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39CF1FA6" w:rsidR="00873CFC" w:rsidRPr="00F34989" w:rsidRDefault="003622B9" w:rsidP="00873CFC">
      <w:bookmarkStart w:id="0" w:name="_Hlk482167112"/>
      <w:bookmarkStart w:id="1" w:name="_GoBack"/>
      <w:bookmarkEnd w:id="0"/>
      <w:bookmarkEnd w:id="1"/>
      <w:r>
        <w:rPr>
          <w:noProof/>
          <w:lang w:eastAsia="en-US"/>
        </w:rPr>
        <w:t>rrrrrrr</w:t>
      </w:r>
      <w:r w:rsidR="00873CFC"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185E8CA9" w:rsidR="00873CFC" w:rsidRPr="00966C55"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Favour Dada</w:t>
      </w:r>
    </w:p>
    <w:p w14:paraId="0989A7B2" w14:textId="663D3CC6" w:rsidR="00873CFC" w:rsidRDefault="00AA5E4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77E9767D" w14:textId="154A3A80" w:rsidR="008D171A" w:rsidRPr="00966C55"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01C65E9D" w:rsidR="00327E34" w:rsidRPr="008D171A" w:rsidRDefault="008D171A"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hint="eastAsia"/>
          <w:sz w:val="28"/>
        </w:rPr>
        <w:t>May</w:t>
      </w:r>
      <w:r w:rsidR="006C1FDE">
        <w:rPr>
          <w:rFonts w:ascii="'times new roman'" w:eastAsiaTheme="minorEastAsia" w:hAnsi="'times new roman'" w:cs="'times new roman'"/>
          <w:sz w:val="28"/>
        </w:rPr>
        <w:t>,</w:t>
      </w:r>
      <w:r>
        <w:rPr>
          <w:rFonts w:ascii="'times new roman'" w:eastAsiaTheme="minorEastAsia" w:hAnsi="'times new roman'" w:cs="'times new roman'"/>
          <w:sz w:val="28"/>
        </w:rPr>
        <w:t xml:space="preserve"> 21, 2019</w:t>
      </w:r>
      <w:r w:rsidR="00327E34" w:rsidRPr="00407596">
        <w:br w:type="page"/>
      </w:r>
    </w:p>
    <w:p w14:paraId="78679165" w14:textId="7134D40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033EA713" w14:textId="2AF3AB95" w:rsidR="00DA1DA5" w:rsidRDefault="00AA7574" w:rsidP="00AE5258">
      <w:pPr>
        <w:pStyle w:val="NoSpacing"/>
      </w:pPr>
      <w:r>
        <w:t>Favour Dada, Aduralere Sulaiman, Jesudara Omidokun</w:t>
      </w:r>
    </w:p>
    <w:p w14:paraId="610A37D6" w14:textId="77777777" w:rsidR="00AA5E4B" w:rsidRPr="00966C55" w:rsidRDefault="00AA5E4B"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4536F7E6" w:rsidR="00DA1DA5" w:rsidRPr="00966C55" w:rsidRDefault="00DA1DA5" w:rsidP="00AE5258">
      <w:pPr>
        <w:pStyle w:val="NoSpacing"/>
      </w:pPr>
      <w:r>
        <w:t>Dat</w:t>
      </w:r>
      <w:r w:rsidR="00AE5258">
        <w:t>e</w:t>
      </w:r>
      <w:r w:rsidR="00AA7574">
        <w:t xml:space="preserve"> May, 21,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61514EFE" w:rsidR="00DA1DA5" w:rsidRDefault="00DA1DA5" w:rsidP="00AE5258">
      <w:pPr>
        <w:pStyle w:val="NoSpacing"/>
      </w:pPr>
      <w:r w:rsidRPr="00966C55">
        <w:t>Authors</w:t>
      </w:r>
      <w:r w:rsidR="00AE5258" w:rsidRPr="00AE5258">
        <w:rPr>
          <w:u w:val="single"/>
        </w:rPr>
        <w:tab/>
      </w:r>
      <w:r w:rsidR="00AA7574">
        <w:rPr>
          <w:u w:val="single"/>
        </w:rPr>
        <w:t>Favour Dada, Aduralere Sulaiman, Jesudara Omidokun</w:t>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2C28E934" w:rsidR="00DA1DA5" w:rsidRPr="00AE5258" w:rsidRDefault="00AE5258" w:rsidP="00AE5258">
      <w:pPr>
        <w:pStyle w:val="NoSpacing"/>
        <w:rPr>
          <w:u w:val="single"/>
        </w:rPr>
      </w:pPr>
      <w:r>
        <w:rPr>
          <w:noProof/>
        </w:rPr>
        <w:t xml:space="preserve">Date </w:t>
      </w:r>
      <w:r>
        <w:rPr>
          <w:noProof/>
          <w:u w:val="single"/>
        </w:rPr>
        <w:tab/>
      </w:r>
      <w:r w:rsidR="00AA7574">
        <w:rPr>
          <w:noProof/>
          <w:u w:val="single"/>
        </w:rPr>
        <w:t>May, 21,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563932">
      <w:pPr>
        <w:pStyle w:val="AllText"/>
      </w:pPr>
      <w:r>
        <w:br w:type="page"/>
      </w:r>
    </w:p>
    <w:p w14:paraId="059293AB" w14:textId="099215A8" w:rsidR="00373601" w:rsidRPr="00407596" w:rsidRDefault="00373601" w:rsidP="00B639C2">
      <w:pPr>
        <w:pStyle w:val="Appendix"/>
      </w:pPr>
      <w:bookmarkStart w:id="2" w:name="_Toc9275485"/>
      <w:r>
        <w:rPr>
          <w:rFonts w:hint="eastAsia"/>
        </w:rPr>
        <w:lastRenderedPageBreak/>
        <w:t>List</w:t>
      </w:r>
      <w:r w:rsidRPr="00407596">
        <w:rPr>
          <w:rFonts w:hint="eastAsia"/>
        </w:rPr>
        <w:t xml:space="preserve"> of </w:t>
      </w:r>
      <w:r w:rsidRPr="00407596">
        <w:t>Contents</w:t>
      </w:r>
      <w:bookmarkEnd w:id="2"/>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661DCD" w14:textId="358AC39C" w:rsidR="008E3AE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9275485" w:history="1">
            <w:r w:rsidR="008E3AEF" w:rsidRPr="00F82DB0">
              <w:rPr>
                <w:rStyle w:val="Hyperlink"/>
                <w:noProof/>
              </w:rPr>
              <w:t>List of Contents</w:t>
            </w:r>
            <w:r w:rsidR="008E3AEF">
              <w:rPr>
                <w:noProof/>
                <w:webHidden/>
              </w:rPr>
              <w:tab/>
            </w:r>
            <w:r w:rsidR="008E3AEF">
              <w:rPr>
                <w:noProof/>
                <w:webHidden/>
              </w:rPr>
              <w:fldChar w:fldCharType="begin"/>
            </w:r>
            <w:r w:rsidR="008E3AEF">
              <w:rPr>
                <w:noProof/>
                <w:webHidden/>
              </w:rPr>
              <w:instrText xml:space="preserve"> PAGEREF _Toc9275485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07920B0E" w14:textId="44EC9C2E" w:rsidR="008E3AEF" w:rsidRDefault="00E152F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6" w:history="1">
            <w:r w:rsidR="008E3AEF" w:rsidRPr="00F82DB0">
              <w:rPr>
                <w:rStyle w:val="Hyperlink"/>
                <w:noProof/>
              </w:rPr>
              <w:t>List of Figures</w:t>
            </w:r>
            <w:r w:rsidR="008E3AEF">
              <w:rPr>
                <w:noProof/>
                <w:webHidden/>
              </w:rPr>
              <w:tab/>
            </w:r>
            <w:r w:rsidR="008E3AEF">
              <w:rPr>
                <w:noProof/>
                <w:webHidden/>
              </w:rPr>
              <w:fldChar w:fldCharType="begin"/>
            </w:r>
            <w:r w:rsidR="008E3AEF">
              <w:rPr>
                <w:noProof/>
                <w:webHidden/>
              </w:rPr>
              <w:instrText xml:space="preserve"> PAGEREF _Toc9275486 \h </w:instrText>
            </w:r>
            <w:r w:rsidR="008E3AEF">
              <w:rPr>
                <w:noProof/>
                <w:webHidden/>
              </w:rPr>
            </w:r>
            <w:r w:rsidR="008E3AEF">
              <w:rPr>
                <w:noProof/>
                <w:webHidden/>
              </w:rPr>
              <w:fldChar w:fldCharType="separate"/>
            </w:r>
            <w:r w:rsidR="008E3AEF">
              <w:rPr>
                <w:noProof/>
                <w:webHidden/>
              </w:rPr>
              <w:t>2</w:t>
            </w:r>
            <w:r w:rsidR="008E3AEF">
              <w:rPr>
                <w:noProof/>
                <w:webHidden/>
              </w:rPr>
              <w:fldChar w:fldCharType="end"/>
            </w:r>
          </w:hyperlink>
        </w:p>
        <w:p w14:paraId="08BED9CD" w14:textId="5FC347DE" w:rsidR="008E3AEF" w:rsidRDefault="00E152F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7" w:history="1">
            <w:r w:rsidR="008E3AEF" w:rsidRPr="00F82DB0">
              <w:rPr>
                <w:rStyle w:val="Hyperlink"/>
                <w:noProof/>
              </w:rPr>
              <w:t>List of Tables</w:t>
            </w:r>
            <w:r w:rsidR="008E3AEF">
              <w:rPr>
                <w:noProof/>
                <w:webHidden/>
              </w:rPr>
              <w:tab/>
            </w:r>
            <w:r w:rsidR="008E3AEF">
              <w:rPr>
                <w:noProof/>
                <w:webHidden/>
              </w:rPr>
              <w:fldChar w:fldCharType="begin"/>
            </w:r>
            <w:r w:rsidR="008E3AEF">
              <w:rPr>
                <w:noProof/>
                <w:webHidden/>
              </w:rPr>
              <w:instrText xml:space="preserve"> PAGEREF _Toc9275487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1CB64C6A" w14:textId="2646DCE8" w:rsidR="008E3AEF" w:rsidRDefault="00E152F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88" w:history="1">
            <w:r w:rsidR="008E3AEF" w:rsidRPr="00F82DB0">
              <w:rPr>
                <w:rStyle w:val="Hyperlink"/>
                <w:caps/>
                <w:noProof/>
              </w:rPr>
              <w:t>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ntroduction</w:t>
            </w:r>
            <w:r w:rsidR="008E3AEF">
              <w:rPr>
                <w:noProof/>
                <w:webHidden/>
              </w:rPr>
              <w:tab/>
            </w:r>
            <w:r w:rsidR="008E3AEF">
              <w:rPr>
                <w:noProof/>
                <w:webHidden/>
              </w:rPr>
              <w:fldChar w:fldCharType="begin"/>
            </w:r>
            <w:r w:rsidR="008E3AEF">
              <w:rPr>
                <w:noProof/>
                <w:webHidden/>
              </w:rPr>
              <w:instrText xml:space="preserve"> PAGEREF _Toc9275488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189E482A" w14:textId="1742CE68"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89" w:history="1">
            <w:r w:rsidR="008E3AEF" w:rsidRPr="00F82DB0">
              <w:rPr>
                <w:rStyle w:val="Hyperlink"/>
                <w:noProof/>
              </w:rPr>
              <w:t>1.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Backgound/Motivation</w:t>
            </w:r>
            <w:r w:rsidR="008E3AEF">
              <w:rPr>
                <w:noProof/>
                <w:webHidden/>
              </w:rPr>
              <w:tab/>
            </w:r>
            <w:r w:rsidR="008E3AEF">
              <w:rPr>
                <w:noProof/>
                <w:webHidden/>
              </w:rPr>
              <w:fldChar w:fldCharType="begin"/>
            </w:r>
            <w:r w:rsidR="008E3AEF">
              <w:rPr>
                <w:noProof/>
                <w:webHidden/>
              </w:rPr>
              <w:instrText xml:space="preserve"> PAGEREF _Toc9275489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0B433BF1" w14:textId="6BE81905"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0" w:history="1">
            <w:r w:rsidR="008E3AEF" w:rsidRPr="00F82DB0">
              <w:rPr>
                <w:rStyle w:val="Hyperlink"/>
                <w:noProof/>
              </w:rPr>
              <w:t>1.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Objective</w:t>
            </w:r>
            <w:r w:rsidR="008E3AEF">
              <w:rPr>
                <w:noProof/>
                <w:webHidden/>
              </w:rPr>
              <w:tab/>
            </w:r>
            <w:r w:rsidR="008E3AEF">
              <w:rPr>
                <w:noProof/>
                <w:webHidden/>
              </w:rPr>
              <w:fldChar w:fldCharType="begin"/>
            </w:r>
            <w:r w:rsidR="008E3AEF">
              <w:rPr>
                <w:noProof/>
                <w:webHidden/>
              </w:rPr>
              <w:instrText xml:space="preserve"> PAGEREF _Toc9275490 \h </w:instrText>
            </w:r>
            <w:r w:rsidR="008E3AEF">
              <w:rPr>
                <w:noProof/>
                <w:webHidden/>
              </w:rPr>
            </w:r>
            <w:r w:rsidR="008E3AEF">
              <w:rPr>
                <w:noProof/>
                <w:webHidden/>
              </w:rPr>
              <w:fldChar w:fldCharType="separate"/>
            </w:r>
            <w:r w:rsidR="008E3AEF">
              <w:rPr>
                <w:noProof/>
                <w:webHidden/>
              </w:rPr>
              <w:t>5</w:t>
            </w:r>
            <w:r w:rsidR="008E3AEF">
              <w:rPr>
                <w:noProof/>
                <w:webHidden/>
              </w:rPr>
              <w:fldChar w:fldCharType="end"/>
            </w:r>
          </w:hyperlink>
        </w:p>
        <w:p w14:paraId="2D5F475F" w14:textId="43ED72A1"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1" w:history="1">
            <w:r w:rsidR="008E3AEF" w:rsidRPr="00F82DB0">
              <w:rPr>
                <w:rStyle w:val="Hyperlink"/>
                <w:noProof/>
              </w:rPr>
              <w:t>1.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Requirements</w:t>
            </w:r>
            <w:r w:rsidR="008E3AEF">
              <w:rPr>
                <w:noProof/>
                <w:webHidden/>
              </w:rPr>
              <w:tab/>
            </w:r>
            <w:r w:rsidR="008E3AEF">
              <w:rPr>
                <w:noProof/>
                <w:webHidden/>
              </w:rPr>
              <w:fldChar w:fldCharType="begin"/>
            </w:r>
            <w:r w:rsidR="008E3AEF">
              <w:rPr>
                <w:noProof/>
                <w:webHidden/>
              </w:rPr>
              <w:instrText xml:space="preserve"> PAGEREF _Toc9275491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B41D18B" w14:textId="11D2BAA3"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2" w:history="1">
            <w:r w:rsidR="008E3AEF" w:rsidRPr="00F82DB0">
              <w:rPr>
                <w:rStyle w:val="Hyperlink"/>
                <w:noProof/>
              </w:rPr>
              <w:t>1.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Constraints</w:t>
            </w:r>
            <w:r w:rsidR="008E3AEF">
              <w:rPr>
                <w:noProof/>
                <w:webHidden/>
              </w:rPr>
              <w:tab/>
            </w:r>
            <w:r w:rsidR="008E3AEF">
              <w:rPr>
                <w:noProof/>
                <w:webHidden/>
              </w:rPr>
              <w:fldChar w:fldCharType="begin"/>
            </w:r>
            <w:r w:rsidR="008E3AEF">
              <w:rPr>
                <w:noProof/>
                <w:webHidden/>
              </w:rPr>
              <w:instrText xml:space="preserve"> PAGEREF _Toc9275492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671086A7" w14:textId="3AB771A9"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3" w:history="1">
            <w:r w:rsidR="008E3AEF" w:rsidRPr="00F82DB0">
              <w:rPr>
                <w:rStyle w:val="Hyperlink"/>
                <w:noProof/>
              </w:rPr>
              <w:t>1.5</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Method (Approach)</w:t>
            </w:r>
            <w:r w:rsidR="008E3AEF">
              <w:rPr>
                <w:noProof/>
                <w:webHidden/>
              </w:rPr>
              <w:tab/>
            </w:r>
            <w:r w:rsidR="008E3AEF">
              <w:rPr>
                <w:noProof/>
                <w:webHidden/>
              </w:rPr>
              <w:fldChar w:fldCharType="begin"/>
            </w:r>
            <w:r w:rsidR="008E3AEF">
              <w:rPr>
                <w:noProof/>
                <w:webHidden/>
              </w:rPr>
              <w:instrText xml:space="preserve"> PAGEREF _Toc9275493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000AA79D" w14:textId="35EB3EBE"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4" w:history="1">
            <w:r w:rsidR="008E3AEF" w:rsidRPr="00F82DB0">
              <w:rPr>
                <w:rStyle w:val="Hyperlink"/>
                <w:noProof/>
              </w:rPr>
              <w:t>1.6</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tandards</w:t>
            </w:r>
            <w:r w:rsidR="008E3AEF">
              <w:rPr>
                <w:noProof/>
                <w:webHidden/>
              </w:rPr>
              <w:tab/>
            </w:r>
            <w:r w:rsidR="008E3AEF">
              <w:rPr>
                <w:noProof/>
                <w:webHidden/>
              </w:rPr>
              <w:fldChar w:fldCharType="begin"/>
            </w:r>
            <w:r w:rsidR="008E3AEF">
              <w:rPr>
                <w:noProof/>
                <w:webHidden/>
              </w:rPr>
              <w:instrText xml:space="preserve"> PAGEREF _Toc9275494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3CCD793" w14:textId="2D242D34" w:rsidR="008E3AEF" w:rsidRDefault="00E152F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5" w:history="1">
            <w:r w:rsidR="008E3AEF" w:rsidRPr="00F82DB0">
              <w:rPr>
                <w:rStyle w:val="Hyperlink"/>
                <w:caps/>
                <w:noProof/>
              </w:rPr>
              <w:t>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Project Description</w:t>
            </w:r>
            <w:r w:rsidR="008E3AEF">
              <w:rPr>
                <w:noProof/>
                <w:webHidden/>
              </w:rPr>
              <w:tab/>
            </w:r>
            <w:r w:rsidR="008E3AEF">
              <w:rPr>
                <w:noProof/>
                <w:webHidden/>
              </w:rPr>
              <w:fldChar w:fldCharType="begin"/>
            </w:r>
            <w:r w:rsidR="008E3AEF">
              <w:rPr>
                <w:noProof/>
                <w:webHidden/>
              </w:rPr>
              <w:instrText xml:space="preserve"> PAGEREF _Toc9275495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476FC51" w14:textId="50390E59"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6" w:history="1">
            <w:r w:rsidR="008E3AEF" w:rsidRPr="00F82DB0">
              <w:rPr>
                <w:rStyle w:val="Hyperlink"/>
                <w:noProof/>
              </w:rPr>
              <w:t>2.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escription</w:t>
            </w:r>
            <w:r w:rsidR="008E3AEF">
              <w:rPr>
                <w:noProof/>
                <w:webHidden/>
              </w:rPr>
              <w:tab/>
            </w:r>
            <w:r w:rsidR="008E3AEF">
              <w:rPr>
                <w:noProof/>
                <w:webHidden/>
              </w:rPr>
              <w:fldChar w:fldCharType="begin"/>
            </w:r>
            <w:r w:rsidR="008E3AEF">
              <w:rPr>
                <w:noProof/>
                <w:webHidden/>
              </w:rPr>
              <w:instrText xml:space="preserve"> PAGEREF _Toc9275496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73BA95B3" w14:textId="6EB9A680"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7" w:history="1">
            <w:r w:rsidR="008E3AEF" w:rsidRPr="00F82DB0">
              <w:rPr>
                <w:rStyle w:val="Hyperlink"/>
                <w:noProof/>
              </w:rPr>
              <w:t>2.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iagram</w:t>
            </w:r>
            <w:r w:rsidR="008E3AEF">
              <w:rPr>
                <w:noProof/>
                <w:webHidden/>
              </w:rPr>
              <w:tab/>
            </w:r>
            <w:r w:rsidR="008E3AEF">
              <w:rPr>
                <w:noProof/>
                <w:webHidden/>
              </w:rPr>
              <w:fldChar w:fldCharType="begin"/>
            </w:r>
            <w:r w:rsidR="008E3AEF">
              <w:rPr>
                <w:noProof/>
                <w:webHidden/>
              </w:rPr>
              <w:instrText xml:space="preserve"> PAGEREF _Toc9275497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80DF1E8" w14:textId="78528F56"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8" w:history="1">
            <w:r w:rsidR="008E3AEF" w:rsidRPr="00F82DB0">
              <w:rPr>
                <w:rStyle w:val="Hyperlink"/>
                <w:noProof/>
              </w:rPr>
              <w:t>2.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Functions</w:t>
            </w:r>
            <w:r w:rsidR="008E3AEF">
              <w:rPr>
                <w:noProof/>
                <w:webHidden/>
              </w:rPr>
              <w:tab/>
            </w:r>
            <w:r w:rsidR="008E3AEF">
              <w:rPr>
                <w:noProof/>
                <w:webHidden/>
              </w:rPr>
              <w:fldChar w:fldCharType="begin"/>
            </w:r>
            <w:r w:rsidR="008E3AEF">
              <w:rPr>
                <w:noProof/>
                <w:webHidden/>
              </w:rPr>
              <w:instrText xml:space="preserve"> PAGEREF _Toc9275498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2A06311E" w14:textId="3ADAACF4" w:rsidR="008E3AEF" w:rsidRDefault="00E152F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9" w:history="1">
            <w:r w:rsidR="008E3AEF" w:rsidRPr="00F82DB0">
              <w:rPr>
                <w:rStyle w:val="Hyperlink"/>
                <w:caps/>
                <w:noProof/>
              </w:rPr>
              <w:t>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Plan</w:t>
            </w:r>
            <w:r w:rsidR="008E3AEF">
              <w:rPr>
                <w:noProof/>
                <w:webHidden/>
              </w:rPr>
              <w:tab/>
            </w:r>
            <w:r w:rsidR="008E3AEF">
              <w:rPr>
                <w:noProof/>
                <w:webHidden/>
              </w:rPr>
              <w:fldChar w:fldCharType="begin"/>
            </w:r>
            <w:r w:rsidR="008E3AEF">
              <w:rPr>
                <w:noProof/>
                <w:webHidden/>
              </w:rPr>
              <w:instrText xml:space="preserve"> PAGEREF _Toc9275499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4A970B96" w14:textId="1971B9F2"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0" w:history="1">
            <w:r w:rsidR="008E3AEF" w:rsidRPr="00F82DB0">
              <w:rPr>
                <w:rStyle w:val="Hyperlink"/>
                <w:noProof/>
              </w:rPr>
              <w:t>3.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asks</w:t>
            </w:r>
            <w:r w:rsidR="008E3AEF">
              <w:rPr>
                <w:noProof/>
                <w:webHidden/>
              </w:rPr>
              <w:tab/>
            </w:r>
            <w:r w:rsidR="008E3AEF">
              <w:rPr>
                <w:noProof/>
                <w:webHidden/>
              </w:rPr>
              <w:fldChar w:fldCharType="begin"/>
            </w:r>
            <w:r w:rsidR="008E3AEF">
              <w:rPr>
                <w:noProof/>
                <w:webHidden/>
              </w:rPr>
              <w:instrText xml:space="preserve"> PAGEREF _Toc9275500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1FA46278" w14:textId="7D1FB4A8"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1" w:history="1">
            <w:r w:rsidR="008E3AEF" w:rsidRPr="00F82DB0">
              <w:rPr>
                <w:rStyle w:val="Hyperlink"/>
                <w:noProof/>
              </w:rPr>
              <w:t>3.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eam Organization</w:t>
            </w:r>
            <w:r w:rsidR="008E3AEF">
              <w:rPr>
                <w:noProof/>
                <w:webHidden/>
              </w:rPr>
              <w:tab/>
            </w:r>
            <w:r w:rsidR="008E3AEF">
              <w:rPr>
                <w:noProof/>
                <w:webHidden/>
              </w:rPr>
              <w:fldChar w:fldCharType="begin"/>
            </w:r>
            <w:r w:rsidR="008E3AEF">
              <w:rPr>
                <w:noProof/>
                <w:webHidden/>
              </w:rPr>
              <w:instrText xml:space="preserve"> PAGEREF _Toc9275501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00625B6E" w14:textId="38DB16D4"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2" w:history="1">
            <w:r w:rsidR="008E3AEF" w:rsidRPr="00F82DB0">
              <w:rPr>
                <w:rStyle w:val="Hyperlink"/>
                <w:noProof/>
              </w:rPr>
              <w:t>3.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1</w:t>
            </w:r>
            <w:r w:rsidR="008E3AEF">
              <w:rPr>
                <w:noProof/>
                <w:webHidden/>
              </w:rPr>
              <w:tab/>
            </w:r>
            <w:r w:rsidR="008E3AEF">
              <w:rPr>
                <w:noProof/>
                <w:webHidden/>
              </w:rPr>
              <w:fldChar w:fldCharType="begin"/>
            </w:r>
            <w:r w:rsidR="008E3AEF">
              <w:rPr>
                <w:noProof/>
                <w:webHidden/>
              </w:rPr>
              <w:instrText xml:space="preserve"> PAGEREF _Toc9275502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85A4986" w14:textId="448E3571"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3" w:history="1">
            <w:r w:rsidR="008E3AEF" w:rsidRPr="00F82DB0">
              <w:rPr>
                <w:rStyle w:val="Hyperlink"/>
                <w:noProof/>
              </w:rPr>
              <w:t>3.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2</w:t>
            </w:r>
            <w:r w:rsidR="008E3AEF">
              <w:rPr>
                <w:noProof/>
                <w:webHidden/>
              </w:rPr>
              <w:tab/>
            </w:r>
            <w:r w:rsidR="008E3AEF">
              <w:rPr>
                <w:noProof/>
                <w:webHidden/>
              </w:rPr>
              <w:fldChar w:fldCharType="begin"/>
            </w:r>
            <w:r w:rsidR="008E3AEF">
              <w:rPr>
                <w:noProof/>
                <w:webHidden/>
              </w:rPr>
              <w:instrText xml:space="preserve"> PAGEREF _Toc9275503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1AC38D39" w14:textId="227F577D"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4" w:history="1">
            <w:r w:rsidR="008E3AEF" w:rsidRPr="00F82DB0">
              <w:rPr>
                <w:rStyle w:val="Hyperlink"/>
                <w:noProof/>
              </w:rPr>
              <w:t>3.2.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3</w:t>
            </w:r>
            <w:r w:rsidR="008E3AEF">
              <w:rPr>
                <w:noProof/>
                <w:webHidden/>
              </w:rPr>
              <w:tab/>
            </w:r>
            <w:r w:rsidR="008E3AEF">
              <w:rPr>
                <w:noProof/>
                <w:webHidden/>
              </w:rPr>
              <w:fldChar w:fldCharType="begin"/>
            </w:r>
            <w:r w:rsidR="008E3AEF">
              <w:rPr>
                <w:noProof/>
                <w:webHidden/>
              </w:rPr>
              <w:instrText xml:space="preserve"> PAGEREF _Toc9275504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B0D8904" w14:textId="10A76A7B"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5" w:history="1">
            <w:r w:rsidR="008E3AEF" w:rsidRPr="00F82DB0">
              <w:rPr>
                <w:rStyle w:val="Hyperlink"/>
                <w:noProof/>
              </w:rPr>
              <w:t>3.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imeline/Milestones/Delivery Plan</w:t>
            </w:r>
            <w:r w:rsidR="008E3AEF">
              <w:rPr>
                <w:noProof/>
                <w:webHidden/>
              </w:rPr>
              <w:tab/>
            </w:r>
            <w:r w:rsidR="008E3AEF">
              <w:rPr>
                <w:noProof/>
                <w:webHidden/>
              </w:rPr>
              <w:fldChar w:fldCharType="begin"/>
            </w:r>
            <w:r w:rsidR="008E3AEF">
              <w:rPr>
                <w:noProof/>
                <w:webHidden/>
              </w:rPr>
              <w:instrText xml:space="preserve"> PAGEREF _Toc9275505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314E38F8" w14:textId="177E58AC" w:rsidR="008E3AEF" w:rsidRDefault="00E152FC">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506" w:history="1">
            <w:r w:rsidR="008E3AEF" w:rsidRPr="00F82DB0">
              <w:rPr>
                <w:rStyle w:val="Hyperlink"/>
                <w:caps/>
                <w:noProof/>
              </w:rPr>
              <w:t>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w:t>
            </w:r>
            <w:r w:rsidR="008E3AEF">
              <w:rPr>
                <w:noProof/>
                <w:webHidden/>
              </w:rPr>
              <w:tab/>
            </w:r>
            <w:r w:rsidR="008E3AEF">
              <w:rPr>
                <w:noProof/>
                <w:webHidden/>
              </w:rPr>
              <w:fldChar w:fldCharType="begin"/>
            </w:r>
            <w:r w:rsidR="008E3AEF">
              <w:rPr>
                <w:noProof/>
                <w:webHidden/>
              </w:rPr>
              <w:instrText xml:space="preserve"> PAGEREF _Toc9275506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0EC45C2" w14:textId="0BCC56C7"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7" w:history="1">
            <w:r w:rsidR="008E3AEF" w:rsidRPr="00F82DB0">
              <w:rPr>
                <w:rStyle w:val="Hyperlink"/>
                <w:noProof/>
              </w:rPr>
              <w:t>4.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1.</w:t>
            </w:r>
            <w:r w:rsidR="008E3AEF">
              <w:rPr>
                <w:noProof/>
                <w:webHidden/>
              </w:rPr>
              <w:tab/>
            </w:r>
            <w:r w:rsidR="008E3AEF">
              <w:rPr>
                <w:noProof/>
                <w:webHidden/>
              </w:rPr>
              <w:fldChar w:fldCharType="begin"/>
            </w:r>
            <w:r w:rsidR="008E3AEF">
              <w:rPr>
                <w:noProof/>
                <w:webHidden/>
              </w:rPr>
              <w:instrText xml:space="preserve"> PAGEREF _Toc9275507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33CD7C7" w14:textId="31677525"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8" w:history="1">
            <w:r w:rsidR="008E3AEF" w:rsidRPr="00F82DB0">
              <w:rPr>
                <w:rStyle w:val="Hyperlink"/>
                <w:noProof/>
              </w:rPr>
              <w:t>4.1.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1</w:t>
            </w:r>
            <w:r w:rsidR="008E3AEF">
              <w:rPr>
                <w:noProof/>
                <w:webHidden/>
              </w:rPr>
              <w:tab/>
            </w:r>
            <w:r w:rsidR="008E3AEF">
              <w:rPr>
                <w:noProof/>
                <w:webHidden/>
              </w:rPr>
              <w:fldChar w:fldCharType="begin"/>
            </w:r>
            <w:r w:rsidR="008E3AEF">
              <w:rPr>
                <w:noProof/>
                <w:webHidden/>
              </w:rPr>
              <w:instrText xml:space="preserve"> PAGEREF _Toc9275508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702EBEE3" w14:textId="435411A6"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9" w:history="1">
            <w:r w:rsidR="008E3AEF" w:rsidRPr="00F82DB0">
              <w:rPr>
                <w:rStyle w:val="Hyperlink"/>
                <w:noProof/>
              </w:rPr>
              <w:t>4.1.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2</w:t>
            </w:r>
            <w:r w:rsidR="008E3AEF">
              <w:rPr>
                <w:noProof/>
                <w:webHidden/>
              </w:rPr>
              <w:tab/>
            </w:r>
            <w:r w:rsidR="008E3AEF">
              <w:rPr>
                <w:noProof/>
                <w:webHidden/>
              </w:rPr>
              <w:fldChar w:fldCharType="begin"/>
            </w:r>
            <w:r w:rsidR="008E3AEF">
              <w:rPr>
                <w:noProof/>
                <w:webHidden/>
              </w:rPr>
              <w:instrText xml:space="preserve"> PAGEREF _Toc9275509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C5E0340" w14:textId="1A2A3FA7"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0" w:history="1">
            <w:r w:rsidR="008E3AEF" w:rsidRPr="00F82DB0">
              <w:rPr>
                <w:rStyle w:val="Hyperlink"/>
                <w:noProof/>
              </w:rPr>
              <w:t>4.1.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3</w:t>
            </w:r>
            <w:r w:rsidR="008E3AEF">
              <w:rPr>
                <w:noProof/>
                <w:webHidden/>
              </w:rPr>
              <w:tab/>
            </w:r>
            <w:r w:rsidR="008E3AEF">
              <w:rPr>
                <w:noProof/>
                <w:webHidden/>
              </w:rPr>
              <w:fldChar w:fldCharType="begin"/>
            </w:r>
            <w:r w:rsidR="008E3AEF">
              <w:rPr>
                <w:noProof/>
                <w:webHidden/>
              </w:rPr>
              <w:instrText xml:space="preserve"> PAGEREF _Toc9275510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DAF8098" w14:textId="6F7E92D2"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1" w:history="1">
            <w:r w:rsidR="008E3AEF" w:rsidRPr="00F82DB0">
              <w:rPr>
                <w:rStyle w:val="Hyperlink"/>
                <w:noProof/>
              </w:rPr>
              <w:t>4.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2.</w:t>
            </w:r>
            <w:r w:rsidR="008E3AEF">
              <w:rPr>
                <w:noProof/>
                <w:webHidden/>
              </w:rPr>
              <w:tab/>
            </w:r>
            <w:r w:rsidR="008E3AEF">
              <w:rPr>
                <w:noProof/>
                <w:webHidden/>
              </w:rPr>
              <w:fldChar w:fldCharType="begin"/>
            </w:r>
            <w:r w:rsidR="008E3AEF">
              <w:rPr>
                <w:noProof/>
                <w:webHidden/>
              </w:rPr>
              <w:instrText xml:space="preserve"> PAGEREF _Toc9275511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60E538F5" w14:textId="34E6459D"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2" w:history="1">
            <w:r w:rsidR="008E3AEF" w:rsidRPr="00F82DB0">
              <w:rPr>
                <w:rStyle w:val="Hyperlink"/>
                <w:noProof/>
              </w:rPr>
              <w:t>4.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1</w:t>
            </w:r>
            <w:r w:rsidR="008E3AEF">
              <w:rPr>
                <w:noProof/>
                <w:webHidden/>
              </w:rPr>
              <w:tab/>
            </w:r>
            <w:r w:rsidR="008E3AEF">
              <w:rPr>
                <w:noProof/>
                <w:webHidden/>
              </w:rPr>
              <w:fldChar w:fldCharType="begin"/>
            </w:r>
            <w:r w:rsidR="008E3AEF">
              <w:rPr>
                <w:noProof/>
                <w:webHidden/>
              </w:rPr>
              <w:instrText xml:space="preserve"> PAGEREF _Toc9275512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54C704DD" w14:textId="7894D191"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3" w:history="1">
            <w:r w:rsidR="008E3AEF" w:rsidRPr="00F82DB0">
              <w:rPr>
                <w:rStyle w:val="Hyperlink"/>
                <w:noProof/>
              </w:rPr>
              <w:t>4.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2</w:t>
            </w:r>
            <w:r w:rsidR="008E3AEF">
              <w:rPr>
                <w:noProof/>
                <w:webHidden/>
              </w:rPr>
              <w:tab/>
            </w:r>
            <w:r w:rsidR="008E3AEF">
              <w:rPr>
                <w:noProof/>
                <w:webHidden/>
              </w:rPr>
              <w:fldChar w:fldCharType="begin"/>
            </w:r>
            <w:r w:rsidR="008E3AEF">
              <w:rPr>
                <w:noProof/>
                <w:webHidden/>
              </w:rPr>
              <w:instrText xml:space="preserve"> PAGEREF _Toc9275513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721287C5" w14:textId="79CA932F"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4" w:history="1">
            <w:r w:rsidR="008E3AEF" w:rsidRPr="00F82DB0">
              <w:rPr>
                <w:rStyle w:val="Hyperlink"/>
                <w:noProof/>
              </w:rPr>
              <w:t>4.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4.</w:t>
            </w:r>
            <w:r w:rsidR="008E3AEF">
              <w:rPr>
                <w:noProof/>
                <w:webHidden/>
              </w:rPr>
              <w:tab/>
            </w:r>
            <w:r w:rsidR="008E3AEF">
              <w:rPr>
                <w:noProof/>
                <w:webHidden/>
              </w:rPr>
              <w:fldChar w:fldCharType="begin"/>
            </w:r>
            <w:r w:rsidR="008E3AEF">
              <w:rPr>
                <w:noProof/>
                <w:webHidden/>
              </w:rPr>
              <w:instrText xml:space="preserve"> PAGEREF _Toc9275514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4BEF8993" w14:textId="201093AF"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5" w:history="1">
            <w:r w:rsidR="008E3AEF" w:rsidRPr="00F82DB0">
              <w:rPr>
                <w:rStyle w:val="Hyperlink"/>
                <w:noProof/>
              </w:rPr>
              <w:t>4.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5.</w:t>
            </w:r>
            <w:r w:rsidR="008E3AEF">
              <w:rPr>
                <w:noProof/>
                <w:webHidden/>
              </w:rPr>
              <w:tab/>
            </w:r>
            <w:r w:rsidR="008E3AEF">
              <w:rPr>
                <w:noProof/>
                <w:webHidden/>
              </w:rPr>
              <w:fldChar w:fldCharType="begin"/>
            </w:r>
            <w:r w:rsidR="008E3AEF">
              <w:rPr>
                <w:noProof/>
                <w:webHidden/>
              </w:rPr>
              <w:instrText xml:space="preserve"> PAGEREF _Toc9275515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3F7DB3BB" w14:textId="71D645B6"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6" w:history="1">
            <w:r w:rsidR="008E3AEF" w:rsidRPr="00F82DB0">
              <w:rPr>
                <w:rStyle w:val="Hyperlink"/>
                <w:noProof/>
              </w:rPr>
              <w:t>4.4.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1</w:t>
            </w:r>
            <w:r w:rsidR="008E3AEF">
              <w:rPr>
                <w:noProof/>
                <w:webHidden/>
              </w:rPr>
              <w:tab/>
            </w:r>
            <w:r w:rsidR="008E3AEF">
              <w:rPr>
                <w:noProof/>
                <w:webHidden/>
              </w:rPr>
              <w:fldChar w:fldCharType="begin"/>
            </w:r>
            <w:r w:rsidR="008E3AEF">
              <w:rPr>
                <w:noProof/>
                <w:webHidden/>
              </w:rPr>
              <w:instrText xml:space="preserve"> PAGEREF _Toc9275516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5464D2EA" w14:textId="6A2B232A" w:rsidR="008E3AEF" w:rsidRDefault="00E152FC">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7" w:history="1">
            <w:r w:rsidR="008E3AEF" w:rsidRPr="00F82DB0">
              <w:rPr>
                <w:rStyle w:val="Hyperlink"/>
                <w:noProof/>
              </w:rPr>
              <w:t>4.4.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2</w:t>
            </w:r>
            <w:r w:rsidR="008E3AEF">
              <w:rPr>
                <w:noProof/>
                <w:webHidden/>
              </w:rPr>
              <w:tab/>
            </w:r>
            <w:r w:rsidR="008E3AEF">
              <w:rPr>
                <w:noProof/>
                <w:webHidden/>
              </w:rPr>
              <w:fldChar w:fldCharType="begin"/>
            </w:r>
            <w:r w:rsidR="008E3AEF">
              <w:rPr>
                <w:noProof/>
                <w:webHidden/>
              </w:rPr>
              <w:instrText xml:space="preserve"> PAGEREF _Toc9275517 \h </w:instrText>
            </w:r>
            <w:r w:rsidR="008E3AEF">
              <w:rPr>
                <w:noProof/>
                <w:webHidden/>
              </w:rPr>
            </w:r>
            <w:r w:rsidR="008E3AEF">
              <w:rPr>
                <w:noProof/>
                <w:webHidden/>
              </w:rPr>
              <w:fldChar w:fldCharType="separate"/>
            </w:r>
            <w:r w:rsidR="008E3AEF">
              <w:rPr>
                <w:noProof/>
                <w:webHidden/>
              </w:rPr>
              <w:t>26</w:t>
            </w:r>
            <w:r w:rsidR="008E3AEF">
              <w:rPr>
                <w:noProof/>
                <w:webHidden/>
              </w:rPr>
              <w:fldChar w:fldCharType="end"/>
            </w:r>
          </w:hyperlink>
        </w:p>
        <w:p w14:paraId="3AFC4DE0" w14:textId="2606B59C" w:rsidR="008E3AEF" w:rsidRDefault="00E152F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8" w:history="1">
            <w:r w:rsidR="008E3AEF" w:rsidRPr="00F82DB0">
              <w:rPr>
                <w:rStyle w:val="Hyperlink"/>
                <w:noProof/>
              </w:rPr>
              <w:t>Acknowledgment</w:t>
            </w:r>
            <w:r w:rsidR="008E3AEF">
              <w:rPr>
                <w:noProof/>
                <w:webHidden/>
              </w:rPr>
              <w:tab/>
            </w:r>
            <w:r w:rsidR="008E3AEF">
              <w:rPr>
                <w:noProof/>
                <w:webHidden/>
              </w:rPr>
              <w:fldChar w:fldCharType="begin"/>
            </w:r>
            <w:r w:rsidR="008E3AEF">
              <w:rPr>
                <w:noProof/>
                <w:webHidden/>
              </w:rPr>
              <w:instrText xml:space="preserve"> PAGEREF _Toc9275518 \h </w:instrText>
            </w:r>
            <w:r w:rsidR="008E3AEF">
              <w:rPr>
                <w:noProof/>
                <w:webHidden/>
              </w:rPr>
            </w:r>
            <w:r w:rsidR="008E3AEF">
              <w:rPr>
                <w:noProof/>
                <w:webHidden/>
              </w:rPr>
              <w:fldChar w:fldCharType="separate"/>
            </w:r>
            <w:r w:rsidR="008E3AEF">
              <w:rPr>
                <w:noProof/>
                <w:webHidden/>
              </w:rPr>
              <w:t>30</w:t>
            </w:r>
            <w:r w:rsidR="008E3AEF">
              <w:rPr>
                <w:noProof/>
                <w:webHidden/>
              </w:rPr>
              <w:fldChar w:fldCharType="end"/>
            </w:r>
          </w:hyperlink>
        </w:p>
        <w:p w14:paraId="7C444F4E" w14:textId="19D98DC2" w:rsidR="008E3AEF" w:rsidRDefault="00E152F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9" w:history="1">
            <w:r w:rsidR="008E3AEF" w:rsidRPr="00F82DB0">
              <w:rPr>
                <w:rStyle w:val="Hyperlink"/>
                <w:noProof/>
              </w:rPr>
              <w:t>Appendix</w:t>
            </w:r>
            <w:r w:rsidR="008E3AEF">
              <w:rPr>
                <w:noProof/>
                <w:webHidden/>
              </w:rPr>
              <w:tab/>
            </w:r>
            <w:r w:rsidR="008E3AEF">
              <w:rPr>
                <w:noProof/>
                <w:webHidden/>
              </w:rPr>
              <w:fldChar w:fldCharType="begin"/>
            </w:r>
            <w:r w:rsidR="008E3AEF">
              <w:rPr>
                <w:noProof/>
                <w:webHidden/>
              </w:rPr>
              <w:instrText xml:space="preserve"> PAGEREF _Toc9275519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63A367BB" w14:textId="449CDE7F" w:rsidR="008E3AEF" w:rsidRDefault="00E152FC">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20" w:history="1">
            <w:r w:rsidR="008E3AEF" w:rsidRPr="00F82DB0">
              <w:rPr>
                <w:rStyle w:val="Hyperlink"/>
                <w:noProof/>
              </w:rPr>
              <w:t>A.</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ource Code.</w:t>
            </w:r>
            <w:r w:rsidR="008E3AEF">
              <w:rPr>
                <w:noProof/>
                <w:webHidden/>
              </w:rPr>
              <w:tab/>
            </w:r>
            <w:r w:rsidR="008E3AEF">
              <w:rPr>
                <w:noProof/>
                <w:webHidden/>
              </w:rPr>
              <w:fldChar w:fldCharType="begin"/>
            </w:r>
            <w:r w:rsidR="008E3AEF">
              <w:rPr>
                <w:noProof/>
                <w:webHidden/>
              </w:rPr>
              <w:instrText xml:space="preserve"> PAGEREF _Toc9275520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0ECF6FA4" w14:textId="35E3EA9C" w:rsidR="008E3AEF" w:rsidRDefault="00E152F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1" w:history="1">
            <w:r w:rsidR="008E3AEF" w:rsidRPr="00F82DB0">
              <w:rPr>
                <w:rStyle w:val="Hyperlink"/>
                <w:noProof/>
              </w:rPr>
              <w:t>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Line Sensor</w:t>
            </w:r>
            <w:r w:rsidR="008E3AEF">
              <w:rPr>
                <w:noProof/>
                <w:webHidden/>
              </w:rPr>
              <w:tab/>
            </w:r>
            <w:r w:rsidR="008E3AEF">
              <w:rPr>
                <w:noProof/>
                <w:webHidden/>
              </w:rPr>
              <w:fldChar w:fldCharType="begin"/>
            </w:r>
            <w:r w:rsidR="008E3AEF">
              <w:rPr>
                <w:noProof/>
                <w:webHidden/>
              </w:rPr>
              <w:instrText xml:space="preserve"> PAGEREF _Toc9275521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46FA9FF9" w14:textId="5F470C50" w:rsidR="008E3AEF" w:rsidRDefault="00E152F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2" w:history="1">
            <w:r w:rsidR="008E3AEF" w:rsidRPr="00F82DB0">
              <w:rPr>
                <w:rStyle w:val="Hyperlink"/>
                <w:noProof/>
              </w:rPr>
              <w:t>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Bump Switches</w:t>
            </w:r>
            <w:r w:rsidR="008E3AEF">
              <w:rPr>
                <w:noProof/>
                <w:webHidden/>
              </w:rPr>
              <w:tab/>
            </w:r>
            <w:r w:rsidR="008E3AEF">
              <w:rPr>
                <w:noProof/>
                <w:webHidden/>
              </w:rPr>
              <w:fldChar w:fldCharType="begin"/>
            </w:r>
            <w:r w:rsidR="008E3AEF">
              <w:rPr>
                <w:noProof/>
                <w:webHidden/>
              </w:rPr>
              <w:instrText xml:space="preserve"> PAGEREF _Toc9275522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17D7F28B" w14:textId="6781041E" w:rsidR="008E3AEF" w:rsidRDefault="00E152F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3" w:history="1">
            <w:r w:rsidR="008E3AEF" w:rsidRPr="00F82DB0">
              <w:rPr>
                <w:rStyle w:val="Hyperlink"/>
                <w:noProof/>
              </w:rPr>
              <w:t>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4k FFT Stiching Algorithm</w:t>
            </w:r>
            <w:r w:rsidR="008E3AEF">
              <w:rPr>
                <w:noProof/>
                <w:webHidden/>
              </w:rPr>
              <w:tab/>
            </w:r>
            <w:r w:rsidR="008E3AEF">
              <w:rPr>
                <w:noProof/>
                <w:webHidden/>
              </w:rPr>
              <w:fldChar w:fldCharType="begin"/>
            </w:r>
            <w:r w:rsidR="008E3AEF">
              <w:rPr>
                <w:noProof/>
                <w:webHidden/>
              </w:rPr>
              <w:instrText xml:space="preserve"> PAGEREF _Toc9275523 \h </w:instrText>
            </w:r>
            <w:r w:rsidR="008E3AEF">
              <w:rPr>
                <w:noProof/>
                <w:webHidden/>
              </w:rPr>
            </w:r>
            <w:r w:rsidR="008E3AEF">
              <w:rPr>
                <w:noProof/>
                <w:webHidden/>
              </w:rPr>
              <w:fldChar w:fldCharType="separate"/>
            </w:r>
            <w:r w:rsidR="008E3AEF">
              <w:rPr>
                <w:noProof/>
                <w:webHidden/>
              </w:rPr>
              <w:t>32</w:t>
            </w:r>
            <w:r w:rsidR="008E3AEF">
              <w:rPr>
                <w:noProof/>
                <w:webHidden/>
              </w:rPr>
              <w:fldChar w:fldCharType="end"/>
            </w:r>
          </w:hyperlink>
        </w:p>
        <w:p w14:paraId="5280853A" w14:textId="25359DA7" w:rsidR="008E3AEF" w:rsidRDefault="00E152F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4" w:history="1">
            <w:r w:rsidR="008E3AEF" w:rsidRPr="00F82DB0">
              <w:rPr>
                <w:rStyle w:val="Hyperlink"/>
                <w:noProof/>
              </w:rPr>
              <w:t>4.</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Obj to .Pcd Converter</w:t>
            </w:r>
            <w:r w:rsidR="008E3AEF">
              <w:rPr>
                <w:noProof/>
                <w:webHidden/>
              </w:rPr>
              <w:tab/>
            </w:r>
            <w:r w:rsidR="008E3AEF">
              <w:rPr>
                <w:noProof/>
                <w:webHidden/>
              </w:rPr>
              <w:fldChar w:fldCharType="begin"/>
            </w:r>
            <w:r w:rsidR="008E3AEF">
              <w:rPr>
                <w:noProof/>
                <w:webHidden/>
              </w:rPr>
              <w:instrText xml:space="preserve"> PAGEREF _Toc9275524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2783EDE5" w14:textId="144E92DB" w:rsidR="008E3AEF" w:rsidRDefault="00E152FC">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5" w:history="1">
            <w:r w:rsidR="008E3AEF" w:rsidRPr="00F82DB0">
              <w:rPr>
                <w:rStyle w:val="Hyperlink"/>
                <w:noProof/>
              </w:rPr>
              <w:t>5.</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for ROS Installation</w:t>
            </w:r>
            <w:r w:rsidR="008E3AEF">
              <w:rPr>
                <w:noProof/>
                <w:webHidden/>
              </w:rPr>
              <w:tab/>
            </w:r>
            <w:r w:rsidR="008E3AEF">
              <w:rPr>
                <w:noProof/>
                <w:webHidden/>
              </w:rPr>
              <w:fldChar w:fldCharType="begin"/>
            </w:r>
            <w:r w:rsidR="008E3AEF">
              <w:rPr>
                <w:noProof/>
                <w:webHidden/>
              </w:rPr>
              <w:instrText xml:space="preserve"> PAGEREF _Toc9275525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0B4A2C48" w14:textId="5608E0AA" w:rsidR="008E3AEF" w:rsidRDefault="00E152FC">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26" w:history="1">
            <w:r w:rsidR="008E3AEF" w:rsidRPr="00F82DB0">
              <w:rPr>
                <w:rStyle w:val="Hyperlink"/>
                <w:noProof/>
              </w:rPr>
              <w:t>REFERENCES</w:t>
            </w:r>
            <w:r w:rsidR="008E3AEF">
              <w:rPr>
                <w:noProof/>
                <w:webHidden/>
              </w:rPr>
              <w:tab/>
            </w:r>
            <w:r w:rsidR="008E3AEF">
              <w:rPr>
                <w:noProof/>
                <w:webHidden/>
              </w:rPr>
              <w:fldChar w:fldCharType="begin"/>
            </w:r>
            <w:r w:rsidR="008E3AEF">
              <w:rPr>
                <w:noProof/>
                <w:webHidden/>
              </w:rPr>
              <w:instrText xml:space="preserve"> PAGEREF _Toc9275526 \h </w:instrText>
            </w:r>
            <w:r w:rsidR="008E3AEF">
              <w:rPr>
                <w:noProof/>
                <w:webHidden/>
              </w:rPr>
            </w:r>
            <w:r w:rsidR="008E3AEF">
              <w:rPr>
                <w:noProof/>
                <w:webHidden/>
              </w:rPr>
              <w:fldChar w:fldCharType="separate"/>
            </w:r>
            <w:r w:rsidR="008E3AEF">
              <w:rPr>
                <w:noProof/>
                <w:webHidden/>
              </w:rPr>
              <w:t>49</w:t>
            </w:r>
            <w:r w:rsidR="008E3AEF">
              <w:rPr>
                <w:noProof/>
                <w:webHidden/>
              </w:rPr>
              <w:fldChar w:fldCharType="end"/>
            </w:r>
          </w:hyperlink>
        </w:p>
        <w:p w14:paraId="7B633588" w14:textId="5C9DC39C"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3"/>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B639C2">
      <w:pPr>
        <w:pStyle w:val="Appendix"/>
      </w:pPr>
      <w:bookmarkStart w:id="3" w:name="_Toc9275486"/>
      <w:r w:rsidRPr="00B85DC0">
        <w:rPr>
          <w:rFonts w:hint="eastAsia"/>
        </w:rPr>
        <w:lastRenderedPageBreak/>
        <w:t>List of Figures</w:t>
      </w:r>
      <w:bookmarkEnd w:id="3"/>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E152FC">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E152FC">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B639C2">
      <w:pPr>
        <w:pStyle w:val="Appendix"/>
      </w:pPr>
      <w:bookmarkStart w:id="4" w:name="_Toc9275487"/>
      <w:r>
        <w:rPr>
          <w:rFonts w:hint="eastAsia"/>
        </w:rPr>
        <w:lastRenderedPageBreak/>
        <w:t>List of Tables</w:t>
      </w:r>
      <w:bookmarkEnd w:id="4"/>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E152FC">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77777777" w:rsidR="00A83895" w:rsidRPr="00407596" w:rsidRDefault="00A83895" w:rsidP="00AA5E4B">
      <w:pPr>
        <w:pStyle w:val="Head1"/>
        <w:rPr>
          <w:noProof/>
        </w:rPr>
      </w:pPr>
      <w:bookmarkStart w:id="5" w:name="_Toc9275488"/>
      <w:r w:rsidRPr="00407596">
        <w:lastRenderedPageBreak/>
        <w:t>Introduction</w:t>
      </w:r>
      <w:bookmarkEnd w:id="5"/>
    </w:p>
    <w:p w14:paraId="58CBD94C" w14:textId="26A5FDE3" w:rsidR="00A83895" w:rsidRPr="00407596" w:rsidRDefault="00CD4ACD" w:rsidP="00563932">
      <w:pPr>
        <w:pStyle w:val="AllText"/>
      </w:pPr>
      <w:r>
        <w:rPr>
          <w:rStyle w:val="normaltextrun"/>
        </w:rPr>
        <w:tab/>
      </w:r>
      <w:r w:rsidR="00AA7574" w:rsidRPr="005C22A5">
        <w:rPr>
          <w:rStyle w:val="normaltextrun"/>
        </w:rPr>
        <w:t xml:space="preserve">In this project, an autonomous car </w:t>
      </w:r>
      <w:r w:rsidR="0024611D">
        <w:rPr>
          <w:rStyle w:val="normaltextrun"/>
        </w:rPr>
        <w:t>is to be developed</w:t>
      </w:r>
      <w:r w:rsidR="00FB11AC">
        <w:rPr>
          <w:rStyle w:val="normaltextrun"/>
        </w:rPr>
        <w:t xml:space="preserve"> </w:t>
      </w:r>
      <w:r w:rsidR="00AA7574" w:rsidRPr="005C22A5">
        <w:rPr>
          <w:rStyle w:val="normaltextrun"/>
        </w:rPr>
        <w:t>using the TI-RSLK and the </w:t>
      </w:r>
      <w:r w:rsidR="00AA7574">
        <w:rPr>
          <w:rStyle w:val="spellingerror"/>
        </w:rPr>
        <w:t>mmW</w:t>
      </w:r>
      <w:r w:rsidR="00AA7574" w:rsidRPr="005C22A5">
        <w:rPr>
          <w:rStyle w:val="spellingerror"/>
        </w:rPr>
        <w:t>ave</w:t>
      </w:r>
      <w:r w:rsidR="00AA7574" w:rsidRPr="005C22A5">
        <w:rPr>
          <w:rStyle w:val="normaltextrun"/>
        </w:rPr>
        <w:t> sensor (IWR1443BOOST). The autonomous car will be capable of different functions such as providing geographical information (such as range, velocity and angle) and proximity &amp; position sensing.</w:t>
      </w:r>
    </w:p>
    <w:p w14:paraId="1F5C2E8C" w14:textId="32B0EA0E" w:rsidR="00AB031C" w:rsidRPr="00407596" w:rsidRDefault="00AB031C" w:rsidP="001B604A">
      <w:pPr>
        <w:pStyle w:val="Heading2"/>
      </w:pPr>
      <w:bookmarkStart w:id="6" w:name="_Toc9275489"/>
      <w:r w:rsidRPr="00EE1F72">
        <w:rPr>
          <w:rFonts w:hint="eastAsia"/>
        </w:rPr>
        <w:t>Backgound</w:t>
      </w:r>
      <w:r w:rsidRPr="00407596">
        <w:rPr>
          <w:rFonts w:hint="eastAsia"/>
        </w:rPr>
        <w:t>/Motivation</w:t>
      </w:r>
      <w:bookmarkEnd w:id="6"/>
    </w:p>
    <w:p w14:paraId="629AE548" w14:textId="54A42C39" w:rsidR="00AA7574" w:rsidRPr="005C22A5" w:rsidRDefault="00CD4ACD" w:rsidP="00563932">
      <w:pPr>
        <w:pStyle w:val="AllText"/>
      </w:pPr>
      <w:r>
        <w:rPr>
          <w:rStyle w:val="normaltextrun"/>
        </w:rPr>
        <w:tab/>
      </w:r>
      <w:r w:rsidR="00AA7574" w:rsidRPr="005C22A5">
        <w:rPr>
          <w:rStyle w:val="normaltextrun"/>
        </w:rPr>
        <w:t>The TI Robotics Systems Learning Kit was created by TI as a low-cost robotics kit to provide students with a profound understanding of how electronic devices work. It was developed in conjunction with Dr</w:t>
      </w:r>
      <w:r w:rsidR="00AA7574">
        <w:rPr>
          <w:rStyle w:val="normaltextrun"/>
        </w:rPr>
        <w:t>.</w:t>
      </w:r>
      <w:r w:rsidR="00AA7574"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basic kit, adding wireless communication to enable robot to solve its way through a maze by detecting lines and obstacles.</w:t>
      </w:r>
      <w:r w:rsidR="00AA7574" w:rsidRPr="005C22A5">
        <w:rPr>
          <w:rStyle w:val="eop"/>
        </w:rPr>
        <w:t> </w:t>
      </w:r>
    </w:p>
    <w:p w14:paraId="6B5AD6A4" w14:textId="034BCE17" w:rsidR="00AA7574" w:rsidRPr="005C22A5" w:rsidRDefault="00CD4ACD" w:rsidP="00563932">
      <w:pPr>
        <w:pStyle w:val="AllText"/>
        <w:rPr>
          <w:rStyle w:val="eop"/>
        </w:rPr>
      </w:pPr>
      <w:r>
        <w:rPr>
          <w:rStyle w:val="normaltextrun"/>
        </w:rPr>
        <w:tab/>
      </w:r>
      <w:r w:rsidR="00AA7574" w:rsidRPr="005C22A5">
        <w:rPr>
          <w:rStyle w:val="normaltextrun"/>
        </w:rPr>
        <w:t>The </w:t>
      </w:r>
      <w:r w:rsidR="00AA7574">
        <w:rPr>
          <w:rStyle w:val="spellingerror"/>
        </w:rPr>
        <w:t>mmW</w:t>
      </w:r>
      <w:r w:rsidR="00AA7574" w:rsidRPr="005C22A5">
        <w:rPr>
          <w:rStyle w:val="spellingerror"/>
        </w:rPr>
        <w:t>ave</w:t>
      </w:r>
      <w:r w:rsidR="00AA7574" w:rsidRPr="005C22A5">
        <w:rPr>
          <w:rStyle w:val="normaltextrun"/>
        </w:rPr>
        <w:t>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w:t>
      </w:r>
      <w:r w:rsidR="00AA7574">
        <w:rPr>
          <w:rStyle w:val="spellingerror"/>
        </w:rPr>
        <w:t>mmW</w:t>
      </w:r>
      <w:r w:rsidR="00AA7574" w:rsidRPr="005C22A5">
        <w:rPr>
          <w:rStyle w:val="spellingerror"/>
        </w:rPr>
        <w:t>ave</w:t>
      </w:r>
      <w:r w:rsidR="00AA7574"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00AA7574" w:rsidRPr="005C22A5">
        <w:rPr>
          <w:rStyle w:val="eop"/>
        </w:rPr>
        <w:t> </w:t>
      </w:r>
    </w:p>
    <w:p w14:paraId="16E94977" w14:textId="1C15ED57" w:rsidR="00AA7574" w:rsidRDefault="00CD4ACD" w:rsidP="00563932">
      <w:pPr>
        <w:pStyle w:val="AllText"/>
        <w:rPr>
          <w:rStyle w:val="eop"/>
        </w:rPr>
      </w:pPr>
      <w:r>
        <w:rPr>
          <w:rStyle w:val="eop"/>
        </w:rPr>
        <w:tab/>
      </w:r>
      <w:r w:rsidR="00AA7574" w:rsidRPr="005C22A5">
        <w:rPr>
          <w:rStyle w:val="eop"/>
        </w:rPr>
        <w:t xml:space="preserve">The rover can be used in many situations such as in </w:t>
      </w:r>
      <w:r>
        <w:rPr>
          <w:rStyle w:val="eop"/>
        </w:rPr>
        <w:t>disaster rescuing</w:t>
      </w:r>
      <w:r w:rsidR="00AA7574" w:rsidRPr="005C22A5">
        <w:rPr>
          <w:rStyle w:val="eop"/>
        </w:rPr>
        <w:t xml:space="preserve">. In such situations, instead of law enforcement agencies to go in with guns blazing, it is better to access the situation at hand. </w:t>
      </w:r>
      <w:r w:rsidR="00EB20B2">
        <w:rPr>
          <w:rStyle w:val="eop"/>
        </w:rPr>
        <w:t xml:space="preserve">Many products are on the market, some of which map and maneuver disaster areas after calamities has taken place, assist fire fighters, and many more. </w:t>
      </w:r>
      <w:r w:rsidR="00AA7574" w:rsidRPr="005C22A5">
        <w:rPr>
          <w:rStyle w:val="eop"/>
        </w:rPr>
        <w:t>T</w:t>
      </w:r>
      <w:r w:rsidR="00AA7574">
        <w:rPr>
          <w:rStyle w:val="eop"/>
        </w:rPr>
        <w:t>he mmW</w:t>
      </w:r>
      <w:r w:rsidR="00AA7574" w:rsidRPr="005C22A5">
        <w:rPr>
          <w:rStyle w:val="eop"/>
        </w:rPr>
        <w:t>ave sensor on the rover can provide 3D point cloud information on the building where the situation occurred. It will also work better than a camera because of its long detection range, it’s narrow and wide</w:t>
      </w:r>
      <w:r w:rsidR="00AA7574">
        <w:rPr>
          <w:rStyle w:val="eop"/>
        </w:rPr>
        <w:t xml:space="preserve"> detection angle, as well as it i</w:t>
      </w:r>
      <w:r w:rsidR="00AA7574" w:rsidRPr="005C22A5">
        <w:rPr>
          <w:rStyle w:val="eop"/>
        </w:rPr>
        <w:t>s good range resolution. From the 3D point cloud</w:t>
      </w:r>
      <w:r w:rsidR="00AA7574">
        <w:rPr>
          <w:rStyle w:val="eop"/>
        </w:rPr>
        <w:t xml:space="preserve"> information provided by the mmW</w:t>
      </w:r>
      <w:r w:rsidR="00AA7574" w:rsidRPr="005C22A5">
        <w:rPr>
          <w:rStyle w:val="eop"/>
        </w:rPr>
        <w:t>ave sensor, the rover would be able to provide the best possible route for the officers to go through without being noticed by the “bad guys”.</w:t>
      </w:r>
    </w:p>
    <w:p w14:paraId="195FDBCE" w14:textId="71E33FF5" w:rsidR="002C4303" w:rsidRDefault="002C4303" w:rsidP="00563932">
      <w:pPr>
        <w:pStyle w:val="AllText"/>
        <w:rPr>
          <w:kern w:val="0"/>
        </w:rPr>
      </w:pPr>
      <w:r>
        <w:tab/>
        <w:t>The rover can be used in disaster rescue applications where it will be difficult for just humans to perform rescue operations. On March 2011, a powerful earthquake triggered a tsunami that destroyed Fukushima-Daiichi nuclear plant which resulted in alarming levels of radiations. Authorities contemplated on ending robots first to access the situation but eventually the robots could not live up to the task and humans had to complete most of the hazardous work.</w:t>
      </w:r>
    </w:p>
    <w:p w14:paraId="0D801F24" w14:textId="77777777" w:rsidR="002C4303" w:rsidRDefault="002C4303" w:rsidP="00563932">
      <w:pPr>
        <w:pStyle w:val="AllText"/>
      </w:pPr>
      <w:r>
        <w:t xml:space="preserve">Ever since then, government agencies have been working to improve the quality of robots. There </w:t>
      </w:r>
      <w:r>
        <w:lastRenderedPageBreak/>
        <w:t>are even global competitions to design robots that can perform rescue work. An example of a robot capable of disaster rescue is the CHIMP robot designed by Carnegie Mellon University’s National Robotics Engineering Center. Another example is the Momaro robot. This robot was been specifically designed by the team NimbRo Rescue from the University of Bonn in Germany.</w:t>
      </w:r>
    </w:p>
    <w:p w14:paraId="6E57AD86" w14:textId="784F48E9" w:rsidR="00CD4ACD" w:rsidRPr="005C22A5" w:rsidRDefault="002C4303" w:rsidP="00563932">
      <w:pPr>
        <w:pStyle w:val="AllText"/>
        <w:rPr>
          <w:rStyle w:val="eop"/>
        </w:rPr>
      </w:pPr>
      <w:r>
        <w:rPr>
          <w:rStyle w:val="eop"/>
        </w:rPr>
        <w:tab/>
      </w:r>
      <w:r w:rsidR="00CD4ACD">
        <w:rPr>
          <w:rStyle w:val="eop"/>
        </w:rPr>
        <w:t>The purpose of this project is to develop a system that would help with rescuing in disasters that share the functionalities of robots that help in rescuing</w:t>
      </w:r>
      <w:r w:rsidR="00EB20B2">
        <w:rPr>
          <w:rStyle w:val="eop"/>
        </w:rPr>
        <w:t>. As previously stated there are many devices on the market as seen in the figure below and the devices can accomplish similar tasks as our devices. However</w:t>
      </w:r>
      <w:r w:rsidR="007D0C06">
        <w:rPr>
          <w:rStyle w:val="eop"/>
        </w:rPr>
        <w:t>,</w:t>
      </w:r>
      <w:r w:rsidR="00EB20B2">
        <w:rPr>
          <w:rStyle w:val="eop"/>
        </w:rPr>
        <w:t xml:space="preserve"> from a financial standpoint these products cost more than our device.  </w:t>
      </w:r>
      <w:r w:rsidR="00CD4ACD">
        <w:rPr>
          <w:rStyle w:val="eop"/>
        </w:rPr>
        <w:t xml:space="preserve"> </w:t>
      </w:r>
    </w:p>
    <w:p w14:paraId="7AB00D2A" w14:textId="6A9BF5EE" w:rsidR="00407596" w:rsidRDefault="000C7701" w:rsidP="000C7701">
      <w:pPr>
        <w:pStyle w:val="Figure"/>
      </w:pPr>
      <w:r>
        <w:rPr>
          <w:noProof/>
        </w:rPr>
        <w:drawing>
          <wp:inline distT="0" distB="0" distL="0" distR="0" wp14:anchorId="0761ED5D" wp14:editId="67D24F8E">
            <wp:extent cx="3352802" cy="2236318"/>
            <wp:effectExtent l="0" t="0" r="0" b="0"/>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70627" cy="2248208"/>
                    </a:xfrm>
                    <a:prstGeom prst="rect">
                      <a:avLst/>
                    </a:prstGeom>
                    <a:noFill/>
                    <a:ln>
                      <a:noFill/>
                    </a:ln>
                  </pic:spPr>
                </pic:pic>
              </a:graphicData>
            </a:graphic>
          </wp:inline>
        </w:drawing>
      </w:r>
    </w:p>
    <w:p w14:paraId="7C36AA89" w14:textId="425AE02D" w:rsidR="000C7701" w:rsidRDefault="00A57544" w:rsidP="00A57544">
      <w:pPr>
        <w:pStyle w:val="FIGURECAP0"/>
      </w:pPr>
      <w:bookmarkStart w:id="7"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D77484">
        <w:tab/>
      </w:r>
      <w:r w:rsidR="000C7701" w:rsidRPr="00A57544">
        <w:t>A</w:t>
      </w:r>
      <w:r w:rsidR="00452234">
        <w:t xml:space="preserve"> Robot U</w:t>
      </w:r>
      <w:r w:rsidR="000C7701">
        <w:t>sed to Diffuse a Bomb</w:t>
      </w:r>
      <w:bookmarkEnd w:id="7"/>
    </w:p>
    <w:p w14:paraId="0AB6426E" w14:textId="7105A068" w:rsidR="000C7701" w:rsidRDefault="000C7701" w:rsidP="000C7701">
      <w:pPr>
        <w:pStyle w:val="Figure"/>
      </w:pPr>
      <w:r>
        <w:rPr>
          <w:noProof/>
        </w:rPr>
        <w:drawing>
          <wp:inline distT="0" distB="0" distL="0" distR="0" wp14:anchorId="11D6E348" wp14:editId="3BA829E9">
            <wp:extent cx="3402689" cy="2262789"/>
            <wp:effectExtent l="0" t="0" r="7620" b="4445"/>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32046" cy="2282311"/>
                    </a:xfrm>
                    <a:prstGeom prst="rect">
                      <a:avLst/>
                    </a:prstGeom>
                    <a:noFill/>
                    <a:ln>
                      <a:noFill/>
                    </a:ln>
                  </pic:spPr>
                </pic:pic>
              </a:graphicData>
            </a:graphic>
          </wp:inline>
        </w:drawing>
      </w:r>
    </w:p>
    <w:p w14:paraId="7FE7B083" w14:textId="6667E240" w:rsidR="000C7701" w:rsidRDefault="00A57544" w:rsidP="00A57544">
      <w:pPr>
        <w:pStyle w:val="FIGURECAP0"/>
      </w:pPr>
      <w:bookmarkStart w:id="8" w:name="_Toc9261171"/>
      <w:r>
        <w:t xml:space="preserve">Fig. </w:t>
      </w:r>
      <w:r>
        <w:fldChar w:fldCharType="begin"/>
      </w:r>
      <w:r>
        <w:instrText xml:space="preserve"> SEQ Fig. \* ARABIC </w:instrText>
      </w:r>
      <w:r>
        <w:fldChar w:fldCharType="separate"/>
      </w:r>
      <w:r w:rsidR="004975AB">
        <w:t>2</w:t>
      </w:r>
      <w:r>
        <w:fldChar w:fldCharType="end"/>
      </w:r>
      <w:r w:rsidR="00D77484">
        <w:tab/>
      </w:r>
      <w:r w:rsidR="00452234">
        <w:t>A Hornet Drone U</w:t>
      </w:r>
      <w:r w:rsidR="000C7701">
        <w:t>sed for Engaging Targets</w:t>
      </w:r>
      <w:bookmarkEnd w:id="8"/>
    </w:p>
    <w:p w14:paraId="12C77715" w14:textId="6AE1AB65" w:rsidR="000C7701" w:rsidRDefault="000C7701" w:rsidP="000C7701">
      <w:pPr>
        <w:pStyle w:val="Figure"/>
      </w:pPr>
      <w:r>
        <w:rPr>
          <w:noProof/>
        </w:rPr>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7779D469" w:rsidR="000C7701" w:rsidRPr="00407596" w:rsidRDefault="00A57544" w:rsidP="00A57544">
      <w:pPr>
        <w:pStyle w:val="FIGURECAP0"/>
      </w:pPr>
      <w:bookmarkStart w:id="9" w:name="_Toc9261172"/>
      <w:r>
        <w:t xml:space="preserve">Fig. </w:t>
      </w:r>
      <w:r>
        <w:fldChar w:fldCharType="begin"/>
      </w:r>
      <w:r>
        <w:instrText xml:space="preserve"> SEQ Fig. \* ARABIC </w:instrText>
      </w:r>
      <w:r>
        <w:fldChar w:fldCharType="separate"/>
      </w:r>
      <w:r w:rsidR="004975AB">
        <w:t>3</w:t>
      </w:r>
      <w:r>
        <w:fldChar w:fldCharType="end"/>
      </w:r>
      <w:r w:rsidR="00D77484">
        <w:tab/>
      </w:r>
      <w:r w:rsidR="00452234">
        <w:t>Momaro Robot U</w:t>
      </w:r>
      <w:r w:rsidR="000C7701">
        <w:t>sed in Disaster Rescue</w:t>
      </w:r>
      <w:bookmarkEnd w:id="9"/>
      <w:r w:rsidR="000C7701">
        <w:t xml:space="preserve"> </w:t>
      </w:r>
    </w:p>
    <w:p w14:paraId="4EF5EBE2" w14:textId="77777777" w:rsidR="00AB031C" w:rsidRPr="00407596" w:rsidRDefault="00AB031C" w:rsidP="001B604A">
      <w:pPr>
        <w:pStyle w:val="Heading2"/>
      </w:pPr>
      <w:bookmarkStart w:id="10" w:name="_Toc9275490"/>
      <w:r w:rsidRPr="00407596">
        <w:rPr>
          <w:rFonts w:hint="eastAsia"/>
        </w:rPr>
        <w:t>Objective</w:t>
      </w:r>
      <w:bookmarkEnd w:id="10"/>
    </w:p>
    <w:p w14:paraId="4E1E5F41" w14:textId="22386B91" w:rsidR="00407596" w:rsidRPr="00407596" w:rsidRDefault="00AA7574" w:rsidP="00563932">
      <w:pPr>
        <w:pStyle w:val="AllText"/>
      </w:pPr>
      <w:r w:rsidRPr="0051470A">
        <w:t>The objective of the project is to design a rover that can acquire geographical acquisition such as the range, velocity, angle and 3D imaging of objects in an unknown area.</w:t>
      </w:r>
    </w:p>
    <w:p w14:paraId="7E392949" w14:textId="63A14E41" w:rsidR="00407596" w:rsidRPr="00407596" w:rsidRDefault="00407596" w:rsidP="001B604A">
      <w:pPr>
        <w:pStyle w:val="Heading2"/>
      </w:pPr>
      <w:bookmarkStart w:id="11" w:name="_Toc9275491"/>
      <w:r w:rsidRPr="00407596">
        <w:rPr>
          <w:rFonts w:hint="eastAsia"/>
        </w:rPr>
        <w:t>Design Requirements</w:t>
      </w:r>
      <w:bookmarkEnd w:id="11"/>
    </w:p>
    <w:p w14:paraId="2C384754" w14:textId="77777777" w:rsidR="00E93392" w:rsidRDefault="00E93392" w:rsidP="00563932">
      <w:pPr>
        <w:pStyle w:val="Numbered"/>
        <w:numPr>
          <w:ilvl w:val="0"/>
          <w:numId w:val="22"/>
        </w:numPr>
      </w:pPr>
      <w:r w:rsidRPr="0051470A">
        <w:t>The device will be able to produce data using a point cloud information</w:t>
      </w:r>
      <w:r w:rsidRPr="00407596">
        <w:rPr>
          <w:rFonts w:hint="eastAsia"/>
        </w:rPr>
        <w:t>.</w:t>
      </w:r>
    </w:p>
    <w:p w14:paraId="06151B70" w14:textId="77777777" w:rsidR="00E93392" w:rsidRPr="0051470A" w:rsidRDefault="00E93392" w:rsidP="00563932">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563932">
      <w:pPr>
        <w:pStyle w:val="Numbered"/>
        <w:numPr>
          <w:ilvl w:val="0"/>
          <w:numId w:val="22"/>
        </w:numPr>
      </w:pPr>
      <w:r w:rsidRPr="0051470A">
        <w:t>The payload of the car will be 15 to 20lbs</w:t>
      </w:r>
    </w:p>
    <w:p w14:paraId="580B20E6" w14:textId="77777777" w:rsidR="00E93392" w:rsidRPr="0051470A" w:rsidRDefault="00E93392" w:rsidP="00563932">
      <w:pPr>
        <w:pStyle w:val="Numbered"/>
        <w:numPr>
          <w:ilvl w:val="0"/>
          <w:numId w:val="22"/>
        </w:numPr>
      </w:pPr>
      <w:r w:rsidRPr="0051470A">
        <w:t>The device will detect object within the range 3cm to 10 m.</w:t>
      </w:r>
    </w:p>
    <w:p w14:paraId="3DFA0613" w14:textId="77777777" w:rsidR="00E93392" w:rsidRPr="0051470A" w:rsidRDefault="00E93392" w:rsidP="00563932">
      <w:pPr>
        <w:pStyle w:val="Numbered"/>
        <w:numPr>
          <w:ilvl w:val="0"/>
          <w:numId w:val="22"/>
        </w:numPr>
      </w:pPr>
      <w:r w:rsidRPr="0051470A">
        <w:t xml:space="preserve">The device will have a resolution range of 10cm   </w:t>
      </w:r>
    </w:p>
    <w:p w14:paraId="3CC6059A" w14:textId="3F06EA36" w:rsidR="00407596" w:rsidRPr="00407596" w:rsidRDefault="00407596" w:rsidP="001B604A">
      <w:pPr>
        <w:pStyle w:val="Heading2"/>
      </w:pPr>
      <w:bookmarkStart w:id="12" w:name="_Toc9275492"/>
      <w:r w:rsidRPr="00407596">
        <w:rPr>
          <w:rFonts w:hint="eastAsia"/>
        </w:rPr>
        <w:t>Design Constraints</w:t>
      </w:r>
      <w:bookmarkEnd w:id="12"/>
    </w:p>
    <w:p w14:paraId="51008C44" w14:textId="77777777" w:rsidR="00E93392" w:rsidRPr="00C41292" w:rsidRDefault="00E93392" w:rsidP="00563932">
      <w:pPr>
        <w:pStyle w:val="Numbered"/>
        <w:rPr>
          <w:b/>
        </w:rPr>
      </w:pPr>
      <w:r w:rsidRPr="00C41292">
        <w:t xml:space="preserve">The tires might not be able to move well in certain terrains such as rocky areas. </w:t>
      </w:r>
    </w:p>
    <w:p w14:paraId="1D11F7B4" w14:textId="77777777" w:rsidR="00E93392" w:rsidRPr="00C41292" w:rsidRDefault="00E93392" w:rsidP="00563932">
      <w:pPr>
        <w:pStyle w:val="Numbered"/>
        <w:rPr>
          <w:b/>
        </w:rPr>
      </w:pPr>
      <w:r w:rsidRPr="00C41292">
        <w:t>Battery will have to be recharged after about 4 hours of use</w:t>
      </w:r>
    </w:p>
    <w:p w14:paraId="5558768D" w14:textId="77777777" w:rsidR="00E93392" w:rsidRPr="00C41292" w:rsidRDefault="00E93392" w:rsidP="00563932">
      <w:pPr>
        <w:pStyle w:val="Numbered"/>
        <w:rPr>
          <w:b/>
        </w:rPr>
      </w:pPr>
      <w:r w:rsidRPr="00C41292">
        <w:t>The device would only work in mild weather conditions.</w:t>
      </w:r>
    </w:p>
    <w:p w14:paraId="2F829746" w14:textId="0042B92B" w:rsidR="00407596" w:rsidRPr="00407596" w:rsidRDefault="00407596" w:rsidP="001B604A">
      <w:pPr>
        <w:pStyle w:val="Heading2"/>
      </w:pPr>
      <w:bookmarkStart w:id="13" w:name="_Toc9275493"/>
      <w:r w:rsidRPr="00407596">
        <w:rPr>
          <w:rFonts w:hint="eastAsia"/>
        </w:rPr>
        <w:t>Design Method</w:t>
      </w:r>
      <w:r w:rsidR="00DA1DA5">
        <w:t xml:space="preserve"> (Approach)</w:t>
      </w:r>
      <w:bookmarkEnd w:id="13"/>
    </w:p>
    <w:p w14:paraId="465A76F3" w14:textId="68DB95BE" w:rsidR="00407596" w:rsidRDefault="00727C60" w:rsidP="00563932">
      <w:pPr>
        <w:pStyle w:val="AllText"/>
      </w:pPr>
      <w:r>
        <w:t xml:space="preserve">The first step for this design is to solder, assemble, and wire the TI RSLK kit. The second step is to program each of the sensors for the bump sensors, and the line following sensors. The second step is to install Ubuntu 16.04 64 bits on the microcomputer </w:t>
      </w:r>
      <w:r w:rsidR="008103A7">
        <w:t>in this case an ODRIOD XU4Q</w:t>
      </w:r>
      <w:r w:rsidR="002F3F6D">
        <w:t xml:space="preserve"> as recommended by TI. TI recommended Ubuntu operating system because the robotic operating system libraries which is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RSLK Board. The sixth step is to acquire the point cloud data from the radar using the microcomputer by launching the TI mmWave</w:t>
      </w:r>
      <w:r w:rsidR="004565E1">
        <w:softHyphen/>
        <w:t>_rospkg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 the tenth step is system finalization, testing, and refinement. </w:t>
      </w:r>
    </w:p>
    <w:p w14:paraId="2AE6D743" w14:textId="58DC740A" w:rsidR="00DA1DA5" w:rsidRDefault="00DA1DA5" w:rsidP="001B604A">
      <w:pPr>
        <w:pStyle w:val="Heading2"/>
      </w:pPr>
      <w:bookmarkStart w:id="14" w:name="_Toc9275494"/>
      <w:r>
        <w:t>Standards</w:t>
      </w:r>
      <w:bookmarkEnd w:id="14"/>
    </w:p>
    <w:p w14:paraId="25E82A7E" w14:textId="06D419D7" w:rsidR="00DF13A4" w:rsidRDefault="008103A7" w:rsidP="00563932">
      <w:pPr>
        <w:pStyle w:val="Numbered"/>
        <w:numPr>
          <w:ilvl w:val="0"/>
          <w:numId w:val="27"/>
        </w:numPr>
      </w:pPr>
      <w:r>
        <w:t xml:space="preserve">This project follows the </w:t>
      </w:r>
      <w:r w:rsidR="00DF13A4">
        <w:t xml:space="preserve">standard </w:t>
      </w:r>
      <w:hyperlink r:id="rId17"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77777777" w:rsidR="00DF13A4" w:rsidRDefault="008103A7" w:rsidP="00563932">
      <w:pPr>
        <w:pStyle w:val="Numbered"/>
        <w:numPr>
          <w:ilvl w:val="0"/>
          <w:numId w:val="30"/>
        </w:numPr>
      </w:pPr>
      <w:r>
        <w:t>This project follows the</w:t>
      </w:r>
      <w:r w:rsidR="00DF13A4">
        <w:t xml:space="preserve"> standard </w:t>
      </w:r>
      <w:hyperlink r:id="rId18" w:tgtFrame="_blank" w:history="1">
        <w:r w:rsidR="00DF13A4" w:rsidRPr="00B85DC0">
          <w:rPr>
            <w:rStyle w:val="Hyperlink"/>
            <w:color w:val="auto"/>
            <w:u w:val="none"/>
          </w:rPr>
          <w:t>IEC TC 2</w:t>
        </w:r>
      </w:hyperlink>
      <w:r w:rsidR="00DF13A4">
        <w:t xml:space="preserve"> that covers reliability of electronic components. </w:t>
      </w:r>
      <w:r w:rsidR="00DF13A4" w:rsidRPr="008103A7">
        <w:t xml:space="preserve"> </w:t>
      </w:r>
    </w:p>
    <w:p w14:paraId="61EC6739" w14:textId="6211A438" w:rsidR="008103A7" w:rsidRPr="008103A7" w:rsidRDefault="00DF13A4" w:rsidP="00563932">
      <w:pPr>
        <w:pStyle w:val="Numbered"/>
      </w:pPr>
      <w:r>
        <w:t xml:space="preserve">This project follows the standard </w:t>
      </w:r>
      <w:hyperlink r:id="rId19"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563932">
      <w:pPr>
        <w:pStyle w:val="Numbered"/>
      </w:pPr>
      <w:r>
        <w:t xml:space="preserve">This project follows the international standards </w:t>
      </w:r>
      <w:hyperlink r:id="rId20"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563932">
      <w:pPr>
        <w:pStyle w:val="Numbered"/>
      </w:pPr>
      <w:r>
        <w:t>This project follows the standard DHS, N</w:t>
      </w:r>
      <w:r w:rsidR="004565E1">
        <w:t xml:space="preserve">IST standards for rescue robots. </w:t>
      </w:r>
    </w:p>
    <w:p w14:paraId="5C95662C" w14:textId="3396E4C1" w:rsidR="00A74C39" w:rsidRPr="004565E1" w:rsidRDefault="00B85DC0" w:rsidP="00563932">
      <w:pPr>
        <w:pStyle w:val="Numbered"/>
      </w:pPr>
      <w:r w:rsidRPr="00B85DC0">
        <w:rPr>
          <w:rStyle w:val="AllTextChar"/>
        </w:rPr>
        <w:t>The IWR1443 evaluation module (IWR1443BOOST) is in compliance with Directive 2014/53/EU</w:t>
      </w:r>
      <w:r w:rsidRPr="003F7F73">
        <w:t>.</w:t>
      </w:r>
    </w:p>
    <w:p w14:paraId="6A7D8CB5" w14:textId="27BBB47C" w:rsidR="00A52E41" w:rsidRPr="00407596" w:rsidRDefault="00AB031C" w:rsidP="00AA5E4B">
      <w:pPr>
        <w:pStyle w:val="Head1"/>
      </w:pPr>
      <w:bookmarkStart w:id="15" w:name="_Toc9275495"/>
      <w:r w:rsidRPr="00407596">
        <w:rPr>
          <w:rFonts w:hint="eastAsia"/>
        </w:rPr>
        <w:t>Project Description</w:t>
      </w:r>
      <w:bookmarkEnd w:id="15"/>
    </w:p>
    <w:p w14:paraId="2E78D5BD" w14:textId="77777777" w:rsidR="00AB031C" w:rsidRPr="00407596" w:rsidRDefault="00AB031C" w:rsidP="001B604A">
      <w:pPr>
        <w:pStyle w:val="Heading2"/>
      </w:pPr>
      <w:bookmarkStart w:id="16" w:name="_Toc9275496"/>
      <w:r w:rsidRPr="00407596">
        <w:rPr>
          <w:rFonts w:hint="eastAsia"/>
        </w:rPr>
        <w:t>System Description</w:t>
      </w:r>
      <w:bookmarkEnd w:id="16"/>
    </w:p>
    <w:p w14:paraId="552F500F" w14:textId="3BE14B84" w:rsidR="00E6499C" w:rsidRPr="00E6499C" w:rsidRDefault="00E6499C" w:rsidP="00563932">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The battery powers the DC motor and sends the DC signal to a PWM input on the microcontroller. An mmWave IWR1443 Boost is connected to the microcontroller to server as a senor to the car. Also, an ODRIOD XU4Q is connected to the output signal of the microcontroller to control, access</w:t>
      </w:r>
      <w:r w:rsidR="00C02A17">
        <w:t>, visualize</w:t>
      </w:r>
      <w:r w:rsidRPr="00EB20B2">
        <w:t xml:space="preserve"> and save the data acquire from the sensors. The mmWave radar would collect 3D point cloud data, detect objects and humans. </w:t>
      </w:r>
    </w:p>
    <w:p w14:paraId="2F2B224C" w14:textId="0F89F8E5" w:rsidR="00AB031C" w:rsidRDefault="00AB031C" w:rsidP="001B604A">
      <w:pPr>
        <w:pStyle w:val="Heading2"/>
      </w:pPr>
      <w:bookmarkStart w:id="17" w:name="_Toc9275497"/>
      <w:r w:rsidRPr="00407596">
        <w:rPr>
          <w:rFonts w:hint="eastAsia"/>
        </w:rPr>
        <w:t>System Diagram</w:t>
      </w:r>
      <w:bookmarkEnd w:id="17"/>
    </w:p>
    <w:p w14:paraId="7D75E0FB" w14:textId="5461DAD7" w:rsidR="00E6499C" w:rsidRPr="00E6499C" w:rsidRDefault="00E6499C" w:rsidP="00E6499C">
      <w:r w:rsidRPr="00203CA3">
        <w:rPr>
          <w:noProof/>
          <w:lang w:eastAsia="en-US"/>
        </w:rPr>
        <w:drawing>
          <wp:inline distT="0" distB="0" distL="0" distR="0" wp14:anchorId="491550E8" wp14:editId="2A3453A6">
            <wp:extent cx="4478148" cy="312302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6580" cy="3128900"/>
                    </a:xfrm>
                    <a:prstGeom prst="rect">
                      <a:avLst/>
                    </a:prstGeom>
                  </pic:spPr>
                </pic:pic>
              </a:graphicData>
            </a:graphic>
          </wp:inline>
        </w:drawing>
      </w:r>
    </w:p>
    <w:p w14:paraId="6EFDD841" w14:textId="0A6B7399" w:rsidR="003D6B7B" w:rsidRPr="00407596" w:rsidRDefault="003D6B7B" w:rsidP="00A57544">
      <w:pPr>
        <w:pStyle w:val="FIGURECAP0"/>
      </w:pPr>
    </w:p>
    <w:p w14:paraId="1B5E28A1" w14:textId="5C618DAC" w:rsidR="003D6B7B" w:rsidRPr="00407596" w:rsidRDefault="00A57544" w:rsidP="00A57544">
      <w:pPr>
        <w:pStyle w:val="FIGURECAP0"/>
      </w:pPr>
      <w:bookmarkStart w:id="18" w:name="_Ref399936040"/>
      <w:bookmarkStart w:id="19" w:name="_Toc9261173"/>
      <w:r>
        <w:t xml:space="preserve">Fig. </w:t>
      </w:r>
      <w:r>
        <w:fldChar w:fldCharType="begin"/>
      </w:r>
      <w:r>
        <w:instrText xml:space="preserve"> SEQ Fig. \* ARABIC </w:instrText>
      </w:r>
      <w:r>
        <w:fldChar w:fldCharType="separate"/>
      </w:r>
      <w:r w:rsidR="004975AB">
        <w:t>4</w:t>
      </w:r>
      <w:r>
        <w:fldChar w:fldCharType="end"/>
      </w:r>
      <w:r w:rsidR="00D77484">
        <w:tab/>
      </w:r>
      <w:r w:rsidR="003D6B7B" w:rsidRPr="00407596">
        <w:rPr>
          <w:rFonts w:hint="eastAsia"/>
        </w:rPr>
        <w:t>System Diagram</w:t>
      </w:r>
      <w:r w:rsidR="003D6B7B" w:rsidRPr="00407596">
        <w:t>.</w:t>
      </w:r>
      <w:bookmarkEnd w:id="18"/>
      <w:bookmarkEnd w:id="19"/>
    </w:p>
    <w:p w14:paraId="4A21D6E3" w14:textId="4DB4C12C" w:rsidR="00490C59" w:rsidRPr="00407596" w:rsidRDefault="00AB031C" w:rsidP="001B604A">
      <w:pPr>
        <w:pStyle w:val="Heading2"/>
      </w:pPr>
      <w:bookmarkStart w:id="20" w:name="_Toc9275498"/>
      <w:r w:rsidRPr="00407596">
        <w:rPr>
          <w:rFonts w:hint="eastAsia"/>
        </w:rPr>
        <w:t>System Functions</w:t>
      </w:r>
      <w:bookmarkEnd w:id="20"/>
    </w:p>
    <w:p w14:paraId="5D42FB1A" w14:textId="0C52A0D4" w:rsidR="00EB20B2" w:rsidRDefault="00EB20B2">
      <w:pPr>
        <w:jc w:val="left"/>
      </w:pPr>
      <w:r>
        <w:t>The system designed has;</w:t>
      </w:r>
    </w:p>
    <w:p w14:paraId="58F08F6D" w14:textId="642020D3" w:rsidR="00EB20B2" w:rsidRDefault="006B2E4E" w:rsidP="00563932">
      <w:pPr>
        <w:pStyle w:val="Numbered"/>
      </w:pPr>
      <w:r>
        <w:t>Bump switches that edge-triggered interrupts to detect collisions</w:t>
      </w:r>
    </w:p>
    <w:p w14:paraId="04148605" w14:textId="544A8AA5" w:rsidR="006B2E4E" w:rsidRDefault="006B2E4E" w:rsidP="00563932">
      <w:pPr>
        <w:pStyle w:val="Numbered"/>
      </w:pPr>
      <w:r>
        <w:t xml:space="preserve">Line sensors that </w:t>
      </w:r>
      <w:r w:rsidR="007D7EBB">
        <w:t>implement a simple line-following algorithm with a finite state machine (FSM)</w:t>
      </w:r>
    </w:p>
    <w:p w14:paraId="7BDF0C11" w14:textId="78B8706E" w:rsidR="006B2E4E" w:rsidRDefault="006B2E4E" w:rsidP="00563932">
      <w:pPr>
        <w:pStyle w:val="Numbered"/>
      </w:pPr>
      <w:r>
        <w:t>Battery that powers the LaunchPad with 12V</w:t>
      </w:r>
    </w:p>
    <w:p w14:paraId="3190644A" w14:textId="0B61A966" w:rsidR="006B2E4E" w:rsidRDefault="006B2E4E" w:rsidP="00563932">
      <w:pPr>
        <w:pStyle w:val="Numbered"/>
      </w:pPr>
      <w:r>
        <w:t>Buck converter that steps down the 9v voltage battery supply to 5v and steps up the current.</w:t>
      </w:r>
    </w:p>
    <w:p w14:paraId="0425AF28" w14:textId="6DDE920B" w:rsidR="006B2E4E" w:rsidRDefault="006B2E4E" w:rsidP="00563932">
      <w:pPr>
        <w:pStyle w:val="Numbered"/>
      </w:pPr>
      <w:r>
        <w:t>Motor driver that allows control of large loads</w:t>
      </w:r>
    </w:p>
    <w:p w14:paraId="6D13F43C" w14:textId="52B53101" w:rsidR="009D4E06" w:rsidRPr="007D7EBB" w:rsidRDefault="006B2E4E" w:rsidP="00563932">
      <w:pPr>
        <w:pStyle w:val="Numbered"/>
      </w:pPr>
      <w:r>
        <w:t xml:space="preserve">Tachometer that calculates the speed of the RSLK by explaining the relationship between duty cycle and speed, experiencing the effect of friction. </w:t>
      </w:r>
      <w:r w:rsidR="009D4E06">
        <w:br w:type="page"/>
      </w:r>
    </w:p>
    <w:p w14:paraId="318DA55F" w14:textId="03105407" w:rsidR="009D4E06" w:rsidRDefault="009D4E06" w:rsidP="00AA5E4B">
      <w:pPr>
        <w:pStyle w:val="Head1"/>
      </w:pPr>
      <w:bookmarkStart w:id="21" w:name="_Toc9275499"/>
      <w:r>
        <w:rPr>
          <w:rFonts w:hint="eastAsia"/>
        </w:rPr>
        <w:t>Implementation Plan</w:t>
      </w:r>
      <w:bookmarkEnd w:id="21"/>
      <w:r>
        <w:rPr>
          <w:rFonts w:hint="eastAsia"/>
        </w:rPr>
        <w:t xml:space="preserve"> </w:t>
      </w:r>
    </w:p>
    <w:p w14:paraId="220E05DB" w14:textId="45667476" w:rsidR="00F81E81" w:rsidRDefault="00F81E81" w:rsidP="001B604A">
      <w:pPr>
        <w:pStyle w:val="Heading2"/>
      </w:pPr>
      <w:bookmarkStart w:id="22" w:name="_Toc9275500"/>
      <w:r w:rsidRPr="00407596">
        <w:rPr>
          <w:rFonts w:hint="eastAsia"/>
        </w:rPr>
        <w:t>Tasks</w:t>
      </w:r>
      <w:bookmarkEnd w:id="22"/>
      <w:r w:rsidR="00DD22A9">
        <w:t xml:space="preserve"> </w:t>
      </w:r>
    </w:p>
    <w:p w14:paraId="0628F3DF" w14:textId="33540514" w:rsidR="001B604A" w:rsidRPr="001B604A" w:rsidRDefault="001B604A" w:rsidP="001B604A">
      <w:pPr>
        <w:pStyle w:val="Bullets"/>
        <w:rPr>
          <w:b w:val="0"/>
        </w:rPr>
      </w:pPr>
      <w:r w:rsidRPr="001B604A">
        <w:rPr>
          <w:b w:val="0"/>
        </w:rPr>
        <w:t>Task 1.  RS</w:t>
      </w:r>
      <w:r w:rsidR="00743C73">
        <w:rPr>
          <w:b w:val="0"/>
        </w:rPr>
        <w:t>L</w:t>
      </w:r>
      <w:r w:rsidRPr="001B604A">
        <w:rPr>
          <w:b w:val="0"/>
        </w:rPr>
        <w:t>K Assembly</w:t>
      </w:r>
    </w:p>
    <w:p w14:paraId="6C205B4B"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oldering, Assembling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etting up Ubuntu on the ODRIOD XU4Q</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Launch the ti_mmWave_rospkg node to start the mmWave EVM</w:t>
      </w:r>
      <w:r w:rsidRPr="001B604A">
        <w:rPr>
          <w:b w:val="0"/>
          <w:color w:val="000000" w:themeColor="text1"/>
        </w:rPr>
        <w:t xml:space="preserve"> </w:t>
      </w:r>
    </w:p>
    <w:p w14:paraId="32DC4858" w14:textId="3083B7D8" w:rsidR="00450847" w:rsidRPr="001B604A" w:rsidRDefault="00450847" w:rsidP="001B604A">
      <w:pPr>
        <w:pStyle w:val="Bullets"/>
        <w:numPr>
          <w:ilvl w:val="1"/>
          <w:numId w:val="21"/>
        </w:numPr>
        <w:tabs>
          <w:tab w:val="clear" w:pos="360"/>
        </w:tabs>
        <w:ind w:left="1080"/>
        <w:rPr>
          <w:b w:val="0"/>
          <w:color w:val="000000" w:themeColor="text1"/>
        </w:rPr>
      </w:pPr>
      <w:r>
        <w:rPr>
          <w:b w:val="0"/>
          <w:color w:val="000000" w:themeColor="text1"/>
        </w:rPr>
        <w:t xml:space="preserve">Subtask 2. Setting up the Ros for visualization and navigation repository </w:t>
      </w:r>
    </w:p>
    <w:p w14:paraId="1B250005" w14:textId="3DE41C56" w:rsidR="00C02A17" w:rsidRPr="00BA2FB1" w:rsidRDefault="001B604A" w:rsidP="00BA2FB1">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w:t>
      </w:r>
      <w:r w:rsidR="00450847">
        <w:rPr>
          <w:b w:val="0"/>
          <w:color w:val="000000" w:themeColor="text1"/>
        </w:rPr>
        <w:t>3</w:t>
      </w:r>
      <w:r w:rsidR="007D7EBB">
        <w:rPr>
          <w:b w:val="0"/>
          <w:color w:val="000000" w:themeColor="text1"/>
        </w:rPr>
        <w:t>.</w:t>
      </w:r>
      <w:r w:rsidRPr="001B604A">
        <w:rPr>
          <w:b w:val="0"/>
          <w:color w:val="000000" w:themeColor="text1"/>
        </w:rPr>
        <w:t xml:space="preserve"> </w:t>
      </w:r>
      <w:r w:rsidRPr="001B604A">
        <w:rPr>
          <w:b w:val="0"/>
        </w:rPr>
        <w:t>Visualize the Radar point cloud using RVI</w:t>
      </w:r>
      <w:r w:rsidR="00723D16">
        <w:rPr>
          <w:b w:val="0"/>
        </w:rPr>
        <w:t>Z</w:t>
      </w:r>
    </w:p>
    <w:p w14:paraId="102C31EE" w14:textId="3EAD75B3" w:rsidR="00450847" w:rsidRPr="00450847" w:rsidRDefault="001F168D" w:rsidP="00450847">
      <w:pPr>
        <w:pStyle w:val="Bullets"/>
        <w:rPr>
          <w:b w:val="0"/>
          <w:color w:val="000000" w:themeColor="text1"/>
        </w:rPr>
      </w:pPr>
      <w:r w:rsidRPr="001B604A">
        <w:rPr>
          <w:b w:val="0"/>
          <w:color w:val="000000" w:themeColor="text1"/>
        </w:rPr>
        <w:t xml:space="preserve">Task </w:t>
      </w:r>
      <w:r>
        <w:rPr>
          <w:b w:val="0"/>
          <w:color w:val="000000" w:themeColor="text1"/>
        </w:rPr>
        <w:t>5</w:t>
      </w:r>
      <w:r w:rsidRPr="001B604A">
        <w:rPr>
          <w:b w:val="0"/>
          <w:color w:val="000000" w:themeColor="text1"/>
        </w:rPr>
        <w:t xml:space="preserve">. </w:t>
      </w:r>
      <w:r>
        <w:rPr>
          <w:b w:val="0"/>
          <w:color w:val="000000" w:themeColor="text1"/>
        </w:rPr>
        <w:t xml:space="preserve">Modification of the rover. </w:t>
      </w:r>
    </w:p>
    <w:p w14:paraId="461F3318" w14:textId="6A7597B6" w:rsidR="001F168D" w:rsidRPr="001F168D" w:rsidRDefault="001F168D" w:rsidP="001F168D">
      <w:pPr>
        <w:pStyle w:val="Bullets"/>
        <w:rPr>
          <w:b w:val="0"/>
          <w:color w:val="000000" w:themeColor="text1"/>
        </w:rPr>
      </w:pPr>
      <w:r>
        <w:rPr>
          <w:b w:val="0"/>
          <w:color w:val="000000" w:themeColor="text1"/>
        </w:rPr>
        <w:t xml:space="preserve">Task 6. </w:t>
      </w:r>
      <w:r w:rsidR="003F55D3">
        <w:rPr>
          <w:b w:val="0"/>
          <w:color w:val="000000" w:themeColor="text1"/>
        </w:rPr>
        <w:t xml:space="preserve">Design the autonomous navigation system of the rover. </w:t>
      </w:r>
    </w:p>
    <w:p w14:paraId="02E5A05D" w14:textId="47C921EA" w:rsidR="00BA2FB1" w:rsidRPr="00BA2FB1" w:rsidRDefault="00BA2FB1" w:rsidP="00BA2FB1">
      <w:pPr>
        <w:pStyle w:val="Bullets"/>
        <w:rPr>
          <w:b w:val="0"/>
          <w:color w:val="000000" w:themeColor="text1"/>
        </w:rPr>
      </w:pPr>
      <w:r w:rsidRPr="001B604A">
        <w:rPr>
          <w:b w:val="0"/>
          <w:color w:val="000000" w:themeColor="text1"/>
        </w:rPr>
        <w:t xml:space="preserve">Task </w:t>
      </w:r>
      <w:r>
        <w:rPr>
          <w:b w:val="0"/>
          <w:color w:val="000000" w:themeColor="text1"/>
        </w:rPr>
        <w:t>7</w:t>
      </w:r>
      <w:r w:rsidRPr="001B604A">
        <w:rPr>
          <w:b w:val="0"/>
          <w:color w:val="000000" w:themeColor="text1"/>
        </w:rPr>
        <w:t>. Detecting and calculating the distance of an object behind the glass wall.</w:t>
      </w:r>
    </w:p>
    <w:p w14:paraId="151FE087" w14:textId="6D20769B" w:rsidR="00C02A17" w:rsidRDefault="00C02A17" w:rsidP="00C02A17">
      <w:pPr>
        <w:pStyle w:val="Bullets"/>
        <w:rPr>
          <w:b w:val="0"/>
          <w:color w:val="000000" w:themeColor="text1"/>
        </w:rPr>
      </w:pPr>
      <w:r w:rsidRPr="001B604A">
        <w:rPr>
          <w:b w:val="0"/>
          <w:color w:val="000000" w:themeColor="text1"/>
        </w:rPr>
        <w:t xml:space="preserve">Task </w:t>
      </w:r>
      <w:r w:rsidR="00BA2FB1">
        <w:rPr>
          <w:b w:val="0"/>
          <w:color w:val="000000" w:themeColor="text1"/>
        </w:rPr>
        <w:t>8</w:t>
      </w:r>
      <w:r w:rsidRPr="001B604A">
        <w:rPr>
          <w:b w:val="0"/>
          <w:color w:val="000000" w:themeColor="text1"/>
        </w:rPr>
        <w:t xml:space="preserve">. Stitching </w:t>
      </w:r>
      <w:r>
        <w:rPr>
          <w:b w:val="0"/>
          <w:color w:val="000000" w:themeColor="text1"/>
        </w:rPr>
        <w:t>Algorithm</w:t>
      </w:r>
    </w:p>
    <w:p w14:paraId="02F54754" w14:textId="77777777" w:rsid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Subtask 1.</w:t>
      </w:r>
      <w:r w:rsidRPr="001B604A">
        <w:rPr>
          <w:b w:val="0"/>
          <w:color w:val="000000" w:themeColor="text1"/>
        </w:rPr>
        <w:t xml:space="preserve"> </w:t>
      </w:r>
      <w:r>
        <w:rPr>
          <w:b w:val="0"/>
        </w:rPr>
        <w:t xml:space="preserve">Stitching the 3D point cloud data </w:t>
      </w:r>
    </w:p>
    <w:p w14:paraId="26EAB49E" w14:textId="4E716565" w:rsidR="00C02A17" w:rsidRP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 xml:space="preserve">Subtask 2. 4K FFT stitching Algorithm </w:t>
      </w:r>
    </w:p>
    <w:p w14:paraId="61DE1752" w14:textId="319FFEBF" w:rsidR="001B604A" w:rsidRPr="001B604A" w:rsidRDefault="001B604A" w:rsidP="001B604A">
      <w:pPr>
        <w:pStyle w:val="Bullets"/>
        <w:rPr>
          <w:b w:val="0"/>
          <w:bCs/>
          <w:color w:val="000000"/>
        </w:rPr>
      </w:pPr>
      <w:r w:rsidRPr="001B604A">
        <w:rPr>
          <w:b w:val="0"/>
          <w:color w:val="000000" w:themeColor="text1"/>
        </w:rPr>
        <w:t xml:space="preserve">Task </w:t>
      </w:r>
      <w:r w:rsidR="00C02A17">
        <w:rPr>
          <w:b w:val="0"/>
          <w:color w:val="000000" w:themeColor="text1"/>
        </w:rPr>
        <w:t>9</w:t>
      </w:r>
      <w:r w:rsidRPr="001B604A">
        <w:rPr>
          <w:b w:val="0"/>
          <w:color w:val="000000" w:themeColor="text1"/>
        </w:rPr>
        <w:t xml:space="preserve">. </w:t>
      </w:r>
      <w:r w:rsidRPr="001B604A">
        <w:rPr>
          <w:b w:val="0"/>
          <w:bCs/>
          <w:color w:val="000000"/>
        </w:rPr>
        <w:t>System Finalization, testing and refinement.</w:t>
      </w:r>
    </w:p>
    <w:p w14:paraId="068E9A5A" w14:textId="7A5E9190" w:rsidR="00DD22A9" w:rsidRDefault="00DD22A9" w:rsidP="00DD22A9">
      <w:r>
        <w:br w:type="page"/>
      </w:r>
    </w:p>
    <w:p w14:paraId="36362289" w14:textId="77777777" w:rsidR="00DD22A9" w:rsidRPr="00DD22A9" w:rsidRDefault="00DD22A9" w:rsidP="00DD22A9"/>
    <w:p w14:paraId="51DC7CF2" w14:textId="568D583A" w:rsidR="00F81E81" w:rsidRDefault="00F81E81" w:rsidP="001B604A">
      <w:pPr>
        <w:pStyle w:val="Heading2"/>
      </w:pPr>
      <w:bookmarkStart w:id="23" w:name="_Toc9275501"/>
      <w:r w:rsidRPr="00407596">
        <w:rPr>
          <w:rFonts w:hint="eastAsia"/>
        </w:rPr>
        <w:t>Team Organization</w:t>
      </w:r>
      <w:bookmarkEnd w:id="23"/>
    </w:p>
    <w:p w14:paraId="077E8A8E" w14:textId="25275C5A" w:rsidR="00A62EDF" w:rsidRDefault="00A62EDF" w:rsidP="00563932">
      <w:pPr>
        <w:pStyle w:val="AllText"/>
      </w:pPr>
      <w:r>
        <w:t>Team member 1: Favour Dada (Electrical Engineering)</w:t>
      </w:r>
    </w:p>
    <w:p w14:paraId="79C9DFEE" w14:textId="0F64C33B" w:rsidR="00A62EDF" w:rsidRDefault="00A62EDF" w:rsidP="00563932">
      <w:pPr>
        <w:pStyle w:val="AllText"/>
      </w:pPr>
      <w:r>
        <w:t>Team mem</w:t>
      </w:r>
      <w:r w:rsidR="00752F47">
        <w:t>ber 2: Aduralere Sulaiman (</w:t>
      </w:r>
      <w:r>
        <w:t>Computer Engineering)</w:t>
      </w:r>
    </w:p>
    <w:p w14:paraId="5C337533" w14:textId="2A4E700D" w:rsidR="00A62EDF" w:rsidRPr="00A62EDF" w:rsidRDefault="00A62EDF" w:rsidP="00563932">
      <w:pPr>
        <w:pStyle w:val="AllText"/>
      </w:pPr>
      <w:r>
        <w:t>T</w:t>
      </w:r>
      <w:r w:rsidR="00752F47">
        <w:t>eam member 3: Jesudara Omidokun (</w:t>
      </w:r>
      <w:r>
        <w:t>Electrical Engineering)</w:t>
      </w:r>
    </w:p>
    <w:p w14:paraId="58EA17EC" w14:textId="48388B47" w:rsidR="00F81E81" w:rsidRPr="00407596" w:rsidRDefault="00F81E81" w:rsidP="006C1FDE">
      <w:pPr>
        <w:pStyle w:val="Heading3"/>
      </w:pPr>
      <w:bookmarkStart w:id="24" w:name="_Toc9275502"/>
      <w:r w:rsidRPr="00F64DBC">
        <w:t>Responsibility</w:t>
      </w:r>
      <w:r w:rsidRPr="00407596">
        <w:rPr>
          <w:rFonts w:hint="eastAsia"/>
        </w:rPr>
        <w:t xml:space="preserve"> of </w:t>
      </w:r>
      <w:r w:rsidR="00A62EDF">
        <w:t xml:space="preserve">Team member </w:t>
      </w:r>
      <w:r w:rsidR="00752F47">
        <w:t>1</w:t>
      </w:r>
      <w:bookmarkEnd w:id="24"/>
    </w:p>
    <w:p w14:paraId="723F5192" w14:textId="28481AF6" w:rsidR="00DD22A9" w:rsidRDefault="00DD22A9" w:rsidP="00563932">
      <w:pPr>
        <w:pStyle w:val="AllText"/>
      </w:pPr>
      <w:r>
        <w:rPr>
          <w:rFonts w:hint="eastAsia"/>
        </w:rPr>
        <w:t>Task 1, Subtask 1.</w:t>
      </w:r>
      <w:r>
        <w:t>1, 1.</w:t>
      </w:r>
      <w:r>
        <w:rPr>
          <w:rFonts w:hint="eastAsia"/>
        </w:rPr>
        <w:t>3</w:t>
      </w:r>
    </w:p>
    <w:p w14:paraId="24CE1505" w14:textId="77777777" w:rsidR="00DD22A9" w:rsidRDefault="00DD22A9" w:rsidP="00563932">
      <w:pPr>
        <w:pStyle w:val="AllText"/>
      </w:pPr>
      <w:r>
        <w:t>Task 2, Subtask 2.1, 2.2</w:t>
      </w:r>
    </w:p>
    <w:p w14:paraId="54A39180" w14:textId="77777777" w:rsidR="00DD22A9" w:rsidRDefault="00DD22A9" w:rsidP="00563932">
      <w:pPr>
        <w:pStyle w:val="AllText"/>
      </w:pPr>
      <w:r>
        <w:t>Task 5, Subtask 5.1, 5.2</w:t>
      </w:r>
    </w:p>
    <w:p w14:paraId="25BBED90" w14:textId="69BBFE91" w:rsidR="00DD22A9" w:rsidRDefault="00A62EDF" w:rsidP="00563932">
      <w:pPr>
        <w:pStyle w:val="AllText"/>
      </w:pPr>
      <w:r>
        <w:t>Task 6</w:t>
      </w:r>
    </w:p>
    <w:p w14:paraId="27A4913A" w14:textId="36720C12" w:rsidR="00E90AAF" w:rsidRPr="00407596" w:rsidRDefault="00A62EDF" w:rsidP="00563932">
      <w:pPr>
        <w:pStyle w:val="AllText"/>
      </w:pPr>
      <w:r>
        <w:t>Task 8</w:t>
      </w:r>
    </w:p>
    <w:p w14:paraId="6F642566" w14:textId="1439AB40" w:rsidR="00E90AAF" w:rsidRDefault="00E90AAF" w:rsidP="006C1FDE">
      <w:pPr>
        <w:pStyle w:val="Heading3"/>
      </w:pPr>
      <w:bookmarkStart w:id="25" w:name="_Toc9275503"/>
      <w:r w:rsidRPr="00F64DBC">
        <w:t>Responsibility</w:t>
      </w:r>
      <w:r w:rsidRPr="00407596">
        <w:rPr>
          <w:rFonts w:hint="eastAsia"/>
        </w:rPr>
        <w:t xml:space="preserve"> of </w:t>
      </w:r>
      <w:r w:rsidR="00A62EDF">
        <w:t xml:space="preserve">Team member </w:t>
      </w:r>
      <w:r w:rsidR="00752F47">
        <w:t>2</w:t>
      </w:r>
      <w:bookmarkEnd w:id="25"/>
    </w:p>
    <w:p w14:paraId="7FD331B9" w14:textId="51522D56" w:rsidR="00DD22A9" w:rsidRDefault="00DD22A9" w:rsidP="00563932">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563932">
      <w:pPr>
        <w:pStyle w:val="AllText"/>
      </w:pPr>
      <w:r>
        <w:t>Task 2, Subtask 2.3</w:t>
      </w:r>
    </w:p>
    <w:p w14:paraId="5900970C" w14:textId="0D4846D7" w:rsidR="00DD22A9" w:rsidRDefault="00DD22A9" w:rsidP="00563932">
      <w:pPr>
        <w:pStyle w:val="AllText"/>
      </w:pPr>
      <w:r>
        <w:t>Task 4, Subtask 4</w:t>
      </w:r>
      <w:r w:rsidR="00A62EDF">
        <w:t>.1</w:t>
      </w:r>
    </w:p>
    <w:p w14:paraId="06AF9D27" w14:textId="2A4F2EF1" w:rsidR="00DD22A9" w:rsidRDefault="00A62EDF" w:rsidP="00563932">
      <w:pPr>
        <w:pStyle w:val="AllText"/>
      </w:pPr>
      <w:r>
        <w:t>Task 6</w:t>
      </w:r>
    </w:p>
    <w:p w14:paraId="1DA8979B" w14:textId="75E0B9E8" w:rsidR="00DD22A9" w:rsidRPr="00DD22A9" w:rsidRDefault="00A62EDF" w:rsidP="00563932">
      <w:pPr>
        <w:pStyle w:val="AllText"/>
      </w:pPr>
      <w:r>
        <w:t>Task 8</w:t>
      </w:r>
    </w:p>
    <w:p w14:paraId="6C22CCFD" w14:textId="0EDA2A45" w:rsidR="00DD22A9" w:rsidRDefault="00DD22A9" w:rsidP="00DD22A9">
      <w:pPr>
        <w:pStyle w:val="Heading3"/>
      </w:pPr>
      <w:bookmarkStart w:id="26" w:name="_Toc9275504"/>
      <w:r w:rsidRPr="00F64DBC">
        <w:t>Responsibility</w:t>
      </w:r>
      <w:r w:rsidRPr="00407596">
        <w:rPr>
          <w:rFonts w:hint="eastAsia"/>
        </w:rPr>
        <w:t xml:space="preserve"> of</w:t>
      </w:r>
      <w:r>
        <w:t xml:space="preserve"> </w:t>
      </w:r>
      <w:r w:rsidR="00A62EDF">
        <w:t xml:space="preserve">Team member </w:t>
      </w:r>
      <w:r w:rsidR="00752F47">
        <w:t>3</w:t>
      </w:r>
      <w:bookmarkEnd w:id="26"/>
    </w:p>
    <w:p w14:paraId="75BDA2FB" w14:textId="0262485B" w:rsidR="00A62EDF" w:rsidRDefault="00A62EDF" w:rsidP="00563932">
      <w:pPr>
        <w:pStyle w:val="AllText"/>
      </w:pPr>
      <w:r>
        <w:rPr>
          <w:rFonts w:hint="eastAsia"/>
        </w:rPr>
        <w:t>Task 1, Subtask 1.</w:t>
      </w:r>
      <w:r>
        <w:t>1, 1.3</w:t>
      </w:r>
    </w:p>
    <w:p w14:paraId="07226BDA" w14:textId="5626EB1C" w:rsidR="00A62EDF" w:rsidRDefault="00A62EDF" w:rsidP="00563932">
      <w:pPr>
        <w:pStyle w:val="AllText"/>
      </w:pPr>
      <w:r>
        <w:t>Task 3, Subtask 3.1, 3.2</w:t>
      </w:r>
    </w:p>
    <w:p w14:paraId="4E904D8E" w14:textId="054CC285" w:rsidR="00A62EDF" w:rsidRDefault="00A62EDF" w:rsidP="00563932">
      <w:pPr>
        <w:pStyle w:val="AllText"/>
      </w:pPr>
      <w:r>
        <w:t>Task 4</w:t>
      </w:r>
    </w:p>
    <w:p w14:paraId="10FC25BE" w14:textId="069B0E64" w:rsidR="00A62EDF" w:rsidRDefault="00A62EDF" w:rsidP="00563932">
      <w:pPr>
        <w:pStyle w:val="AllText"/>
      </w:pPr>
      <w:r>
        <w:t>Task 7</w:t>
      </w:r>
    </w:p>
    <w:p w14:paraId="7231C82A" w14:textId="2BDD0B58" w:rsidR="00DD22A9" w:rsidRPr="00DD22A9" w:rsidRDefault="00A62EDF" w:rsidP="00563932">
      <w:pPr>
        <w:pStyle w:val="AllText"/>
      </w:pPr>
      <w:r>
        <w:t>Task 8</w:t>
      </w:r>
    </w:p>
    <w:p w14:paraId="26B24CE6" w14:textId="3816F2A1" w:rsidR="00F81E81" w:rsidRPr="00407596" w:rsidRDefault="00E90AAF" w:rsidP="001B604A">
      <w:pPr>
        <w:pStyle w:val="Heading2"/>
      </w:pPr>
      <w:bookmarkStart w:id="27" w:name="_Toc9275505"/>
      <w:r w:rsidRPr="00407596">
        <w:rPr>
          <w:rFonts w:hint="eastAsia"/>
        </w:rPr>
        <w:t>Timeline/Milestones/Delivery Plan</w:t>
      </w:r>
      <w:bookmarkEnd w:id="27"/>
    </w:p>
    <w:p w14:paraId="7AE78D49" w14:textId="70DB9177" w:rsidR="00752F47" w:rsidRPr="00DE6701" w:rsidRDefault="005F6945" w:rsidP="00752F47">
      <w:pPr>
        <w:pStyle w:val="TableHead"/>
      </w:pPr>
      <w:bookmarkStart w:id="28" w:name="_Toc8995972"/>
      <w:bookmarkStart w:id="29" w:name="_Toc9261200"/>
      <w:r w:rsidRPr="00DE6701">
        <w:t>T</w:t>
      </w:r>
      <w:r w:rsidR="00DE6701" w:rsidRPr="00DE6701">
        <w:t>able</w:t>
      </w:r>
      <w:r w:rsidRPr="00DE6701">
        <w:t xml:space="preserve"> </w:t>
      </w:r>
      <w:r w:rsidR="00E152FC">
        <w:fldChar w:fldCharType="begin"/>
      </w:r>
      <w:r w:rsidR="00E152FC">
        <w:instrText xml:space="preserve"> SEQ Table \* ARABIC </w:instrText>
      </w:r>
      <w:r w:rsidR="00E152FC">
        <w:fldChar w:fldCharType="separate"/>
      </w:r>
      <w:r w:rsidR="003D346F" w:rsidRPr="00DE6701">
        <w:t>1</w:t>
      </w:r>
      <w:r w:rsidR="00E152FC">
        <w:fldChar w:fldCharType="end"/>
      </w:r>
      <w:r w:rsidR="00B85DC0">
        <w:t>.</w:t>
      </w:r>
      <w:r w:rsidR="00DE6701" w:rsidRPr="00DE6701">
        <w:tab/>
        <w:t>Task Assignment for Spring 2019</w:t>
      </w:r>
      <w:bookmarkEnd w:id="28"/>
      <w:bookmarkEnd w:id="29"/>
    </w:p>
    <w:tbl>
      <w:tblPr>
        <w:tblStyle w:val="TableGrid"/>
        <w:tblW w:w="0" w:type="auto"/>
        <w:tblLook w:val="04A0" w:firstRow="1" w:lastRow="0" w:firstColumn="1" w:lastColumn="0" w:noHBand="0" w:noVBand="1"/>
      </w:tblPr>
      <w:tblGrid>
        <w:gridCol w:w="1168"/>
        <w:gridCol w:w="2342"/>
        <w:gridCol w:w="2790"/>
        <w:gridCol w:w="3060"/>
      </w:tblGrid>
      <w:tr w:rsidR="00111A3E" w:rsidRPr="00407596" w14:paraId="6E5080A5" w14:textId="77777777" w:rsidTr="001F2C20">
        <w:tc>
          <w:tcPr>
            <w:tcW w:w="1168" w:type="dxa"/>
            <w:tcBorders>
              <w:top w:val="single" w:sz="12" w:space="0" w:color="auto"/>
              <w:left w:val="nil"/>
              <w:bottom w:val="double" w:sz="4" w:space="0" w:color="auto"/>
            </w:tcBorders>
          </w:tcPr>
          <w:p w14:paraId="7AFE8F6B" w14:textId="7F7FB86C" w:rsidR="0014114C" w:rsidRPr="00407596" w:rsidRDefault="007D7EBB" w:rsidP="00BB64E4">
            <w:pPr>
              <w:pStyle w:val="TABLEROW"/>
              <w:rPr>
                <w:rFonts w:eastAsiaTheme="minorEastAsia"/>
              </w:rPr>
            </w:pPr>
            <w:r>
              <w:rPr>
                <w:rFonts w:eastAsiaTheme="minorEastAsia" w:hint="eastAsia"/>
              </w:rPr>
              <w:t>Time</w:t>
            </w:r>
          </w:p>
        </w:tc>
        <w:tc>
          <w:tcPr>
            <w:tcW w:w="2342" w:type="dxa"/>
            <w:tcBorders>
              <w:top w:val="single" w:sz="12" w:space="0" w:color="auto"/>
              <w:bottom w:val="double" w:sz="4" w:space="0" w:color="auto"/>
            </w:tcBorders>
          </w:tcPr>
          <w:p w14:paraId="12D0ECCB" w14:textId="7DF73AF4" w:rsidR="0014114C" w:rsidRPr="00407596" w:rsidRDefault="00A62EDF" w:rsidP="00BB64E4">
            <w:pPr>
              <w:pStyle w:val="TABLEROW"/>
              <w:rPr>
                <w:rFonts w:eastAsiaTheme="minorEastAsia"/>
              </w:rPr>
            </w:pPr>
            <w:r>
              <w:rPr>
                <w:rFonts w:eastAsiaTheme="minorEastAsia" w:hint="eastAsia"/>
              </w:rPr>
              <w:t>Jesudara</w:t>
            </w:r>
          </w:p>
        </w:tc>
        <w:tc>
          <w:tcPr>
            <w:tcW w:w="2790" w:type="dxa"/>
            <w:tcBorders>
              <w:top w:val="single" w:sz="12" w:space="0" w:color="auto"/>
              <w:bottom w:val="double" w:sz="4" w:space="0" w:color="auto"/>
            </w:tcBorders>
          </w:tcPr>
          <w:p w14:paraId="7418D107" w14:textId="18648CDC" w:rsidR="0014114C" w:rsidRPr="00407596" w:rsidRDefault="00A62EDF" w:rsidP="00BB64E4">
            <w:pPr>
              <w:pStyle w:val="TABLEROW"/>
              <w:rPr>
                <w:rFonts w:eastAsiaTheme="minorEastAsia"/>
              </w:rPr>
            </w:pPr>
            <w:r>
              <w:rPr>
                <w:rFonts w:eastAsiaTheme="minorEastAsia" w:hint="eastAsia"/>
              </w:rPr>
              <w:t xml:space="preserve">Aduralere </w:t>
            </w:r>
          </w:p>
        </w:tc>
        <w:tc>
          <w:tcPr>
            <w:tcW w:w="3060" w:type="dxa"/>
            <w:tcBorders>
              <w:top w:val="single" w:sz="12" w:space="0" w:color="auto"/>
              <w:bottom w:val="double" w:sz="4" w:space="0" w:color="auto"/>
              <w:right w:val="nil"/>
            </w:tcBorders>
          </w:tcPr>
          <w:p w14:paraId="7717FCF7" w14:textId="45683A68" w:rsidR="0014114C" w:rsidRPr="00407596" w:rsidRDefault="00A62EDF" w:rsidP="00BB64E4">
            <w:pPr>
              <w:pStyle w:val="TABLEROW"/>
              <w:rPr>
                <w:rFonts w:eastAsiaTheme="minorEastAsia"/>
              </w:rPr>
            </w:pPr>
            <w:r>
              <w:rPr>
                <w:rFonts w:eastAsiaTheme="minorEastAsia" w:hint="eastAsia"/>
              </w:rPr>
              <w:t xml:space="preserve">Favour </w:t>
            </w:r>
          </w:p>
        </w:tc>
      </w:tr>
      <w:tr w:rsidR="00111A3E" w:rsidRPr="00407596" w14:paraId="03868FEE" w14:textId="77777777" w:rsidTr="001F2C20">
        <w:tc>
          <w:tcPr>
            <w:tcW w:w="1168" w:type="dxa"/>
            <w:tcBorders>
              <w:top w:val="double" w:sz="4" w:space="0" w:color="auto"/>
              <w:left w:val="nil"/>
            </w:tcBorders>
          </w:tcPr>
          <w:p w14:paraId="21642FF5" w14:textId="77777777" w:rsidR="0014114C" w:rsidRPr="00407596" w:rsidRDefault="00327E34" w:rsidP="00BB64E4">
            <w:pPr>
              <w:pStyle w:val="TABLEROW"/>
              <w:rPr>
                <w:rFonts w:eastAsiaTheme="minorEastAsia"/>
              </w:rPr>
            </w:pPr>
            <w:r w:rsidRPr="00407596">
              <w:rPr>
                <w:rFonts w:eastAsiaTheme="minorEastAsia" w:hint="eastAsia"/>
              </w:rPr>
              <w:t>Week 1</w:t>
            </w:r>
          </w:p>
        </w:tc>
        <w:tc>
          <w:tcPr>
            <w:tcW w:w="2342" w:type="dxa"/>
            <w:tcBorders>
              <w:top w:val="double" w:sz="4" w:space="0" w:color="auto"/>
            </w:tcBorders>
          </w:tcPr>
          <w:p w14:paraId="128BEFCD" w14:textId="61D635FF" w:rsidR="008E6016" w:rsidRPr="008E6016" w:rsidRDefault="008E6016" w:rsidP="00BB64E4">
            <w:pPr>
              <w:pStyle w:val="TABLEROW"/>
              <w:rPr>
                <w:rFonts w:eastAsiaTheme="minorEastAsia"/>
              </w:rPr>
            </w:pPr>
            <w:r>
              <w:rPr>
                <w:rFonts w:eastAsiaTheme="minorEastAsia"/>
              </w:rPr>
              <w:t>Task 1</w:t>
            </w:r>
          </w:p>
          <w:p w14:paraId="1B9080C7" w14:textId="1C084C43" w:rsidR="0014114C" w:rsidRPr="00407596" w:rsidRDefault="008E6016" w:rsidP="00BB64E4">
            <w:pPr>
              <w:pStyle w:val="TABLEROW"/>
              <w:rPr>
                <w:rFonts w:eastAsiaTheme="minorEastAsia"/>
              </w:rPr>
            </w:pPr>
            <w:r w:rsidRPr="008E6016">
              <w:rPr>
                <w:rFonts w:eastAsiaTheme="minorEastAsia"/>
              </w:rPr>
              <w:t xml:space="preserve"> </w:t>
            </w:r>
            <w:r>
              <w:rPr>
                <w:rFonts w:eastAsiaTheme="minorEastAsia"/>
              </w:rPr>
              <w:t xml:space="preserve">1.1 </w:t>
            </w:r>
            <w:r w:rsidRPr="008E6016">
              <w:rPr>
                <w:rFonts w:eastAsiaTheme="minorEastAsia"/>
              </w:rPr>
              <w:t>Soldering Components of RSLK task</w:t>
            </w:r>
          </w:p>
        </w:tc>
        <w:tc>
          <w:tcPr>
            <w:tcW w:w="2790" w:type="dxa"/>
            <w:tcBorders>
              <w:top w:val="double" w:sz="4" w:space="0" w:color="auto"/>
            </w:tcBorders>
          </w:tcPr>
          <w:p w14:paraId="1E0BC088" w14:textId="7F8A52E5" w:rsidR="008E6016" w:rsidRPr="00203CA3" w:rsidRDefault="001F2C20" w:rsidP="00BB64E4">
            <w:pPr>
              <w:pStyle w:val="TABLEROW"/>
              <w:rPr>
                <w:rFonts w:eastAsiaTheme="minorEastAsia"/>
              </w:rPr>
            </w:pPr>
            <w:r>
              <w:rPr>
                <w:rFonts w:eastAsiaTheme="minorEastAsia"/>
              </w:rPr>
              <w:t>Task 1</w:t>
            </w:r>
          </w:p>
          <w:p w14:paraId="43E5F63A" w14:textId="5B585549" w:rsidR="008E6016" w:rsidRPr="00203CA3" w:rsidRDefault="001F2C20" w:rsidP="00BB64E4">
            <w:pPr>
              <w:pStyle w:val="TABLEROW"/>
              <w:rPr>
                <w:rFonts w:eastAsiaTheme="minorEastAsia"/>
              </w:rPr>
            </w:pPr>
            <w:r>
              <w:rPr>
                <w:rFonts w:eastAsiaTheme="minorEastAsia"/>
              </w:rPr>
              <w:t xml:space="preserve">1.2 </w:t>
            </w:r>
            <w:r w:rsidR="008E6016">
              <w:rPr>
                <w:rFonts w:eastAsiaTheme="minorEastAsia"/>
              </w:rPr>
              <w:t>Write</w:t>
            </w:r>
            <w:r w:rsidR="008E6016" w:rsidRPr="00203CA3">
              <w:rPr>
                <w:rFonts w:eastAsiaTheme="minorEastAsia"/>
              </w:rPr>
              <w:t xml:space="preserve"> the code for the bump Sensors.</w:t>
            </w:r>
          </w:p>
          <w:p w14:paraId="11A923AB" w14:textId="548C1B9A" w:rsidR="0014114C" w:rsidRPr="00407596" w:rsidRDefault="0014114C" w:rsidP="00BB64E4">
            <w:pPr>
              <w:pStyle w:val="TABLEROW"/>
              <w:rPr>
                <w:rFonts w:eastAsiaTheme="minorEastAsia"/>
              </w:rPr>
            </w:pPr>
          </w:p>
        </w:tc>
        <w:tc>
          <w:tcPr>
            <w:tcW w:w="3060" w:type="dxa"/>
            <w:tcBorders>
              <w:top w:val="double" w:sz="4" w:space="0" w:color="auto"/>
              <w:right w:val="nil"/>
            </w:tcBorders>
          </w:tcPr>
          <w:p w14:paraId="6579B685" w14:textId="12D3756D" w:rsidR="00111A3E" w:rsidRPr="00203CA3" w:rsidRDefault="001F2C20" w:rsidP="00BB64E4">
            <w:pPr>
              <w:pStyle w:val="TABLEROW"/>
              <w:rPr>
                <w:rFonts w:eastAsiaTheme="minorEastAsia"/>
              </w:rPr>
            </w:pPr>
            <w:r>
              <w:rPr>
                <w:rFonts w:eastAsiaTheme="minorEastAsia"/>
              </w:rPr>
              <w:t>Task 1</w:t>
            </w:r>
          </w:p>
          <w:p w14:paraId="20CA14A4" w14:textId="535DE424" w:rsidR="0014114C"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6286D5C1" w14:textId="77777777" w:rsidTr="001F2C20">
        <w:tc>
          <w:tcPr>
            <w:tcW w:w="1168" w:type="dxa"/>
            <w:tcBorders>
              <w:left w:val="nil"/>
            </w:tcBorders>
          </w:tcPr>
          <w:p w14:paraId="5C4C415A" w14:textId="5C63CD82" w:rsidR="0014114C" w:rsidRPr="00407596" w:rsidRDefault="00327E34" w:rsidP="00BB64E4">
            <w:pPr>
              <w:pStyle w:val="TABLEROW"/>
              <w:rPr>
                <w:rFonts w:eastAsiaTheme="minorEastAsia"/>
              </w:rPr>
            </w:pPr>
            <w:r w:rsidRPr="00407596">
              <w:rPr>
                <w:rFonts w:eastAsiaTheme="minorEastAsia" w:hint="eastAsia"/>
              </w:rPr>
              <w:t xml:space="preserve">Week </w:t>
            </w:r>
            <w:r w:rsidR="00A62EDF">
              <w:rPr>
                <w:rFonts w:eastAsiaTheme="minorEastAsia" w:hint="eastAsia"/>
              </w:rPr>
              <w:t>2</w:t>
            </w:r>
          </w:p>
        </w:tc>
        <w:tc>
          <w:tcPr>
            <w:tcW w:w="2342" w:type="dxa"/>
          </w:tcPr>
          <w:p w14:paraId="62B3BC5C" w14:textId="77777777" w:rsidR="00111A3E" w:rsidRPr="00203CA3" w:rsidRDefault="00111A3E" w:rsidP="00BB64E4">
            <w:pPr>
              <w:pStyle w:val="TABLEROW"/>
              <w:rPr>
                <w:rFonts w:eastAsiaTheme="minorEastAsia"/>
              </w:rPr>
            </w:pPr>
            <w:r w:rsidRPr="00203CA3">
              <w:rPr>
                <w:rFonts w:eastAsiaTheme="minorEastAsia"/>
              </w:rPr>
              <w:t>Task 1</w:t>
            </w:r>
          </w:p>
          <w:p w14:paraId="7473F3C2" w14:textId="3A584101" w:rsidR="0014114C" w:rsidRPr="00407596" w:rsidRDefault="00111A3E" w:rsidP="00BB64E4">
            <w:pPr>
              <w:pStyle w:val="TABLEROW"/>
              <w:rPr>
                <w:rFonts w:eastAsiaTheme="minorEastAsia"/>
              </w:rPr>
            </w:pPr>
            <w:r>
              <w:rPr>
                <w:rFonts w:eastAsiaTheme="minorEastAsia"/>
              </w:rPr>
              <w:t xml:space="preserve">1.2 </w:t>
            </w:r>
            <w:r w:rsidRPr="00203CA3">
              <w:rPr>
                <w:rFonts w:eastAsiaTheme="minorEastAsia"/>
              </w:rPr>
              <w:t>Wiring Components of RSLK</w:t>
            </w:r>
          </w:p>
        </w:tc>
        <w:tc>
          <w:tcPr>
            <w:tcW w:w="2790" w:type="dxa"/>
          </w:tcPr>
          <w:p w14:paraId="2375203F" w14:textId="77777777" w:rsidR="00111A3E" w:rsidRPr="001F2C20" w:rsidRDefault="00111A3E" w:rsidP="00BB64E4">
            <w:pPr>
              <w:pStyle w:val="TABLEROW"/>
              <w:rPr>
                <w:rFonts w:eastAsiaTheme="minorEastAsia"/>
              </w:rPr>
            </w:pPr>
            <w:r w:rsidRPr="001F2C20">
              <w:rPr>
                <w:rFonts w:eastAsiaTheme="minorEastAsia"/>
              </w:rPr>
              <w:t>Task 1</w:t>
            </w:r>
          </w:p>
          <w:p w14:paraId="1F5B400E" w14:textId="5F62E8C7" w:rsidR="0014114C" w:rsidRPr="00407596" w:rsidRDefault="00111A3E" w:rsidP="00BB64E4">
            <w:pPr>
              <w:pStyle w:val="TABLEROW"/>
              <w:rPr>
                <w:rFonts w:eastAsiaTheme="minorEastAsia"/>
              </w:rPr>
            </w:pPr>
            <w:r w:rsidRPr="001F2C20">
              <w:rPr>
                <w:rFonts w:eastAsiaTheme="minorEastAsia"/>
              </w:rPr>
              <w:t>1.2 Write the code for the bump Sensors</w:t>
            </w:r>
          </w:p>
        </w:tc>
        <w:tc>
          <w:tcPr>
            <w:tcW w:w="3060" w:type="dxa"/>
            <w:tcBorders>
              <w:right w:val="nil"/>
            </w:tcBorders>
          </w:tcPr>
          <w:p w14:paraId="70A8267B" w14:textId="6FE4C9AF" w:rsidR="00111A3E" w:rsidRPr="00203CA3" w:rsidRDefault="001F2C20" w:rsidP="00BB64E4">
            <w:pPr>
              <w:pStyle w:val="TABLEROW"/>
              <w:rPr>
                <w:rFonts w:eastAsiaTheme="minorEastAsia"/>
              </w:rPr>
            </w:pPr>
            <w:r>
              <w:rPr>
                <w:rFonts w:eastAsiaTheme="minorEastAsia"/>
              </w:rPr>
              <w:t>Task 1</w:t>
            </w:r>
          </w:p>
          <w:p w14:paraId="0AB52631" w14:textId="6E281F1F" w:rsidR="0014114C" w:rsidRPr="00407596" w:rsidRDefault="001F2C20" w:rsidP="00BB64E4">
            <w:pPr>
              <w:pStyle w:val="TABLEROW"/>
              <w:rPr>
                <w:rFonts w:eastAsiaTheme="minorEastAsia"/>
              </w:rPr>
            </w:pPr>
            <w:r>
              <w:rPr>
                <w:rFonts w:eastAsiaTheme="minorEastAsia"/>
              </w:rPr>
              <w:t>1.3Write</w:t>
            </w:r>
            <w:r w:rsidR="00111A3E" w:rsidRPr="00203CA3">
              <w:rPr>
                <w:rFonts w:eastAsiaTheme="minorEastAsia"/>
              </w:rPr>
              <w:t xml:space="preserve"> the code for the line Sensors</w:t>
            </w:r>
          </w:p>
        </w:tc>
      </w:tr>
      <w:tr w:rsidR="00111A3E" w:rsidRPr="00407596" w14:paraId="063F0586" w14:textId="77777777" w:rsidTr="001F2C20">
        <w:tc>
          <w:tcPr>
            <w:tcW w:w="1168" w:type="dxa"/>
            <w:tcBorders>
              <w:left w:val="nil"/>
            </w:tcBorders>
          </w:tcPr>
          <w:p w14:paraId="69C3308A" w14:textId="34F65306" w:rsidR="00327E34" w:rsidRPr="00407596" w:rsidRDefault="00A62EDF" w:rsidP="00BB64E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2342" w:type="dxa"/>
          </w:tcPr>
          <w:p w14:paraId="58A70E40" w14:textId="77777777" w:rsidR="00111A3E" w:rsidRPr="00203CA3" w:rsidRDefault="00111A3E" w:rsidP="00BB64E4">
            <w:pPr>
              <w:pStyle w:val="TABLEROW"/>
              <w:rPr>
                <w:rFonts w:eastAsiaTheme="minorEastAsia"/>
              </w:rPr>
            </w:pPr>
            <w:r w:rsidRPr="00203CA3">
              <w:rPr>
                <w:rFonts w:eastAsiaTheme="minorEastAsia"/>
              </w:rPr>
              <w:t>Task 1</w:t>
            </w:r>
          </w:p>
          <w:p w14:paraId="002A1FC3" w14:textId="54875C42" w:rsidR="00327E34" w:rsidRPr="00407596" w:rsidRDefault="00111A3E" w:rsidP="00BB64E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2790" w:type="dxa"/>
          </w:tcPr>
          <w:p w14:paraId="1EE2E447" w14:textId="77777777" w:rsidR="00111A3E" w:rsidRPr="001F2C20" w:rsidRDefault="00111A3E" w:rsidP="00BB64E4">
            <w:pPr>
              <w:pStyle w:val="TABLEROW"/>
              <w:rPr>
                <w:rFonts w:eastAsiaTheme="minorEastAsia"/>
              </w:rPr>
            </w:pPr>
            <w:r w:rsidRPr="001F2C20">
              <w:rPr>
                <w:rFonts w:eastAsiaTheme="minorEastAsia"/>
              </w:rPr>
              <w:t>Task 1</w:t>
            </w:r>
          </w:p>
          <w:p w14:paraId="6B113874" w14:textId="74D6208C"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242A231C" w14:textId="6A23855C" w:rsidR="00111A3E" w:rsidRPr="00203CA3" w:rsidRDefault="001F2C20" w:rsidP="00BB64E4">
            <w:pPr>
              <w:pStyle w:val="TABLEROW"/>
              <w:rPr>
                <w:rFonts w:eastAsiaTheme="minorEastAsia"/>
              </w:rPr>
            </w:pPr>
            <w:r>
              <w:rPr>
                <w:rFonts w:eastAsiaTheme="minorEastAsia"/>
              </w:rPr>
              <w:t>Task 1</w:t>
            </w:r>
          </w:p>
          <w:p w14:paraId="0EAFB853" w14:textId="7ECF520E" w:rsidR="00327E34"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239DA4B5" w14:textId="77777777" w:rsidTr="001F2C20">
        <w:tc>
          <w:tcPr>
            <w:tcW w:w="1168" w:type="dxa"/>
            <w:tcBorders>
              <w:left w:val="nil"/>
            </w:tcBorders>
          </w:tcPr>
          <w:p w14:paraId="3AC39017" w14:textId="7FB7C600" w:rsidR="00327E34" w:rsidRPr="00407596" w:rsidRDefault="00A62EDF" w:rsidP="00BB64E4">
            <w:pPr>
              <w:pStyle w:val="TABLEROW"/>
              <w:rPr>
                <w:rFonts w:eastAsiaTheme="minorEastAsia"/>
              </w:rPr>
            </w:pPr>
            <w:r>
              <w:rPr>
                <w:rFonts w:eastAsiaTheme="minorEastAsia" w:hint="eastAsia"/>
              </w:rPr>
              <w:t>Week 4</w:t>
            </w:r>
          </w:p>
        </w:tc>
        <w:tc>
          <w:tcPr>
            <w:tcW w:w="2342" w:type="dxa"/>
          </w:tcPr>
          <w:p w14:paraId="0ADBCA7A" w14:textId="77777777" w:rsidR="001F2C20" w:rsidRPr="001F2C20" w:rsidRDefault="001F2C20" w:rsidP="00BB64E4">
            <w:pPr>
              <w:pStyle w:val="TABLEROW"/>
              <w:rPr>
                <w:rFonts w:eastAsiaTheme="minorEastAsia"/>
              </w:rPr>
            </w:pPr>
            <w:r w:rsidRPr="001F2C20">
              <w:rPr>
                <w:rFonts w:eastAsiaTheme="minorEastAsia"/>
              </w:rPr>
              <w:t xml:space="preserve">Task 1 </w:t>
            </w:r>
          </w:p>
          <w:p w14:paraId="7B7B94D9" w14:textId="57FFC956" w:rsidR="00327E34" w:rsidRPr="00407596" w:rsidRDefault="00111A3E" w:rsidP="00BB64E4">
            <w:pPr>
              <w:pStyle w:val="TABLEROW"/>
              <w:rPr>
                <w:rFonts w:eastAsiaTheme="minorEastAsia"/>
              </w:rPr>
            </w:pPr>
            <w:r w:rsidRPr="001F2C20">
              <w:rPr>
                <w:rFonts w:eastAsiaTheme="minorEastAsia"/>
              </w:rPr>
              <w:t>1.3 Assembling of RSLK Components</w:t>
            </w:r>
          </w:p>
        </w:tc>
        <w:tc>
          <w:tcPr>
            <w:tcW w:w="2790" w:type="dxa"/>
          </w:tcPr>
          <w:p w14:paraId="5592E3B0" w14:textId="77777777" w:rsidR="001F2C20" w:rsidRPr="001F2C20" w:rsidRDefault="001F2C20" w:rsidP="00BB64E4">
            <w:pPr>
              <w:pStyle w:val="TABLEROW"/>
              <w:rPr>
                <w:rFonts w:eastAsiaTheme="minorEastAsia"/>
              </w:rPr>
            </w:pPr>
            <w:r w:rsidRPr="001F2C20">
              <w:rPr>
                <w:rFonts w:eastAsiaTheme="minorEastAsia"/>
              </w:rPr>
              <w:t xml:space="preserve">Task 1 </w:t>
            </w:r>
          </w:p>
          <w:p w14:paraId="4F0A4882" w14:textId="21BC72F5"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48660329" w14:textId="77777777" w:rsidR="001F2C20" w:rsidRPr="00203CA3" w:rsidRDefault="001F2C20" w:rsidP="00BB64E4">
            <w:pPr>
              <w:pStyle w:val="TABLEROW"/>
              <w:rPr>
                <w:rFonts w:eastAsiaTheme="minorEastAsia"/>
              </w:rPr>
            </w:pPr>
            <w:r>
              <w:rPr>
                <w:rFonts w:eastAsiaTheme="minorEastAsia"/>
              </w:rPr>
              <w:t>Task 1</w:t>
            </w:r>
          </w:p>
          <w:p w14:paraId="588C90D8" w14:textId="67634BA2" w:rsidR="00327E34" w:rsidRPr="00407596" w:rsidRDefault="001F2C20" w:rsidP="00BB64E4">
            <w:pPr>
              <w:pStyle w:val="TABLEROW"/>
              <w:rPr>
                <w:rFonts w:eastAsiaTheme="minorEastAsia"/>
              </w:rPr>
            </w:pPr>
            <w:r>
              <w:rPr>
                <w:rFonts w:eastAsiaTheme="minorEastAsia"/>
              </w:rPr>
              <w:t>1.1 Assembling of RSLK. Compiling and Uploading C</w:t>
            </w:r>
            <w:r w:rsidRPr="00203CA3">
              <w:rPr>
                <w:rFonts w:eastAsiaTheme="minorEastAsia"/>
              </w:rPr>
              <w:t>odes</w:t>
            </w:r>
          </w:p>
        </w:tc>
      </w:tr>
      <w:tr w:rsidR="00111A3E" w:rsidRPr="00407596" w14:paraId="1F0D4B9F" w14:textId="77777777" w:rsidTr="001F2C20">
        <w:tc>
          <w:tcPr>
            <w:tcW w:w="1168" w:type="dxa"/>
            <w:tcBorders>
              <w:left w:val="nil"/>
            </w:tcBorders>
          </w:tcPr>
          <w:p w14:paraId="578421D9" w14:textId="6995FE66" w:rsidR="00A62EDF" w:rsidRDefault="008E6016" w:rsidP="00BB64E4">
            <w:pPr>
              <w:pStyle w:val="TABLEROW"/>
              <w:rPr>
                <w:rFonts w:eastAsiaTheme="minorEastAsia"/>
              </w:rPr>
            </w:pPr>
            <w:r w:rsidRPr="00407596">
              <w:rPr>
                <w:rFonts w:eastAsiaTheme="minorEastAsia" w:hint="eastAsia"/>
              </w:rPr>
              <w:t xml:space="preserve">Week </w:t>
            </w:r>
            <w:r>
              <w:rPr>
                <w:rFonts w:eastAsiaTheme="minorEastAsia" w:hint="eastAsia"/>
              </w:rPr>
              <w:t>5-6</w:t>
            </w:r>
          </w:p>
        </w:tc>
        <w:tc>
          <w:tcPr>
            <w:tcW w:w="2342" w:type="dxa"/>
          </w:tcPr>
          <w:p w14:paraId="2922DFA2" w14:textId="1100C2DF" w:rsidR="001F2C20" w:rsidRPr="00203CA3" w:rsidRDefault="001F2C20" w:rsidP="00BB64E4">
            <w:pPr>
              <w:pStyle w:val="TABLEROW"/>
              <w:rPr>
                <w:rFonts w:eastAsiaTheme="minorEastAsia"/>
              </w:rPr>
            </w:pPr>
            <w:r>
              <w:rPr>
                <w:rFonts w:eastAsiaTheme="minorEastAsia"/>
              </w:rPr>
              <w:t>Task 3</w:t>
            </w:r>
          </w:p>
          <w:p w14:paraId="2D3560D9" w14:textId="77777777" w:rsidR="00111A3E" w:rsidRPr="001F2C20" w:rsidRDefault="00111A3E" w:rsidP="00BB64E4">
            <w:pPr>
              <w:pStyle w:val="TABLEROW"/>
              <w:rPr>
                <w:rFonts w:eastAsiaTheme="minorEastAsia"/>
              </w:rPr>
            </w:pPr>
            <w:r w:rsidRPr="001F2C20">
              <w:rPr>
                <w:rFonts w:eastAsiaTheme="minorEastAsia"/>
              </w:rPr>
              <w:t>3.1 Mounting mmWave to the RSLK</w:t>
            </w:r>
          </w:p>
          <w:p w14:paraId="031372D4" w14:textId="53229861" w:rsidR="00A62EDF" w:rsidRPr="00407596" w:rsidRDefault="00111A3E" w:rsidP="00BB64E4">
            <w:pPr>
              <w:pStyle w:val="TABLEROW"/>
              <w:rPr>
                <w:rFonts w:eastAsiaTheme="minorEastAsia"/>
              </w:rPr>
            </w:pPr>
            <w:r w:rsidRPr="001F2C20">
              <w:rPr>
                <w:rFonts w:eastAsiaTheme="minorEastAsia"/>
              </w:rPr>
              <w:t>3.2 3D design and printing</w:t>
            </w:r>
          </w:p>
        </w:tc>
        <w:tc>
          <w:tcPr>
            <w:tcW w:w="2790" w:type="dxa"/>
          </w:tcPr>
          <w:p w14:paraId="6E461EDF" w14:textId="77777777" w:rsidR="001F2C20" w:rsidRPr="001F2C20" w:rsidRDefault="001F2C20" w:rsidP="00BB64E4">
            <w:pPr>
              <w:pStyle w:val="TABLEROW"/>
              <w:rPr>
                <w:rFonts w:eastAsiaTheme="minorEastAsia"/>
              </w:rPr>
            </w:pPr>
            <w:r w:rsidRPr="001F2C20">
              <w:rPr>
                <w:rFonts w:eastAsiaTheme="minorEastAsia"/>
              </w:rPr>
              <w:t>Task 2</w:t>
            </w:r>
          </w:p>
          <w:p w14:paraId="1C28DF32" w14:textId="131B55DD" w:rsidR="00A62EDF" w:rsidRPr="001F2C20" w:rsidRDefault="001F2C20" w:rsidP="00BB64E4">
            <w:pPr>
              <w:pStyle w:val="TABLEROW"/>
              <w:rPr>
                <w:rFonts w:eastAsiaTheme="minorEastAsia"/>
              </w:rPr>
            </w:pPr>
            <w:r w:rsidRPr="001F2C20">
              <w:rPr>
                <w:rFonts w:eastAsiaTheme="minorEastAsia"/>
              </w:rPr>
              <w:t xml:space="preserve">2.3 </w:t>
            </w:r>
            <w:r w:rsidRPr="001F2C20">
              <w:t>Implementing the mmWwave interface with the microcomputer</w:t>
            </w:r>
          </w:p>
        </w:tc>
        <w:tc>
          <w:tcPr>
            <w:tcW w:w="3060" w:type="dxa"/>
            <w:tcBorders>
              <w:right w:val="nil"/>
            </w:tcBorders>
          </w:tcPr>
          <w:p w14:paraId="04AE7474" w14:textId="77777777" w:rsidR="001F2C20" w:rsidRPr="001F2C20" w:rsidRDefault="001F2C20" w:rsidP="00BB64E4">
            <w:pPr>
              <w:pStyle w:val="TABLEROW"/>
              <w:rPr>
                <w:rFonts w:eastAsiaTheme="minorEastAsia"/>
              </w:rPr>
            </w:pPr>
            <w:r w:rsidRPr="001F2C20">
              <w:rPr>
                <w:rFonts w:eastAsiaTheme="minorEastAsia"/>
              </w:rPr>
              <w:t>Task 2</w:t>
            </w:r>
          </w:p>
          <w:p w14:paraId="33B632F3" w14:textId="77777777" w:rsidR="001F2C20" w:rsidRPr="001F2C20" w:rsidRDefault="001F2C20" w:rsidP="00BB64E4">
            <w:pPr>
              <w:pStyle w:val="TABLEROW"/>
              <w:rPr>
                <w:rFonts w:eastAsiaTheme="minorEastAsia"/>
              </w:rPr>
            </w:pPr>
            <w:r w:rsidRPr="001F2C20">
              <w:rPr>
                <w:rFonts w:eastAsiaTheme="minorEastAsia"/>
              </w:rPr>
              <w:t>2.1 Design Power supply for ODROID Using Buck converter</w:t>
            </w:r>
          </w:p>
          <w:p w14:paraId="67075323" w14:textId="7648C88C" w:rsidR="00A62EDF" w:rsidRPr="001F2C20" w:rsidRDefault="001F2C20" w:rsidP="00BB64E4">
            <w:pPr>
              <w:pStyle w:val="TABLEROW"/>
            </w:pPr>
            <w:r w:rsidRPr="001F2C20">
              <w:t>2.2 Setting up Ubuntu on ODROID XU4Q</w:t>
            </w:r>
          </w:p>
        </w:tc>
      </w:tr>
      <w:tr w:rsidR="00111A3E" w:rsidRPr="001F2C20" w14:paraId="3711FC84" w14:textId="77777777" w:rsidTr="001F2C20">
        <w:tc>
          <w:tcPr>
            <w:tcW w:w="1168" w:type="dxa"/>
            <w:tcBorders>
              <w:left w:val="nil"/>
              <w:bottom w:val="single" w:sz="12" w:space="0" w:color="auto"/>
            </w:tcBorders>
          </w:tcPr>
          <w:p w14:paraId="62FA6D36" w14:textId="2E826010" w:rsidR="00A62EDF" w:rsidRDefault="008E6016" w:rsidP="00BB64E4">
            <w:pPr>
              <w:pStyle w:val="TABLEROW"/>
              <w:rPr>
                <w:rFonts w:eastAsiaTheme="minorEastAsia"/>
              </w:rPr>
            </w:pPr>
            <w:r>
              <w:rPr>
                <w:rFonts w:eastAsiaTheme="minorEastAsia"/>
              </w:rPr>
              <w:t>Week 7- 11</w:t>
            </w:r>
          </w:p>
        </w:tc>
        <w:tc>
          <w:tcPr>
            <w:tcW w:w="2342" w:type="dxa"/>
            <w:tcBorders>
              <w:bottom w:val="single" w:sz="12" w:space="0" w:color="auto"/>
            </w:tcBorders>
          </w:tcPr>
          <w:p w14:paraId="1C6088B5" w14:textId="77777777" w:rsidR="001F2C20" w:rsidRPr="001F2C20" w:rsidRDefault="001F2C20" w:rsidP="00BB64E4">
            <w:pPr>
              <w:pStyle w:val="TABLEROW"/>
            </w:pPr>
            <w:r w:rsidRPr="001F2C20">
              <w:t>Task 4</w:t>
            </w:r>
          </w:p>
          <w:p w14:paraId="3C3C9206" w14:textId="1EE39890" w:rsidR="00A62EDF" w:rsidRPr="00407596" w:rsidRDefault="001F2C20" w:rsidP="00BB64E4">
            <w:pPr>
              <w:pStyle w:val="TABLEROW"/>
              <w:rPr>
                <w:rFonts w:eastAsiaTheme="minorEastAsia"/>
              </w:rPr>
            </w:pPr>
            <w:r w:rsidRPr="001F2C20">
              <w:t>Acquisition of the point cloud data from the radar with the microcomputer</w:t>
            </w:r>
          </w:p>
        </w:tc>
        <w:tc>
          <w:tcPr>
            <w:tcW w:w="2790" w:type="dxa"/>
            <w:tcBorders>
              <w:bottom w:val="single" w:sz="12" w:space="0" w:color="auto"/>
            </w:tcBorders>
          </w:tcPr>
          <w:p w14:paraId="27D35636" w14:textId="77777777" w:rsidR="001F2C20" w:rsidRPr="001F2C20" w:rsidRDefault="001F2C20" w:rsidP="00BB64E4">
            <w:pPr>
              <w:pStyle w:val="TABLEROW"/>
            </w:pPr>
            <w:r w:rsidRPr="001F2C20">
              <w:t>Task 4</w:t>
            </w:r>
          </w:p>
          <w:p w14:paraId="7ABACF1C" w14:textId="0CFC0DC9" w:rsidR="00A62EDF" w:rsidRPr="00407596" w:rsidRDefault="001F2C20" w:rsidP="00BB64E4">
            <w:pPr>
              <w:pStyle w:val="TABLEROW"/>
              <w:rPr>
                <w:rFonts w:eastAsiaTheme="minorEastAsia"/>
              </w:rPr>
            </w:pPr>
            <w:r>
              <w:t xml:space="preserve">4.1 </w:t>
            </w:r>
            <w:r w:rsidRPr="00203CA3">
              <w:t>Launch the ti_mm</w:t>
            </w:r>
            <w:r>
              <w:t>W</w:t>
            </w:r>
            <w:r w:rsidRPr="00203CA3">
              <w:t>ave_rospkg node to start the mmWave EVM</w:t>
            </w:r>
            <w:r w:rsidRPr="00163BE8">
              <w:rPr>
                <w:color w:val="000000" w:themeColor="text1"/>
              </w:rPr>
              <w:t xml:space="preserve"> </w:t>
            </w:r>
          </w:p>
        </w:tc>
        <w:tc>
          <w:tcPr>
            <w:tcW w:w="3060" w:type="dxa"/>
            <w:tcBorders>
              <w:bottom w:val="single" w:sz="12" w:space="0" w:color="auto"/>
              <w:right w:val="nil"/>
            </w:tcBorders>
          </w:tcPr>
          <w:p w14:paraId="579DC685" w14:textId="6BDBD8E1" w:rsidR="001F2C20" w:rsidRDefault="001F2C20" w:rsidP="00BB64E4">
            <w:pPr>
              <w:pStyle w:val="TABLEROW"/>
            </w:pPr>
            <w:r>
              <w:t xml:space="preserve">Task </w:t>
            </w:r>
            <w:r w:rsidR="00192162">
              <w:t>8</w:t>
            </w:r>
          </w:p>
          <w:p w14:paraId="1FF3BB2F" w14:textId="27753C79" w:rsidR="001F2C20" w:rsidRPr="001F2C20" w:rsidRDefault="001F2C20" w:rsidP="00BB64E4">
            <w:pPr>
              <w:pStyle w:val="TABLEROW"/>
            </w:pPr>
            <w:r w:rsidRPr="001F2C20">
              <w:t xml:space="preserve">5.1 4K FFT stitching of reflective object </w:t>
            </w:r>
          </w:p>
          <w:p w14:paraId="6BA86AB1" w14:textId="6460CFF1" w:rsidR="00A62EDF" w:rsidRPr="001F2C20" w:rsidRDefault="001F2C20" w:rsidP="00BB64E4">
            <w:pPr>
              <w:pStyle w:val="TABLEROW"/>
              <w:rPr>
                <w:rFonts w:eastAsiaTheme="minorEastAsia"/>
              </w:rPr>
            </w:pPr>
            <w:r w:rsidRPr="001F2C20">
              <w:t>5.2 Stitching 3D point cloud data</w:t>
            </w:r>
          </w:p>
        </w:tc>
      </w:tr>
    </w:tbl>
    <w:p w14:paraId="53CB810D" w14:textId="230A685D" w:rsidR="00BB64E4" w:rsidRPr="005F6945" w:rsidRDefault="00DE6701" w:rsidP="00DE6701">
      <w:pPr>
        <w:pStyle w:val="TableHead"/>
      </w:pPr>
      <w:bookmarkStart w:id="30" w:name="_Toc8995973"/>
      <w:bookmarkStart w:id="31" w:name="_Toc9261201"/>
      <w:r w:rsidRPr="005F6945">
        <w:t xml:space="preserve">Table </w:t>
      </w:r>
      <w:r w:rsidR="00E152FC">
        <w:fldChar w:fldCharType="begin"/>
      </w:r>
      <w:r w:rsidR="00E152FC">
        <w:instrText xml:space="preserve"> SEQ Table \* ARABIC </w:instrText>
      </w:r>
      <w:r w:rsidR="00E152FC">
        <w:fldChar w:fldCharType="separate"/>
      </w:r>
      <w:r>
        <w:rPr>
          <w:noProof/>
        </w:rPr>
        <w:t>2</w:t>
      </w:r>
      <w:r w:rsidR="00E152FC">
        <w:rPr>
          <w:noProof/>
        </w:rPr>
        <w:fldChar w:fldCharType="end"/>
      </w:r>
      <w:r w:rsidR="00B85DC0">
        <w:t>.</w:t>
      </w:r>
      <w:r>
        <w:tab/>
        <w:t>Task Assignment f</w:t>
      </w:r>
      <w:r w:rsidRPr="005F6945">
        <w:t>or Fall 2019</w:t>
      </w:r>
      <w:bookmarkEnd w:id="30"/>
      <w:bookmarkEnd w:id="31"/>
    </w:p>
    <w:tbl>
      <w:tblPr>
        <w:tblStyle w:val="TableGrid"/>
        <w:tblW w:w="9540" w:type="dxa"/>
        <w:tblLook w:val="04A0" w:firstRow="1" w:lastRow="0" w:firstColumn="1" w:lastColumn="0" w:noHBand="0" w:noVBand="1"/>
      </w:tblPr>
      <w:tblGrid>
        <w:gridCol w:w="1168"/>
        <w:gridCol w:w="3872"/>
        <w:gridCol w:w="4500"/>
      </w:tblGrid>
      <w:tr w:rsidR="001F2C20" w:rsidRPr="00407596" w14:paraId="0B6A27EB" w14:textId="77777777" w:rsidTr="00404886">
        <w:tc>
          <w:tcPr>
            <w:tcW w:w="1168" w:type="dxa"/>
            <w:tcBorders>
              <w:top w:val="single" w:sz="12" w:space="0" w:color="auto"/>
              <w:left w:val="nil"/>
              <w:bottom w:val="double" w:sz="4" w:space="0" w:color="auto"/>
            </w:tcBorders>
          </w:tcPr>
          <w:p w14:paraId="53A14F84" w14:textId="77777777" w:rsidR="001F2C20" w:rsidRPr="00407596" w:rsidRDefault="001F2C20" w:rsidP="00BB64E4">
            <w:pPr>
              <w:pStyle w:val="TABLEROW"/>
              <w:rPr>
                <w:rFonts w:eastAsiaTheme="minorEastAsia"/>
              </w:rPr>
            </w:pPr>
            <w:r w:rsidRPr="00407596">
              <w:rPr>
                <w:rFonts w:eastAsiaTheme="minorEastAsia" w:hint="eastAsia"/>
              </w:rPr>
              <w:t>Time</w:t>
            </w:r>
          </w:p>
        </w:tc>
        <w:tc>
          <w:tcPr>
            <w:tcW w:w="3872" w:type="dxa"/>
            <w:tcBorders>
              <w:top w:val="single" w:sz="12" w:space="0" w:color="auto"/>
              <w:bottom w:val="double" w:sz="4" w:space="0" w:color="auto"/>
            </w:tcBorders>
          </w:tcPr>
          <w:p w14:paraId="6E744D99" w14:textId="77777777" w:rsidR="001F2C20" w:rsidRPr="00407596" w:rsidRDefault="001F2C20" w:rsidP="00BB64E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ED1CDD4" w14:textId="77777777" w:rsidR="001F2C20" w:rsidRPr="00407596" w:rsidRDefault="001F2C20" w:rsidP="00BB64E4">
            <w:pPr>
              <w:pStyle w:val="TABLEROW"/>
              <w:rPr>
                <w:rFonts w:eastAsiaTheme="minorEastAsia"/>
              </w:rPr>
            </w:pPr>
            <w:r>
              <w:rPr>
                <w:rFonts w:eastAsiaTheme="minorEastAsia" w:hint="eastAsia"/>
              </w:rPr>
              <w:t xml:space="preserve">Aduralere </w:t>
            </w:r>
          </w:p>
        </w:tc>
      </w:tr>
      <w:tr w:rsidR="001F2C20" w:rsidRPr="00407596" w14:paraId="3EE0C505" w14:textId="77777777" w:rsidTr="00404886">
        <w:tc>
          <w:tcPr>
            <w:tcW w:w="1168" w:type="dxa"/>
            <w:tcBorders>
              <w:top w:val="double" w:sz="4" w:space="0" w:color="auto"/>
              <w:left w:val="nil"/>
            </w:tcBorders>
          </w:tcPr>
          <w:p w14:paraId="028A25A9" w14:textId="7870F124" w:rsidR="001F2C20" w:rsidRPr="00407596" w:rsidRDefault="001F2C20" w:rsidP="00BB64E4">
            <w:pPr>
              <w:pStyle w:val="TABLEROW"/>
              <w:rPr>
                <w:rFonts w:eastAsiaTheme="minorEastAsia"/>
              </w:rPr>
            </w:pPr>
            <w:r w:rsidRPr="00407596">
              <w:rPr>
                <w:rFonts w:eastAsiaTheme="minorEastAsia" w:hint="eastAsia"/>
              </w:rPr>
              <w:t>Week 1</w:t>
            </w:r>
            <w:r>
              <w:rPr>
                <w:rFonts w:eastAsiaTheme="minorEastAsia"/>
              </w:rPr>
              <w:t>1-1</w:t>
            </w:r>
            <w:r w:rsidR="00450847">
              <w:rPr>
                <w:rFonts w:eastAsiaTheme="minorEastAsia"/>
              </w:rPr>
              <w:t>5</w:t>
            </w:r>
          </w:p>
        </w:tc>
        <w:tc>
          <w:tcPr>
            <w:tcW w:w="387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450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r>
      <w:tr w:rsidR="001F2C20" w:rsidRPr="00407596" w14:paraId="0AB8DA1D" w14:textId="77777777" w:rsidTr="00404886">
        <w:tc>
          <w:tcPr>
            <w:tcW w:w="1168" w:type="dxa"/>
            <w:tcBorders>
              <w:left w:val="nil"/>
            </w:tcBorders>
          </w:tcPr>
          <w:p w14:paraId="4FF327CF" w14:textId="7F7DF213"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450847">
              <w:rPr>
                <w:rFonts w:eastAsiaTheme="minorEastAsia"/>
              </w:rPr>
              <w:t>5</w:t>
            </w:r>
            <w:r>
              <w:rPr>
                <w:rFonts w:eastAsiaTheme="minorEastAsia" w:hint="eastAsia"/>
              </w:rPr>
              <w:t>-</w:t>
            </w:r>
            <w:r w:rsidR="00C60EC5">
              <w:rPr>
                <w:rFonts w:eastAsiaTheme="minorEastAsia" w:hint="eastAsia"/>
              </w:rPr>
              <w:t>1</w:t>
            </w:r>
            <w:r w:rsidR="00450847">
              <w:rPr>
                <w:rFonts w:eastAsiaTheme="minorEastAsia"/>
              </w:rPr>
              <w:t>7</w:t>
            </w:r>
          </w:p>
        </w:tc>
        <w:tc>
          <w:tcPr>
            <w:tcW w:w="3872" w:type="dxa"/>
          </w:tcPr>
          <w:p w14:paraId="3B483650" w14:textId="021ED215" w:rsidR="00AD1292" w:rsidRPr="00BB64E4" w:rsidRDefault="00C60EC5" w:rsidP="00AD1292">
            <w:pPr>
              <w:pStyle w:val="TABLEROW"/>
              <w:rPr>
                <w:rFonts w:eastAsiaTheme="minorEastAsia"/>
              </w:rPr>
            </w:pPr>
            <w:r w:rsidRPr="00BB64E4">
              <w:rPr>
                <w:rFonts w:eastAsiaTheme="minorEastAsia"/>
              </w:rPr>
              <w:t xml:space="preserve">Task </w:t>
            </w:r>
            <w:r w:rsidR="005740E2">
              <w:rPr>
                <w:rFonts w:eastAsiaTheme="minorEastAsia"/>
              </w:rPr>
              <w:t>5</w:t>
            </w:r>
          </w:p>
          <w:p w14:paraId="5F235AEF" w14:textId="39534A0E" w:rsidR="001F2C20" w:rsidRPr="00407596" w:rsidRDefault="000E3BFA" w:rsidP="00BB64E4">
            <w:pPr>
              <w:pStyle w:val="TABLEROW"/>
              <w:rPr>
                <w:rFonts w:eastAsiaTheme="minorEastAsia"/>
              </w:rPr>
            </w:pPr>
            <w:r>
              <w:t xml:space="preserve">Modification </w:t>
            </w:r>
            <w:r w:rsidR="001706BE">
              <w:t>of the rover</w:t>
            </w:r>
          </w:p>
        </w:tc>
        <w:tc>
          <w:tcPr>
            <w:tcW w:w="4500" w:type="dxa"/>
          </w:tcPr>
          <w:p w14:paraId="7DE2E952" w14:textId="590B7C8F" w:rsidR="00BB64E4" w:rsidRPr="00BB64E4" w:rsidRDefault="00BB64E4" w:rsidP="00BB64E4">
            <w:pPr>
              <w:pStyle w:val="TABLEROW"/>
              <w:rPr>
                <w:rFonts w:eastAsiaTheme="minorEastAsia"/>
              </w:rPr>
            </w:pPr>
            <w:r w:rsidRPr="00BB64E4">
              <w:rPr>
                <w:rFonts w:eastAsiaTheme="minorEastAsia"/>
              </w:rPr>
              <w:t xml:space="preserve">Task </w:t>
            </w:r>
            <w:r w:rsidR="0022126A">
              <w:rPr>
                <w:rFonts w:eastAsiaTheme="minorEastAsia"/>
              </w:rPr>
              <w:t>7</w:t>
            </w:r>
          </w:p>
          <w:p w14:paraId="2923C1D5" w14:textId="2E1BA5A1"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202ED4" w:rsidRPr="00407596" w14:paraId="34A1A304" w14:textId="77777777" w:rsidTr="00404886">
        <w:tc>
          <w:tcPr>
            <w:tcW w:w="1168" w:type="dxa"/>
            <w:tcBorders>
              <w:left w:val="nil"/>
            </w:tcBorders>
          </w:tcPr>
          <w:p w14:paraId="340EA9A9" w14:textId="2EC7E14E" w:rsidR="00202ED4" w:rsidRPr="00407596" w:rsidRDefault="007F4D36" w:rsidP="00BB64E4">
            <w:pPr>
              <w:pStyle w:val="TABLEROW"/>
              <w:rPr>
                <w:rFonts w:eastAsiaTheme="minorEastAsia"/>
              </w:rPr>
            </w:pPr>
            <w:r>
              <w:rPr>
                <w:rFonts w:eastAsiaTheme="minorEastAsia"/>
              </w:rPr>
              <w:t>Week 17</w:t>
            </w:r>
            <w:r w:rsidR="00450847">
              <w:rPr>
                <w:rFonts w:eastAsiaTheme="minorEastAsia"/>
              </w:rPr>
              <w:t>-19</w:t>
            </w:r>
          </w:p>
        </w:tc>
        <w:tc>
          <w:tcPr>
            <w:tcW w:w="3872" w:type="dxa"/>
          </w:tcPr>
          <w:p w14:paraId="67F05FED" w14:textId="40A6E390" w:rsidR="00202ED4" w:rsidRDefault="00F720CD" w:rsidP="00BB64E4">
            <w:pPr>
              <w:pStyle w:val="TABLEROW"/>
              <w:rPr>
                <w:rFonts w:eastAsiaTheme="minorEastAsia"/>
              </w:rPr>
            </w:pPr>
            <w:r>
              <w:rPr>
                <w:rFonts w:eastAsiaTheme="minorEastAsia"/>
              </w:rPr>
              <w:t xml:space="preserve">Task </w:t>
            </w:r>
            <w:r w:rsidR="003C0F7C">
              <w:rPr>
                <w:rFonts w:eastAsiaTheme="minorEastAsia"/>
              </w:rPr>
              <w:t>6</w:t>
            </w:r>
          </w:p>
          <w:p w14:paraId="318F8ECA" w14:textId="69B90454" w:rsidR="00236EC0" w:rsidRPr="00BB64E4" w:rsidRDefault="005F100E" w:rsidP="00BB64E4">
            <w:pPr>
              <w:pStyle w:val="TABLEROW"/>
              <w:rPr>
                <w:rFonts w:eastAsiaTheme="minorEastAsia"/>
              </w:rPr>
            </w:pPr>
            <w:r>
              <w:rPr>
                <w:rFonts w:eastAsiaTheme="minorEastAsia"/>
              </w:rPr>
              <w:t xml:space="preserve">Design </w:t>
            </w:r>
            <w:r w:rsidR="00665229">
              <w:rPr>
                <w:rFonts w:eastAsiaTheme="minorEastAsia"/>
              </w:rPr>
              <w:t>the autonomous navigation system of</w:t>
            </w:r>
            <w:r w:rsidR="006172CC">
              <w:rPr>
                <w:rFonts w:eastAsiaTheme="minorEastAsia"/>
              </w:rPr>
              <w:t xml:space="preserve"> the rover</w:t>
            </w:r>
          </w:p>
        </w:tc>
        <w:tc>
          <w:tcPr>
            <w:tcW w:w="4500" w:type="dxa"/>
          </w:tcPr>
          <w:p w14:paraId="01EBFE43" w14:textId="0E9EBF9D" w:rsidR="00202ED4" w:rsidRDefault="00236EC0" w:rsidP="00BB64E4">
            <w:pPr>
              <w:pStyle w:val="TABLEROW"/>
              <w:rPr>
                <w:rFonts w:eastAsiaTheme="minorEastAsia"/>
              </w:rPr>
            </w:pPr>
            <w:r>
              <w:rPr>
                <w:rFonts w:eastAsiaTheme="minorEastAsia"/>
              </w:rPr>
              <w:t xml:space="preserve">Task </w:t>
            </w:r>
            <w:r w:rsidR="007327E0">
              <w:rPr>
                <w:rFonts w:eastAsiaTheme="minorEastAsia"/>
              </w:rPr>
              <w:t>6</w:t>
            </w:r>
          </w:p>
          <w:p w14:paraId="6B659F6A" w14:textId="6E4E24A2" w:rsidR="00A8102A" w:rsidRPr="00BB64E4" w:rsidRDefault="00F7330F" w:rsidP="00BB64E4">
            <w:pPr>
              <w:pStyle w:val="TABLEROW"/>
              <w:rPr>
                <w:rFonts w:eastAsiaTheme="minorEastAsia"/>
              </w:rPr>
            </w:pPr>
            <w:r>
              <w:rPr>
                <w:rFonts w:eastAsiaTheme="minorEastAsia"/>
              </w:rPr>
              <w:t>Design the autonomous navigation system of the rover</w:t>
            </w:r>
          </w:p>
        </w:tc>
      </w:tr>
      <w:tr w:rsidR="001F2C20" w:rsidRPr="00407596" w14:paraId="7A6CFB13" w14:textId="77777777" w:rsidTr="00404886">
        <w:tc>
          <w:tcPr>
            <w:tcW w:w="1168" w:type="dxa"/>
            <w:tcBorders>
              <w:left w:val="nil"/>
            </w:tcBorders>
          </w:tcPr>
          <w:p w14:paraId="70943BC3" w14:textId="424CDD9B"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450847">
              <w:rPr>
                <w:rFonts w:eastAsiaTheme="minorEastAsia"/>
              </w:rPr>
              <w:t>9</w:t>
            </w:r>
            <w:r>
              <w:rPr>
                <w:rFonts w:eastAsiaTheme="minorEastAsia" w:hint="eastAsia"/>
              </w:rPr>
              <w:t>-20</w:t>
            </w:r>
          </w:p>
        </w:tc>
        <w:tc>
          <w:tcPr>
            <w:tcW w:w="3872" w:type="dxa"/>
          </w:tcPr>
          <w:p w14:paraId="2F4B0D80" w14:textId="70C5AA74"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12FE0B83" w14:textId="6D51A769" w:rsidR="001F2C20" w:rsidRPr="00407596" w:rsidRDefault="00BB64E4" w:rsidP="00BB64E4">
            <w:pPr>
              <w:pStyle w:val="TABLEROW"/>
              <w:rPr>
                <w:rFonts w:eastAsiaTheme="minorEastAsia"/>
              </w:rPr>
            </w:pPr>
            <w:r w:rsidRPr="00BB64E4">
              <w:t>System Finalization, testing and refinement.</w:t>
            </w:r>
          </w:p>
        </w:tc>
        <w:tc>
          <w:tcPr>
            <w:tcW w:w="4500" w:type="dxa"/>
          </w:tcPr>
          <w:p w14:paraId="7AB09E2C" w14:textId="4863EA21"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7154FE14" w14:textId="64B0EF93" w:rsidR="001F2C20" w:rsidRPr="00407596" w:rsidRDefault="00BB64E4" w:rsidP="00BB64E4">
            <w:pPr>
              <w:pStyle w:val="TABLEROW"/>
              <w:rPr>
                <w:rFonts w:eastAsiaTheme="minorEastAsia"/>
              </w:rPr>
            </w:pPr>
            <w:r w:rsidRPr="00BB64E4">
              <w:t>System Finalization, testing and refinement.</w:t>
            </w:r>
          </w:p>
        </w:tc>
      </w:tr>
    </w:tbl>
    <w:p w14:paraId="0C3014FA" w14:textId="7530A85B" w:rsidR="001F2C20" w:rsidRPr="00407596" w:rsidRDefault="00BB64E4" w:rsidP="00DE6701">
      <w:pPr>
        <w:pStyle w:val="TableHead"/>
      </w:pPr>
      <w:r>
        <w:br w:type="page"/>
      </w:r>
    </w:p>
    <w:p w14:paraId="1A56AA77" w14:textId="4748A86A" w:rsidR="003021AF" w:rsidRPr="00407596" w:rsidRDefault="003021AF" w:rsidP="00AA5E4B">
      <w:pPr>
        <w:pStyle w:val="Head1"/>
      </w:pPr>
      <w:bookmarkStart w:id="32" w:name="_Toc9275506"/>
      <w:r w:rsidRPr="00407596">
        <w:rPr>
          <w:rFonts w:hint="eastAsia"/>
        </w:rPr>
        <w:t>Implementation</w:t>
      </w:r>
      <w:bookmarkEnd w:id="32"/>
    </w:p>
    <w:p w14:paraId="3AA6F602" w14:textId="27E9AF8E" w:rsidR="00B63545" w:rsidRPr="00B63545" w:rsidRDefault="00BB7BF2" w:rsidP="001B604A">
      <w:pPr>
        <w:pStyle w:val="Heading2"/>
      </w:pPr>
      <w:bookmarkStart w:id="33" w:name="_Toc9275507"/>
      <w:r w:rsidRPr="00407596">
        <w:rPr>
          <w:rFonts w:hint="eastAsia"/>
        </w:rPr>
        <w:t>Implementation of Task 1.</w:t>
      </w:r>
      <w:bookmarkEnd w:id="33"/>
    </w:p>
    <w:p w14:paraId="65D5BC0E" w14:textId="60417301" w:rsidR="00F64DBC" w:rsidRDefault="00F64DBC" w:rsidP="006C1FDE">
      <w:pPr>
        <w:pStyle w:val="Heading3"/>
      </w:pPr>
      <w:bookmarkStart w:id="34" w:name="_Toc9275508"/>
      <w:r>
        <w:t xml:space="preserve">Implementation of </w:t>
      </w:r>
      <w:r w:rsidR="006609D8">
        <w:t>Subt</w:t>
      </w:r>
      <w:r w:rsidR="009C08DF">
        <w:t>ask 1.1</w:t>
      </w:r>
      <w:bookmarkEnd w:id="34"/>
    </w:p>
    <w:p w14:paraId="6E87C14E" w14:textId="7795084E" w:rsidR="00BB64E4" w:rsidRPr="00BB64E4" w:rsidRDefault="00BB64E4" w:rsidP="00563932">
      <w:pPr>
        <w:pStyle w:val="AllText"/>
      </w:pPr>
      <w:r w:rsidRPr="00BB64E4">
        <w:t>This involves the use of different tools, wires and supplies to assemble the TI-RSLK. After the RSLK parts were assembled, the final assembly looked similar to the picture in Fig. 7. The tasks for the TI-RSLK was divided into four main sections</w:t>
      </w:r>
      <w:r>
        <w:t>;</w:t>
      </w:r>
      <w:r w:rsidRPr="00BB64E4">
        <w:t xml:space="preserve"> </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667C6981" w:rsidR="00BB64E4" w:rsidRPr="00BB64E4" w:rsidRDefault="00BB64E4" w:rsidP="00EE0D2B">
      <w:pPr>
        <w:pStyle w:val="Bullets"/>
        <w:rPr>
          <w:rStyle w:val="AllTextChar"/>
          <w:b w:val="0"/>
          <w:kern w:val="2"/>
          <w:szCs w:val="21"/>
        </w:rPr>
      </w:pPr>
      <w:r>
        <w:rPr>
          <w:rStyle w:val="AllTextChar"/>
          <w:b w:val="0"/>
        </w:rPr>
        <w:t>Wiring</w:t>
      </w:r>
    </w:p>
    <w:p w14:paraId="155A3C9F" w14:textId="77777777" w:rsidR="00BB64E4" w:rsidRDefault="00BB64E4" w:rsidP="00BB64E4">
      <w:pPr>
        <w:pStyle w:val="Figure"/>
        <w:rPr>
          <w:noProof/>
        </w:rPr>
      </w:pPr>
    </w:p>
    <w:p w14:paraId="4DE86B28" w14:textId="3EB8983A" w:rsidR="00BB64E4" w:rsidRDefault="00BB64E4" w:rsidP="00BB64E4">
      <w:pPr>
        <w:pStyle w:val="Figure"/>
        <w:rPr>
          <w:rStyle w:val="AllTextChar"/>
          <w:b/>
          <w:kern w:val="2"/>
          <w:szCs w:val="21"/>
        </w:rPr>
      </w:pPr>
      <w:r w:rsidRPr="006D1BF9">
        <w:rPr>
          <w:noProof/>
        </w:rPr>
        <w:drawing>
          <wp:inline distT="0" distB="0" distL="0" distR="0" wp14:anchorId="2DA8D980" wp14:editId="4E69F487">
            <wp:extent cx="4049648" cy="3059734"/>
            <wp:effectExtent l="0" t="0" r="8255" b="762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22">
                      <a:extLst>
                        <a:ext uri="{28A0092B-C50C-407E-A947-70E740481C1C}">
                          <a14:useLocalDpi xmlns:a14="http://schemas.microsoft.com/office/drawing/2010/main" val="0"/>
                        </a:ext>
                      </a:extLst>
                    </a:blip>
                    <a:srcRect t="-1" r="3503" b="487"/>
                    <a:stretch/>
                  </pic:blipFill>
                  <pic:spPr bwMode="auto">
                    <a:xfrm>
                      <a:off x="0" y="0"/>
                      <a:ext cx="4144270" cy="3131226"/>
                    </a:xfrm>
                    <a:prstGeom prst="rect">
                      <a:avLst/>
                    </a:prstGeom>
                    <a:noFill/>
                    <a:ln>
                      <a:noFill/>
                    </a:ln>
                    <a:extLst>
                      <a:ext uri="{53640926-AAD7-44D8-BBD7-CCE9431645EC}">
                        <a14:shadowObscured xmlns:a14="http://schemas.microsoft.com/office/drawing/2010/main"/>
                      </a:ext>
                    </a:extLst>
                  </pic:spPr>
                </pic:pic>
              </a:graphicData>
            </a:graphic>
          </wp:inline>
        </w:drawing>
      </w:r>
    </w:p>
    <w:p w14:paraId="564A5435" w14:textId="234C6AA2" w:rsidR="00BB64E4" w:rsidRDefault="00A57544" w:rsidP="005F6945">
      <w:pPr>
        <w:pStyle w:val="FIGURECAP0"/>
      </w:pPr>
      <w:bookmarkStart w:id="35" w:name="_Toc9261174"/>
      <w:r>
        <w:t xml:space="preserve">Fig. </w:t>
      </w:r>
      <w:r>
        <w:fldChar w:fldCharType="begin"/>
      </w:r>
      <w:r>
        <w:instrText xml:space="preserve"> SEQ Fig. \* ARABIC </w:instrText>
      </w:r>
      <w:r>
        <w:fldChar w:fldCharType="separate"/>
      </w:r>
      <w:r w:rsidR="004975AB">
        <w:t>5</w:t>
      </w:r>
      <w:r>
        <w:fldChar w:fldCharType="end"/>
      </w:r>
      <w:r w:rsidR="00D77484">
        <w:tab/>
      </w:r>
      <w:r w:rsidR="00452234">
        <w:t>Componets U</w:t>
      </w:r>
      <w:r w:rsidR="00BB64E4" w:rsidRPr="00BB64E4">
        <w:t xml:space="preserve">sed in </w:t>
      </w:r>
      <w:r w:rsidR="00452234">
        <w:t>A</w:t>
      </w:r>
      <w:r w:rsidR="00BB64E4" w:rsidRPr="00BB64E4">
        <w:t>ssembling the RSLK</w:t>
      </w:r>
      <w:bookmarkEnd w:id="35"/>
    </w:p>
    <w:p w14:paraId="3D0B89A9" w14:textId="5DE4957D" w:rsidR="00BB64E4" w:rsidRDefault="00BB64E4" w:rsidP="00BB64E4">
      <w:pPr>
        <w:pStyle w:val="Figure"/>
      </w:pPr>
      <w:r w:rsidRPr="00203CA3">
        <w:rPr>
          <w:noProof/>
        </w:rPr>
        <w:drawing>
          <wp:inline distT="0" distB="0" distL="0" distR="0" wp14:anchorId="1EAA54C2" wp14:editId="320C6E69">
            <wp:extent cx="3288679" cy="305678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934" b="519"/>
                    <a:stretch/>
                  </pic:blipFill>
                  <pic:spPr bwMode="auto">
                    <a:xfrm>
                      <a:off x="0" y="0"/>
                      <a:ext cx="3329765" cy="3094973"/>
                    </a:xfrm>
                    <a:prstGeom prst="rect">
                      <a:avLst/>
                    </a:prstGeom>
                    <a:ln>
                      <a:noFill/>
                    </a:ln>
                    <a:extLst>
                      <a:ext uri="{53640926-AAD7-44D8-BBD7-CCE9431645EC}">
                        <a14:shadowObscured xmlns:a14="http://schemas.microsoft.com/office/drawing/2010/main"/>
                      </a:ext>
                    </a:extLst>
                  </pic:spPr>
                </pic:pic>
              </a:graphicData>
            </a:graphic>
          </wp:inline>
        </w:drawing>
      </w:r>
    </w:p>
    <w:p w14:paraId="2547D280" w14:textId="4AD758A2" w:rsidR="00BB64E4" w:rsidRDefault="00A57544" w:rsidP="006634A8">
      <w:pPr>
        <w:pStyle w:val="FIGURECAP0"/>
      </w:pPr>
      <w:bookmarkStart w:id="36" w:name="_Toc9261175"/>
      <w:r>
        <w:t xml:space="preserve">Fig. </w:t>
      </w:r>
      <w:r>
        <w:fldChar w:fldCharType="begin"/>
      </w:r>
      <w:r>
        <w:instrText xml:space="preserve"> SEQ Fig. \* ARABIC </w:instrText>
      </w:r>
      <w:r>
        <w:fldChar w:fldCharType="separate"/>
      </w:r>
      <w:r w:rsidR="004975AB">
        <w:t>6</w:t>
      </w:r>
      <w:r>
        <w:fldChar w:fldCharType="end"/>
      </w:r>
      <w:r w:rsidR="00D77484">
        <w:tab/>
      </w:r>
      <w:r w:rsidR="00BB64E4" w:rsidRPr="00BB64E4">
        <w:t xml:space="preserve">Tools </w:t>
      </w:r>
      <w:r w:rsidR="00452234" w:rsidRPr="00BB64E4">
        <w:t>Used</w:t>
      </w:r>
      <w:r w:rsidR="00BB64E4" w:rsidRPr="00BB64E4">
        <w:t xml:space="preserve"> in </w:t>
      </w:r>
      <w:r w:rsidR="00452234" w:rsidRPr="00BB64E4">
        <w:t xml:space="preserve">Assembling </w:t>
      </w:r>
      <w:r w:rsidR="00BB64E4" w:rsidRPr="00BB64E4">
        <w:t>the RSLK</w:t>
      </w:r>
      <w:bookmarkEnd w:id="36"/>
    </w:p>
    <w:p w14:paraId="6A6437AE" w14:textId="122D0879" w:rsidR="00BB7BF2" w:rsidRDefault="00BB64E4" w:rsidP="00BB64E4">
      <w:pPr>
        <w:pStyle w:val="Figure"/>
      </w:pPr>
      <w:r w:rsidRPr="00203CA3">
        <w:rPr>
          <w:noProof/>
        </w:rPr>
        <w:drawing>
          <wp:inline distT="0" distB="0" distL="0" distR="0" wp14:anchorId="42C33359" wp14:editId="16A77BFC">
            <wp:extent cx="3159130" cy="290222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19" t="2269" r="2304" b="1588"/>
                    <a:stretch/>
                  </pic:blipFill>
                  <pic:spPr bwMode="auto">
                    <a:xfrm>
                      <a:off x="0" y="0"/>
                      <a:ext cx="3194937" cy="2935121"/>
                    </a:xfrm>
                    <a:prstGeom prst="rect">
                      <a:avLst/>
                    </a:prstGeom>
                    <a:ln>
                      <a:noFill/>
                    </a:ln>
                    <a:extLst>
                      <a:ext uri="{53640926-AAD7-44D8-BBD7-CCE9431645EC}">
                        <a14:shadowObscured xmlns:a14="http://schemas.microsoft.com/office/drawing/2010/main"/>
                      </a:ext>
                    </a:extLst>
                  </pic:spPr>
                </pic:pic>
              </a:graphicData>
            </a:graphic>
          </wp:inline>
        </w:drawing>
      </w:r>
    </w:p>
    <w:p w14:paraId="64AABDE1" w14:textId="40884587" w:rsidR="00BB64E4" w:rsidRDefault="006634A8" w:rsidP="006634A8">
      <w:pPr>
        <w:pStyle w:val="FIGURECAP0"/>
      </w:pPr>
      <w:bookmarkStart w:id="37" w:name="_Toc9261176"/>
      <w:r>
        <w:t xml:space="preserve">Fig. </w:t>
      </w:r>
      <w:r>
        <w:fldChar w:fldCharType="begin"/>
      </w:r>
      <w:r>
        <w:instrText xml:space="preserve"> SEQ Fig. \* ARABIC </w:instrText>
      </w:r>
      <w:r>
        <w:fldChar w:fldCharType="separate"/>
      </w:r>
      <w:r w:rsidR="004975AB">
        <w:t>7</w:t>
      </w:r>
      <w:r>
        <w:fldChar w:fldCharType="end"/>
      </w:r>
      <w:r w:rsidR="00D77484">
        <w:tab/>
      </w:r>
      <w:r w:rsidR="00CE463D">
        <w:t>Assembled TI RSLK</w:t>
      </w:r>
      <w:bookmarkEnd w:id="37"/>
      <w:r w:rsidR="00CE463D">
        <w:t xml:space="preserve"> </w:t>
      </w:r>
    </w:p>
    <w:p w14:paraId="32032191" w14:textId="3F8590DC" w:rsidR="00CE463D" w:rsidRPr="005F6945" w:rsidRDefault="00DE6701" w:rsidP="00DE6701">
      <w:pPr>
        <w:pStyle w:val="TableHead"/>
      </w:pPr>
      <w:bookmarkStart w:id="38" w:name="_Toc8995974"/>
      <w:bookmarkStart w:id="39" w:name="_Toc9261202"/>
      <w:r w:rsidRPr="005F6945">
        <w:t xml:space="preserve">Table </w:t>
      </w:r>
      <w:r w:rsidR="00E152FC">
        <w:fldChar w:fldCharType="begin"/>
      </w:r>
      <w:r w:rsidR="00E152FC">
        <w:instrText xml:space="preserve"> SEQ Table \* ARABIC </w:instrText>
      </w:r>
      <w:r w:rsidR="00E152FC">
        <w:fldChar w:fldCharType="separate"/>
      </w:r>
      <w:r>
        <w:rPr>
          <w:noProof/>
        </w:rPr>
        <w:t>3</w:t>
      </w:r>
      <w:r w:rsidR="00E152FC">
        <w:rPr>
          <w:noProof/>
        </w:rPr>
        <w:fldChar w:fldCharType="end"/>
      </w:r>
      <w:r w:rsidR="00B85DC0">
        <w:t>.</w:t>
      </w:r>
      <w:r>
        <w:tab/>
        <w:t>Components of t</w:t>
      </w:r>
      <w:r w:rsidRPr="005F6945">
        <w:t>he Ti Rslk</w:t>
      </w:r>
      <w:bookmarkEnd w:id="38"/>
      <w:bookmarkEnd w:id="39"/>
    </w:p>
    <w:tbl>
      <w:tblPr>
        <w:tblStyle w:val="TableGrid"/>
        <w:tblW w:w="0" w:type="auto"/>
        <w:jc w:val="center"/>
        <w:tblLook w:val="04A0" w:firstRow="1" w:lastRow="0" w:firstColumn="1" w:lastColumn="0" w:noHBand="0" w:noVBand="1"/>
      </w:tblPr>
      <w:tblGrid>
        <w:gridCol w:w="445"/>
        <w:gridCol w:w="3780"/>
        <w:gridCol w:w="1080"/>
      </w:tblGrid>
      <w:tr w:rsidR="00CE463D" w:rsidRPr="00F26494" w14:paraId="342DCB43" w14:textId="77777777" w:rsidTr="00F102C6">
        <w:trPr>
          <w:jc w:val="center"/>
        </w:trPr>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F102C6">
        <w:trPr>
          <w:jc w:val="center"/>
        </w:trPr>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F102C6">
        <w:trPr>
          <w:jc w:val="center"/>
        </w:trPr>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F102C6">
        <w:trPr>
          <w:jc w:val="center"/>
        </w:trPr>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F102C6">
        <w:trPr>
          <w:jc w:val="center"/>
        </w:trPr>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F102C6">
        <w:trPr>
          <w:jc w:val="center"/>
        </w:trPr>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F102C6">
        <w:trPr>
          <w:jc w:val="center"/>
        </w:trPr>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F102C6">
        <w:trPr>
          <w:jc w:val="center"/>
        </w:trPr>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F102C6">
        <w:trPr>
          <w:jc w:val="center"/>
        </w:trPr>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F102C6">
        <w:trPr>
          <w:jc w:val="center"/>
        </w:trPr>
        <w:tc>
          <w:tcPr>
            <w:tcW w:w="445" w:type="dxa"/>
          </w:tcPr>
          <w:p w14:paraId="6E25151D" w14:textId="77777777" w:rsidR="00CE463D" w:rsidRPr="00F26494" w:rsidRDefault="00CE463D" w:rsidP="00197CCB">
            <w:pPr>
              <w:pStyle w:val="TABLEROW"/>
            </w:pPr>
            <w:r>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F102C6">
        <w:trPr>
          <w:jc w:val="center"/>
        </w:trPr>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F102C6">
        <w:trPr>
          <w:jc w:val="center"/>
        </w:trPr>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F102C6">
        <w:trPr>
          <w:jc w:val="center"/>
        </w:trPr>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F102C6">
        <w:trPr>
          <w:jc w:val="center"/>
        </w:trPr>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F102C6">
        <w:trPr>
          <w:jc w:val="center"/>
        </w:trPr>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F102C6">
        <w:trPr>
          <w:jc w:val="center"/>
        </w:trPr>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F102C6">
        <w:trPr>
          <w:jc w:val="center"/>
        </w:trPr>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F102C6">
        <w:trPr>
          <w:jc w:val="center"/>
        </w:trPr>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F102C6">
        <w:trPr>
          <w:jc w:val="center"/>
        </w:trPr>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F102C6">
        <w:trPr>
          <w:jc w:val="center"/>
        </w:trPr>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F102C6">
        <w:trPr>
          <w:jc w:val="center"/>
        </w:trPr>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F102C6">
        <w:trPr>
          <w:jc w:val="center"/>
        </w:trPr>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F102C6">
        <w:trPr>
          <w:jc w:val="center"/>
        </w:trPr>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77777777" w:rsidR="00CE463D" w:rsidRDefault="00CE463D" w:rsidP="007D7EBB">
      <w:pPr>
        <w:pStyle w:val="Bullets"/>
      </w:pPr>
      <w:r>
        <w:t>SOLDERING</w:t>
      </w:r>
    </w:p>
    <w:p w14:paraId="78AC23C0" w14:textId="1EB8CB39" w:rsidR="00CE463D" w:rsidRDefault="00CE463D" w:rsidP="00563932">
      <w:pPr>
        <w:pStyle w:val="AllText"/>
      </w:pPr>
      <w:r w:rsidRPr="00CE463D">
        <w:t>A precision knife is used to cut the VPU-VREG, VCCMD-VREG, and SLP L-R traces.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the attachment to the chassis and the motor board was secured with two support screws. Pliers are then used to bend out the ELA and ELB &amp; ERA and ERB connections so the connections can be attached by wires to the Launchpad.</w:t>
      </w:r>
    </w:p>
    <w:p w14:paraId="325919E2" w14:textId="1D9DDDB7" w:rsidR="00CE463D" w:rsidRDefault="00CE463D" w:rsidP="00CE463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62200" cy="2514600"/>
                    </a:xfrm>
                    <a:prstGeom prst="rect">
                      <a:avLst/>
                    </a:prstGeom>
                  </pic:spPr>
                </pic:pic>
              </a:graphicData>
            </a:graphic>
          </wp:inline>
        </w:drawing>
      </w:r>
    </w:p>
    <w:p w14:paraId="3F347D04" w14:textId="4E60138A" w:rsidR="00CE463D" w:rsidRDefault="006634A8" w:rsidP="006634A8">
      <w:pPr>
        <w:pStyle w:val="FIGURECAP0"/>
      </w:pPr>
      <w:bookmarkStart w:id="40" w:name="_Toc9261177"/>
      <w:r>
        <w:t xml:space="preserve">Fig. </w:t>
      </w:r>
      <w:r>
        <w:fldChar w:fldCharType="begin"/>
      </w:r>
      <w:r>
        <w:instrText xml:space="preserve"> SEQ Fig. \* ARABIC </w:instrText>
      </w:r>
      <w:r>
        <w:fldChar w:fldCharType="separate"/>
      </w:r>
      <w:r w:rsidR="004975AB">
        <w:t>8</w:t>
      </w:r>
      <w:r>
        <w:fldChar w:fldCharType="end"/>
      </w:r>
      <w:r w:rsidR="00D77484">
        <w:tab/>
      </w:r>
      <w:r w:rsidR="00DE6701">
        <w:t>Battery C</w:t>
      </w:r>
      <w:r w:rsidR="00CE463D">
        <w:t>onnections</w:t>
      </w:r>
      <w:r w:rsidR="00DE6701">
        <w:t xml:space="preserve"> Soldered as Part of the Attachment to the C</w:t>
      </w:r>
      <w:r w:rsidR="00CE463D" w:rsidRPr="00F26494">
        <w:t>hassis</w:t>
      </w:r>
      <w:bookmarkEnd w:id="40"/>
    </w:p>
    <w:p w14:paraId="2D5A3A17" w14:textId="597ED1B4" w:rsidR="00CE463D" w:rsidRDefault="00DE6701" w:rsidP="00563932">
      <w:pPr>
        <w:pStyle w:val="AllText"/>
      </w:pPr>
      <w:r>
        <w:t>LaunchP</w:t>
      </w:r>
      <w:r w:rsidR="00CE463D">
        <w:t>ad: The 2x19 header is then soldered on the J5 pin</w:t>
      </w:r>
      <w:r>
        <w:t>out at the bottom of the LaunchP</w:t>
      </w:r>
      <w:r w:rsidR="00CE463D">
        <w:t>ad with the long pins facing upward as seen in Fig. 9. The prepared encoders are then soldered on the motors. The bump switches; one male and one female wire each is soldered to each bump sensor. This is done for the 6 bump sensors as seen in Fig. 10</w:t>
      </w:r>
    </w:p>
    <w:p w14:paraId="00E91351" w14:textId="1AD6E427" w:rsidR="00CE463D" w:rsidRDefault="00CE463D" w:rsidP="00CE463D">
      <w:pPr>
        <w:pStyle w:val="Figure"/>
      </w:pPr>
      <w:r w:rsidRPr="00F26494">
        <w:rPr>
          <w:noProof/>
        </w:rPr>
        <w:drawing>
          <wp:inline distT="0" distB="0" distL="0" distR="0" wp14:anchorId="6F9B21BA" wp14:editId="0D74A7E9">
            <wp:extent cx="1866900"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397" t="11849" r="13051" b="10786"/>
                    <a:stretch/>
                  </pic:blipFill>
                  <pic:spPr bwMode="auto">
                    <a:xfrm>
                      <a:off x="0" y="0"/>
                      <a:ext cx="1900345" cy="3009527"/>
                    </a:xfrm>
                    <a:prstGeom prst="rect">
                      <a:avLst/>
                    </a:prstGeom>
                    <a:ln>
                      <a:noFill/>
                    </a:ln>
                    <a:extLst>
                      <a:ext uri="{53640926-AAD7-44D8-BBD7-CCE9431645EC}">
                        <a14:shadowObscured xmlns:a14="http://schemas.microsoft.com/office/drawing/2010/main"/>
                      </a:ext>
                    </a:extLst>
                  </pic:spPr>
                </pic:pic>
              </a:graphicData>
            </a:graphic>
          </wp:inline>
        </w:drawing>
      </w:r>
    </w:p>
    <w:p w14:paraId="759B2BD0" w14:textId="0E5CCA06" w:rsidR="00CE463D" w:rsidRDefault="006634A8" w:rsidP="006634A8">
      <w:pPr>
        <w:pStyle w:val="FIGURECAP0"/>
      </w:pPr>
      <w:bookmarkStart w:id="41" w:name="_Toc9261178"/>
      <w:r>
        <w:t xml:space="preserve">Fig. </w:t>
      </w:r>
      <w:r>
        <w:fldChar w:fldCharType="begin"/>
      </w:r>
      <w:r>
        <w:instrText xml:space="preserve"> SEQ Fig. \* ARABIC </w:instrText>
      </w:r>
      <w:r>
        <w:fldChar w:fldCharType="separate"/>
      </w:r>
      <w:r w:rsidR="004975AB">
        <w:t>9</w:t>
      </w:r>
      <w:r>
        <w:fldChar w:fldCharType="end"/>
      </w:r>
      <w:r w:rsidR="00D77484">
        <w:tab/>
      </w:r>
      <w:r w:rsidR="00DE6701">
        <w:t>LaunchP</w:t>
      </w:r>
      <w:r w:rsidR="00452234">
        <w:t>ad Soldered Together with Long pins Facing U</w:t>
      </w:r>
      <w:r w:rsidR="00CE463D">
        <w:t>pward.</w:t>
      </w:r>
      <w:bookmarkEnd w:id="41"/>
    </w:p>
    <w:p w14:paraId="2535A666" w14:textId="77777777" w:rsidR="00CE463D" w:rsidRDefault="00CE463D" w:rsidP="00CE463D">
      <w:pPr>
        <w:pStyle w:val="FigureCap"/>
        <w:numPr>
          <w:ilvl w:val="0"/>
          <w:numId w:val="0"/>
        </w:numPr>
        <w:jc w:val="both"/>
      </w:pPr>
    </w:p>
    <w:p w14:paraId="40FB59CD" w14:textId="042AB0E7" w:rsidR="00CE463D" w:rsidRDefault="00CE463D" w:rsidP="00CE463D">
      <w:pPr>
        <w:pStyle w:val="Figure"/>
      </w:pPr>
      <w:r w:rsidRPr="00F26494">
        <w:rPr>
          <w:noProof/>
        </w:rPr>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p>
    <w:p w14:paraId="18AE9DB6" w14:textId="34889BF5" w:rsidR="00CE463D" w:rsidRDefault="006634A8" w:rsidP="006634A8">
      <w:pPr>
        <w:pStyle w:val="FIGURECAP0"/>
      </w:pPr>
      <w:bookmarkStart w:id="42" w:name="_Toc9261179"/>
      <w:r>
        <w:t xml:space="preserve">Fig. </w:t>
      </w:r>
      <w:r>
        <w:fldChar w:fldCharType="begin"/>
      </w:r>
      <w:r>
        <w:instrText xml:space="preserve"> SEQ Fig. \* ARABIC </w:instrText>
      </w:r>
      <w:r>
        <w:fldChar w:fldCharType="separate"/>
      </w:r>
      <w:r w:rsidR="004975AB">
        <w:t>10</w:t>
      </w:r>
      <w:r>
        <w:fldChar w:fldCharType="end"/>
      </w:r>
      <w:r w:rsidR="00D77484">
        <w:tab/>
      </w:r>
      <w:r w:rsidR="00452234">
        <w:t>Encoders Soldered to Motor D</w:t>
      </w:r>
      <w:r w:rsidR="00CE463D" w:rsidRPr="00CE463D">
        <w:t>rivers.</w:t>
      </w:r>
      <w:bookmarkEnd w:id="42"/>
      <w:r w:rsidR="00CE463D" w:rsidRPr="00CE463D">
        <w:t xml:space="preserve"> </w:t>
      </w:r>
    </w:p>
    <w:p w14:paraId="63A23C68" w14:textId="7457FD23" w:rsidR="00CE463D" w:rsidRDefault="00CE463D" w:rsidP="00CE463D">
      <w:pPr>
        <w:pStyle w:val="Figure"/>
      </w:pPr>
      <w:r w:rsidRPr="00F26494">
        <w:rPr>
          <w:noProof/>
        </w:rPr>
        <w:drawing>
          <wp:inline distT="0" distB="0" distL="0" distR="0" wp14:anchorId="3C1DAF8D" wp14:editId="7400C6D1">
            <wp:extent cx="2295480" cy="3400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743" b="-677"/>
                    <a:stretch/>
                  </pic:blipFill>
                  <pic:spPr bwMode="auto">
                    <a:xfrm>
                      <a:off x="0" y="0"/>
                      <a:ext cx="2323033" cy="3441241"/>
                    </a:xfrm>
                    <a:prstGeom prst="rect">
                      <a:avLst/>
                    </a:prstGeom>
                    <a:ln>
                      <a:noFill/>
                    </a:ln>
                    <a:extLst>
                      <a:ext uri="{53640926-AAD7-44D8-BBD7-CCE9431645EC}">
                        <a14:shadowObscured xmlns:a14="http://schemas.microsoft.com/office/drawing/2010/main"/>
                      </a:ext>
                    </a:extLst>
                  </pic:spPr>
                </pic:pic>
              </a:graphicData>
            </a:graphic>
          </wp:inline>
        </w:drawing>
      </w:r>
    </w:p>
    <w:p w14:paraId="6E971209" w14:textId="49574A15" w:rsidR="00CE463D" w:rsidRPr="00CE463D" w:rsidRDefault="006634A8" w:rsidP="006634A8">
      <w:pPr>
        <w:pStyle w:val="FIGURECAP0"/>
      </w:pPr>
      <w:bookmarkStart w:id="43" w:name="_Toc9261180"/>
      <w:r>
        <w:t xml:space="preserve">Fig. </w:t>
      </w:r>
      <w:r>
        <w:fldChar w:fldCharType="begin"/>
      </w:r>
      <w:r>
        <w:instrText xml:space="preserve"> SEQ Fig. \* ARABIC </w:instrText>
      </w:r>
      <w:r>
        <w:fldChar w:fldCharType="separate"/>
      </w:r>
      <w:r w:rsidR="004975AB">
        <w:t>11</w:t>
      </w:r>
      <w:r>
        <w:fldChar w:fldCharType="end"/>
      </w:r>
      <w:r w:rsidR="00D77484">
        <w:tab/>
      </w:r>
      <w:r w:rsidR="00CE463D">
        <w:t>Bump Switches</w:t>
      </w:r>
      <w:bookmarkEnd w:id="43"/>
      <w:r w:rsidR="00CE463D">
        <w:t xml:space="preserve"> </w:t>
      </w:r>
    </w:p>
    <w:p w14:paraId="27344808" w14:textId="77777777" w:rsidR="00F31219" w:rsidRDefault="00CE463D" w:rsidP="007D7EBB">
      <w:pPr>
        <w:pStyle w:val="Bullets"/>
      </w:pPr>
      <w:r>
        <w:t xml:space="preserve">ASSEMBLING </w:t>
      </w:r>
    </w:p>
    <w:p w14:paraId="1D0E6971" w14:textId="0B5DC3FC" w:rsidR="00CE463D" w:rsidRPr="00F31219" w:rsidRDefault="00CE463D" w:rsidP="00563932">
      <w:pPr>
        <w:pStyle w:val="AllText"/>
        <w:rPr>
          <w:rStyle w:val="AllTextChar"/>
        </w:rPr>
      </w:pPr>
      <w:r w:rsidRPr="00F31219">
        <w:rPr>
          <w:rStyle w:val="AllTextChar"/>
        </w:rPr>
        <w:t>The motors are attached to the motor board on the chassis</w:t>
      </w:r>
    </w:p>
    <w:p w14:paraId="2FC20EA1" w14:textId="4B784BD0" w:rsidR="00CE463D" w:rsidRDefault="003C0E06" w:rsidP="00F31219">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p>
    <w:p w14:paraId="61014573" w14:textId="7B9C6E42" w:rsidR="00F31219" w:rsidRPr="00F31219" w:rsidRDefault="006634A8" w:rsidP="006634A8">
      <w:pPr>
        <w:pStyle w:val="FIGURECAP0"/>
      </w:pPr>
      <w:bookmarkStart w:id="44" w:name="_Toc9261181"/>
      <w:r>
        <w:t xml:space="preserve">Fig. </w:t>
      </w:r>
      <w:r>
        <w:fldChar w:fldCharType="begin"/>
      </w:r>
      <w:r>
        <w:instrText xml:space="preserve"> SEQ Fig. \* ARABIC </w:instrText>
      </w:r>
      <w:r>
        <w:fldChar w:fldCharType="separate"/>
      </w:r>
      <w:r w:rsidR="004975AB">
        <w:t>12</w:t>
      </w:r>
      <w:r>
        <w:fldChar w:fldCharType="end"/>
      </w:r>
      <w:r w:rsidR="00D77484">
        <w:tab/>
      </w:r>
      <w:r w:rsidR="00452234">
        <w:t>Motor Board on C</w:t>
      </w:r>
      <w:r w:rsidR="00F31219">
        <w:t>hassis</w:t>
      </w:r>
      <w:bookmarkEnd w:id="44"/>
    </w:p>
    <w:p w14:paraId="1612AEF2" w14:textId="05F028B2" w:rsidR="00F31219" w:rsidRDefault="00F31219" w:rsidP="00563932">
      <w:pPr>
        <w:pStyle w:val="AllText"/>
      </w:pPr>
      <w:r>
        <w:t>The ball caster is then attached to the chassis before the wheels are attached.</w:t>
      </w:r>
    </w:p>
    <w:p w14:paraId="339B16C7" w14:textId="77777777" w:rsidR="00F31219" w:rsidRDefault="00F31219" w:rsidP="00F31219">
      <w:pPr>
        <w:pStyle w:val="Figure"/>
        <w:rPr>
          <w:noProof/>
        </w:rPr>
      </w:pPr>
    </w:p>
    <w:p w14:paraId="6955E943" w14:textId="233D1BD2" w:rsidR="00F31219" w:rsidRDefault="00F31219" w:rsidP="00F31219">
      <w:pPr>
        <w:pStyle w:val="Figure"/>
      </w:pPr>
      <w:r>
        <w:rPr>
          <w:noProof/>
        </w:rPr>
        <w:drawing>
          <wp:inline distT="0" distB="0" distL="0" distR="0" wp14:anchorId="7742C4A1" wp14:editId="01494224">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p>
    <w:p w14:paraId="0B189472" w14:textId="7C7337FB" w:rsidR="00F31219" w:rsidRDefault="006634A8" w:rsidP="00D77484">
      <w:pPr>
        <w:pStyle w:val="FIGURECAP0"/>
      </w:pPr>
      <w:bookmarkStart w:id="45" w:name="_Toc9261182"/>
      <w:r>
        <w:t xml:space="preserve">Fig. </w:t>
      </w:r>
      <w:r>
        <w:fldChar w:fldCharType="begin"/>
      </w:r>
      <w:r>
        <w:instrText xml:space="preserve"> SEQ Fig. \* ARABIC </w:instrText>
      </w:r>
      <w:r>
        <w:fldChar w:fldCharType="separate"/>
      </w:r>
      <w:r w:rsidR="004975AB">
        <w:t>13</w:t>
      </w:r>
      <w:r>
        <w:fldChar w:fldCharType="end"/>
      </w:r>
      <w:r w:rsidR="00D77484">
        <w:tab/>
      </w:r>
      <w:r w:rsidR="00452234">
        <w:t>Ball C</w:t>
      </w:r>
      <w:r w:rsidR="00F31219">
        <w:t>aster</w:t>
      </w:r>
      <w:bookmarkEnd w:id="45"/>
    </w:p>
    <w:p w14:paraId="75CF02EC" w14:textId="2315F6E2" w:rsidR="00CE463D" w:rsidRDefault="00F31219" w:rsidP="00F31219">
      <w:pPr>
        <w:pStyle w:val="Figure"/>
      </w:pPr>
      <w:r w:rsidRPr="00F26494">
        <w:rPr>
          <w:noProof/>
        </w:rPr>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51F15F24" w:rsidR="00F31219" w:rsidRDefault="006634A8" w:rsidP="006634A8">
      <w:pPr>
        <w:pStyle w:val="FIGURECAP0"/>
      </w:pPr>
      <w:bookmarkStart w:id="46" w:name="_Toc9261183"/>
      <w:r>
        <w:t xml:space="preserve">Fig. </w:t>
      </w:r>
      <w:r>
        <w:fldChar w:fldCharType="begin"/>
      </w:r>
      <w:r>
        <w:instrText xml:space="preserve"> SEQ Fig. \* ARABIC </w:instrText>
      </w:r>
      <w:r>
        <w:fldChar w:fldCharType="separate"/>
      </w:r>
      <w:r w:rsidR="004975AB">
        <w:t>14</w:t>
      </w:r>
      <w:r>
        <w:fldChar w:fldCharType="end"/>
      </w:r>
      <w:r w:rsidR="00D77484">
        <w:tab/>
      </w:r>
      <w:r w:rsidR="00452234">
        <w:t>Wheels of the C</w:t>
      </w:r>
      <w:r w:rsidR="00F31219">
        <w:t>ar</w:t>
      </w:r>
      <w:bookmarkEnd w:id="46"/>
    </w:p>
    <w:p w14:paraId="534BC120" w14:textId="36FB5C23" w:rsidR="00F31219" w:rsidRDefault="00F31219" w:rsidP="007D7EBB">
      <w:pPr>
        <w:pStyle w:val="Bullets"/>
      </w:pPr>
      <w:r>
        <w:t xml:space="preserve">WIRING </w:t>
      </w:r>
    </w:p>
    <w:p w14:paraId="640A69CD" w14:textId="36EFF699" w:rsidR="00F31219" w:rsidRDefault="00F31219" w:rsidP="00F31219">
      <w:pPr>
        <w:pStyle w:val="Figure"/>
      </w:pPr>
      <w:r w:rsidRPr="00F26494">
        <w:rPr>
          <w:noProof/>
        </w:rPr>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0069" cy="2526058"/>
                    </a:xfrm>
                    <a:prstGeom prst="rect">
                      <a:avLst/>
                    </a:prstGeom>
                  </pic:spPr>
                </pic:pic>
              </a:graphicData>
            </a:graphic>
          </wp:inline>
        </w:drawing>
      </w:r>
    </w:p>
    <w:p w14:paraId="2F42E351" w14:textId="0022DF97" w:rsidR="00F31219" w:rsidRPr="00F31219" w:rsidRDefault="006634A8" w:rsidP="006634A8">
      <w:pPr>
        <w:pStyle w:val="FIGURECAP0"/>
      </w:pPr>
      <w:bookmarkStart w:id="47" w:name="_Toc9261184"/>
      <w:r>
        <w:t xml:space="preserve">Fig. </w:t>
      </w:r>
      <w:r>
        <w:fldChar w:fldCharType="begin"/>
      </w:r>
      <w:r>
        <w:instrText xml:space="preserve"> SEQ Fig. \* ARABIC </w:instrText>
      </w:r>
      <w:r>
        <w:fldChar w:fldCharType="separate"/>
      </w:r>
      <w:r w:rsidR="004975AB">
        <w:t>15</w:t>
      </w:r>
      <w:r>
        <w:fldChar w:fldCharType="end"/>
      </w:r>
      <w:r w:rsidR="00D77484">
        <w:tab/>
      </w:r>
      <w:r w:rsidR="00452234">
        <w:t>Bump Switches W</w:t>
      </w:r>
      <w:r w:rsidR="00F31219" w:rsidRPr="00F31219">
        <w:t>iring</w:t>
      </w:r>
      <w:bookmarkEnd w:id="47"/>
      <w:r w:rsidR="00F31219" w:rsidRPr="00F31219">
        <w:t xml:space="preserve"> </w:t>
      </w:r>
    </w:p>
    <w:p w14:paraId="757AF573" w14:textId="3127E022" w:rsidR="00F31219" w:rsidRDefault="00D77484" w:rsidP="00DE6701">
      <w:pPr>
        <w:pStyle w:val="TableHead"/>
      </w:pPr>
      <w:bookmarkStart w:id="48" w:name="_Toc8995975"/>
      <w:bookmarkStart w:id="49" w:name="_Toc9261203"/>
      <w:r>
        <w:t xml:space="preserve">Table </w:t>
      </w:r>
      <w:r w:rsidR="00E152FC">
        <w:fldChar w:fldCharType="begin"/>
      </w:r>
      <w:r w:rsidR="00E152FC">
        <w:instrText xml:space="preserve"> SEQ Table \* ARABIC </w:instrText>
      </w:r>
      <w:r w:rsidR="00E152FC">
        <w:fldChar w:fldCharType="separate"/>
      </w:r>
      <w:r>
        <w:rPr>
          <w:noProof/>
        </w:rPr>
        <w:t>4</w:t>
      </w:r>
      <w:r w:rsidR="00E152FC">
        <w:rPr>
          <w:noProof/>
        </w:rPr>
        <w:fldChar w:fldCharType="end"/>
      </w:r>
      <w:r w:rsidR="00B85DC0">
        <w:t>.</w:t>
      </w:r>
      <w:r>
        <w:tab/>
        <w:t>Bu</w:t>
      </w:r>
      <w:r w:rsidR="0071249A">
        <w:t>-</w:t>
      </w:r>
      <w:r>
        <w:t>mp Switches Connection Guide</w:t>
      </w:r>
      <w:bookmarkEnd w:id="48"/>
      <w:bookmarkEnd w:id="49"/>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r w:rsidRPr="00F31219">
              <w:t>LaunchPad</w:t>
            </w:r>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6FECA455" w14:textId="3263E513" w:rsidR="00F31219" w:rsidRDefault="00F31219" w:rsidP="00F31219">
      <w:pPr>
        <w:pStyle w:val="Figure"/>
      </w:pPr>
      <w:r w:rsidRPr="00F26494">
        <w:rPr>
          <w:noProof/>
        </w:rPr>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3868" cy="2835100"/>
                    </a:xfrm>
                    <a:prstGeom prst="rect">
                      <a:avLst/>
                    </a:prstGeom>
                  </pic:spPr>
                </pic:pic>
              </a:graphicData>
            </a:graphic>
          </wp:inline>
        </w:drawing>
      </w:r>
    </w:p>
    <w:p w14:paraId="3D57DA27" w14:textId="3785E328" w:rsidR="00F31219" w:rsidRDefault="006634A8" w:rsidP="006634A8">
      <w:pPr>
        <w:pStyle w:val="FIGURECAP0"/>
      </w:pPr>
      <w:bookmarkStart w:id="50" w:name="_Toc9261185"/>
      <w:r>
        <w:t xml:space="preserve">Fig. </w:t>
      </w:r>
      <w:r>
        <w:fldChar w:fldCharType="begin"/>
      </w:r>
      <w:r>
        <w:instrText xml:space="preserve"> SEQ Fig. \* ARABIC </w:instrText>
      </w:r>
      <w:r>
        <w:fldChar w:fldCharType="separate"/>
      </w:r>
      <w:r w:rsidR="004975AB">
        <w:t>16</w:t>
      </w:r>
      <w:r>
        <w:fldChar w:fldCharType="end"/>
      </w:r>
      <w:r w:rsidR="00D77484">
        <w:tab/>
      </w:r>
      <w:r w:rsidR="00452234">
        <w:t>Motor Board Wiring to LaunchP</w:t>
      </w:r>
      <w:r w:rsidR="00F31219" w:rsidRPr="00F31219">
        <w:t>ad</w:t>
      </w:r>
      <w:bookmarkEnd w:id="50"/>
    </w:p>
    <w:p w14:paraId="7AFC27BA" w14:textId="003BBEA4" w:rsidR="00F31219" w:rsidRDefault="00452234" w:rsidP="00452234">
      <w:pPr>
        <w:pStyle w:val="TableHead"/>
      </w:pPr>
      <w:bookmarkStart w:id="51" w:name="_Toc8995976"/>
      <w:bookmarkStart w:id="52" w:name="_Toc9261204"/>
      <w:r>
        <w:t xml:space="preserve">Table </w:t>
      </w:r>
      <w:r w:rsidR="00E152FC">
        <w:fldChar w:fldCharType="begin"/>
      </w:r>
      <w:r w:rsidR="00E152FC">
        <w:instrText xml:space="preserve"> SEQ Table \* ARABIC </w:instrText>
      </w:r>
      <w:r w:rsidR="00E152FC">
        <w:fldChar w:fldCharType="separate"/>
      </w:r>
      <w:r>
        <w:rPr>
          <w:noProof/>
        </w:rPr>
        <w:t>5</w:t>
      </w:r>
      <w:r w:rsidR="00E152FC">
        <w:rPr>
          <w:noProof/>
        </w:rPr>
        <w:fldChar w:fldCharType="end"/>
      </w:r>
      <w:r w:rsidR="00B85DC0">
        <w:t>.</w:t>
      </w:r>
      <w:r>
        <w:tab/>
        <w:t>Motorboard Wiring Guide</w:t>
      </w:r>
      <w:bookmarkEnd w:id="51"/>
      <w:bookmarkEnd w:id="52"/>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11A3A702" w14:textId="5C4CBB9D" w:rsidR="00F31219" w:rsidRPr="006634A8" w:rsidRDefault="00D77484" w:rsidP="00DE6701">
      <w:pPr>
        <w:pStyle w:val="TableHead"/>
      </w:pPr>
      <w:bookmarkStart w:id="53" w:name="_Toc9261205"/>
      <w:r w:rsidRPr="00D77484">
        <w:t xml:space="preserve">Table </w:t>
      </w:r>
      <w:r w:rsidR="00E152FC">
        <w:fldChar w:fldCharType="begin"/>
      </w:r>
      <w:r w:rsidR="00E152FC">
        <w:instrText xml:space="preserve"> SEQ Table \* ARABIC </w:instrText>
      </w:r>
      <w:r w:rsidR="00E152FC">
        <w:fldChar w:fldCharType="separate"/>
      </w:r>
      <w:r w:rsidRPr="00D77484">
        <w:t>6</w:t>
      </w:r>
      <w:r w:rsidR="00E152FC">
        <w:fldChar w:fldCharType="end"/>
      </w:r>
      <w:r w:rsidR="00B85DC0">
        <w:t>.</w:t>
      </w:r>
      <w:r w:rsidRPr="00D77484">
        <w:tab/>
        <w:t>Motorboard Wiring From Ground And</w:t>
      </w:r>
      <w:r w:rsidRPr="006634A8">
        <w:t xml:space="preserve"> </w:t>
      </w:r>
      <w:r w:rsidR="003D346F" w:rsidRPr="006634A8">
        <w:t>V</w:t>
      </w:r>
      <w:r w:rsidRPr="006634A8">
        <w:t>reg</w:t>
      </w:r>
      <w:bookmarkEnd w:id="53"/>
      <w:r w:rsidR="003D346F" w:rsidRPr="006634A8">
        <w:t xml:space="preserve">  </w:t>
      </w:r>
    </w:p>
    <w:tbl>
      <w:tblPr>
        <w:tblStyle w:val="TableGrid"/>
        <w:tblW w:w="0" w:type="auto"/>
        <w:tblLook w:val="04A0" w:firstRow="1" w:lastRow="0" w:firstColumn="1" w:lastColumn="0" w:noHBand="0" w:noVBand="1"/>
      </w:tblPr>
      <w:tblGrid>
        <w:gridCol w:w="1525"/>
        <w:gridCol w:w="1145"/>
        <w:gridCol w:w="1336"/>
      </w:tblGrid>
      <w:tr w:rsidR="00F31219" w:rsidRPr="00197CCB" w14:paraId="38A69336" w14:textId="77777777" w:rsidTr="00197CCB">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197CCB">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32E77823" w14:textId="7F97E710" w:rsidR="006634A8" w:rsidRDefault="006634A8" w:rsidP="006634A8">
      <w:pPr>
        <w:pStyle w:val="Figure"/>
      </w:pPr>
      <w:r w:rsidRPr="00F26494">
        <w:rPr>
          <w:noProof/>
        </w:rPr>
        <w:drawing>
          <wp:inline distT="0" distB="0" distL="0" distR="0" wp14:anchorId="68903302" wp14:editId="580E8F85">
            <wp:extent cx="2697442" cy="3737113"/>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037" r="9338"/>
                    <a:stretch/>
                  </pic:blipFill>
                  <pic:spPr bwMode="auto">
                    <a:xfrm>
                      <a:off x="0" y="0"/>
                      <a:ext cx="2713336" cy="3759132"/>
                    </a:xfrm>
                    <a:prstGeom prst="rect">
                      <a:avLst/>
                    </a:prstGeom>
                    <a:ln>
                      <a:noFill/>
                    </a:ln>
                    <a:extLst>
                      <a:ext uri="{53640926-AAD7-44D8-BBD7-CCE9431645EC}">
                        <a14:shadowObscured xmlns:a14="http://schemas.microsoft.com/office/drawing/2010/main"/>
                      </a:ext>
                    </a:extLst>
                  </pic:spPr>
                </pic:pic>
              </a:graphicData>
            </a:graphic>
          </wp:inline>
        </w:drawing>
      </w:r>
    </w:p>
    <w:p w14:paraId="5F8E3CDB" w14:textId="65DFC066" w:rsidR="009625E3" w:rsidRDefault="006634A8" w:rsidP="009625E3">
      <w:pPr>
        <w:pStyle w:val="FIGURECAP0"/>
      </w:pPr>
      <w:bookmarkStart w:id="54" w:name="_Toc9261186"/>
      <w:r>
        <w:t xml:space="preserve">Fig. </w:t>
      </w:r>
      <w:r>
        <w:fldChar w:fldCharType="begin"/>
      </w:r>
      <w:r>
        <w:instrText xml:space="preserve"> SEQ Fig. \* ARABIC </w:instrText>
      </w:r>
      <w:r>
        <w:fldChar w:fldCharType="separate"/>
      </w:r>
      <w:r w:rsidR="004975AB">
        <w:t>17</w:t>
      </w:r>
      <w:r>
        <w:fldChar w:fldCharType="end"/>
      </w:r>
      <w:r w:rsidR="00D77484">
        <w:tab/>
        <w:t>Line Sensor Wiring G</w:t>
      </w:r>
      <w:r>
        <w:t>uide</w:t>
      </w:r>
      <w:bookmarkEnd w:id="54"/>
      <w:r>
        <w:t xml:space="preserve"> </w:t>
      </w:r>
    </w:p>
    <w:p w14:paraId="0099B25C" w14:textId="29CD70A8" w:rsidR="009625E3" w:rsidRPr="009625E3" w:rsidRDefault="00D77484" w:rsidP="00DE6701">
      <w:pPr>
        <w:pStyle w:val="TableHead"/>
      </w:pPr>
      <w:bookmarkStart w:id="55" w:name="_Toc9261206"/>
      <w:r>
        <w:t xml:space="preserve">Table </w:t>
      </w:r>
      <w:r w:rsidR="00E152FC">
        <w:fldChar w:fldCharType="begin"/>
      </w:r>
      <w:r w:rsidR="00E152FC">
        <w:instrText xml:space="preserve"> SEQ Table \* ARABIC </w:instrText>
      </w:r>
      <w:r w:rsidR="00E152FC">
        <w:fldChar w:fldCharType="separate"/>
      </w:r>
      <w:r>
        <w:rPr>
          <w:noProof/>
        </w:rPr>
        <w:t>7</w:t>
      </w:r>
      <w:r w:rsidR="00E152FC">
        <w:rPr>
          <w:noProof/>
        </w:rPr>
        <w:fldChar w:fldCharType="end"/>
      </w:r>
      <w:r w:rsidR="00B85DC0">
        <w:t>.</w:t>
      </w:r>
      <w:r>
        <w:tab/>
        <w:t>Line Sensor Wiring Guide</w:t>
      </w:r>
      <w:bookmarkEnd w:id="55"/>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5F24898" w:rsidR="009625E3" w:rsidRDefault="009625E3" w:rsidP="007D7EBB">
      <w:pPr>
        <w:pStyle w:val="Bullets"/>
      </w:pPr>
      <w:r>
        <w:t xml:space="preserve">SOFTWARE </w:t>
      </w:r>
    </w:p>
    <w:p w14:paraId="6A4D542E" w14:textId="77777777" w:rsidR="009625E3" w:rsidRDefault="009625E3" w:rsidP="00563932">
      <w:pPr>
        <w:pStyle w:val="AllText"/>
      </w:pPr>
      <w:r>
        <w:t>The steps to get the software working were;</w:t>
      </w:r>
    </w:p>
    <w:p w14:paraId="33A357E8" w14:textId="77777777" w:rsidR="009625E3" w:rsidRPr="00AE62F8" w:rsidRDefault="009625E3" w:rsidP="00563932">
      <w:pPr>
        <w:pStyle w:val="Numbered"/>
        <w:numPr>
          <w:ilvl w:val="0"/>
          <w:numId w:val="28"/>
        </w:numPr>
      </w:pPr>
      <w:r w:rsidRPr="00AE62F8">
        <w:t>Install CCS (Code Composer Studios)</w:t>
      </w:r>
    </w:p>
    <w:p w14:paraId="1C70280A" w14:textId="77777777" w:rsidR="009625E3" w:rsidRPr="00D514CB" w:rsidRDefault="009625E3" w:rsidP="00563932">
      <w:pPr>
        <w:pStyle w:val="Numbered"/>
      </w:pPr>
      <w:r w:rsidRPr="00D514CB">
        <w:t>Import the TI Drivers</w:t>
      </w:r>
    </w:p>
    <w:p w14:paraId="15BCC96C" w14:textId="77777777" w:rsidR="009625E3" w:rsidRDefault="009625E3" w:rsidP="00563932">
      <w:pPr>
        <w:pStyle w:val="Numbered"/>
      </w:pPr>
      <w:r w:rsidRPr="00082609">
        <w:t>Download RSLK Energia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3C3CD4B8" w14:textId="77777777" w:rsidR="009625E3" w:rsidRPr="009625E3" w:rsidRDefault="009625E3" w:rsidP="00563932">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p>
    <w:p w14:paraId="04B974A8" w14:textId="77777777" w:rsidR="009625E3" w:rsidRPr="009625E3" w:rsidRDefault="009625E3" w:rsidP="00563932">
      <w:pPr>
        <w:pStyle w:val="AllText"/>
      </w:pPr>
      <w:r w:rsidRPr="009625E3">
        <w:t>The solution to this issue was to de-solder the connectors and then re-solder.</w:t>
      </w:r>
    </w:p>
    <w:p w14:paraId="59BD1464" w14:textId="77777777" w:rsidR="009625E3" w:rsidRPr="009625E3" w:rsidRDefault="009625E3" w:rsidP="00563932">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p>
    <w:p w14:paraId="45C4257B" w14:textId="77777777" w:rsidR="009625E3" w:rsidRPr="009625E3" w:rsidRDefault="009625E3" w:rsidP="00563932">
      <w:pPr>
        <w:pStyle w:val="AllText"/>
      </w:pPr>
      <w:r w:rsidRPr="009625E3">
        <w:t>The solution to this issue was to de-solder the encoder and find a less fragile pin and connector to use.</w:t>
      </w:r>
    </w:p>
    <w:p w14:paraId="475FEAB1" w14:textId="18D15B9E" w:rsidR="009625E3" w:rsidRPr="009625E3" w:rsidRDefault="009625E3" w:rsidP="00563932">
      <w:pPr>
        <w:pStyle w:val="AllText"/>
      </w:pPr>
      <w:r w:rsidRPr="009625E3">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6EE7A50E" w14:textId="77777777" w:rsidR="009625E3" w:rsidRDefault="009625E3" w:rsidP="00563932">
      <w:pPr>
        <w:pStyle w:val="AllText"/>
      </w:pPr>
      <w:r>
        <w:t xml:space="preserve">The main issue when assembling the parts was from the chassis motor clips. </w:t>
      </w:r>
      <w:r w:rsidRPr="007D72AC">
        <w:t>The chassis motor clips from the TI RSLK kit didn’t sit well on the chassis</w:t>
      </w:r>
      <w:r>
        <w:t>.</w:t>
      </w:r>
    </w:p>
    <w:p w14:paraId="47B40186" w14:textId="77777777" w:rsidR="009625E3" w:rsidRDefault="009625E3" w:rsidP="00563932">
      <w:pPr>
        <w:pStyle w:val="AllText"/>
      </w:pPr>
      <w:r>
        <w:t>The solution to this issue was to break part of the motor clips in order to fit the motors. The motors where then slid into the motor clips without over-stressing the clips.</w:t>
      </w:r>
    </w:p>
    <w:p w14:paraId="5FAB39D6" w14:textId="77777777" w:rsidR="009625E3" w:rsidRDefault="009625E3" w:rsidP="00EE0D2B">
      <w:pPr>
        <w:pStyle w:val="Bullets"/>
      </w:pPr>
      <w:r>
        <w:t>Software:</w:t>
      </w:r>
    </w:p>
    <w:p w14:paraId="46D69D82" w14:textId="425DADF7" w:rsidR="009625E3" w:rsidRDefault="009625E3" w:rsidP="00563932">
      <w:pPr>
        <w:pStyle w:val="AllText"/>
      </w:pPr>
      <w:r>
        <w:t>One of the challenges was installing CCStudio on the computer. Different errors occurred during the installations.</w:t>
      </w:r>
    </w:p>
    <w:p w14:paraId="1EE7BEF7" w14:textId="04C1688A" w:rsidR="009625E3" w:rsidRDefault="009625E3" w:rsidP="009625E3">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374775"/>
                    </a:xfrm>
                    <a:prstGeom prst="rect">
                      <a:avLst/>
                    </a:prstGeom>
                  </pic:spPr>
                </pic:pic>
              </a:graphicData>
            </a:graphic>
          </wp:inline>
        </w:drawing>
      </w:r>
    </w:p>
    <w:p w14:paraId="47F99739" w14:textId="1D463AA1" w:rsidR="009625E3" w:rsidRDefault="009625E3" w:rsidP="009625E3">
      <w:pPr>
        <w:pStyle w:val="FIGURECAP0"/>
      </w:pPr>
      <w:bookmarkStart w:id="56" w:name="_Toc9261187"/>
      <w:r>
        <w:t xml:space="preserve">Fig. </w:t>
      </w:r>
      <w:r>
        <w:fldChar w:fldCharType="begin"/>
      </w:r>
      <w:r>
        <w:instrText xml:space="preserve"> SEQ Fig. \* ARABIC </w:instrText>
      </w:r>
      <w:r>
        <w:fldChar w:fldCharType="separate"/>
      </w:r>
      <w:r w:rsidR="004975AB">
        <w:t>18</w:t>
      </w:r>
      <w:r>
        <w:fldChar w:fldCharType="end"/>
      </w:r>
      <w:r w:rsidR="00D77484">
        <w:tab/>
        <w:t>Error Message R</w:t>
      </w:r>
      <w:r>
        <w:t>eceived</w:t>
      </w:r>
      <w:bookmarkEnd w:id="56"/>
      <w:r>
        <w:t xml:space="preserve"> </w:t>
      </w:r>
    </w:p>
    <w:p w14:paraId="61AEA59A" w14:textId="6161E365" w:rsidR="009625E3" w:rsidRDefault="009625E3" w:rsidP="009625E3">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83922" cy="2110580"/>
                    </a:xfrm>
                    <a:prstGeom prst="rect">
                      <a:avLst/>
                    </a:prstGeom>
                  </pic:spPr>
                </pic:pic>
              </a:graphicData>
            </a:graphic>
          </wp:inline>
        </w:drawing>
      </w:r>
    </w:p>
    <w:p w14:paraId="355E6F95" w14:textId="217A8DD0" w:rsidR="009625E3" w:rsidRDefault="009625E3" w:rsidP="009625E3">
      <w:pPr>
        <w:pStyle w:val="FIGURECAP0"/>
      </w:pPr>
      <w:bookmarkStart w:id="57" w:name="_Toc9261188"/>
      <w:r>
        <w:t xml:space="preserve">Fig. </w:t>
      </w:r>
      <w:r>
        <w:fldChar w:fldCharType="begin"/>
      </w:r>
      <w:r>
        <w:instrText xml:space="preserve"> SEQ Fig. \* ARABIC </w:instrText>
      </w:r>
      <w:r>
        <w:fldChar w:fldCharType="separate"/>
      </w:r>
      <w:r w:rsidR="004975AB">
        <w:t>19</w:t>
      </w:r>
      <w:r>
        <w:fldChar w:fldCharType="end"/>
      </w:r>
      <w:r w:rsidR="00EE0D2B">
        <w:tab/>
      </w:r>
      <w:r w:rsidR="00D77484">
        <w:t>Switching off the Antiv</w:t>
      </w:r>
      <w:r>
        <w:t>irus</w:t>
      </w:r>
      <w:bookmarkEnd w:id="57"/>
      <w:r>
        <w:t xml:space="preserve"> </w:t>
      </w:r>
    </w:p>
    <w:p w14:paraId="0541A36B" w14:textId="5BF3BB3C" w:rsidR="009625E3" w:rsidRDefault="009625E3" w:rsidP="00563932">
      <w:pPr>
        <w:pStyle w:val="AllText"/>
      </w:pPr>
      <w:r w:rsidRPr="009625E3">
        <w:t>This problem was then solved by turning off the antivirus on the computer before the installation. After the RSLK parts were assembled, the final assembly looked similar to the picture below;</w:t>
      </w:r>
    </w:p>
    <w:p w14:paraId="3062CB48" w14:textId="0765B493" w:rsidR="009625E3" w:rsidRDefault="009625E3" w:rsidP="009625E3">
      <w:pPr>
        <w:pStyle w:val="Figure"/>
      </w:pPr>
      <w:r w:rsidRPr="00203CA3">
        <w:rPr>
          <w:noProof/>
        </w:rPr>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5C9194B8" w:rsidR="009625E3" w:rsidRPr="009625E3" w:rsidRDefault="009625E3" w:rsidP="009625E3">
      <w:pPr>
        <w:pStyle w:val="FIGURECAP0"/>
      </w:pPr>
      <w:bookmarkStart w:id="58" w:name="_Toc9261189"/>
      <w:r>
        <w:t xml:space="preserve">Fig. </w:t>
      </w:r>
      <w:r>
        <w:fldChar w:fldCharType="begin"/>
      </w:r>
      <w:r>
        <w:instrText xml:space="preserve"> SEQ Fig. \* ARABIC </w:instrText>
      </w:r>
      <w:r>
        <w:fldChar w:fldCharType="separate"/>
      </w:r>
      <w:r w:rsidR="004975AB">
        <w:t>20</w:t>
      </w:r>
      <w:r>
        <w:fldChar w:fldCharType="end"/>
      </w:r>
      <w:r w:rsidR="00D77484">
        <w:tab/>
      </w:r>
      <w:r>
        <w:t>Assembled TI RSLK</w:t>
      </w:r>
      <w:bookmarkEnd w:id="58"/>
      <w:r>
        <w:t xml:space="preserve"> </w:t>
      </w:r>
    </w:p>
    <w:p w14:paraId="0D5AB62D" w14:textId="0FDB8B19" w:rsidR="009625E3" w:rsidRDefault="009625E3" w:rsidP="009625E3">
      <w:pPr>
        <w:pStyle w:val="Heading3"/>
      </w:pPr>
      <w:bookmarkStart w:id="59" w:name="_Toc9275509"/>
      <w:r>
        <w:t>Implementation of Subtask 1.2</w:t>
      </w:r>
      <w:bookmarkEnd w:id="59"/>
    </w:p>
    <w:p w14:paraId="59282D91" w14:textId="77777777" w:rsidR="004E685A" w:rsidRDefault="004E685A" w:rsidP="00563932">
      <w:pPr>
        <w:pStyle w:val="AllText"/>
        <w:rPr>
          <w:kern w:val="0"/>
          <w:sz w:val="22"/>
        </w:rPr>
      </w:pPr>
      <w:r w:rsidRPr="00EF63CE">
        <w:t>For this ta</w:t>
      </w:r>
      <w:r>
        <w:t>sk the assembling of the bump switches and the codes were written and compiled for the six bump switches. The following are gathered;</w:t>
      </w:r>
    </w:p>
    <w:p w14:paraId="7568F5E7" w14:textId="77777777" w:rsidR="004E685A" w:rsidRDefault="004E685A" w:rsidP="00563932">
      <w:pPr>
        <w:pStyle w:val="Numbered"/>
      </w:pPr>
      <w:r>
        <w:t xml:space="preserve">6 bump switches </w:t>
      </w:r>
    </w:p>
    <w:p w14:paraId="56AEA424" w14:textId="77777777" w:rsidR="004E685A" w:rsidRDefault="004E685A" w:rsidP="00563932">
      <w:pPr>
        <w:pStyle w:val="Numbered"/>
      </w:pPr>
      <w:r>
        <w:t>12 Heat shrink tubes that are already cut</w:t>
      </w:r>
    </w:p>
    <w:p w14:paraId="04DBD16C" w14:textId="77777777" w:rsidR="004E685A" w:rsidRDefault="004E685A" w:rsidP="00563932">
      <w:pPr>
        <w:pStyle w:val="Numbered"/>
      </w:pPr>
      <w:r>
        <w:t xml:space="preserve">6 female wires with one end cut and stripped </w:t>
      </w:r>
    </w:p>
    <w:p w14:paraId="7FFDD5A0" w14:textId="77777777" w:rsidR="004E685A" w:rsidRDefault="004E685A" w:rsidP="00563932">
      <w:pPr>
        <w:pStyle w:val="Numbered"/>
      </w:pPr>
      <w:r>
        <w:t>6 male wires with one end cut and stripped</w:t>
      </w:r>
    </w:p>
    <w:p w14:paraId="27A11E8C" w14:textId="4F946F70" w:rsidR="004E685A" w:rsidRPr="00EF63CE" w:rsidRDefault="004E685A" w:rsidP="00563932">
      <w:pPr>
        <w:pStyle w:val="AllText"/>
      </w:pPr>
      <w:r>
        <w:t>The first step in attaching the bumper switches to the TI RSLK is to slide the heat shrink tubes 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20093FE5" w:rsidR="009625E3" w:rsidRDefault="009625E3" w:rsidP="009625E3">
      <w:pPr>
        <w:pStyle w:val="Heading3"/>
      </w:pPr>
      <w:bookmarkStart w:id="60" w:name="_Toc9275510"/>
      <w:r>
        <w:t>Implementation of Subtask 1.3</w:t>
      </w:r>
      <w:bookmarkEnd w:id="60"/>
    </w:p>
    <w:p w14:paraId="01118ADA" w14:textId="61CA4BA9" w:rsidR="009625E3" w:rsidRPr="00EF63CE" w:rsidRDefault="009625E3" w:rsidP="00563932">
      <w:pPr>
        <w:pStyle w:val="AllText"/>
      </w:pPr>
      <w:r w:rsidRPr="00EF63CE">
        <w:t>For this task the code for the line tracker</w:t>
      </w:r>
      <w:r>
        <w:t xml:space="preserve"> was written and compiled</w:t>
      </w:r>
      <w:r w:rsidRPr="00EF63CE">
        <w:t xml:space="preserve">. The RSLK has two line sensors one on the left and one for the right. The RSLK has two motors. </w:t>
      </w:r>
    </w:p>
    <w:p w14:paraId="190870CA" w14:textId="77777777" w:rsidR="009625E3" w:rsidRPr="00EF63CE" w:rsidRDefault="009625E3" w:rsidP="00563932">
      <w:pPr>
        <w:pStyle w:val="AllText"/>
      </w:pPr>
      <w:r w:rsidRPr="00EF63CE">
        <w:t xml:space="preserve">For the two sensors (left right) </w:t>
      </w:r>
    </w:p>
    <w:p w14:paraId="73DBB392" w14:textId="77777777" w:rsidR="009625E3" w:rsidRPr="00EF63CE" w:rsidRDefault="009625E3" w:rsidP="00563932">
      <w:pPr>
        <w:pStyle w:val="AllText"/>
      </w:pPr>
      <w:r w:rsidRPr="00EF63CE">
        <w:t xml:space="preserve">1 1 explains that the RSLK is on the line </w:t>
      </w:r>
    </w:p>
    <w:p w14:paraId="4E84EA9A" w14:textId="77777777" w:rsidR="009625E3" w:rsidRPr="00EF63CE" w:rsidRDefault="009625E3" w:rsidP="00563932">
      <w:pPr>
        <w:pStyle w:val="AllText"/>
      </w:pPr>
      <w:r w:rsidRPr="00EF63CE">
        <w:t xml:space="preserve">1 0 explains that the RSLK is off to the right </w:t>
      </w:r>
    </w:p>
    <w:p w14:paraId="5C28F03C" w14:textId="77777777" w:rsidR="009625E3" w:rsidRPr="00EF63CE" w:rsidRDefault="009625E3" w:rsidP="00563932">
      <w:pPr>
        <w:pStyle w:val="AllText"/>
      </w:pPr>
      <w:r w:rsidRPr="00EF63CE">
        <w:t>0 1 explains that the RSLK is off to the left</w:t>
      </w:r>
    </w:p>
    <w:p w14:paraId="299502EB" w14:textId="77777777" w:rsidR="009625E3" w:rsidRPr="00EF63CE" w:rsidRDefault="009625E3" w:rsidP="00563932">
      <w:pPr>
        <w:pStyle w:val="AllText"/>
      </w:pPr>
      <w:r w:rsidRPr="00EF63CE">
        <w:t xml:space="preserve">0 0 explains that the RSLK is lost  </w:t>
      </w:r>
    </w:p>
    <w:p w14:paraId="549DB209" w14:textId="42BA16B2" w:rsidR="009625E3" w:rsidRDefault="009625E3" w:rsidP="00563932">
      <w:pPr>
        <w:pStyle w:val="AllText"/>
      </w:pPr>
      <w:r w:rsidRPr="00EF63CE">
        <w:t>If the car detects black lines when there are white line the RSLK would only go through the white lines. The line sensor follows black lines only. The motor driver runs the finite state machine every 50 mi</w:t>
      </w:r>
      <w:r>
        <w:t xml:space="preserve">croseconds. The flow chart in </w:t>
      </w:r>
      <w:r w:rsidR="008E3AEF">
        <w:t xml:space="preserve">Fig. 21 </w:t>
      </w:r>
      <w:r>
        <w:t xml:space="preserve">summarizes the code. </w:t>
      </w:r>
      <w:r w:rsidRPr="00EF63CE">
        <w:t>The source code for the line tracker can be found in Appe</w:t>
      </w:r>
      <w:r>
        <w:t>ndix section under source code 1.</w:t>
      </w:r>
    </w:p>
    <w:p w14:paraId="40DC8FA5" w14:textId="24F84F0A" w:rsidR="009625E3" w:rsidRDefault="003C2D52" w:rsidP="003C2D52">
      <w:pPr>
        <w:pStyle w:val="Figure"/>
      </w:pPr>
      <w:r w:rsidRPr="008D379F">
        <w:rPr>
          <w:noProof/>
        </w:rPr>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64FCEAD4" w14:textId="1753CAA7" w:rsidR="003C2D52" w:rsidRPr="009625E3" w:rsidRDefault="003C2D52" w:rsidP="003C2D52">
      <w:pPr>
        <w:pStyle w:val="FIGURECAP0"/>
      </w:pPr>
      <w:bookmarkStart w:id="61" w:name="_Toc9261190"/>
      <w:r>
        <w:t xml:space="preserve">Fig. </w:t>
      </w:r>
      <w:r>
        <w:fldChar w:fldCharType="begin"/>
      </w:r>
      <w:r>
        <w:instrText xml:space="preserve"> SEQ Fig. \* ARABIC </w:instrText>
      </w:r>
      <w:r>
        <w:fldChar w:fldCharType="separate"/>
      </w:r>
      <w:r w:rsidR="004975AB">
        <w:t>21</w:t>
      </w:r>
      <w:r>
        <w:fldChar w:fldCharType="end"/>
      </w:r>
      <w:r w:rsidR="00EE0D2B">
        <w:tab/>
      </w:r>
      <w:r w:rsidR="00D77484">
        <w:t>Flow Chart for Line Sensor</w:t>
      </w:r>
      <w:bookmarkEnd w:id="61"/>
    </w:p>
    <w:p w14:paraId="345F8C55" w14:textId="77777777" w:rsidR="00437590" w:rsidRDefault="00D77484" w:rsidP="001B604A">
      <w:pPr>
        <w:pStyle w:val="Heading2"/>
      </w:pPr>
      <w:bookmarkStart w:id="62" w:name="_Toc9275511"/>
      <w:r>
        <w:rPr>
          <w:rFonts w:hint="eastAsia"/>
        </w:rPr>
        <w:t>Implementation of Task 2</w:t>
      </w:r>
      <w:r w:rsidR="00BB7BF2" w:rsidRPr="00407596">
        <w:rPr>
          <w:rFonts w:hint="eastAsia"/>
        </w:rPr>
        <w:t>.</w:t>
      </w:r>
      <w:bookmarkEnd w:id="62"/>
    </w:p>
    <w:p w14:paraId="1029E921" w14:textId="4B22698D" w:rsidR="00437590" w:rsidRDefault="00437590" w:rsidP="00437590">
      <w:pPr>
        <w:pStyle w:val="Heading3"/>
      </w:pPr>
      <w:bookmarkStart w:id="63" w:name="_Toc9275512"/>
      <w:r>
        <w:rPr>
          <w:rFonts w:hint="eastAsia"/>
        </w:rPr>
        <w:t>Implementation of Task 2</w:t>
      </w:r>
      <w:r w:rsidR="00515458">
        <w:t xml:space="preserve"> Subtask </w:t>
      </w:r>
      <w:r>
        <w:t>1</w:t>
      </w:r>
      <w:bookmarkEnd w:id="63"/>
      <w:r>
        <w:t xml:space="preserve"> </w:t>
      </w:r>
    </w:p>
    <w:p w14:paraId="2959F0BF" w14:textId="188F238A" w:rsidR="00437590" w:rsidRDefault="009625E3" w:rsidP="00437590">
      <w:pPr>
        <w:pStyle w:val="Figure"/>
        <w:jc w:val="left"/>
      </w:pPr>
      <w:r w:rsidRPr="00437590">
        <w:rPr>
          <w:rStyle w:val="AllTextChar"/>
        </w:rPr>
        <w:t xml:space="preserve"> </w:t>
      </w:r>
      <w:r w:rsidR="00437590" w:rsidRPr="00437590">
        <w:rPr>
          <w:rStyle w:val="AllTextChar"/>
        </w:rPr>
        <w:t>For this task a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p>
    <w:p w14:paraId="46532486" w14:textId="6C3BE01E" w:rsidR="00437590" w:rsidRDefault="00437590" w:rsidP="00437590">
      <w:pPr>
        <w:pStyle w:val="Figure"/>
      </w:pPr>
      <w:r w:rsidRPr="00437590">
        <w:rPr>
          <w:noProof/>
        </w:rPr>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09FCF875" w:rsidR="00D300C2" w:rsidRDefault="00437590" w:rsidP="00CD4ACD">
      <w:pPr>
        <w:pStyle w:val="FIGURECAP0"/>
      </w:pPr>
      <w:bookmarkStart w:id="64" w:name="_Toc9261191"/>
      <w:r>
        <w:t xml:space="preserve">Fig. </w:t>
      </w:r>
      <w:r>
        <w:fldChar w:fldCharType="begin"/>
      </w:r>
      <w:r>
        <w:instrText xml:space="preserve"> SEQ Fig. \* ARABIC </w:instrText>
      </w:r>
      <w:r>
        <w:fldChar w:fldCharType="separate"/>
      </w:r>
      <w:r w:rsidR="004975AB">
        <w:t>22</w:t>
      </w:r>
      <w:r>
        <w:fldChar w:fldCharType="end"/>
      </w:r>
      <w:r w:rsidR="00EE0D2B">
        <w:tab/>
        <w:t xml:space="preserve">5V </w:t>
      </w:r>
      <w:r w:rsidR="00D300C2">
        <w:t xml:space="preserve"> Power Supply</w:t>
      </w:r>
      <w:bookmarkEnd w:id="64"/>
    </w:p>
    <w:p w14:paraId="21B90294" w14:textId="2C71726C" w:rsidR="00BB7BF2" w:rsidRDefault="00D300C2" w:rsidP="00D300C2">
      <w:pPr>
        <w:pStyle w:val="Figure"/>
      </w:pPr>
      <w:r>
        <w:rPr>
          <w:noProof/>
        </w:rPr>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3465494B" w:rsidR="00D300C2" w:rsidRDefault="00D300C2" w:rsidP="00D300C2">
      <w:pPr>
        <w:pStyle w:val="FIGURECAP0"/>
      </w:pPr>
      <w:bookmarkStart w:id="65" w:name="_Toc9261192"/>
      <w:r>
        <w:t xml:space="preserve">Fig. </w:t>
      </w:r>
      <w:r>
        <w:fldChar w:fldCharType="begin"/>
      </w:r>
      <w:r>
        <w:instrText xml:space="preserve"> SEQ Fig. \* ARABIC </w:instrText>
      </w:r>
      <w:r>
        <w:fldChar w:fldCharType="separate"/>
      </w:r>
      <w:r w:rsidR="004975AB">
        <w:t>23</w:t>
      </w:r>
      <w:r>
        <w:fldChar w:fldCharType="end"/>
      </w:r>
      <w:r w:rsidR="00EE0D2B">
        <w:tab/>
      </w:r>
      <w:r>
        <w:t>Schematics of  Buck Converter</w:t>
      </w:r>
      <w:bookmarkEnd w:id="65"/>
    </w:p>
    <w:p w14:paraId="1B3E4C6D" w14:textId="01FC982D" w:rsidR="001B604A" w:rsidRDefault="001B604A" w:rsidP="001B604A">
      <w:pPr>
        <w:pStyle w:val="Heading3"/>
      </w:pPr>
      <w:bookmarkStart w:id="66" w:name="_Toc9275513"/>
      <w:r>
        <w:rPr>
          <w:rFonts w:hint="eastAsia"/>
        </w:rPr>
        <w:t>Implementation of Task 2</w:t>
      </w:r>
      <w:r w:rsidR="00515458">
        <w:t xml:space="preserve"> subtask 2</w:t>
      </w:r>
      <w:bookmarkEnd w:id="66"/>
      <w:r>
        <w:t xml:space="preserve"> </w:t>
      </w:r>
    </w:p>
    <w:p w14:paraId="6E4C9A25" w14:textId="60EC52DC" w:rsidR="001B604A" w:rsidRPr="001B604A" w:rsidRDefault="00C11EFA" w:rsidP="00563932">
      <w:pPr>
        <w:pStyle w:val="AllText"/>
      </w:pPr>
      <w:r>
        <w:t xml:space="preserve">For this task Ubuntu 16.04 64bits was installed </w:t>
      </w:r>
      <w:r w:rsidR="00245F6C">
        <w:t>to enable the ROS library</w:t>
      </w:r>
      <w:r w:rsidR="008E3AEF">
        <w:t xml:space="preserve">. After downloading Ubuntu, an Ubuntu drive was created to enable booting from a USB drive. Shrinking the windows 10 partition to make space was Ubuntu, boot into Ubuntu live environment and install Ubuntu. </w:t>
      </w:r>
    </w:p>
    <w:p w14:paraId="6BBB652A" w14:textId="22DEE8C4" w:rsidR="0084632A" w:rsidRDefault="0084632A" w:rsidP="001B604A">
      <w:pPr>
        <w:pStyle w:val="Heading2"/>
      </w:pPr>
      <w:bookmarkStart w:id="67" w:name="_Toc9275514"/>
      <w:r>
        <w:rPr>
          <w:rFonts w:hint="eastAsia"/>
        </w:rPr>
        <w:t xml:space="preserve">Implementation of Task </w:t>
      </w:r>
      <w:r w:rsidR="0071249A">
        <w:t>4</w:t>
      </w:r>
      <w:r w:rsidR="00D92BED">
        <w:t xml:space="preserve"> </w:t>
      </w:r>
      <w:r w:rsidRPr="00407596">
        <w:rPr>
          <w:rFonts w:hint="eastAsia"/>
        </w:rPr>
        <w:t>.</w:t>
      </w:r>
      <w:bookmarkEnd w:id="67"/>
    </w:p>
    <w:p w14:paraId="3A6B4C0A" w14:textId="7E74F770" w:rsidR="00C96AF0" w:rsidRPr="00C96AF0" w:rsidRDefault="005E6F7F" w:rsidP="00C96AF0">
      <w:pPr>
        <w:pStyle w:val="Heading3"/>
      </w:pPr>
      <w:r>
        <w:t>Implementation of Task 4 subtask 1</w:t>
      </w:r>
    </w:p>
    <w:p w14:paraId="3710FB25" w14:textId="08A236F5" w:rsidR="0084632A" w:rsidRPr="0084632A" w:rsidRDefault="0084632A" w:rsidP="00563932">
      <w:pPr>
        <w:pStyle w:val="AllText"/>
      </w:pPr>
      <w:r w:rsidRPr="0084632A">
        <w:t xml:space="preserve">The IWR1443 BoosterPack™ is an easy-to-use evaluation board for the single-chip IWR1443 mmWave sensing device from TI, with direct connectivity to the TI MCU LaunchPad™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BoosterPack headers make the evaluation board compatible with a wide variety of TI MCU LaunchPads and enables easy prototyping. </w:t>
      </w:r>
    </w:p>
    <w:p w14:paraId="3351E365" w14:textId="5BD744F3" w:rsidR="0084632A" w:rsidRPr="00195B76" w:rsidRDefault="0084632A" w:rsidP="00563932">
      <w:pPr>
        <w:pStyle w:val="AllText"/>
      </w:pPr>
      <w:r>
        <w:t xml:space="preserve">The Key features of the mmWave are; </w:t>
      </w:r>
    </w:p>
    <w:p w14:paraId="35E1393F" w14:textId="77777777" w:rsidR="0084632A" w:rsidRPr="0084632A" w:rsidRDefault="0084632A" w:rsidP="00563932">
      <w:pPr>
        <w:pStyle w:val="Numbered"/>
      </w:pPr>
      <w:r w:rsidRPr="0084632A">
        <w:t>XDS110-based JTAG emulation with serial port, for onboard QSPI flash programming</w:t>
      </w:r>
    </w:p>
    <w:p w14:paraId="1C5DFB02" w14:textId="77777777" w:rsidR="0084632A" w:rsidRPr="0084632A" w:rsidRDefault="0084632A" w:rsidP="00563932">
      <w:pPr>
        <w:pStyle w:val="Numbered"/>
      </w:pPr>
      <w:r w:rsidRPr="0084632A">
        <w:t xml:space="preserve">Backchannel UART through USB to PC, for logging purposes </w:t>
      </w:r>
    </w:p>
    <w:p w14:paraId="5C733C63" w14:textId="77777777" w:rsidR="0084632A" w:rsidRPr="0084632A" w:rsidRDefault="0084632A" w:rsidP="00563932">
      <w:pPr>
        <w:pStyle w:val="Numbered"/>
      </w:pPr>
      <w:r w:rsidRPr="0084632A">
        <w:t xml:space="preserve"> Onboard antenna </w:t>
      </w:r>
    </w:p>
    <w:p w14:paraId="4BE098CD" w14:textId="78C36639" w:rsidR="0084632A" w:rsidRDefault="0084632A" w:rsidP="00563932">
      <w:pPr>
        <w:pStyle w:val="Numbered"/>
      </w:pPr>
      <w:r w:rsidRPr="0084632A">
        <w:t xml:space="preserve"> One button and t</w:t>
      </w:r>
      <w:r w:rsidR="008E3AEF">
        <w:t xml:space="preserve">wo LEDs, for user interaction </w:t>
      </w:r>
      <w:r w:rsidRPr="0084632A">
        <w:t>5-V power jack, to power the board</w:t>
      </w:r>
    </w:p>
    <w:p w14:paraId="5A26CC2B" w14:textId="0162CD71" w:rsidR="00EE0D2B" w:rsidRPr="0084632A" w:rsidRDefault="00EE0D2B" w:rsidP="00563932">
      <w:pPr>
        <w:pStyle w:val="Numbered"/>
      </w:pPr>
      <w:r w:rsidRPr="0084632A">
        <w:t>40-pin Launchpad standard that le</w:t>
      </w:r>
      <w:r>
        <w:t xml:space="preserve">verages the Launchpad ecosystem. </w:t>
      </w:r>
    </w:p>
    <w:p w14:paraId="7363AB16" w14:textId="77777777" w:rsidR="00B85DC0" w:rsidRDefault="0084632A" w:rsidP="0084632A">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DA0EB4E" w14:textId="59A5E074" w:rsidR="0084632A" w:rsidRDefault="00B85DC0" w:rsidP="00EE0D2B">
      <w:pPr>
        <w:pStyle w:val="FIGURECAP0"/>
      </w:pPr>
      <w:bookmarkStart w:id="68" w:name="_Toc9261193"/>
      <w:r>
        <w:t xml:space="preserve">Fig. </w:t>
      </w:r>
      <w:r>
        <w:fldChar w:fldCharType="begin"/>
      </w:r>
      <w:r>
        <w:instrText xml:space="preserve"> SEQ Fig. \* ARABIC </w:instrText>
      </w:r>
      <w:r>
        <w:fldChar w:fldCharType="separate"/>
      </w:r>
      <w:r w:rsidR="004975AB">
        <w:t>24</w:t>
      </w:r>
      <w:r>
        <w:fldChar w:fldCharType="end"/>
      </w:r>
      <w:r w:rsidR="00EE0D2B">
        <w:tab/>
        <w:t>Front view of the IWR1443</w:t>
      </w:r>
      <w:bookmarkEnd w:id="68"/>
      <w:r w:rsidR="0084632A">
        <w:tab/>
      </w:r>
    </w:p>
    <w:p w14:paraId="132953F9" w14:textId="77777777" w:rsidR="00EE0D2B" w:rsidRDefault="00EE0D2B" w:rsidP="00B85DC0">
      <w:pPr>
        <w:pStyle w:val="Figure"/>
        <w:rPr>
          <w:noProof/>
        </w:rPr>
      </w:pPr>
    </w:p>
    <w:p w14:paraId="422BF792" w14:textId="5FCB3E7E" w:rsidR="0084632A" w:rsidRDefault="0084632A" w:rsidP="00B85DC0">
      <w:pPr>
        <w:pStyle w:val="Figure"/>
      </w:pPr>
      <w:r w:rsidRPr="003F7F73">
        <w:rPr>
          <w:noProof/>
        </w:rPr>
        <w:drawing>
          <wp:inline distT="0" distB="0" distL="0" distR="0" wp14:anchorId="4A1A99C4" wp14:editId="6305D5A8">
            <wp:extent cx="2981739" cy="23952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087" r="4287" b="-20"/>
                    <a:stretch/>
                  </pic:blipFill>
                  <pic:spPr bwMode="auto">
                    <a:xfrm>
                      <a:off x="0" y="0"/>
                      <a:ext cx="3007967" cy="2416289"/>
                    </a:xfrm>
                    <a:prstGeom prst="rect">
                      <a:avLst/>
                    </a:prstGeom>
                    <a:ln>
                      <a:noFill/>
                    </a:ln>
                    <a:extLst>
                      <a:ext uri="{53640926-AAD7-44D8-BBD7-CCE9431645EC}">
                        <a14:shadowObscured xmlns:a14="http://schemas.microsoft.com/office/drawing/2010/main"/>
                      </a:ext>
                    </a:extLst>
                  </pic:spPr>
                </pic:pic>
              </a:graphicData>
            </a:graphic>
          </wp:inline>
        </w:drawing>
      </w:r>
    </w:p>
    <w:p w14:paraId="1872B07B" w14:textId="5CB7535B" w:rsidR="00B85DC0" w:rsidRDefault="00B85DC0" w:rsidP="00EE0D2B">
      <w:pPr>
        <w:pStyle w:val="FIGURECAP0"/>
      </w:pPr>
      <w:bookmarkStart w:id="69" w:name="_Toc9261194"/>
      <w:r>
        <w:t xml:space="preserve">Fig. </w:t>
      </w:r>
      <w:r>
        <w:fldChar w:fldCharType="begin"/>
      </w:r>
      <w:r>
        <w:instrText xml:space="preserve"> SEQ Fig. \* ARABIC </w:instrText>
      </w:r>
      <w:r>
        <w:fldChar w:fldCharType="separate"/>
      </w:r>
      <w:r w:rsidR="004975AB">
        <w:t>25</w:t>
      </w:r>
      <w:r>
        <w:fldChar w:fldCharType="end"/>
      </w:r>
      <w:r w:rsidR="00EE0D2B">
        <w:tab/>
        <w:t>Back view of the IWR 1443</w:t>
      </w:r>
      <w:bookmarkEnd w:id="69"/>
      <w:r w:rsidR="00EE0D2B">
        <w:t xml:space="preserve"> </w:t>
      </w:r>
    </w:p>
    <w:p w14:paraId="2BC57ECC" w14:textId="65D56F14" w:rsidR="0084632A" w:rsidRDefault="0084632A" w:rsidP="00EE0D2B">
      <w:pPr>
        <w:pStyle w:val="Figure"/>
      </w:pPr>
      <w:r w:rsidRPr="003F7F73">
        <w:rPr>
          <w:noProof/>
        </w:rPr>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4937" cy="2736734"/>
                    </a:xfrm>
                    <a:prstGeom prst="rect">
                      <a:avLst/>
                    </a:prstGeom>
                  </pic:spPr>
                </pic:pic>
              </a:graphicData>
            </a:graphic>
          </wp:inline>
        </w:drawing>
      </w:r>
    </w:p>
    <w:p w14:paraId="320C9920" w14:textId="60E95178" w:rsidR="0084632A" w:rsidRPr="003F7F73" w:rsidRDefault="00EE0D2B" w:rsidP="00EE0D2B">
      <w:pPr>
        <w:pStyle w:val="FIGURECAP0"/>
      </w:pPr>
      <w:bookmarkStart w:id="70" w:name="_Toc9261195"/>
      <w:r>
        <w:t xml:space="preserve">Fig. </w:t>
      </w:r>
      <w:r>
        <w:fldChar w:fldCharType="begin"/>
      </w:r>
      <w:r>
        <w:instrText xml:space="preserve"> SEQ Fig. \* ARABIC </w:instrText>
      </w:r>
      <w:r>
        <w:fldChar w:fldCharType="separate"/>
      </w:r>
      <w:r w:rsidR="004975AB">
        <w:t>26</w:t>
      </w:r>
      <w:r>
        <w:fldChar w:fldCharType="end"/>
      </w:r>
      <w:r>
        <w:tab/>
        <w:t>Block diagram of the IWR1443</w:t>
      </w:r>
      <w:bookmarkEnd w:id="70"/>
      <w:r>
        <w:t xml:space="preserve"> </w:t>
      </w:r>
    </w:p>
    <w:p w14:paraId="4D326C2C" w14:textId="7D83C5DB" w:rsidR="0084632A" w:rsidRDefault="0084632A" w:rsidP="00563932">
      <w:pPr>
        <w:pStyle w:val="AllText"/>
      </w:pPr>
      <w:r>
        <w:t>To generate a point cloud from mmWave with a Robotic Operating System, the following requirements are needed;</w:t>
      </w:r>
    </w:p>
    <w:p w14:paraId="226CAD9A" w14:textId="77777777" w:rsidR="0084632A" w:rsidRPr="00EB20B2" w:rsidRDefault="0084632A" w:rsidP="00563932">
      <w:pPr>
        <w:pStyle w:val="Numbered"/>
        <w:rPr>
          <w:b/>
          <w:lang w:eastAsia="en-US"/>
        </w:rPr>
      </w:pPr>
      <w:r w:rsidRPr="0065354D">
        <w:rPr>
          <w:lang w:eastAsia="en-US"/>
        </w:rPr>
        <w:t xml:space="preserve">Host PC (laptop or desktop) </w:t>
      </w:r>
    </w:p>
    <w:p w14:paraId="3E4CA9B6" w14:textId="77777777" w:rsidR="0084632A" w:rsidRPr="00EB20B2" w:rsidRDefault="0084632A" w:rsidP="00563932">
      <w:pPr>
        <w:pStyle w:val="Numbered"/>
        <w:rPr>
          <w:b/>
          <w:lang w:eastAsia="en-US"/>
        </w:rPr>
      </w:pPr>
      <w:r w:rsidRPr="0065354D">
        <w:rPr>
          <w:lang w:eastAsia="en-US"/>
        </w:rPr>
        <w:t xml:space="preserve">TI mmWave 1443 ES3.0 EVM </w:t>
      </w:r>
    </w:p>
    <w:p w14:paraId="1E1790DF" w14:textId="77777777" w:rsidR="0084632A" w:rsidRPr="00EB20B2" w:rsidRDefault="0084632A" w:rsidP="00563932">
      <w:pPr>
        <w:pStyle w:val="Numbered"/>
        <w:rPr>
          <w:b/>
          <w:lang w:eastAsia="en-US"/>
        </w:rPr>
      </w:pPr>
      <w:r w:rsidRPr="0065354D">
        <w:rPr>
          <w:lang w:eastAsia="en-US"/>
        </w:rPr>
        <w:t xml:space="preserve"> USB to microUSB cable </w:t>
      </w:r>
    </w:p>
    <w:p w14:paraId="091D881E" w14:textId="77777777" w:rsidR="0084632A" w:rsidRPr="00EB20B2" w:rsidRDefault="0084632A" w:rsidP="00563932">
      <w:pPr>
        <w:pStyle w:val="Numbered"/>
        <w:rPr>
          <w:b/>
          <w:lang w:eastAsia="en-US"/>
        </w:rPr>
      </w:pPr>
      <w:r w:rsidRPr="0065354D">
        <w:rPr>
          <w:lang w:eastAsia="en-US"/>
        </w:rPr>
        <w:t>5VDC power supply (center positive barrel jack, 2.5A)</w:t>
      </w:r>
    </w:p>
    <w:p w14:paraId="4CFB96DA" w14:textId="77777777" w:rsidR="0084632A" w:rsidRPr="00EB20B2" w:rsidRDefault="0084632A" w:rsidP="00563932">
      <w:pPr>
        <w:pStyle w:val="Numbered"/>
        <w:rPr>
          <w:b/>
          <w:lang w:eastAsia="en-US"/>
        </w:rPr>
      </w:pPr>
      <w:r w:rsidRPr="0065354D">
        <w:rPr>
          <w:lang w:eastAsia="en-US"/>
        </w:rPr>
        <w:t xml:space="preserve">Ubuntu 16.04 LTS operating system </w:t>
      </w:r>
    </w:p>
    <w:p w14:paraId="6AD70C9F" w14:textId="77777777" w:rsidR="0084632A" w:rsidRPr="00EB20B2" w:rsidRDefault="0084632A" w:rsidP="00563932">
      <w:pPr>
        <w:pStyle w:val="Numbered"/>
        <w:rPr>
          <w:b/>
          <w:lang w:eastAsia="en-US"/>
        </w:rPr>
      </w:pPr>
      <w:r w:rsidRPr="0065354D">
        <w:rPr>
          <w:lang w:eastAsia="en-US"/>
        </w:rPr>
        <w:t xml:space="preserve">Robot Operating System (ROS) </w:t>
      </w:r>
    </w:p>
    <w:p w14:paraId="570C3163" w14:textId="77777777" w:rsidR="0084632A" w:rsidRPr="00EB20B2" w:rsidRDefault="0084632A" w:rsidP="00563932">
      <w:pPr>
        <w:pStyle w:val="Numbered"/>
        <w:rPr>
          <w:b/>
          <w:lang w:eastAsia="en-US"/>
        </w:rPr>
      </w:pPr>
      <w:r w:rsidRPr="0065354D">
        <w:rPr>
          <w:lang w:eastAsia="en-US"/>
        </w:rPr>
        <w:t>ti_mmwave_rospkg source code</w:t>
      </w:r>
    </w:p>
    <w:p w14:paraId="09CF8619" w14:textId="77777777" w:rsidR="0084632A" w:rsidRPr="00EB20B2" w:rsidRDefault="0084632A" w:rsidP="00563932">
      <w:pPr>
        <w:pStyle w:val="Numbered"/>
        <w:rPr>
          <w:b/>
          <w:lang w:eastAsia="en-US"/>
        </w:rPr>
      </w:pPr>
      <w:r w:rsidRPr="0065354D">
        <w:rPr>
          <w:lang w:eastAsia="en-US"/>
        </w:rPr>
        <w:t>mmWave SDK software</w:t>
      </w:r>
    </w:p>
    <w:p w14:paraId="79582C78" w14:textId="77777777" w:rsidR="0084632A" w:rsidRPr="00EB20B2" w:rsidRDefault="0084632A" w:rsidP="00563932">
      <w:pPr>
        <w:pStyle w:val="Numbered"/>
        <w:rPr>
          <w:b/>
          <w:lang w:eastAsia="en-US"/>
        </w:rPr>
      </w:pPr>
      <w:r>
        <w:rPr>
          <w:lang w:eastAsia="en-US"/>
        </w:rPr>
        <w:t>UniFlash</w:t>
      </w:r>
    </w:p>
    <w:p w14:paraId="46AEEB0F" w14:textId="07F5EA54" w:rsidR="0084632A" w:rsidRPr="00F40F1A" w:rsidRDefault="0084632A" w:rsidP="00563932">
      <w:pPr>
        <w:pStyle w:val="AllText"/>
      </w:pPr>
      <w:r>
        <w:t xml:space="preserve">Why Robotic Operating System? </w:t>
      </w: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 line interface (CLI) on a UART port, Do 1D, 2D, CFAR, Azimuth and Elevation processing and stream out intensity, relative radial velocity and three spatial coordinates (x,y,z) of the detected objects in real-time. Because the ROS framework and libraries support point cloud data, ROS is useful for developing and prototyping with the mmWave EVMs for robotics applications</w:t>
      </w:r>
      <w:r w:rsidR="00EE0D2B">
        <w:t xml:space="preserve">. </w:t>
      </w:r>
    </w:p>
    <w:p w14:paraId="1D83A12F" w14:textId="30876138" w:rsidR="006018FD" w:rsidRDefault="006018FD" w:rsidP="006018FD">
      <w:pPr>
        <w:pStyle w:val="Bullets"/>
      </w:pPr>
      <w:r>
        <w:t>Installing the ROS</w:t>
      </w:r>
      <w:r w:rsidR="001D5DDA">
        <w:t xml:space="preserve"> (Robotic Operating System)</w:t>
      </w:r>
    </w:p>
    <w:p w14:paraId="56DCFBB8" w14:textId="72BED1CD" w:rsidR="0084632A" w:rsidRPr="00EE0D2B" w:rsidRDefault="0084632A" w:rsidP="00563932">
      <w:pPr>
        <w:pStyle w:val="AllText"/>
      </w:pPr>
      <w:r w:rsidRPr="00EE0D2B">
        <w:t>The ROS kinetic Kame was selected among the two distribution that is commonly used now. The prerequisites for install ROS kinetic kame is install bootstrap dependencies, installing ROSDEP. The Installing Building the catkin Packages, Create a catkin workspace , Set up your keys, Install</w:t>
      </w:r>
      <w:r w:rsidR="00EE0D2B">
        <w:t xml:space="preserve"> Debian package that contains(</w:t>
      </w:r>
      <w:r w:rsidRPr="00EE0D2B">
        <w:t xml:space="preserve">ROS, rqt, rviz, robot-generic libraries, 2D/3D simulators, navigation and 2D/3D perception and Environment setup under the ROS Workspace note install the rosbuild Not catkin. </w:t>
      </w:r>
    </w:p>
    <w:p w14:paraId="15DF638F" w14:textId="77777777" w:rsidR="0084632A" w:rsidRPr="00EE0D2B" w:rsidRDefault="0084632A" w:rsidP="00563932">
      <w:pPr>
        <w:pStyle w:val="Numbered"/>
      </w:pPr>
      <w:r w:rsidRPr="00EE0D2B">
        <w:t>Install the ROS ‘serial’ package:</w:t>
      </w:r>
    </w:p>
    <w:p w14:paraId="35FB344D" w14:textId="77777777" w:rsidR="0084632A" w:rsidRPr="00EE0D2B" w:rsidRDefault="0084632A" w:rsidP="00563932">
      <w:pPr>
        <w:pStyle w:val="Numbered"/>
      </w:pPr>
      <w:r w:rsidRPr="00EE0D2B">
        <w:t xml:space="preserve"> Use GIT to download (clone) the ROS serial driver into your /src directory: $ cd /src $ git clone </w:t>
      </w:r>
      <w:hyperlink r:id="rId43" w:history="1">
        <w:r w:rsidRPr="00EE0D2B">
          <w:t>https://github.com/wjwwood/serial.git</w:t>
        </w:r>
      </w:hyperlink>
      <w:r w:rsidRPr="00EE0D2B">
        <w:t>.</w:t>
      </w:r>
    </w:p>
    <w:p w14:paraId="01122F2A" w14:textId="77777777" w:rsidR="0084632A" w:rsidRPr="00EE0D2B" w:rsidRDefault="0084632A" w:rsidP="00563932">
      <w:pPr>
        <w:pStyle w:val="Numbered"/>
      </w:pPr>
      <w:r w:rsidRPr="00EE0D2B">
        <w:t xml:space="preserve"> More documentation on this library can be found at: http://wjwwood.io/serial/ TI mmWave ROS Driver Setup Guide Version 1.5 6 3. Download the TI mmWave ROS Driver (ti_mmwave_rospkg) and copy it to your /src.</w:t>
      </w:r>
    </w:p>
    <w:p w14:paraId="31A812C9" w14:textId="77777777" w:rsidR="0084632A" w:rsidRPr="00EE0D2B" w:rsidRDefault="0084632A" w:rsidP="00563932">
      <w:pPr>
        <w:pStyle w:val="Numbered"/>
      </w:pPr>
      <w:r w:rsidRPr="00EE0D2B">
        <w:t xml:space="preserve"> After opening the ti_mmave_rospkg_.zip file, see the ti_mmwave_rospkg. Open a new file browser and navigate to your /src directory. Copy the ti_mmwave_rospkg folder to the /src directory. </w:t>
      </w:r>
    </w:p>
    <w:p w14:paraId="17E56929" w14:textId="77777777" w:rsidR="0084632A" w:rsidRPr="00EE0D2B" w:rsidRDefault="0084632A" w:rsidP="00563932">
      <w:pPr>
        <w:pStyle w:val="Numbered"/>
      </w:pPr>
      <w:r w:rsidRPr="00EE0D2B">
        <w:t xml:space="preserve"> Build your project: In the Terminal/shell, go to your directory and build the driver: $ cd $ catkin_make.</w:t>
      </w:r>
    </w:p>
    <w:p w14:paraId="57001B74" w14:textId="2B3D5C88" w:rsidR="0084632A" w:rsidRPr="00EE0D2B" w:rsidRDefault="0084632A" w:rsidP="00563932">
      <w:pPr>
        <w:pStyle w:val="Numbered"/>
      </w:pPr>
      <w:r w:rsidRPr="00EE0D2B">
        <w:t>Flash the mmWave using the UniFlash</w:t>
      </w:r>
    </w:p>
    <w:p w14:paraId="730C52BE" w14:textId="533BB82D" w:rsidR="0084632A" w:rsidRPr="00EE0D2B" w:rsidRDefault="0084632A" w:rsidP="00563932">
      <w:pPr>
        <w:pStyle w:val="Numbered"/>
      </w:pPr>
      <w:r w:rsidRPr="00EE0D2B">
        <w:t xml:space="preserve">  Launch the TI mmWave ROS node and Rviz visualizer by running $ rosrun rviz rviz</w:t>
      </w:r>
      <w:r w:rsidR="00EE0D2B">
        <w:t xml:space="preserve">. </w:t>
      </w:r>
    </w:p>
    <w:p w14:paraId="3ACF2A93" w14:textId="77777777" w:rsidR="0084632A" w:rsidRPr="00EE0D2B" w:rsidRDefault="0084632A" w:rsidP="00EE0D2B">
      <w:pPr>
        <w:pStyle w:val="Bullets"/>
      </w:pPr>
      <w:r w:rsidRPr="00EE0D2B">
        <w:t>Troubleshooting</w:t>
      </w:r>
    </w:p>
    <w:p w14:paraId="38A12471" w14:textId="05CDF5F1" w:rsidR="0084632A" w:rsidRDefault="0084632A" w:rsidP="00563932">
      <w:pPr>
        <w:pStyle w:val="AllText"/>
      </w:pPr>
      <w:r>
        <w:t>The main issue faced was when flash</w:t>
      </w:r>
      <w:r w:rsidR="006018FD">
        <w:t>ing the IWR1443 device with UniF</w:t>
      </w:r>
      <w:r>
        <w:t>lash.</w:t>
      </w:r>
    </w:p>
    <w:p w14:paraId="000EF907" w14:textId="19E2C6DF" w:rsidR="00EE0D2B" w:rsidRPr="00EE0D2B" w:rsidRDefault="0084632A" w:rsidP="00563932">
      <w:pPr>
        <w:pStyle w:val="AllText"/>
      </w:pPr>
      <w:r>
        <w:t>Solution:</w:t>
      </w:r>
    </w:p>
    <w:p w14:paraId="29069CCE" w14:textId="701920E9" w:rsidR="0071249A" w:rsidRDefault="0084632A" w:rsidP="0071249A">
      <w:pPr>
        <w:pStyle w:val="Figure"/>
        <w:rPr>
          <w:rFonts w:eastAsia="Calibri"/>
        </w:rPr>
      </w:pPr>
      <w:r w:rsidRPr="000C7FBE">
        <w:rPr>
          <w:rFonts w:eastAsia="Calibri"/>
          <w:noProof/>
        </w:rPr>
        <w:drawing>
          <wp:inline distT="0" distB="0" distL="0" distR="0" wp14:anchorId="5CD6BA92" wp14:editId="5A618F2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6535A4BE" w14:textId="4111F42E" w:rsidR="0071249A" w:rsidRPr="0071249A" w:rsidRDefault="00EE0D2B" w:rsidP="00591B61">
      <w:pPr>
        <w:pStyle w:val="FIGURECAP0"/>
      </w:pPr>
      <w:bookmarkStart w:id="71" w:name="_Toc9261196"/>
      <w:r>
        <w:t xml:space="preserve">Fig. </w:t>
      </w:r>
      <w:r>
        <w:fldChar w:fldCharType="begin"/>
      </w:r>
      <w:r>
        <w:instrText xml:space="preserve"> SEQ Fig. \* ARABIC </w:instrText>
      </w:r>
      <w:r>
        <w:fldChar w:fldCharType="separate"/>
      </w:r>
      <w:r w:rsidR="004975AB">
        <w:t>27</w:t>
      </w:r>
      <w:r>
        <w:fldChar w:fldCharType="end"/>
      </w:r>
      <w:r w:rsidR="006018FD">
        <w:t xml:space="preserve"> </w:t>
      </w:r>
      <w:r w:rsidR="001B604A">
        <w:tab/>
      </w:r>
      <w:r w:rsidR="006018FD">
        <w:t>Solution to the</w:t>
      </w:r>
      <w:bookmarkEnd w:id="71"/>
      <w:r w:rsidR="006018FD">
        <w:t xml:space="preserve"> </w:t>
      </w:r>
      <w:r w:rsidR="001B604A">
        <w:t xml:space="preserve">Issues Encountered </w:t>
      </w:r>
    </w:p>
    <w:p w14:paraId="461FF17A" w14:textId="77777777" w:rsidR="00591B61" w:rsidRDefault="00591B61" w:rsidP="00591B61">
      <w:pPr>
        <w:pStyle w:val="FigureCaption0"/>
      </w:pPr>
    </w:p>
    <w:p w14:paraId="234244FF" w14:textId="77777777" w:rsidR="00B01BBE" w:rsidRPr="00591B61" w:rsidRDefault="00B01BBE" w:rsidP="00591B61">
      <w:pPr>
        <w:pStyle w:val="FigureCaption0"/>
      </w:pPr>
    </w:p>
    <w:p w14:paraId="472A9F1B" w14:textId="192B8D05" w:rsidR="0084632A" w:rsidRPr="0084632A" w:rsidRDefault="00B01BBE" w:rsidP="00C2288A">
      <w:pPr>
        <w:pStyle w:val="Heading3"/>
      </w:pPr>
      <w:r>
        <w:t>Implementation of Task 4, Subtask 2</w:t>
      </w:r>
    </w:p>
    <w:p w14:paraId="3B68E750" w14:textId="77777777" w:rsidR="00246A38" w:rsidRDefault="00246A38" w:rsidP="00246A38">
      <w:pPr>
        <w:pStyle w:val="AllText"/>
      </w:pPr>
      <w:r>
        <w:t>After facing multiple problems in the previous semester with the ODRIOD XU4Q, a different microcomputer was purchased to continue the project with (PINE A64). The PINE A64 seemed like a better option as it is a single board computer powered by quad core ARM Cortex with Mali 400 MP2 GPU. As ROS runs on Ubuntu 16.04 LTS operating system, Ubuntu operating system had to be built for PINE A64. The steps to build the operating system are as follows;</w:t>
      </w:r>
    </w:p>
    <w:p w14:paraId="427ECB58" w14:textId="77777777" w:rsidR="00246A38" w:rsidRDefault="00246A38" w:rsidP="00246A38">
      <w:pPr>
        <w:pStyle w:val="AllText"/>
      </w:pPr>
      <w:r>
        <w:t xml:space="preserve">Install </w:t>
      </w:r>
    </w:p>
    <w:p w14:paraId="154BBC4C" w14:textId="77777777" w:rsidR="00246A38" w:rsidRDefault="00246A38" w:rsidP="00246A38">
      <w:pPr>
        <w:pStyle w:val="AllText"/>
      </w:pPr>
      <w:r>
        <w:t>1.  Setting up the Development Environment</w:t>
      </w:r>
    </w:p>
    <w:p w14:paraId="15837479" w14:textId="77777777" w:rsidR="00246A38" w:rsidRDefault="00246A38" w:rsidP="00246A38">
      <w:pPr>
        <w:pStyle w:val="AllText"/>
      </w:pPr>
      <w:r>
        <w:t>2. Getting Something to Boot</w:t>
      </w:r>
    </w:p>
    <w:p w14:paraId="6F17F6A8" w14:textId="77777777" w:rsidR="00246A38" w:rsidRDefault="00246A38" w:rsidP="00246A38">
      <w:pPr>
        <w:pStyle w:val="AllText"/>
      </w:pPr>
      <w:r>
        <w:t>3. Organizing the Project</w:t>
      </w:r>
    </w:p>
    <w:p w14:paraId="055E8DC9" w14:textId="77777777" w:rsidR="00246A38" w:rsidRDefault="00246A38" w:rsidP="00246A38">
      <w:pPr>
        <w:pStyle w:val="AllText"/>
      </w:pPr>
      <w:r>
        <w:t>4. Wrangling Memory</w:t>
      </w:r>
    </w:p>
    <w:p w14:paraId="17720A26" w14:textId="77777777" w:rsidR="00246A38" w:rsidRDefault="00246A38" w:rsidP="00246A38">
      <w:pPr>
        <w:pStyle w:val="AllText"/>
      </w:pPr>
      <w:r>
        <w:t>5. Dynamic Memory Allocator</w:t>
      </w:r>
    </w:p>
    <w:p w14:paraId="0CFC1B24" w14:textId="77777777" w:rsidR="00246A38" w:rsidRDefault="00246A38" w:rsidP="00246A38">
      <w:pPr>
        <w:pStyle w:val="AllText"/>
      </w:pPr>
      <w:r>
        <w:t>6. Printing to a Real Screen</w:t>
      </w:r>
    </w:p>
    <w:p w14:paraId="3EA9E48F" w14:textId="77777777" w:rsidR="00246A38" w:rsidRDefault="00246A38" w:rsidP="00246A38">
      <w:pPr>
        <w:pStyle w:val="AllText"/>
      </w:pPr>
      <w:r>
        <w:t>7. Interrupts</w:t>
      </w:r>
    </w:p>
    <w:p w14:paraId="16B2096F" w14:textId="77777777" w:rsidR="00246A38" w:rsidRDefault="00246A38" w:rsidP="00246A38">
      <w:pPr>
        <w:pStyle w:val="AllText"/>
      </w:pPr>
      <w:r>
        <w:t>8. Processes</w:t>
      </w:r>
    </w:p>
    <w:p w14:paraId="4720A5BD" w14:textId="77777777" w:rsidR="00246A38" w:rsidRDefault="00246A38" w:rsidP="00246A38">
      <w:pPr>
        <w:pStyle w:val="AllText"/>
      </w:pPr>
      <w:r>
        <w:t>9. Locks</w:t>
      </w:r>
    </w:p>
    <w:p w14:paraId="4A832943" w14:textId="77777777" w:rsidR="00246A38" w:rsidRDefault="00246A38" w:rsidP="00246A38">
      <w:pPr>
        <w:pStyle w:val="AllText"/>
      </w:pPr>
      <w:r>
        <w:t>10. Virtual Memory</w:t>
      </w:r>
    </w:p>
    <w:p w14:paraId="24D2D4DF" w14:textId="77777777" w:rsidR="00246A38" w:rsidRDefault="00246A38" w:rsidP="00246A38">
      <w:pPr>
        <w:pStyle w:val="AllText"/>
      </w:pPr>
    </w:p>
    <w:p w14:paraId="0EEC81AB" w14:textId="473D2735" w:rsidR="00B01BBE" w:rsidRDefault="00246A38" w:rsidP="00246A38">
      <w:pPr>
        <w:pStyle w:val="AllText"/>
      </w:pPr>
      <w:r>
        <w:t>Upon completion of the installation of the Ubuntu on the PINE A64, errors began to occur. The main issue was on partitioning the SD card.  Another issue was that most of the files needed for the ROS to function could not be installed. Another error that occurred was an update error. The error “Failed to download repository information” was another error when trying to run Ubuntu on the PINE A64.</w:t>
      </w:r>
    </w:p>
    <w:p w14:paraId="66E941FF" w14:textId="77777777" w:rsidR="00E969F3" w:rsidRDefault="00E969F3" w:rsidP="00246A38">
      <w:pPr>
        <w:pStyle w:val="AllText"/>
      </w:pPr>
    </w:p>
    <w:p w14:paraId="78DC2768" w14:textId="77777777" w:rsidR="00135E25" w:rsidRPr="00AE2D6B" w:rsidRDefault="00135E25" w:rsidP="00135E25">
      <w:pPr>
        <w:ind w:left="360"/>
        <w:jc w:val="both"/>
        <w:rPr>
          <w:sz w:val="24"/>
        </w:rPr>
      </w:pPr>
      <w:r>
        <w:rPr>
          <w:noProof/>
          <w:lang w:eastAsia="en-US"/>
        </w:rPr>
        <w:drawing>
          <wp:inline distT="0" distB="0" distL="0" distR="0" wp14:anchorId="4069A89D" wp14:editId="3076710B">
            <wp:extent cx="4286250" cy="3162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Kggk.png"/>
                    <pic:cNvPicPr/>
                  </pic:nvPicPr>
                  <pic:blipFill>
                    <a:blip r:embed="rId45">
                      <a:extLst>
                        <a:ext uri="{28A0092B-C50C-407E-A947-70E740481C1C}">
                          <a14:useLocalDpi xmlns:a14="http://schemas.microsoft.com/office/drawing/2010/main" val="0"/>
                        </a:ext>
                      </a:extLst>
                    </a:blip>
                    <a:stretch>
                      <a:fillRect/>
                    </a:stretch>
                  </pic:blipFill>
                  <pic:spPr>
                    <a:xfrm>
                      <a:off x="0" y="0"/>
                      <a:ext cx="4286250" cy="3162300"/>
                    </a:xfrm>
                    <a:prstGeom prst="rect">
                      <a:avLst/>
                    </a:prstGeom>
                  </pic:spPr>
                </pic:pic>
              </a:graphicData>
            </a:graphic>
          </wp:inline>
        </w:drawing>
      </w:r>
    </w:p>
    <w:p w14:paraId="30E0BE10" w14:textId="1201C512" w:rsidR="00135E25" w:rsidRPr="006C57A8" w:rsidRDefault="00135E25" w:rsidP="00135E25">
      <w:pPr>
        <w:pStyle w:val="FIGURECAP0"/>
        <w:ind w:left="720" w:firstLine="360"/>
        <w:jc w:val="both"/>
      </w:pPr>
      <w:r>
        <w:t xml:space="preserve">Fig. </w:t>
      </w:r>
      <w:r w:rsidR="007624E5">
        <w:t>28</w:t>
      </w:r>
      <w:r>
        <w:t xml:space="preserve"> Error Message showing the failed to download repository information </w:t>
      </w:r>
    </w:p>
    <w:p w14:paraId="38E83A43" w14:textId="77777777" w:rsidR="00135E25" w:rsidRDefault="00135E25" w:rsidP="00135E25">
      <w:pPr>
        <w:pStyle w:val="AllText"/>
      </w:pPr>
    </w:p>
    <w:p w14:paraId="400FFCFF" w14:textId="77777777" w:rsidR="00135E25" w:rsidRDefault="00135E25" w:rsidP="00135E25">
      <w:pPr>
        <w:pStyle w:val="AllText"/>
      </w:pPr>
      <w:r>
        <w:t xml:space="preserve">The main browser (chromium) was also unable to be installed properly on to the PINE A64.  </w:t>
      </w:r>
    </w:p>
    <w:p w14:paraId="054D37CC" w14:textId="77777777" w:rsidR="00684057" w:rsidRPr="00386700" w:rsidRDefault="00684057" w:rsidP="00684057">
      <w:pPr>
        <w:pStyle w:val="FIGURECAP0"/>
      </w:pPr>
      <w:r>
        <w:drawing>
          <wp:inline distT="0" distB="0" distL="0" distR="0" wp14:anchorId="5C33F76A" wp14:editId="50A77B18">
            <wp:extent cx="3598676" cy="2094614"/>
            <wp:effectExtent l="0" t="0" r="190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rome-aw-snap-error-fix.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9680" cy="2101019"/>
                    </a:xfrm>
                    <a:prstGeom prst="rect">
                      <a:avLst/>
                    </a:prstGeom>
                  </pic:spPr>
                </pic:pic>
              </a:graphicData>
            </a:graphic>
          </wp:inline>
        </w:drawing>
      </w:r>
    </w:p>
    <w:p w14:paraId="7E62380A" w14:textId="63C7AA43" w:rsidR="00684057" w:rsidRDefault="00684057" w:rsidP="00684057">
      <w:pPr>
        <w:pStyle w:val="FIGURECAP0"/>
      </w:pPr>
      <w:r>
        <w:t xml:space="preserve">Fig. </w:t>
      </w:r>
      <w:r w:rsidR="002F66C2">
        <w:t>29</w:t>
      </w:r>
      <w:r>
        <w:t xml:space="preserve"> Aw, Snap error shown on chromium</w:t>
      </w:r>
    </w:p>
    <w:p w14:paraId="190CDAE9" w14:textId="77777777" w:rsidR="00684057" w:rsidRDefault="00684057" w:rsidP="00684057">
      <w:pPr>
        <w:pStyle w:val="AllText"/>
      </w:pPr>
    </w:p>
    <w:p w14:paraId="1D36D91D" w14:textId="77777777" w:rsidR="00684057" w:rsidRDefault="00684057" w:rsidP="00684057">
      <w:pPr>
        <w:pStyle w:val="AllText"/>
      </w:pPr>
      <w:r>
        <w:t>After deliberations and looking for solutions on how to move forward with the project, a raspberry pi 4 was later purchased to make headway in the project.</w:t>
      </w:r>
    </w:p>
    <w:p w14:paraId="1CADFC5C" w14:textId="283F9432" w:rsidR="00004DB2" w:rsidRDefault="00004DB2" w:rsidP="00004DB2">
      <w:pPr>
        <w:pStyle w:val="AllText"/>
      </w:pPr>
      <w:r>
        <w:t>Install</w:t>
      </w:r>
      <w:r w:rsidR="00775934">
        <w:t>ation</w:t>
      </w:r>
      <w:r>
        <w:t xml:space="preserve"> of ubuntu on pi 4. </w:t>
      </w:r>
    </w:p>
    <w:p w14:paraId="59B70659" w14:textId="77777777" w:rsidR="00004DB2" w:rsidRDefault="00004DB2" w:rsidP="00004DB2">
      <w:pPr>
        <w:pStyle w:val="AllText"/>
      </w:pPr>
      <w:r>
        <w:t>Raspberry pi 4 is a new microcomputer so it has no official ubuntu operating system desktop and the pervious ubuntu operating system desktop image cannot work on it. However, the ubuntu operating server that is currently used was provided by James Chambers with the unofficial Operating server the Ubuntu operating Desktop image was created.</w:t>
      </w:r>
    </w:p>
    <w:p w14:paraId="5D7B759F" w14:textId="77777777" w:rsidR="00004DB2" w:rsidRPr="00B11E72" w:rsidRDefault="00004DB2" w:rsidP="00004DB2">
      <w:pPr>
        <w:pStyle w:val="AllText"/>
      </w:pPr>
      <w:r w:rsidRPr="00B11E72">
        <w:t>The process of creating ubuntu operating system is as follows;</w:t>
      </w:r>
    </w:p>
    <w:p w14:paraId="645C472D" w14:textId="77777777" w:rsidR="00004DB2" w:rsidRDefault="00004DB2" w:rsidP="00004DB2">
      <w:pPr>
        <w:pStyle w:val="AllText"/>
        <w:numPr>
          <w:ilvl w:val="0"/>
          <w:numId w:val="39"/>
        </w:numPr>
      </w:pPr>
      <w:r>
        <w:t xml:space="preserve">Visit the </w:t>
      </w:r>
      <w:hyperlink r:id="rId47" w:history="1">
        <w:r>
          <w:rPr>
            <w:rStyle w:val="Hyperlink"/>
          </w:rPr>
          <w:t>https://github.com/TheRemote/Ubuntu-Server-raspi4-unofficial/releases/tag/v12</w:t>
        </w:r>
      </w:hyperlink>
      <w:r>
        <w:t>.</w:t>
      </w:r>
    </w:p>
    <w:p w14:paraId="43237133" w14:textId="77777777" w:rsidR="00004DB2" w:rsidRDefault="00004DB2" w:rsidP="00004DB2">
      <w:pPr>
        <w:pStyle w:val="AllText"/>
        <w:numPr>
          <w:ilvl w:val="0"/>
          <w:numId w:val="39"/>
        </w:numPr>
      </w:pPr>
      <w:r>
        <w:t xml:space="preserve">Download the ubuntu 18.04.3 preinstalled server-arm64. </w:t>
      </w:r>
    </w:p>
    <w:p w14:paraId="41BA81ED" w14:textId="77777777" w:rsidR="00004DB2" w:rsidRDefault="00004DB2" w:rsidP="00004DB2">
      <w:pPr>
        <w:pStyle w:val="AllText"/>
        <w:numPr>
          <w:ilvl w:val="0"/>
          <w:numId w:val="39"/>
        </w:numPr>
      </w:pPr>
      <w:r>
        <w:t>Extract and use Win32Diskmanger to burn it as a bootable drive on an SD card.</w:t>
      </w:r>
    </w:p>
    <w:p w14:paraId="2B17371E" w14:textId="77777777" w:rsidR="00004DB2" w:rsidRDefault="00004DB2" w:rsidP="00004DB2">
      <w:pPr>
        <w:pStyle w:val="AllText"/>
        <w:numPr>
          <w:ilvl w:val="0"/>
          <w:numId w:val="39"/>
        </w:numPr>
      </w:pPr>
      <w:r>
        <w:t>Download the source code and copy the extracted data to the bootable SD card space.</w:t>
      </w:r>
    </w:p>
    <w:p w14:paraId="34AA4175" w14:textId="77777777" w:rsidR="00004DB2" w:rsidRDefault="00004DB2" w:rsidP="00004DB2">
      <w:pPr>
        <w:pStyle w:val="AllText"/>
        <w:numPr>
          <w:ilvl w:val="0"/>
          <w:numId w:val="39"/>
        </w:numPr>
      </w:pPr>
      <w:r>
        <w:t>Plugin in SD card to the pi 4 and make sure to connect to an ethernet cable.</w:t>
      </w:r>
    </w:p>
    <w:p w14:paraId="029DEAE4" w14:textId="77777777" w:rsidR="00004DB2" w:rsidRDefault="00004DB2" w:rsidP="00004DB2">
      <w:pPr>
        <w:pStyle w:val="AllText"/>
        <w:numPr>
          <w:ilvl w:val="0"/>
          <w:numId w:val="39"/>
        </w:numPr>
      </w:pPr>
      <w:r>
        <w:t>Login to the pi using ubuntu as username and password.</w:t>
      </w:r>
    </w:p>
    <w:p w14:paraId="7F48E7F1" w14:textId="77777777" w:rsidR="00004DB2" w:rsidRDefault="00004DB2" w:rsidP="00004DB2">
      <w:pPr>
        <w:pStyle w:val="AllText"/>
        <w:numPr>
          <w:ilvl w:val="0"/>
          <w:numId w:val="39"/>
        </w:numPr>
      </w:pPr>
      <w:r>
        <w:t xml:space="preserve">Run the command </w:t>
      </w:r>
    </w:p>
    <w:p w14:paraId="2AF714D2" w14:textId="77777777" w:rsidR="00004DB2" w:rsidRDefault="00004DB2" w:rsidP="00004DB2">
      <w:pPr>
        <w:numPr>
          <w:ilvl w:val="0"/>
          <w:numId w:val="41"/>
        </w:numPr>
        <w:shd w:val="clear" w:color="auto" w:fill="FFFFFF"/>
        <w:ind w:left="360"/>
        <w:jc w:val="left"/>
        <w:textAlignment w:val="baseline"/>
        <w:rPr>
          <w:rFonts w:ascii="Segoe UI" w:eastAsia="Times New Roman" w:hAnsi="Segoe UI" w:cs="Segoe UI"/>
          <w:color w:val="000000"/>
          <w:kern w:val="0"/>
          <w:sz w:val="24"/>
          <w:szCs w:val="24"/>
          <w:lang w:eastAsia="en-US"/>
        </w:rPr>
      </w:pPr>
      <w:r>
        <w:rPr>
          <w:rFonts w:ascii="Segoe UI" w:eastAsia="Times New Roman" w:hAnsi="Segoe UI" w:cs="Segoe UI"/>
          <w:color w:val="000000"/>
          <w:kern w:val="0"/>
          <w:sz w:val="24"/>
          <w:szCs w:val="24"/>
          <w:lang w:eastAsia="en-US"/>
        </w:rPr>
        <w:t>sudo apt-get update</w:t>
      </w:r>
    </w:p>
    <w:p w14:paraId="63E6880A" w14:textId="77777777" w:rsidR="00004DB2" w:rsidRDefault="00004DB2" w:rsidP="00004DB2">
      <w:pPr>
        <w:numPr>
          <w:ilvl w:val="0"/>
          <w:numId w:val="41"/>
        </w:numPr>
        <w:shd w:val="clear" w:color="auto" w:fill="FFFFFF"/>
        <w:ind w:left="360"/>
        <w:jc w:val="left"/>
        <w:textAlignment w:val="baseline"/>
        <w:rPr>
          <w:rFonts w:ascii="Segoe UI" w:eastAsia="Times New Roman" w:hAnsi="Segoe UI" w:cs="Segoe UI"/>
          <w:color w:val="000000"/>
          <w:kern w:val="0"/>
          <w:sz w:val="24"/>
          <w:szCs w:val="24"/>
          <w:lang w:eastAsia="en-US"/>
        </w:rPr>
      </w:pPr>
      <w:r>
        <w:rPr>
          <w:rFonts w:ascii="Segoe UI" w:eastAsia="Times New Roman" w:hAnsi="Segoe UI" w:cs="Segoe UI"/>
          <w:color w:val="000000"/>
          <w:kern w:val="0"/>
          <w:sz w:val="24"/>
          <w:szCs w:val="24"/>
          <w:lang w:eastAsia="en-US"/>
        </w:rPr>
        <w:t xml:space="preserve">sudo apt-get upgrade </w:t>
      </w:r>
    </w:p>
    <w:p w14:paraId="1DFDD9FA" w14:textId="77777777" w:rsidR="00004DB2" w:rsidRPr="00622B1B" w:rsidRDefault="00004DB2" w:rsidP="00004DB2">
      <w:pPr>
        <w:numPr>
          <w:ilvl w:val="0"/>
          <w:numId w:val="41"/>
        </w:numPr>
        <w:shd w:val="clear" w:color="auto" w:fill="FFFFFF"/>
        <w:ind w:left="360"/>
        <w:jc w:val="left"/>
        <w:textAlignment w:val="baseline"/>
        <w:rPr>
          <w:rFonts w:ascii="Segoe UI" w:eastAsia="Times New Roman" w:hAnsi="Segoe UI" w:cs="Segoe UI"/>
          <w:color w:val="000000"/>
          <w:kern w:val="0"/>
          <w:sz w:val="24"/>
          <w:szCs w:val="24"/>
          <w:lang w:eastAsia="en-US"/>
        </w:rPr>
      </w:pPr>
      <w:r w:rsidRPr="00622B1B">
        <w:rPr>
          <w:rFonts w:ascii="Segoe UI" w:eastAsia="Times New Roman" w:hAnsi="Segoe UI" w:cs="Segoe UI"/>
          <w:color w:val="000000"/>
          <w:kern w:val="0"/>
          <w:sz w:val="24"/>
          <w:szCs w:val="24"/>
          <w:lang w:eastAsia="en-US"/>
        </w:rPr>
        <w:t>sudo apt-get install xubuntu-desktop # or</w:t>
      </w:r>
    </w:p>
    <w:p w14:paraId="2EA00657" w14:textId="77777777" w:rsidR="00004DB2" w:rsidRPr="00622B1B" w:rsidRDefault="00004DB2" w:rsidP="00004DB2">
      <w:pPr>
        <w:numPr>
          <w:ilvl w:val="0"/>
          <w:numId w:val="42"/>
        </w:numPr>
        <w:shd w:val="clear" w:color="auto" w:fill="FFFFFF"/>
        <w:ind w:left="360"/>
        <w:jc w:val="left"/>
        <w:textAlignment w:val="baseline"/>
        <w:rPr>
          <w:rFonts w:ascii="Segoe UI" w:eastAsia="Times New Roman" w:hAnsi="Segoe UI" w:cs="Segoe UI"/>
          <w:color w:val="000000"/>
          <w:kern w:val="0"/>
          <w:sz w:val="24"/>
          <w:szCs w:val="24"/>
          <w:lang w:eastAsia="en-US"/>
        </w:rPr>
      </w:pPr>
      <w:r w:rsidRPr="00622B1B">
        <w:rPr>
          <w:rFonts w:ascii="Segoe UI" w:eastAsia="Times New Roman" w:hAnsi="Segoe UI" w:cs="Segoe UI"/>
          <w:color w:val="000000"/>
          <w:kern w:val="0"/>
          <w:sz w:val="24"/>
          <w:szCs w:val="24"/>
          <w:lang w:eastAsia="en-US"/>
        </w:rPr>
        <w:t>sudo apt-get install kubuntu-desktop</w:t>
      </w:r>
    </w:p>
    <w:p w14:paraId="55081B3F" w14:textId="489B5F5A" w:rsidR="00A600B5" w:rsidRDefault="00A600B5" w:rsidP="00246A38">
      <w:pPr>
        <w:pStyle w:val="AllText"/>
      </w:pPr>
    </w:p>
    <w:p w14:paraId="766319BF" w14:textId="76E18F97" w:rsidR="00E64402" w:rsidRDefault="00A0303A" w:rsidP="00E64402">
      <w:pPr>
        <w:pStyle w:val="Heading3"/>
      </w:pPr>
      <w:r>
        <w:t>Imple</w:t>
      </w:r>
      <w:r w:rsidR="00A65C0D">
        <w:t>mentation of Task 4, Subtask 3</w:t>
      </w:r>
    </w:p>
    <w:p w14:paraId="0E8626E1" w14:textId="77777777" w:rsidR="006904A0" w:rsidRPr="003D388E" w:rsidRDefault="006904A0" w:rsidP="006904A0">
      <w:pPr>
        <w:pStyle w:val="AllText"/>
        <w:rPr>
          <w:b/>
          <w:bCs/>
          <w:u w:val="single"/>
        </w:rPr>
      </w:pPr>
      <w:r w:rsidRPr="003D388E">
        <w:rPr>
          <w:b/>
          <w:bCs/>
          <w:u w:val="single"/>
        </w:rPr>
        <w:t>Install</w:t>
      </w:r>
      <w:r>
        <w:rPr>
          <w:b/>
          <w:bCs/>
          <w:u w:val="single"/>
        </w:rPr>
        <w:t>ation of</w:t>
      </w:r>
      <w:r w:rsidRPr="003D388E">
        <w:rPr>
          <w:b/>
          <w:bCs/>
          <w:u w:val="single"/>
        </w:rPr>
        <w:t xml:space="preserve"> ROS on the pi 4 </w:t>
      </w:r>
    </w:p>
    <w:p w14:paraId="4B8E3697" w14:textId="77777777" w:rsidR="006904A0" w:rsidRPr="00BF6C1C" w:rsidRDefault="006904A0" w:rsidP="006904A0">
      <w:pPr>
        <w:pStyle w:val="AllText"/>
      </w:pPr>
      <w:r>
        <w:t>The ROS Kinetic Kame was supposed to be used because most of the ROS mmWave library was design for the ROS Kinetic Kame but the ROS Kinetic Kame cannot be installed on ubuntu 18.04 only 16.04 so the new ROS package was installed ROS Melodic Morenia.</w:t>
      </w:r>
    </w:p>
    <w:p w14:paraId="29D1292E" w14:textId="77777777" w:rsidR="006904A0" w:rsidRPr="00EE0D2B" w:rsidRDefault="006904A0" w:rsidP="006904A0">
      <w:pPr>
        <w:pStyle w:val="AllText"/>
      </w:pPr>
      <w:r w:rsidRPr="00EE0D2B">
        <w:t xml:space="preserve">The ROS </w:t>
      </w:r>
      <w:r>
        <w:t xml:space="preserve">Melodic Morenia </w:t>
      </w:r>
      <w:r w:rsidRPr="00EE0D2B">
        <w:t>was selected among the two distribution that is commonly used now.</w:t>
      </w:r>
      <w:r>
        <w:t xml:space="preserve"> Visit for the installation </w:t>
      </w:r>
      <w:hyperlink r:id="rId48" w:history="1">
        <w:r w:rsidRPr="00AA18DC">
          <w:rPr>
            <w:rStyle w:val="Hyperlink"/>
          </w:rPr>
          <w:t>http://wiki.ros.org/melodic/Installation</w:t>
        </w:r>
      </w:hyperlink>
      <w:r>
        <w:t>.</w:t>
      </w:r>
      <w:r w:rsidRPr="00EE0D2B">
        <w:t xml:space="preserve"> The prerequisites </w:t>
      </w:r>
      <w:r>
        <w:t>to</w:t>
      </w:r>
      <w:r w:rsidRPr="00EE0D2B">
        <w:t xml:space="preserve"> install ROS </w:t>
      </w:r>
      <w:r>
        <w:t>Melodic Morenia was</w:t>
      </w:r>
      <w:r w:rsidRPr="00EE0D2B">
        <w:t xml:space="preserve"> </w:t>
      </w:r>
      <w:r>
        <w:t xml:space="preserve">to </w:t>
      </w:r>
      <w:r w:rsidRPr="00EE0D2B">
        <w:t>install bootstrap dependencies, installing ROSDEP. Install</w:t>
      </w:r>
      <w:r>
        <w:t xml:space="preserve"> </w:t>
      </w:r>
      <w:r w:rsidRPr="00EE0D2B">
        <w:t>the catkin Packages, Create a catkin workspace , Set up your keys, Install</w:t>
      </w:r>
      <w:r>
        <w:t xml:space="preserve"> Debian package that contains(</w:t>
      </w:r>
      <w:r w:rsidRPr="00EE0D2B">
        <w:t xml:space="preserve">ROS, rqt, rviz, robot-generic libraries, 2D/3D simulators, navigation and 2D/3D perception and Environment setup under the ROS Workspace note install the rosbuild Not catkin. </w:t>
      </w:r>
    </w:p>
    <w:p w14:paraId="582599E2" w14:textId="77777777" w:rsidR="006904A0" w:rsidRPr="00A62359" w:rsidRDefault="006904A0" w:rsidP="006904A0">
      <w:pPr>
        <w:pStyle w:val="Numbered"/>
        <w:rPr>
          <w:b/>
          <w:bCs/>
          <w:u w:val="single"/>
        </w:rPr>
      </w:pPr>
      <w:r w:rsidRPr="00A62359">
        <w:rPr>
          <w:b/>
          <w:bCs/>
          <w:u w:val="single"/>
        </w:rPr>
        <w:t>Installation of the ROS ‘serial’ package</w:t>
      </w:r>
    </w:p>
    <w:p w14:paraId="358D5A94" w14:textId="77777777" w:rsidR="006904A0" w:rsidRPr="00EE0D2B" w:rsidRDefault="006904A0" w:rsidP="006904A0">
      <w:pPr>
        <w:pStyle w:val="Numbered"/>
      </w:pPr>
      <w:r w:rsidRPr="00EE0D2B">
        <w:t xml:space="preserve">Use GIT to download (clone) the ROS serial driver into your /src directory: $ cd /src $ git clone </w:t>
      </w:r>
      <w:hyperlink r:id="rId49" w:history="1">
        <w:r w:rsidRPr="00EE0D2B">
          <w:t>https://github.com/wjwwood/serial.git</w:t>
        </w:r>
      </w:hyperlink>
      <w:r w:rsidRPr="00EE0D2B">
        <w:t>.</w:t>
      </w:r>
    </w:p>
    <w:p w14:paraId="0AD8B3B0" w14:textId="77777777" w:rsidR="006904A0" w:rsidRPr="00EE0D2B" w:rsidRDefault="006904A0" w:rsidP="006904A0">
      <w:pPr>
        <w:pStyle w:val="Numbered"/>
      </w:pPr>
      <w:r w:rsidRPr="00EE0D2B">
        <w:t>More documentation on this library can be found at: http://wjwwood.io/serial/ TI mmWave ROS Driver Setup Guide Version 1.5 6 3. Download the TI mmWave ROS Driver (ti_mmwave_rospkg) and copy it to your /src.</w:t>
      </w:r>
    </w:p>
    <w:p w14:paraId="36722B33" w14:textId="77777777" w:rsidR="006904A0" w:rsidRPr="00EE0D2B" w:rsidRDefault="006904A0" w:rsidP="006904A0">
      <w:pPr>
        <w:pStyle w:val="Numbered"/>
      </w:pPr>
      <w:r w:rsidRPr="00EE0D2B">
        <w:t xml:space="preserve">After opening the ti_mmave_rospkg_.zip file, see the ti_mmwave_rospkg. Open a new file browser and navigate to your /src directory. Copy the ti_mmwave_rospkg folder to the /src directory. </w:t>
      </w:r>
    </w:p>
    <w:p w14:paraId="54F00936" w14:textId="77777777" w:rsidR="006904A0" w:rsidRPr="00EE0D2B" w:rsidRDefault="006904A0" w:rsidP="006904A0">
      <w:pPr>
        <w:pStyle w:val="Numbered"/>
      </w:pPr>
      <w:r w:rsidRPr="00EE0D2B">
        <w:t xml:space="preserve"> Build your project: In the Terminal/shell, go to your directory and build the driver: $ cd $ catkin_make.</w:t>
      </w:r>
    </w:p>
    <w:p w14:paraId="179E339D" w14:textId="77777777" w:rsidR="006904A0" w:rsidRPr="00EE0D2B" w:rsidRDefault="006904A0" w:rsidP="006904A0">
      <w:pPr>
        <w:pStyle w:val="Numbered"/>
      </w:pPr>
      <w:r w:rsidRPr="00EE0D2B">
        <w:t>Flash the mmWave using the UniFlash</w:t>
      </w:r>
    </w:p>
    <w:p w14:paraId="2B2EBD17" w14:textId="77777777" w:rsidR="006904A0" w:rsidRPr="00EE0D2B" w:rsidRDefault="006904A0" w:rsidP="006904A0">
      <w:pPr>
        <w:pStyle w:val="Numbered"/>
      </w:pPr>
      <w:r w:rsidRPr="00EE0D2B">
        <w:t>Launch the TI mmWave ROS node and Rviz visualizer by running $ rosrun rviz rviz</w:t>
      </w:r>
      <w:r>
        <w:t xml:space="preserve">. </w:t>
      </w:r>
    </w:p>
    <w:p w14:paraId="4C6DF968" w14:textId="0E76B474" w:rsidR="00A65C0D" w:rsidRDefault="00F86946" w:rsidP="007D542E">
      <w:pPr>
        <w:pStyle w:val="AllText"/>
        <w:jc w:val="center"/>
      </w:pPr>
      <w:r>
        <w:rPr>
          <w:noProof/>
        </w:rPr>
        <w:drawing>
          <wp:inline distT="0" distB="0" distL="0" distR="0" wp14:anchorId="2FB342D1" wp14:editId="5440E295">
            <wp:extent cx="1931653" cy="2966340"/>
            <wp:effectExtent l="0" t="3175" r="889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7282" r="23878"/>
                    <a:stretch/>
                  </pic:blipFill>
                  <pic:spPr bwMode="auto">
                    <a:xfrm rot="5400000">
                      <a:off x="0" y="0"/>
                      <a:ext cx="1939544" cy="2978457"/>
                    </a:xfrm>
                    <a:prstGeom prst="rect">
                      <a:avLst/>
                    </a:prstGeom>
                    <a:noFill/>
                    <a:ln>
                      <a:noFill/>
                    </a:ln>
                    <a:extLst>
                      <a:ext uri="{53640926-AAD7-44D8-BBD7-CCE9431645EC}">
                        <a14:shadowObscured xmlns:a14="http://schemas.microsoft.com/office/drawing/2010/main"/>
                      </a:ext>
                    </a:extLst>
                  </pic:spPr>
                </pic:pic>
              </a:graphicData>
            </a:graphic>
          </wp:inline>
        </w:drawing>
      </w:r>
    </w:p>
    <w:p w14:paraId="4C3C9BDE" w14:textId="380A5AAE" w:rsidR="007D542E" w:rsidRPr="00A65C0D" w:rsidRDefault="00755E15" w:rsidP="00755E15">
      <w:pPr>
        <w:pStyle w:val="FIGURECAP0"/>
      </w:pPr>
      <w:r>
        <w:t>Fig</w:t>
      </w:r>
      <w:r w:rsidR="004D2721">
        <w:t>. 30</w:t>
      </w:r>
      <w:r>
        <w:t xml:space="preserve"> </w:t>
      </w:r>
      <w:r w:rsidR="00D81D9E">
        <w:t>Point cloud data on ROS</w:t>
      </w:r>
    </w:p>
    <w:p w14:paraId="474724BD" w14:textId="13BF9BAA" w:rsidR="00B80E42" w:rsidRDefault="00B80E42" w:rsidP="001B604A">
      <w:pPr>
        <w:pStyle w:val="Heading2"/>
      </w:pPr>
      <w:bookmarkStart w:id="72" w:name="_Toc9275515"/>
      <w:r>
        <w:rPr>
          <w:rFonts w:hint="eastAsia"/>
        </w:rPr>
        <w:t xml:space="preserve">Implementation of Task </w:t>
      </w:r>
      <w:r w:rsidR="000E4AF8">
        <w:t>8</w:t>
      </w:r>
      <w:r w:rsidRPr="00407596">
        <w:rPr>
          <w:rFonts w:hint="eastAsia"/>
        </w:rPr>
        <w:t>.</w:t>
      </w:r>
      <w:bookmarkEnd w:id="72"/>
    </w:p>
    <w:p w14:paraId="154E5CDE" w14:textId="41C935B5" w:rsidR="00D300C2" w:rsidRDefault="00D300C2" w:rsidP="00636CA2">
      <w:pPr>
        <w:pStyle w:val="Heading3"/>
        <w:numPr>
          <w:ilvl w:val="2"/>
          <w:numId w:val="29"/>
        </w:numPr>
        <w:ind w:left="864"/>
      </w:pPr>
      <w:bookmarkStart w:id="73" w:name="_Toc9275516"/>
      <w:r>
        <w:t xml:space="preserve">Implementation of Task </w:t>
      </w:r>
      <w:r w:rsidR="000E4AF8">
        <w:t>8</w:t>
      </w:r>
      <w:r w:rsidR="001B604A">
        <w:t xml:space="preserve"> </w:t>
      </w:r>
      <w:r w:rsidR="00B80E42">
        <w:t xml:space="preserve">Subtask </w:t>
      </w:r>
      <w:r>
        <w:t>1</w:t>
      </w:r>
      <w:bookmarkEnd w:id="73"/>
    </w:p>
    <w:p w14:paraId="7A4D72CF" w14:textId="64699B4C" w:rsidR="00D300C2" w:rsidRDefault="00D300C2" w:rsidP="00563932">
      <w:pPr>
        <w:pStyle w:val="AllText"/>
      </w:pPr>
      <w:r w:rsidRPr="006018FD">
        <w:t>Fig</w:t>
      </w:r>
      <w:r w:rsidR="006018FD">
        <w:t>. 28</w:t>
      </w:r>
      <w:r>
        <w:t xml:space="preserve"> below explains that for a stitching of a 3D point cloud data the first step is to register a collection of point cloud data that was collected from a robotic operating system visualizer. The robotic operating system visualizer stores files as an .obj file. To stitch </w:t>
      </w:r>
      <w:r w:rsidR="004A2B19">
        <w:t>the 3D</w:t>
      </w:r>
      <w:r>
        <w:t xml:space="preserve"> point cloud data collected, the .obj file is converted to a .pcd file. After the file is converted from .obj to .pcd the file would be loaded unto the Pcd visualizer app to stitch the 3D point cloud data. The code for converting the .obj file to .pcd can be found in the appendix section.  </w:t>
      </w:r>
    </w:p>
    <w:p w14:paraId="5E887B1A" w14:textId="446C63ED" w:rsidR="00D300C2" w:rsidRDefault="00B80E42" w:rsidP="00B80E42">
      <w:pPr>
        <w:pStyle w:val="Figure"/>
      </w:pPr>
      <w:r>
        <w:rPr>
          <w:noProof/>
        </w:rPr>
        <w:drawing>
          <wp:inline distT="0" distB="0" distL="0" distR="0" wp14:anchorId="04EE4E8C" wp14:editId="1E9304CD">
            <wp:extent cx="3677478" cy="4752895"/>
            <wp:effectExtent l="0" t="0" r="0" b="0"/>
            <wp:docPr id="24"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g5uHjFcB8TsD7g4-GOOfVNMELwkeTW1n7dPN9UhjE25sHlsAsGlQ21n0b2ywEAHHOwDpDYEb_QIS1psigcixnJgpVvYl5k1tNtdVvGlKFtvSX0Uf5ACjgz0MCtFsnQiOI7LX3rw_SFo"/>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87333" cy="4765632"/>
                    </a:xfrm>
                    <a:prstGeom prst="rect">
                      <a:avLst/>
                    </a:prstGeom>
                    <a:noFill/>
                    <a:ln>
                      <a:noFill/>
                    </a:ln>
                  </pic:spPr>
                </pic:pic>
              </a:graphicData>
            </a:graphic>
          </wp:inline>
        </w:drawing>
      </w:r>
    </w:p>
    <w:p w14:paraId="0D42546A" w14:textId="6C6C7993" w:rsidR="00B80E42" w:rsidRDefault="00B80E42" w:rsidP="00B80E42">
      <w:pPr>
        <w:pStyle w:val="FIGURECAP0"/>
      </w:pPr>
      <w:bookmarkStart w:id="74" w:name="_Toc9261197"/>
      <w:r>
        <w:t xml:space="preserve">Fig. </w:t>
      </w:r>
      <w:r w:rsidR="0028051B">
        <w:t>31</w:t>
      </w:r>
      <w:r w:rsidR="00732D88">
        <w:t xml:space="preserve"> </w:t>
      </w:r>
      <w:r>
        <w:t>3D Stitching of Point Cloud Data</w:t>
      </w:r>
      <w:bookmarkEnd w:id="74"/>
      <w:r>
        <w:t xml:space="preserve"> </w:t>
      </w:r>
    </w:p>
    <w:p w14:paraId="3B76A93E" w14:textId="0F267364" w:rsidR="00B80E42" w:rsidRPr="00B80E42" w:rsidRDefault="00B80E42" w:rsidP="00B80E42">
      <w:pPr>
        <w:pStyle w:val="Heading3"/>
      </w:pPr>
      <w:bookmarkStart w:id="75" w:name="_Toc9275517"/>
      <w:r>
        <w:t xml:space="preserve">Implementation of Task </w:t>
      </w:r>
      <w:r w:rsidR="00892CCB">
        <w:t>8</w:t>
      </w:r>
      <w:r>
        <w:t xml:space="preserve"> Subtask 2</w:t>
      </w:r>
      <w:bookmarkEnd w:id="75"/>
      <w:r>
        <w:t xml:space="preserve"> </w:t>
      </w:r>
    </w:p>
    <w:p w14:paraId="1C5C94CA" w14:textId="3B284632" w:rsidR="001B604A" w:rsidRPr="001B604A" w:rsidRDefault="00B80E42" w:rsidP="00563932">
      <w:pPr>
        <w:pStyle w:val="AllText"/>
        <w:rPr>
          <w:color w:val="000000" w:themeColor="text1"/>
        </w:rPr>
      </w:pPr>
      <w:r w:rsidRPr="004A2B19">
        <w:t xml:space="preserve">The usefulness of this task is to get the range profile of the highly reflective materials in the range distance. </w:t>
      </w:r>
      <w:r w:rsidR="00230556" w:rsidRPr="004A2B19">
        <w:t xml:space="preserve">A radar is for ranging and detection, pulses are sent out and received by an object and reflected on to the radar. The time of flight information is gathered </w:t>
      </w:r>
      <w:r w:rsidR="000677E8" w:rsidRPr="004A2B19">
        <w:t>and based on the principle of electromagnetic theory its wave transports its energy through a vacuum at speed</w:t>
      </w:r>
      <m:oMath>
        <m:r>
          <w:rPr>
            <w:rFonts w:ascii="Cambria Math" w:hAnsi="Cambria Math"/>
          </w:rPr>
          <m:t>(c)=3 ×</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s</m:t>
        </m:r>
      </m:oMath>
      <w:r w:rsidR="009F7BFB" w:rsidRPr="004A2B19">
        <w:t xml:space="preserve"> and the distance</w:t>
      </w:r>
      <m:oMath>
        <m:d>
          <m:dPr>
            <m:ctrlPr>
              <w:rPr>
                <w:rFonts w:ascii="Cambria Math" w:hAnsi="Cambria Math"/>
                <w:i/>
              </w:rPr>
            </m:ctrlPr>
          </m:dPr>
          <m:e>
            <m:r>
              <w:rPr>
                <w:rFonts w:ascii="Cambria Math" w:hAnsi="Cambria Math"/>
              </w:rPr>
              <m:t>s</m:t>
            </m:r>
          </m:e>
        </m:d>
        <m:r>
          <w:rPr>
            <w:rFonts w:ascii="Cambria Math" w:hAnsi="Cambria Math"/>
          </w:rPr>
          <m:t>=c ×</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m:t>
        </m:r>
      </m:oMath>
      <w:r w:rsidR="009F7BFB" w:rsidRPr="004A2B19">
        <w:t xml:space="preserve">. </w:t>
      </w:r>
      <w:r w:rsidR="00230556" w:rsidRPr="004A2B19">
        <w:t xml:space="preserve">The radar captures data in time domain and process it using a FFT algorithm. The FFT algorithm is used to convert from time domain to frequency domain. </w:t>
      </w:r>
      <w:r w:rsidR="000677E8" w:rsidRPr="004A2B19">
        <w:t>The stitching process is done by taking 1000 sampling points of the information being processed</w:t>
      </w:r>
      <w:r w:rsidR="004A2B19">
        <w:t xml:space="preserve"> 4 times</w:t>
      </w:r>
      <w:r w:rsidR="009F7BFB" w:rsidRPr="004A2B19">
        <w:t xml:space="preserve">. It uses an analog and digital converter ping pong (ADC_Ping_Pong). It uses a ping pong memory Mx. The ping pong memory M0 is loaded with information coming from the radar. The </w:t>
      </w:r>
      <w:r w:rsidR="00DA558B" w:rsidRPr="004A2B19">
        <w:t>ping pong memory M2</w:t>
      </w:r>
      <w:r w:rsidR="009F7BFB" w:rsidRPr="004A2B19">
        <w:t xml:space="preserve"> processes previous </w:t>
      </w:r>
      <w:r w:rsidR="00DA558B" w:rsidRPr="004A2B19">
        <w:t>1000 sampled points from M0. The ping pong memory M1 is loaded with information coming from the radar then the samp</w:t>
      </w:r>
      <w:r w:rsidR="004A2B19" w:rsidRPr="004A2B19">
        <w:t xml:space="preserve">led points from M1 is processed on the ping pong memory M3. </w:t>
      </w:r>
      <w:r w:rsidR="004A2B19">
        <w:t xml:space="preserve">The ADC output buffer is shared </w:t>
      </w:r>
      <w:r w:rsidR="00320E68">
        <w:t>between local memory 1 (M0) and (M1). There is no need for EDMA; radar transferred to set up data between the two system. To process th</w:t>
      </w:r>
      <w:r w:rsidR="008D5CFC">
        <w:t>is</w:t>
      </w:r>
      <w:r w:rsidR="00320E68">
        <w:t xml:space="preserve"> information t</w:t>
      </w:r>
      <w:r w:rsidRPr="004A2B19">
        <w:t xml:space="preserve">he first step in this process is to put the mmWave IWR1443 Boost EVM in flashing mode by connecting the jumpers on SOP0 and SOP2. Open the UniFlash tool downloaded on Ti.com/tool/uniflash to flash the prebuilt in binaries mmWave IWR1443 Boost EVM. Power cycle the mmWave and connect the mmWave with a USB to the computer being used, the mmWave has two virtual COM port. In the new configuration section locate and select the IWR1443 Boost EVM. Click start to proceed. In the program tab browse and locate the Radar SS and MSS images for the 4k FFT prebuilt in binaries as seen in the </w:t>
      </w:r>
      <w:r w:rsidR="004A37C0">
        <w:t xml:space="preserve">Fig. 29 </w:t>
      </w:r>
      <w:r w:rsidRPr="004A2B19">
        <w:t xml:space="preserve">below. 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4A37C0">
        <w:t xml:space="preserve"> noted earlier as shown in the Fig. 30 </w:t>
      </w:r>
      <w:r w:rsidRPr="004A2B19">
        <w:t xml:space="preserve">below to flash the previous binaries. Return to the program tab and power cycle the device and click on load images of the prebuilt in binaries specified earlier. When the flash procedure is complete the </w:t>
      </w:r>
      <w:r w:rsidR="004A37C0">
        <w:t xml:space="preserve">UniFlash </w:t>
      </w:r>
      <w:r w:rsidRPr="004A2B19">
        <w:t>console should indicate [</w:t>
      </w:r>
      <w:r w:rsidRPr="004A2B19">
        <w:rPr>
          <w:color w:val="00B050"/>
        </w:rPr>
        <w:t xml:space="preserve">SUCCESS] Program Load completed successfully. </w:t>
      </w:r>
      <w:r w:rsidRPr="004A2B19">
        <w:rPr>
          <w:color w:val="000000" w:themeColor="text1"/>
        </w:rPr>
        <w:t>Power off the board and remove the jumper from only SOP2, removing it puts the board in functional mode. The</w:t>
      </w:r>
      <w:r w:rsidR="00320E68">
        <w:rPr>
          <w:color w:val="000000" w:themeColor="text1"/>
        </w:rPr>
        <w:t xml:space="preserve">n </w:t>
      </w:r>
      <w:r w:rsidR="0084632A">
        <w:rPr>
          <w:color w:val="000000" w:themeColor="text1"/>
        </w:rPr>
        <w:t>run the lab on the demo visualizer, once the demo visualizer is loaded go to the options then serial port. In the serial port window enter the appropriate</w:t>
      </w:r>
      <w:r w:rsidR="004A37C0">
        <w:rPr>
          <w:color w:val="000000" w:themeColor="text1"/>
        </w:rPr>
        <w:t xml:space="preserve"> port numbers. Click on the configure and the demo visualizer will connect to the mmwave IWR1443. Click on the plot tab and </w:t>
      </w:r>
      <w:r w:rsidR="001B604A">
        <w:rPr>
          <w:color w:val="000000" w:themeColor="text1"/>
        </w:rPr>
        <w:t xml:space="preserve">load the code listed in the appendix section and radar would begin detecting reflective objects. </w:t>
      </w:r>
    </w:p>
    <w:p w14:paraId="29BC34BA" w14:textId="340E1C33" w:rsidR="006018FD" w:rsidRPr="004A2B19" w:rsidRDefault="006018FD" w:rsidP="006018FD">
      <w:pPr>
        <w:pStyle w:val="Figure"/>
      </w:pPr>
      <w:r w:rsidRPr="006018FD">
        <w:rPr>
          <w:noProof/>
        </w:rPr>
        <w:drawing>
          <wp:inline distT="0" distB="0" distL="0" distR="0" wp14:anchorId="58530780" wp14:editId="14D6CDCD">
            <wp:extent cx="6145952" cy="1232056"/>
            <wp:effectExtent l="0" t="0" r="762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30716" t="39518" r="322" b="39575"/>
                    <a:stretch/>
                  </pic:blipFill>
                  <pic:spPr bwMode="auto">
                    <a:xfrm>
                      <a:off x="0" y="0"/>
                      <a:ext cx="6281383" cy="1259205"/>
                    </a:xfrm>
                    <a:prstGeom prst="rect">
                      <a:avLst/>
                    </a:prstGeom>
                    <a:ln>
                      <a:noFill/>
                    </a:ln>
                    <a:extLst>
                      <a:ext uri="{53640926-AAD7-44D8-BBD7-CCE9431645EC}">
                        <a14:shadowObscured xmlns:a14="http://schemas.microsoft.com/office/drawing/2010/main"/>
                      </a:ext>
                    </a:extLst>
                  </pic:spPr>
                </pic:pic>
              </a:graphicData>
            </a:graphic>
          </wp:inline>
        </w:drawing>
      </w:r>
    </w:p>
    <w:p w14:paraId="3B2BB35B" w14:textId="13550419" w:rsidR="004A37C0" w:rsidRDefault="004A37C0" w:rsidP="004A37C0">
      <w:pPr>
        <w:pStyle w:val="FIGURECAP0"/>
      </w:pPr>
      <w:bookmarkStart w:id="76" w:name="_Toc9261198"/>
      <w:r>
        <w:t xml:space="preserve">Fig. </w:t>
      </w:r>
      <w:r w:rsidR="00327DEC">
        <w:t>3</w:t>
      </w:r>
      <w:r w:rsidR="0089453F">
        <w:t>2</w:t>
      </w:r>
      <w:r>
        <w:tab/>
        <w:t>Prebuilt in Binaries</w:t>
      </w:r>
      <w:bookmarkEnd w:id="76"/>
      <w:r>
        <w:t xml:space="preserve"> </w:t>
      </w:r>
    </w:p>
    <w:p w14:paraId="357D9B71" w14:textId="77777777" w:rsidR="004A37C0" w:rsidRDefault="004A37C0" w:rsidP="004A37C0">
      <w:pPr>
        <w:pStyle w:val="FigureCaption0"/>
        <w:rPr>
          <w:noProof/>
        </w:rPr>
      </w:pPr>
    </w:p>
    <w:p w14:paraId="4CCF26CC" w14:textId="120D185F" w:rsidR="004A37C0" w:rsidRDefault="004A37C0" w:rsidP="004A37C0">
      <w:pPr>
        <w:pStyle w:val="Figure"/>
      </w:pPr>
      <w:r>
        <w:rPr>
          <w:noProof/>
        </w:rPr>
        <w:drawing>
          <wp:inline distT="0" distB="0" distL="0" distR="0" wp14:anchorId="421F8CFF" wp14:editId="09682E28">
            <wp:extent cx="3795974" cy="136734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33396" t="70005" r="44965" b="15605"/>
                    <a:stretch/>
                  </pic:blipFill>
                  <pic:spPr bwMode="auto">
                    <a:xfrm>
                      <a:off x="0" y="0"/>
                      <a:ext cx="3818857" cy="1375585"/>
                    </a:xfrm>
                    <a:prstGeom prst="rect">
                      <a:avLst/>
                    </a:prstGeom>
                    <a:ln>
                      <a:noFill/>
                    </a:ln>
                    <a:extLst>
                      <a:ext uri="{53640926-AAD7-44D8-BBD7-CCE9431645EC}">
                        <a14:shadowObscured xmlns:a14="http://schemas.microsoft.com/office/drawing/2010/main"/>
                      </a:ext>
                    </a:extLst>
                  </pic:spPr>
                </pic:pic>
              </a:graphicData>
            </a:graphic>
          </wp:inline>
        </w:drawing>
      </w:r>
    </w:p>
    <w:p w14:paraId="39B37505" w14:textId="51E66927" w:rsidR="00C17ECB" w:rsidRDefault="004A37C0" w:rsidP="00C17ECB">
      <w:pPr>
        <w:pStyle w:val="FIGURECAP0"/>
      </w:pPr>
      <w:bookmarkStart w:id="77" w:name="_Toc9261199"/>
      <w:r>
        <w:t xml:space="preserve">Fig. </w:t>
      </w:r>
      <w:r w:rsidR="00EF341F">
        <w:t>3</w:t>
      </w:r>
      <w:r w:rsidR="0089453F">
        <w:t>3</w:t>
      </w:r>
      <w:r w:rsidR="00EF341F">
        <w:t xml:space="preserve"> </w:t>
      </w:r>
      <w:r>
        <w:t>COMuart Entry</w:t>
      </w:r>
      <w:bookmarkEnd w:id="77"/>
    </w:p>
    <w:p w14:paraId="75B86B63" w14:textId="3EFC9C24" w:rsidR="001D5DDA" w:rsidRDefault="001D5DDA" w:rsidP="001D5DDA">
      <w:pPr>
        <w:pStyle w:val="FigureCaption0"/>
      </w:pPr>
    </w:p>
    <w:p w14:paraId="7BFEEF8F" w14:textId="7E394305" w:rsidR="001D5DDA" w:rsidRDefault="001D5DDA" w:rsidP="001D5DDA">
      <w:pPr>
        <w:pStyle w:val="FigureCaption0"/>
      </w:pPr>
    </w:p>
    <w:p w14:paraId="55CC8BF5" w14:textId="77777777" w:rsidR="001D5DDA" w:rsidRPr="001D5DDA" w:rsidRDefault="001D5DDA" w:rsidP="001D5DDA">
      <w:pPr>
        <w:pStyle w:val="FigureCaption0"/>
      </w:pPr>
    </w:p>
    <w:p w14:paraId="03B00D9E" w14:textId="440973FC" w:rsidR="00C17ECB" w:rsidRDefault="00C17ECB" w:rsidP="00C17ECB">
      <w:pPr>
        <w:pStyle w:val="Bullets"/>
      </w:pPr>
      <w:r>
        <w:t xml:space="preserve">Trouble shooting </w:t>
      </w:r>
    </w:p>
    <w:p w14:paraId="716571DD" w14:textId="63EEB712" w:rsidR="00C17ECB" w:rsidRDefault="000A19FD" w:rsidP="00563932">
      <w:pPr>
        <w:pStyle w:val="AllText"/>
      </w:pPr>
      <w:r>
        <w:t xml:space="preserve">For the stitching to take place </w:t>
      </w:r>
      <w:r w:rsidR="00B64430">
        <w:t>the mmWave required</w:t>
      </w:r>
      <w:r w:rsidR="00C17ECB">
        <w:t xml:space="preserve"> flash</w:t>
      </w:r>
      <w:r w:rsidR="00B64430">
        <w:t>ing</w:t>
      </w:r>
      <w:r w:rsidR="00C17ECB">
        <w:t xml:space="preserve"> the mmWave was not working as expected. The UniFlash showed a couple of error messages such as;</w:t>
      </w:r>
    </w:p>
    <w:p w14:paraId="51297238" w14:textId="6C5481EB" w:rsidR="00C17ECB" w:rsidRDefault="00AA5E4B" w:rsidP="00563932">
      <w:pPr>
        <w:pStyle w:val="Numbered"/>
      </w:pPr>
      <w:r>
        <w:t xml:space="preserve"> </w:t>
      </w:r>
      <w:r w:rsidR="00515458">
        <w:t xml:space="preserve">Aborting flash: loading </w:t>
      </w:r>
      <w:r w:rsidR="00B64430">
        <w:t>images failed</w:t>
      </w:r>
    </w:p>
    <w:p w14:paraId="066C6069" w14:textId="1793A491" w:rsidR="006A0879" w:rsidRDefault="004975AB" w:rsidP="00563932">
      <w:pPr>
        <w:pStyle w:val="Numbered"/>
      </w:pPr>
      <w:r>
        <w:t>Image loading failed aborting error of specified files</w:t>
      </w:r>
      <w:r w:rsidR="00B64430">
        <w:t xml:space="preserve"> in Fig. 31</w:t>
      </w:r>
    </w:p>
    <w:p w14:paraId="75BAC6BE" w14:textId="23CC5D86" w:rsidR="004975AB" w:rsidRDefault="004975AB" w:rsidP="00563932">
      <w:pPr>
        <w:pStyle w:val="Numbered"/>
      </w:pPr>
      <w:r>
        <w:t xml:space="preserve">Image loading failed: COM port not able to connect </w:t>
      </w:r>
      <w:r w:rsidR="00B64430">
        <w:t>as seen in Fig. 32</w:t>
      </w:r>
    </w:p>
    <w:p w14:paraId="3695B98F" w14:textId="22AA2E31" w:rsidR="004975AB" w:rsidRDefault="004975AB" w:rsidP="004975AB">
      <w:pPr>
        <w:pStyle w:val="Figure"/>
      </w:pPr>
      <w:r>
        <w:rPr>
          <w:noProof/>
        </w:rPr>
        <w:drawing>
          <wp:inline distT="0" distB="0" distL="0" distR="0" wp14:anchorId="2382CDCD" wp14:editId="6D6F4994">
            <wp:extent cx="6121670" cy="3639830"/>
            <wp:effectExtent l="0" t="0" r="0" b="0"/>
            <wp:docPr id="34" name="Picture 34" descr="https://e2e.ti.com/cfs-file/__key/communityserver-discussions-components-files/1023/5460._5563B783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2e.ti.com/cfs-file/__key/communityserver-discussions-components-files/1023/5460._5563B783_.PNG"/>
                    <pic:cNvPicPr>
                      <a:picLocks noChangeAspect="1" noChangeArrowheads="1"/>
                    </pic:cNvPicPr>
                  </pic:nvPicPr>
                  <pic:blipFill rotWithShape="1">
                    <a:blip r:embed="rId54">
                      <a:extLst>
                        <a:ext uri="{28A0092B-C50C-407E-A947-70E740481C1C}">
                          <a14:useLocalDpi xmlns:a14="http://schemas.microsoft.com/office/drawing/2010/main" val="0"/>
                        </a:ext>
                      </a:extLst>
                    </a:blip>
                    <a:srcRect l="957" r="1090" b="1207"/>
                    <a:stretch/>
                  </pic:blipFill>
                  <pic:spPr bwMode="auto">
                    <a:xfrm>
                      <a:off x="0" y="0"/>
                      <a:ext cx="6144404" cy="3653347"/>
                    </a:xfrm>
                    <a:prstGeom prst="rect">
                      <a:avLst/>
                    </a:prstGeom>
                    <a:noFill/>
                    <a:ln>
                      <a:noFill/>
                    </a:ln>
                    <a:extLst>
                      <a:ext uri="{53640926-AAD7-44D8-BBD7-CCE9431645EC}">
                        <a14:shadowObscured xmlns:a14="http://schemas.microsoft.com/office/drawing/2010/main"/>
                      </a:ext>
                    </a:extLst>
                  </pic:spPr>
                </pic:pic>
              </a:graphicData>
            </a:graphic>
          </wp:inline>
        </w:drawing>
      </w:r>
    </w:p>
    <w:p w14:paraId="02FE7A1A" w14:textId="103F4D22" w:rsidR="004975AB" w:rsidRPr="00407596" w:rsidRDefault="004975AB" w:rsidP="004975AB">
      <w:pPr>
        <w:pStyle w:val="FIGURECAP0"/>
      </w:pPr>
      <w:r>
        <w:t xml:space="preserve">Fig. </w:t>
      </w:r>
      <w:r w:rsidR="002B52F2">
        <w:t>3</w:t>
      </w:r>
      <w:r w:rsidR="00095790">
        <w:t>4</w:t>
      </w:r>
      <w:r>
        <w:tab/>
        <w:t>Image Loading Error Message</w:t>
      </w:r>
    </w:p>
    <w:p w14:paraId="611CB260" w14:textId="7ACF7A24" w:rsidR="006A0879" w:rsidRDefault="006A0879" w:rsidP="006A0879">
      <w:pPr>
        <w:pStyle w:val="Figure"/>
      </w:pPr>
      <w:r w:rsidRPr="006A0879">
        <w:rPr>
          <w:noProof/>
        </w:rPr>
        <w:drawing>
          <wp:inline distT="0" distB="0" distL="0" distR="0" wp14:anchorId="5FC51C28" wp14:editId="47D55885">
            <wp:extent cx="6002649" cy="3254285"/>
            <wp:effectExtent l="0" t="0" r="0" b="3810"/>
            <wp:docPr id="33" name="Picture 33" descr="C:\Users\fodada\Downloads\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dada\Downloads\jj.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48654" cy="3279226"/>
                    </a:xfrm>
                    <a:prstGeom prst="rect">
                      <a:avLst/>
                    </a:prstGeom>
                    <a:noFill/>
                    <a:ln>
                      <a:noFill/>
                    </a:ln>
                  </pic:spPr>
                </pic:pic>
              </a:graphicData>
            </a:graphic>
          </wp:inline>
        </w:drawing>
      </w:r>
    </w:p>
    <w:p w14:paraId="048DB470" w14:textId="4C32E2F3" w:rsidR="004975AB" w:rsidRPr="00407596" w:rsidRDefault="004975AB" w:rsidP="004975AB">
      <w:pPr>
        <w:pStyle w:val="FIGURECAP0"/>
      </w:pPr>
      <w:r>
        <w:t xml:space="preserve">Fig. </w:t>
      </w:r>
      <w:r w:rsidR="00A21CD5">
        <w:t>3</w:t>
      </w:r>
      <w:r w:rsidR="004A0BA5">
        <w:t>5</w:t>
      </w:r>
      <w:r>
        <w:t xml:space="preserve"> Error Message loading Image Failed on the UniFlash</w:t>
      </w:r>
    </w:p>
    <w:p w14:paraId="7A5988D8" w14:textId="77777777" w:rsidR="002D2944" w:rsidRDefault="00AA4024" w:rsidP="00563932">
      <w:pPr>
        <w:pStyle w:val="AllText"/>
      </w:pPr>
      <w:r>
        <w:t>To correct this error message</w:t>
      </w:r>
      <w:r w:rsidR="002D2944">
        <w:t>;</w:t>
      </w:r>
    </w:p>
    <w:p w14:paraId="3179992E" w14:textId="60D21EB9" w:rsidR="002D2944" w:rsidRDefault="002D2944" w:rsidP="00563932">
      <w:pPr>
        <w:pStyle w:val="Numbered"/>
      </w:pPr>
      <w:r>
        <w:t>R</w:t>
      </w:r>
      <w:r w:rsidR="00AA4024">
        <w:t>einstallation of the U</w:t>
      </w:r>
      <w:r>
        <w:t>niFlash was done</w:t>
      </w:r>
    </w:p>
    <w:p w14:paraId="4F208CF0" w14:textId="7EA38852" w:rsidR="002D2944" w:rsidRDefault="002D2944" w:rsidP="00563932">
      <w:pPr>
        <w:pStyle w:val="Numbered"/>
      </w:pPr>
      <w:r>
        <w:t xml:space="preserve">Double checking the </w:t>
      </w:r>
      <w:r w:rsidR="004E685A">
        <w:t>prebuilt</w:t>
      </w:r>
      <w:r>
        <w:t xml:space="preserve"> in binaries selected </w:t>
      </w:r>
    </w:p>
    <w:p w14:paraId="25D6311C" w14:textId="5CF073AB" w:rsidR="002D2944" w:rsidRDefault="002D2944" w:rsidP="00563932">
      <w:pPr>
        <w:pStyle w:val="Numbered"/>
      </w:pPr>
      <w:r>
        <w:t>E</w:t>
      </w:r>
      <w:r w:rsidR="00AA4024">
        <w:t xml:space="preserve">nsuring the right </w:t>
      </w:r>
      <w:r>
        <w:t xml:space="preserve">COM Port was selected </w:t>
      </w:r>
    </w:p>
    <w:p w14:paraId="0F924190" w14:textId="661ED38E" w:rsidR="002D2944" w:rsidRDefault="002D2944" w:rsidP="00563932">
      <w:pPr>
        <w:pStyle w:val="Numbered"/>
      </w:pPr>
      <w:r>
        <w:t>Reinstalling the right mmWave SDK version was downloaded</w:t>
      </w:r>
    </w:p>
    <w:p w14:paraId="3EE64C95" w14:textId="04D749A1" w:rsidR="006452B2" w:rsidRDefault="004E685A" w:rsidP="00116600">
      <w:pPr>
        <w:pStyle w:val="Numbered"/>
      </w:pPr>
      <w:r>
        <w:t xml:space="preserve">After trying all of these, TI was contacted and concluded that the prebuilt in binaries had errors. </w:t>
      </w:r>
      <w:bookmarkStart w:id="78" w:name="_Toc9275518"/>
    </w:p>
    <w:p w14:paraId="29858983" w14:textId="77777777" w:rsidR="00116600" w:rsidRDefault="00116600" w:rsidP="00116600">
      <w:pPr>
        <w:pStyle w:val="Numbered"/>
      </w:pPr>
    </w:p>
    <w:p w14:paraId="22EC9DDB" w14:textId="55B6E64E" w:rsidR="00E52B75" w:rsidRDefault="003550A6" w:rsidP="003550A6">
      <w:pPr>
        <w:pStyle w:val="Heading2"/>
      </w:pPr>
      <w:r>
        <w:t xml:space="preserve">Implementation of </w:t>
      </w:r>
      <w:r w:rsidR="00E95EA7">
        <w:t>T</w:t>
      </w:r>
      <w:r>
        <w:t xml:space="preserve">ask 5 </w:t>
      </w:r>
    </w:p>
    <w:p w14:paraId="1623460B" w14:textId="1B76BD0A" w:rsidR="003550A6" w:rsidRPr="005060DC" w:rsidRDefault="003550A6" w:rsidP="00ED790E">
      <w:pPr>
        <w:jc w:val="left"/>
        <w:rPr>
          <w:sz w:val="24"/>
          <w:szCs w:val="24"/>
        </w:rPr>
      </w:pPr>
      <w:r w:rsidRPr="005060DC">
        <w:rPr>
          <w:sz w:val="24"/>
          <w:szCs w:val="24"/>
        </w:rPr>
        <w:t xml:space="preserve">For this task, </w:t>
      </w:r>
      <w:r>
        <w:rPr>
          <w:sz w:val="24"/>
          <w:szCs w:val="24"/>
        </w:rPr>
        <w:t xml:space="preserve">the </w:t>
      </w:r>
      <w:r w:rsidR="008B37DE">
        <w:rPr>
          <w:sz w:val="24"/>
          <w:szCs w:val="24"/>
        </w:rPr>
        <w:t>first rover used;</w:t>
      </w:r>
      <w:r>
        <w:rPr>
          <w:sz w:val="24"/>
          <w:szCs w:val="24"/>
        </w:rPr>
        <w:t xml:space="preserve"> </w:t>
      </w:r>
      <w:r w:rsidRPr="005060DC">
        <w:rPr>
          <w:sz w:val="24"/>
          <w:szCs w:val="24"/>
        </w:rPr>
        <w:t xml:space="preserve">the </w:t>
      </w:r>
      <w:r w:rsidR="00ED790E" w:rsidRPr="005060DC">
        <w:rPr>
          <w:sz w:val="24"/>
          <w:szCs w:val="24"/>
        </w:rPr>
        <w:t xml:space="preserve">RSLK </w:t>
      </w:r>
      <w:r w:rsidR="00B74B48">
        <w:rPr>
          <w:sz w:val="24"/>
          <w:szCs w:val="24"/>
        </w:rPr>
        <w:t xml:space="preserve">was changed </w:t>
      </w:r>
      <w:r w:rsidR="00ED790E" w:rsidRPr="005060DC">
        <w:rPr>
          <w:sz w:val="24"/>
          <w:szCs w:val="24"/>
        </w:rPr>
        <w:t>because</w:t>
      </w:r>
      <w:r w:rsidRPr="005060DC">
        <w:rPr>
          <w:sz w:val="24"/>
          <w:szCs w:val="24"/>
        </w:rPr>
        <w:t xml:space="preserve"> </w:t>
      </w:r>
      <w:r w:rsidR="00183509">
        <w:rPr>
          <w:sz w:val="24"/>
          <w:szCs w:val="24"/>
        </w:rPr>
        <w:t>its</w:t>
      </w:r>
      <w:r>
        <w:rPr>
          <w:sz w:val="24"/>
          <w:szCs w:val="24"/>
        </w:rPr>
        <w:t xml:space="preserve"> </w:t>
      </w:r>
      <w:r w:rsidRPr="005060DC">
        <w:rPr>
          <w:sz w:val="24"/>
          <w:szCs w:val="24"/>
        </w:rPr>
        <w:t>size and weight w</w:t>
      </w:r>
      <w:r w:rsidR="006029A2" w:rsidRPr="005060DC">
        <w:rPr>
          <w:sz w:val="24"/>
          <w:szCs w:val="24"/>
        </w:rPr>
        <w:t>ill no</w:t>
      </w:r>
      <w:r w:rsidR="00ED790E" w:rsidRPr="005060DC">
        <w:rPr>
          <w:sz w:val="24"/>
          <w:szCs w:val="24"/>
        </w:rPr>
        <w:t>t be suitable</w:t>
      </w:r>
      <w:r w:rsidR="006029A2" w:rsidRPr="005060DC">
        <w:rPr>
          <w:sz w:val="24"/>
          <w:szCs w:val="24"/>
        </w:rPr>
        <w:t xml:space="preserve"> for the final design when mounting the sensors needed. F</w:t>
      </w:r>
      <w:r w:rsidR="00720B07">
        <w:rPr>
          <w:sz w:val="24"/>
          <w:szCs w:val="24"/>
        </w:rPr>
        <w:t>or the new rover</w:t>
      </w:r>
      <w:r w:rsidR="00ED790E" w:rsidRPr="005060DC">
        <w:rPr>
          <w:sz w:val="24"/>
          <w:szCs w:val="24"/>
        </w:rPr>
        <w:t xml:space="preserve">, the </w:t>
      </w:r>
      <w:r w:rsidR="006029A2" w:rsidRPr="005060DC">
        <w:rPr>
          <w:sz w:val="24"/>
          <w:szCs w:val="24"/>
        </w:rPr>
        <w:t xml:space="preserve">motor drive, tires and chassis </w:t>
      </w:r>
      <w:r w:rsidR="00ED790E" w:rsidRPr="005060DC">
        <w:rPr>
          <w:sz w:val="24"/>
          <w:szCs w:val="24"/>
        </w:rPr>
        <w:t>are changed to</w:t>
      </w:r>
      <w:r w:rsidR="006029A2" w:rsidRPr="005060DC">
        <w:rPr>
          <w:sz w:val="24"/>
          <w:szCs w:val="24"/>
        </w:rPr>
        <w:t xml:space="preserve"> accommodate a more stable weight and size for the total application. Figure</w:t>
      </w:r>
      <w:r w:rsidR="00CA4F4D">
        <w:rPr>
          <w:sz w:val="24"/>
          <w:szCs w:val="24"/>
        </w:rPr>
        <w:t xml:space="preserve"> 35</w:t>
      </w:r>
      <w:r w:rsidR="006029A2" w:rsidRPr="005060DC">
        <w:rPr>
          <w:sz w:val="24"/>
          <w:szCs w:val="24"/>
        </w:rPr>
        <w:t xml:space="preserve"> shows the </w:t>
      </w:r>
      <w:r w:rsidR="00F23CB6" w:rsidRPr="005060DC">
        <w:rPr>
          <w:sz w:val="24"/>
          <w:szCs w:val="24"/>
        </w:rPr>
        <w:t xml:space="preserve">L298 Dual </w:t>
      </w:r>
      <w:r w:rsidR="006029A2" w:rsidRPr="005060DC">
        <w:rPr>
          <w:sz w:val="24"/>
          <w:szCs w:val="24"/>
        </w:rPr>
        <w:t xml:space="preserve">H-Bridge </w:t>
      </w:r>
      <w:r w:rsidR="00F23CB6" w:rsidRPr="005060DC">
        <w:rPr>
          <w:sz w:val="24"/>
          <w:szCs w:val="24"/>
        </w:rPr>
        <w:t>Motor Driver w</w:t>
      </w:r>
      <w:r w:rsidR="00CA4F4D">
        <w:rPr>
          <w:sz w:val="24"/>
          <w:szCs w:val="24"/>
        </w:rPr>
        <w:t xml:space="preserve">hich </w:t>
      </w:r>
      <w:r w:rsidR="00B153DE">
        <w:rPr>
          <w:sz w:val="24"/>
          <w:szCs w:val="24"/>
        </w:rPr>
        <w:t>was</w:t>
      </w:r>
      <w:r w:rsidR="00F23CB6" w:rsidRPr="005060DC">
        <w:rPr>
          <w:sz w:val="24"/>
          <w:szCs w:val="24"/>
        </w:rPr>
        <w:t xml:space="preserve"> </w:t>
      </w:r>
      <w:r w:rsidR="00A00CF8">
        <w:rPr>
          <w:sz w:val="24"/>
          <w:szCs w:val="24"/>
        </w:rPr>
        <w:t>used in place of</w:t>
      </w:r>
      <w:r w:rsidR="00F23CB6" w:rsidRPr="005060DC">
        <w:rPr>
          <w:sz w:val="24"/>
          <w:szCs w:val="24"/>
        </w:rPr>
        <w:t xml:space="preserve"> the T</w:t>
      </w:r>
      <w:r w:rsidR="00E95EA7" w:rsidRPr="005060DC">
        <w:rPr>
          <w:sz w:val="24"/>
          <w:szCs w:val="24"/>
        </w:rPr>
        <w:t>I</w:t>
      </w:r>
      <w:r w:rsidR="00F23CB6" w:rsidRPr="005060DC">
        <w:rPr>
          <w:sz w:val="24"/>
          <w:szCs w:val="24"/>
        </w:rPr>
        <w:t xml:space="preserve"> motor drive in Figure</w:t>
      </w:r>
      <w:r w:rsidR="00A00CF8">
        <w:rPr>
          <w:sz w:val="24"/>
          <w:szCs w:val="24"/>
        </w:rPr>
        <w:t xml:space="preserve"> 5</w:t>
      </w:r>
      <w:r w:rsidR="00F23CB6" w:rsidRPr="005060DC">
        <w:rPr>
          <w:sz w:val="24"/>
          <w:szCs w:val="24"/>
        </w:rPr>
        <w:t xml:space="preserve">. The H-bridge motor driver is </w:t>
      </w:r>
      <w:r w:rsidR="00E42071" w:rsidRPr="005060DC">
        <w:rPr>
          <w:sz w:val="24"/>
          <w:szCs w:val="24"/>
        </w:rPr>
        <w:t>ideal for the project because</w:t>
      </w:r>
      <w:r w:rsidR="00E42071">
        <w:rPr>
          <w:sz w:val="24"/>
          <w:szCs w:val="24"/>
        </w:rPr>
        <w:t xml:space="preserve"> </w:t>
      </w:r>
      <w:r w:rsidR="00131AA9">
        <w:rPr>
          <w:sz w:val="24"/>
          <w:szCs w:val="24"/>
        </w:rPr>
        <w:t>it</w:t>
      </w:r>
      <w:r w:rsidR="00A00A43">
        <w:rPr>
          <w:sz w:val="24"/>
          <w:szCs w:val="24"/>
        </w:rPr>
        <w:t xml:space="preserve"> </w:t>
      </w:r>
      <w:r w:rsidR="00ED790E" w:rsidRPr="005060DC">
        <w:rPr>
          <w:sz w:val="24"/>
          <w:szCs w:val="24"/>
        </w:rPr>
        <w:t>allow</w:t>
      </w:r>
      <w:r w:rsidR="00131AA9">
        <w:rPr>
          <w:sz w:val="24"/>
          <w:szCs w:val="24"/>
        </w:rPr>
        <w:t>s</w:t>
      </w:r>
      <w:r w:rsidR="00ED790E" w:rsidRPr="005060DC">
        <w:rPr>
          <w:sz w:val="24"/>
          <w:szCs w:val="24"/>
        </w:rPr>
        <w:t xml:space="preserve"> the implementation of four motors.  </w:t>
      </w:r>
    </w:p>
    <w:p w14:paraId="54FBE713" w14:textId="77777777" w:rsidR="00F23CB6" w:rsidRDefault="00F23CB6" w:rsidP="00B639C2">
      <w:pPr>
        <w:pStyle w:val="Appendix"/>
      </w:pPr>
    </w:p>
    <w:p w14:paraId="5005014C" w14:textId="77777777" w:rsidR="00E42071" w:rsidRDefault="00E42071" w:rsidP="00496042">
      <w:pPr>
        <w:pStyle w:val="Appendix"/>
      </w:pPr>
    </w:p>
    <w:p w14:paraId="3AEB3EB0" w14:textId="3AA4ECEA" w:rsidR="00386700" w:rsidRDefault="00F23CB6" w:rsidP="00E42071">
      <w:pPr>
        <w:pStyle w:val="Figure"/>
      </w:pPr>
      <w:r>
        <w:rPr>
          <w:noProof/>
        </w:rPr>
        <w:drawing>
          <wp:inline distT="0" distB="0" distL="0" distR="0" wp14:anchorId="1B681B20" wp14:editId="7E31E51E">
            <wp:extent cx="2952381" cy="2342515"/>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4518"/>
                    <a:stretch/>
                  </pic:blipFill>
                  <pic:spPr bwMode="auto">
                    <a:xfrm>
                      <a:off x="0" y="0"/>
                      <a:ext cx="2967354" cy="2354395"/>
                    </a:xfrm>
                    <a:prstGeom prst="rect">
                      <a:avLst/>
                    </a:prstGeom>
                    <a:ln>
                      <a:noFill/>
                    </a:ln>
                    <a:extLst>
                      <a:ext uri="{53640926-AAD7-44D8-BBD7-CCE9431645EC}">
                        <a14:shadowObscured xmlns:a14="http://schemas.microsoft.com/office/drawing/2010/main"/>
                      </a:ext>
                    </a:extLst>
                  </pic:spPr>
                </pic:pic>
              </a:graphicData>
            </a:graphic>
          </wp:inline>
        </w:drawing>
      </w:r>
    </w:p>
    <w:p w14:paraId="6421AE0A" w14:textId="72B82D5C" w:rsidR="00A0236B" w:rsidRDefault="00EC66AF" w:rsidP="00EC66AF">
      <w:pPr>
        <w:pStyle w:val="FIGURECAP0"/>
      </w:pPr>
      <w:r>
        <w:t>Fig</w:t>
      </w:r>
      <w:r w:rsidR="008E40D7">
        <w:t>.</w:t>
      </w:r>
      <w:r w:rsidR="00C23E1A">
        <w:t xml:space="preserve"> 3</w:t>
      </w:r>
      <w:r w:rsidR="00A8540E">
        <w:t>6</w:t>
      </w:r>
      <w:r>
        <w:t xml:space="preserve"> </w:t>
      </w:r>
      <w:r w:rsidR="00EC1BD1">
        <w:t>L298 Dual</w:t>
      </w:r>
      <w:r w:rsidR="00731CDF">
        <w:t xml:space="preserve"> H-Bridge Motor Driver</w:t>
      </w:r>
    </w:p>
    <w:p w14:paraId="3EC6890B" w14:textId="77777777" w:rsidR="0039010A" w:rsidRDefault="0039010A" w:rsidP="00244613">
      <w:pPr>
        <w:pStyle w:val="Figure"/>
        <w:jc w:val="left"/>
      </w:pPr>
    </w:p>
    <w:p w14:paraId="716E18DD" w14:textId="77777777" w:rsidR="000E60B3" w:rsidRDefault="000E60B3" w:rsidP="00244613">
      <w:pPr>
        <w:pStyle w:val="Figure"/>
        <w:jc w:val="left"/>
      </w:pPr>
    </w:p>
    <w:p w14:paraId="3C9DD049" w14:textId="77777777" w:rsidR="00A46143" w:rsidRDefault="00A46143" w:rsidP="00244613">
      <w:pPr>
        <w:pStyle w:val="Figure"/>
        <w:jc w:val="left"/>
      </w:pPr>
    </w:p>
    <w:p w14:paraId="21FCEF19" w14:textId="4A786394" w:rsidR="00386700" w:rsidRDefault="00325036" w:rsidP="00C27D86">
      <w:pPr>
        <w:pStyle w:val="AllText"/>
      </w:pPr>
      <w:r>
        <w:t>The new</w:t>
      </w:r>
      <w:r w:rsidR="00E45DB2">
        <w:t xml:space="preserve"> rover </w:t>
      </w:r>
      <w:r w:rsidR="002A72A8">
        <w:t xml:space="preserve">will have </w:t>
      </w:r>
      <w:r w:rsidR="0043373A">
        <w:t>t</w:t>
      </w:r>
      <w:r w:rsidR="003C7083">
        <w:t xml:space="preserve">he </w:t>
      </w:r>
      <w:r w:rsidR="00EC1CA4">
        <w:t>following components</w:t>
      </w:r>
      <w:r w:rsidR="004959DD">
        <w:t>:</w:t>
      </w:r>
    </w:p>
    <w:p w14:paraId="6275885D" w14:textId="060293E9" w:rsidR="00EC1CA4" w:rsidRDefault="00C77059" w:rsidP="00EC1CA4">
      <w:pPr>
        <w:pStyle w:val="AllText"/>
        <w:numPr>
          <w:ilvl w:val="0"/>
          <w:numId w:val="40"/>
        </w:numPr>
      </w:pPr>
      <w:r>
        <w:t>L298 Dual H-Bridge Motor Driver</w:t>
      </w:r>
    </w:p>
    <w:p w14:paraId="2BF11289" w14:textId="567300E1" w:rsidR="00EE19EB" w:rsidRDefault="005F049E" w:rsidP="00EC1CA4">
      <w:pPr>
        <w:pStyle w:val="AllText"/>
        <w:numPr>
          <w:ilvl w:val="0"/>
          <w:numId w:val="40"/>
        </w:numPr>
      </w:pPr>
      <w:r>
        <w:t>Four motors</w:t>
      </w:r>
    </w:p>
    <w:p w14:paraId="14F590AE" w14:textId="74B8B77A" w:rsidR="008B6924" w:rsidRDefault="00A22E87" w:rsidP="00EC1CA4">
      <w:pPr>
        <w:pStyle w:val="AllText"/>
        <w:numPr>
          <w:ilvl w:val="0"/>
          <w:numId w:val="40"/>
        </w:numPr>
      </w:pPr>
      <w:r>
        <w:t xml:space="preserve">Four </w:t>
      </w:r>
      <w:r w:rsidR="00480F42">
        <w:t>wheels</w:t>
      </w:r>
    </w:p>
    <w:p w14:paraId="7C37C172" w14:textId="5E53A76A" w:rsidR="0020185A" w:rsidRDefault="005A0C01" w:rsidP="00EC1CA4">
      <w:pPr>
        <w:pStyle w:val="AllText"/>
        <w:numPr>
          <w:ilvl w:val="0"/>
          <w:numId w:val="40"/>
        </w:numPr>
      </w:pPr>
      <w:r>
        <w:t xml:space="preserve">mAh </w:t>
      </w:r>
      <w:r w:rsidR="008613A2">
        <w:t xml:space="preserve">batteries to power the </w:t>
      </w:r>
      <w:r w:rsidR="00D74CAB">
        <w:t>mot</w:t>
      </w:r>
      <w:r w:rsidR="00291A13">
        <w:t>o</w:t>
      </w:r>
      <w:r w:rsidR="00D74CAB">
        <w:t>r</w:t>
      </w:r>
    </w:p>
    <w:p w14:paraId="54F1AC73" w14:textId="0C299E1E" w:rsidR="00291A13" w:rsidRDefault="00C435CD" w:rsidP="00EC1CA4">
      <w:pPr>
        <w:pStyle w:val="AllText"/>
        <w:numPr>
          <w:ilvl w:val="0"/>
          <w:numId w:val="40"/>
        </w:numPr>
      </w:pPr>
      <w:r>
        <w:t xml:space="preserve">Power bank to </w:t>
      </w:r>
      <w:r w:rsidR="00C64430">
        <w:t>power the mmWave</w:t>
      </w:r>
    </w:p>
    <w:p w14:paraId="33A3AE1B" w14:textId="5A8404E2" w:rsidR="00C974B1" w:rsidRDefault="00C974B1" w:rsidP="00EC1CA4">
      <w:pPr>
        <w:pStyle w:val="AllText"/>
        <w:numPr>
          <w:ilvl w:val="0"/>
          <w:numId w:val="40"/>
        </w:numPr>
      </w:pPr>
      <w:r>
        <w:t>mmWave</w:t>
      </w:r>
    </w:p>
    <w:p w14:paraId="15BC39A8" w14:textId="79C3E4AD" w:rsidR="00351EB6" w:rsidRDefault="00B24FB7" w:rsidP="00EC1CA4">
      <w:pPr>
        <w:pStyle w:val="AllText"/>
        <w:numPr>
          <w:ilvl w:val="0"/>
          <w:numId w:val="40"/>
        </w:numPr>
      </w:pPr>
      <w:r>
        <w:t>Three</w:t>
      </w:r>
      <w:r w:rsidR="001F79B2">
        <w:t xml:space="preserve"> chassis</w:t>
      </w:r>
    </w:p>
    <w:p w14:paraId="149499A3" w14:textId="5931B562" w:rsidR="00F61ABB" w:rsidRDefault="00F5784F" w:rsidP="00EC1CA4">
      <w:pPr>
        <w:pStyle w:val="AllText"/>
        <w:numPr>
          <w:ilvl w:val="0"/>
          <w:numId w:val="40"/>
        </w:numPr>
      </w:pPr>
      <w:r>
        <w:t xml:space="preserve">Raspberry </w:t>
      </w:r>
      <w:r w:rsidR="00784F14">
        <w:t>PI 4</w:t>
      </w:r>
    </w:p>
    <w:p w14:paraId="7EF02AC8" w14:textId="77777777" w:rsidR="00596F58" w:rsidRDefault="00596F58" w:rsidP="00596F58">
      <w:pPr>
        <w:pStyle w:val="AllText"/>
      </w:pPr>
    </w:p>
    <w:p w14:paraId="3B35CE7E" w14:textId="14787F7A" w:rsidR="008E5F8E" w:rsidRDefault="009B13D0" w:rsidP="00BE5EA6">
      <w:pPr>
        <w:pStyle w:val="AllText"/>
      </w:pPr>
      <w:r>
        <w:rPr>
          <w:noProof/>
        </w:rPr>
        <w:drawing>
          <wp:inline distT="0" distB="0" distL="0" distR="0" wp14:anchorId="3706B13E" wp14:editId="6F6AD72A">
            <wp:extent cx="1837372" cy="3023605"/>
            <wp:effectExtent l="0" t="2540" r="825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5962" t="3633" r="32692"/>
                    <a:stretch/>
                  </pic:blipFill>
                  <pic:spPr bwMode="auto">
                    <a:xfrm rot="5400000">
                      <a:off x="0" y="0"/>
                      <a:ext cx="1843760" cy="3034117"/>
                    </a:xfrm>
                    <a:prstGeom prst="rect">
                      <a:avLst/>
                    </a:prstGeom>
                    <a:noFill/>
                    <a:ln>
                      <a:noFill/>
                    </a:ln>
                    <a:extLst>
                      <a:ext uri="{53640926-AAD7-44D8-BBD7-CCE9431645EC}">
                        <a14:shadowObscured xmlns:a14="http://schemas.microsoft.com/office/drawing/2010/main"/>
                      </a:ext>
                    </a:extLst>
                  </pic:spPr>
                </pic:pic>
              </a:graphicData>
            </a:graphic>
          </wp:inline>
        </w:drawing>
      </w:r>
    </w:p>
    <w:p w14:paraId="133F6A46" w14:textId="76B3CC2E" w:rsidR="00FC22DE" w:rsidRDefault="003F6C06" w:rsidP="002F5243">
      <w:pPr>
        <w:pStyle w:val="FIGURECAP0"/>
      </w:pPr>
      <w:r>
        <w:t>Fig</w:t>
      </w:r>
      <w:r w:rsidR="00EF5AD2">
        <w:t>. 37</w:t>
      </w:r>
      <w:r w:rsidR="004F1E9B">
        <w:t xml:space="preserve"> Chassis of Rover</w:t>
      </w:r>
    </w:p>
    <w:p w14:paraId="5478291C" w14:textId="77777777" w:rsidR="00BE1481" w:rsidRPr="00BE1481" w:rsidRDefault="00BE1481" w:rsidP="00BE1481">
      <w:pPr>
        <w:pStyle w:val="FigureCaption0"/>
      </w:pPr>
    </w:p>
    <w:p w14:paraId="1A57B9A9" w14:textId="0E3996E6" w:rsidR="00BE0E17" w:rsidRPr="00BE0E17" w:rsidRDefault="00573338" w:rsidP="00BE0E17">
      <w:pPr>
        <w:pStyle w:val="AllText"/>
      </w:pPr>
      <w:r>
        <w:t xml:space="preserve">After the rover is programmed to be able to move correctly, a chassis is </w:t>
      </w:r>
      <w:r w:rsidR="009811AA">
        <w:t xml:space="preserve">fixed </w:t>
      </w:r>
      <w:r w:rsidR="005A3915">
        <w:t>parallelly</w:t>
      </w:r>
      <w:r w:rsidR="00187A33">
        <w:t xml:space="preserve"> on</w:t>
      </w:r>
      <w:r w:rsidR="008C4CD6">
        <w:t xml:space="preserve"> the </w:t>
      </w:r>
      <w:r w:rsidR="00B26024">
        <w:t>rover. On this first chassis</w:t>
      </w:r>
      <w:r w:rsidR="00EC6754">
        <w:t xml:space="preserve">, the mmWave </w:t>
      </w:r>
      <w:r w:rsidR="00BA2340">
        <w:t xml:space="preserve">is </w:t>
      </w:r>
      <w:r w:rsidR="008A27B0">
        <w:t>then fitted on this chassis</w:t>
      </w:r>
      <w:r w:rsidR="00B04525">
        <w:t xml:space="preserve">. </w:t>
      </w:r>
      <w:r w:rsidR="006551FC">
        <w:t xml:space="preserve">Another chassis is then </w:t>
      </w:r>
      <w:r w:rsidR="00AC40E7">
        <w:t>fixed above to hold the power bank</w:t>
      </w:r>
      <w:r w:rsidR="00A04715">
        <w:t xml:space="preserve"> and microcomputer in place. </w:t>
      </w:r>
    </w:p>
    <w:p w14:paraId="7206BFC4" w14:textId="77777777" w:rsidR="0054024C" w:rsidRDefault="0054024C" w:rsidP="00BE5EA6">
      <w:pPr>
        <w:pStyle w:val="AllText"/>
      </w:pPr>
    </w:p>
    <w:p w14:paraId="57732CFD" w14:textId="4C7DB48C" w:rsidR="00386700" w:rsidRDefault="00E86D74" w:rsidP="00CD6330">
      <w:pPr>
        <w:pStyle w:val="AllText"/>
      </w:pPr>
      <w:r>
        <w:rPr>
          <w:noProof/>
        </w:rPr>
        <w:drawing>
          <wp:inline distT="0" distB="0" distL="0" distR="0" wp14:anchorId="0A47602A" wp14:editId="1FFEBBCC">
            <wp:extent cx="2212848" cy="1938528"/>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12848" cy="1938528"/>
                    </a:xfrm>
                    <a:prstGeom prst="rect">
                      <a:avLst/>
                    </a:prstGeom>
                    <a:noFill/>
                    <a:ln>
                      <a:noFill/>
                    </a:ln>
                  </pic:spPr>
                </pic:pic>
              </a:graphicData>
            </a:graphic>
          </wp:inline>
        </w:drawing>
      </w:r>
      <w:r>
        <w:t xml:space="preserve"> </w:t>
      </w:r>
      <w:r w:rsidR="0029289C">
        <w:t xml:space="preserve"> </w:t>
      </w:r>
      <w:r w:rsidR="0029289C">
        <w:rPr>
          <w:noProof/>
        </w:rPr>
        <w:drawing>
          <wp:inline distT="0" distB="0" distL="0" distR="0" wp14:anchorId="7DC3552F" wp14:editId="48FEE29D">
            <wp:extent cx="2057400" cy="193682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81300" cy="1959319"/>
                    </a:xfrm>
                    <a:prstGeom prst="rect">
                      <a:avLst/>
                    </a:prstGeom>
                    <a:noFill/>
                    <a:ln>
                      <a:noFill/>
                    </a:ln>
                  </pic:spPr>
                </pic:pic>
              </a:graphicData>
            </a:graphic>
          </wp:inline>
        </w:drawing>
      </w:r>
      <w:r w:rsidR="00AD1032" w:rsidRPr="00AD1032">
        <w:rPr>
          <w:noProof/>
        </w:rPr>
        <w:t xml:space="preserve"> </w:t>
      </w:r>
      <w:r w:rsidR="00AD1032">
        <w:rPr>
          <w:noProof/>
        </w:rPr>
        <w:drawing>
          <wp:inline distT="0" distB="0" distL="0" distR="0" wp14:anchorId="1D64DAAF" wp14:editId="0A773231">
            <wp:extent cx="1261872" cy="193852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61872" cy="1938528"/>
                    </a:xfrm>
                    <a:prstGeom prst="rect">
                      <a:avLst/>
                    </a:prstGeom>
                    <a:noFill/>
                    <a:ln>
                      <a:noFill/>
                    </a:ln>
                  </pic:spPr>
                </pic:pic>
              </a:graphicData>
            </a:graphic>
          </wp:inline>
        </w:drawing>
      </w:r>
    </w:p>
    <w:p w14:paraId="26549EA0" w14:textId="6297955F" w:rsidR="00CD6330" w:rsidRDefault="00CD6330" w:rsidP="00CD6330">
      <w:pPr>
        <w:pStyle w:val="FIGURECAP0"/>
      </w:pPr>
      <w:r>
        <w:t>F</w:t>
      </w:r>
      <w:r w:rsidR="00162ECC">
        <w:t>ig</w:t>
      </w:r>
      <w:r w:rsidR="00D041D5">
        <w:t xml:space="preserve">. 38 </w:t>
      </w:r>
      <w:r w:rsidR="008125B0">
        <w:t xml:space="preserve">New </w:t>
      </w:r>
      <w:r w:rsidR="001D0BDB">
        <w:t xml:space="preserve">components </w:t>
      </w:r>
      <w:r w:rsidR="009F7987">
        <w:t xml:space="preserve">of </w:t>
      </w:r>
      <w:r w:rsidR="00A877B8">
        <w:t>Rover</w:t>
      </w:r>
    </w:p>
    <w:p w14:paraId="74739E67" w14:textId="77777777" w:rsidR="00384736" w:rsidRPr="00384736" w:rsidRDefault="00384736" w:rsidP="00384736">
      <w:pPr>
        <w:pStyle w:val="FigureCaption0"/>
      </w:pPr>
    </w:p>
    <w:p w14:paraId="179DF6CE" w14:textId="5A0403D4" w:rsidR="00E42071" w:rsidRDefault="00E42071" w:rsidP="00E42071">
      <w:pPr>
        <w:pStyle w:val="Heading2"/>
      </w:pPr>
      <w:r>
        <w:t>Implementation of Task 6</w:t>
      </w:r>
    </w:p>
    <w:p w14:paraId="0FD28907" w14:textId="08B980DB" w:rsidR="00192162" w:rsidRDefault="00192162" w:rsidP="002F4286">
      <w:pPr>
        <w:pStyle w:val="AllText"/>
      </w:pPr>
      <w:r>
        <w:t xml:space="preserve">For this </w:t>
      </w:r>
      <w:r w:rsidR="000D04A9">
        <w:t xml:space="preserve">task, </w:t>
      </w:r>
      <w:r w:rsidR="002C5677">
        <w:t>the rover will be interface with the mmWave to detect and avoid obstacle</w:t>
      </w:r>
      <w:r w:rsidR="00D40F9F">
        <w:t>.</w:t>
      </w:r>
    </w:p>
    <w:p w14:paraId="4F90F9B9" w14:textId="07C8FDDA" w:rsidR="00D40F9F" w:rsidRDefault="00D40F9F" w:rsidP="00192162">
      <w:pPr>
        <w:jc w:val="left"/>
      </w:pPr>
    </w:p>
    <w:p w14:paraId="44BF3B9C" w14:textId="775E97FA" w:rsidR="00D40F9F" w:rsidRDefault="00D40F9F" w:rsidP="00192162">
      <w:pPr>
        <w:jc w:val="left"/>
      </w:pPr>
    </w:p>
    <w:p w14:paraId="02F93687" w14:textId="2DAD9151" w:rsidR="00D40F9F" w:rsidRDefault="00D40F9F" w:rsidP="00192162">
      <w:pPr>
        <w:jc w:val="left"/>
      </w:pPr>
    </w:p>
    <w:p w14:paraId="76AC93B6" w14:textId="77777777" w:rsidR="00D40F9F" w:rsidRPr="00192162" w:rsidRDefault="00D40F9F" w:rsidP="00192162">
      <w:pPr>
        <w:jc w:val="left"/>
      </w:pPr>
    </w:p>
    <w:p w14:paraId="295ECF25" w14:textId="628DA4CD" w:rsidR="00E42071" w:rsidRDefault="00D40F9F" w:rsidP="00D40F9F">
      <w:pPr>
        <w:pStyle w:val="Heading2"/>
      </w:pPr>
      <w:r>
        <w:t>Implementation of Task 7</w:t>
      </w:r>
    </w:p>
    <w:p w14:paraId="6EF834D8" w14:textId="76134054" w:rsidR="00D40F9F" w:rsidRPr="00D40F9F" w:rsidRDefault="00D40F9F" w:rsidP="002F4286">
      <w:pPr>
        <w:pStyle w:val="AllText"/>
      </w:pPr>
      <w:r>
        <w:t>For this task, object is place behind a glass the mmWave was use</w:t>
      </w:r>
      <w:r w:rsidR="00E644F7">
        <w:t>d</w:t>
      </w:r>
      <w:r>
        <w:t xml:space="preserve"> to detect the objects specifying the distance of the object mmWave. </w:t>
      </w:r>
    </w:p>
    <w:p w14:paraId="13E8B7C9" w14:textId="62F61AB0" w:rsidR="00E42071" w:rsidRDefault="00E42071" w:rsidP="00B639C2">
      <w:pPr>
        <w:pStyle w:val="Appendix"/>
      </w:pPr>
    </w:p>
    <w:p w14:paraId="30854F8C" w14:textId="77777777" w:rsidR="00080788" w:rsidRDefault="00080788" w:rsidP="00496042">
      <w:pPr>
        <w:pStyle w:val="Appendix"/>
      </w:pPr>
    </w:p>
    <w:p w14:paraId="0332D9ED" w14:textId="5E51DD77" w:rsidR="00E90AAF" w:rsidRPr="00407596" w:rsidRDefault="00E90AAF" w:rsidP="00B639C2">
      <w:pPr>
        <w:pStyle w:val="Appendix"/>
      </w:pPr>
      <w:r w:rsidRPr="00EE1F72">
        <w:rPr>
          <w:rFonts w:hint="eastAsia"/>
        </w:rPr>
        <w:t>Acknowledgment</w:t>
      </w:r>
      <w:bookmarkEnd w:id="78"/>
    </w:p>
    <w:p w14:paraId="4A48E465" w14:textId="77777777" w:rsidR="00B64430" w:rsidRDefault="00B64430" w:rsidP="00563932">
      <w:pPr>
        <w:pStyle w:val="AllText"/>
      </w:pPr>
      <w:r>
        <w:t xml:space="preserve">Dr. Alveron Walker </w:t>
      </w:r>
    </w:p>
    <w:p w14:paraId="1E7F4031" w14:textId="77777777" w:rsidR="00B64430" w:rsidRDefault="00B64430" w:rsidP="00563932">
      <w:pPr>
        <w:pStyle w:val="AllText"/>
      </w:pPr>
      <w:r>
        <w:t>David Goslee</w:t>
      </w:r>
    </w:p>
    <w:p w14:paraId="14E45842" w14:textId="48E89A96" w:rsidR="00A74C39" w:rsidRPr="00407596" w:rsidRDefault="00A74C39">
      <w:pPr>
        <w:jc w:val="left"/>
        <w:rPr>
          <w:b/>
          <w:kern w:val="0"/>
          <w:sz w:val="28"/>
          <w:szCs w:val="24"/>
        </w:rPr>
      </w:pPr>
      <w:r w:rsidRPr="00407596">
        <w:br w:type="page"/>
      </w:r>
    </w:p>
    <w:p w14:paraId="171A880A" w14:textId="77777777" w:rsidR="00E90AAF" w:rsidRPr="00407596" w:rsidRDefault="001D3101" w:rsidP="00B639C2">
      <w:pPr>
        <w:pStyle w:val="Appendix"/>
      </w:pPr>
      <w:bookmarkStart w:id="79" w:name="_Toc9275519"/>
      <w:r w:rsidRPr="00407596">
        <w:t>Appendix</w:t>
      </w:r>
      <w:bookmarkEnd w:id="79"/>
    </w:p>
    <w:p w14:paraId="2221610E" w14:textId="5DC21B64" w:rsidR="001D3101" w:rsidRDefault="001D3101" w:rsidP="001B604A">
      <w:pPr>
        <w:pStyle w:val="ApH2"/>
      </w:pPr>
      <w:bookmarkStart w:id="80" w:name="_Toc9275520"/>
      <w:r>
        <w:rPr>
          <w:rFonts w:hint="eastAsia"/>
        </w:rPr>
        <w:t>Source Code.</w:t>
      </w:r>
      <w:bookmarkEnd w:id="80"/>
    </w:p>
    <w:p w14:paraId="7748319D" w14:textId="77777777" w:rsidR="00B64430" w:rsidRDefault="001D3101" w:rsidP="00636CA2">
      <w:pPr>
        <w:pStyle w:val="ApH3"/>
        <w:numPr>
          <w:ilvl w:val="0"/>
          <w:numId w:val="26"/>
        </w:numPr>
      </w:pPr>
      <w:bookmarkStart w:id="81" w:name="_Toc9275521"/>
      <w:r>
        <w:rPr>
          <w:rFonts w:hint="eastAsia"/>
        </w:rPr>
        <w:t xml:space="preserve">Source Code of </w:t>
      </w:r>
      <w:r w:rsidR="00B80E42">
        <w:t>Line Sensor</w:t>
      </w:r>
      <w:bookmarkEnd w:id="81"/>
    </w:p>
    <w:p w14:paraId="09666AB9" w14:textId="77777777" w:rsidR="00781BDC" w:rsidRPr="00781BDC" w:rsidRDefault="00781BDC" w:rsidP="00781BDC">
      <w:pPr>
        <w:pStyle w:val="Code"/>
      </w:pPr>
      <w:r w:rsidRPr="00781BDC">
        <w:t>struct State {</w:t>
      </w:r>
    </w:p>
    <w:p w14:paraId="3918E6D1" w14:textId="77777777" w:rsidR="00781BDC" w:rsidRPr="00781BDC" w:rsidRDefault="00781BDC" w:rsidP="00781BDC">
      <w:pPr>
        <w:pStyle w:val="Code"/>
      </w:pPr>
      <w:r w:rsidRPr="00781BDC">
        <w:t xml:space="preserve"> uint32_t out; // 2-bit output</w:t>
      </w:r>
    </w:p>
    <w:p w14:paraId="0B5BAED4" w14:textId="77777777" w:rsidR="00781BDC" w:rsidRPr="00781BDC" w:rsidRDefault="00781BDC" w:rsidP="00781BDC">
      <w:pPr>
        <w:pStyle w:val="Code"/>
      </w:pPr>
      <w:r w:rsidRPr="00781BDC">
        <w:t xml:space="preserve"> uint32_t delay; // time to delay in 1ms</w:t>
      </w:r>
    </w:p>
    <w:p w14:paraId="574EB8C1" w14:textId="77777777" w:rsidR="00781BDC" w:rsidRPr="00781BDC" w:rsidRDefault="00781BDC" w:rsidP="00781BDC">
      <w:pPr>
        <w:pStyle w:val="Code"/>
      </w:pPr>
      <w:r w:rsidRPr="00781BDC">
        <w:t xml:space="preserve"> const struct State *nex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r w:rsidRPr="00781BDC">
        <w:t>typedef const struct State State_t;</w:t>
      </w:r>
    </w:p>
    <w:p w14:paraId="00B9FFD9" w14:textId="77777777" w:rsidR="00781BDC" w:rsidRPr="00781BDC" w:rsidRDefault="00781BDC" w:rsidP="00781BDC">
      <w:pPr>
        <w:pStyle w:val="Code"/>
      </w:pPr>
      <w:r w:rsidRPr="00781BDC">
        <w:t>#define Center &amp;fsm[0]</w:t>
      </w:r>
    </w:p>
    <w:p w14:paraId="7A98CE1E" w14:textId="77777777" w:rsidR="00781BDC" w:rsidRPr="00781BDC" w:rsidRDefault="00781BDC" w:rsidP="00781BDC">
      <w:pPr>
        <w:pStyle w:val="Code"/>
      </w:pPr>
      <w:r w:rsidRPr="00781BDC">
        <w:t>#define Left &amp;fsm[1]</w:t>
      </w:r>
    </w:p>
    <w:p w14:paraId="53284E22" w14:textId="77777777" w:rsidR="00781BDC" w:rsidRPr="00781BDC" w:rsidRDefault="00781BDC" w:rsidP="00781BDC">
      <w:pPr>
        <w:pStyle w:val="Code"/>
      </w:pPr>
      <w:r w:rsidRPr="00781BDC">
        <w:t>#define Right &amp;fsm[2]</w:t>
      </w:r>
    </w:p>
    <w:p w14:paraId="4C4A4FAF" w14:textId="77777777" w:rsidR="00781BDC" w:rsidRPr="00781BDC" w:rsidRDefault="00781BDC" w:rsidP="00781BDC">
      <w:pPr>
        <w:pStyle w:val="Code"/>
      </w:pPr>
      <w:r w:rsidRPr="00781BDC">
        <w:t>StateType fsm[3]={</w:t>
      </w:r>
    </w:p>
    <w:p w14:paraId="59DFC48A" w14:textId="77777777" w:rsidR="00781BDC" w:rsidRPr="00781BDC" w:rsidRDefault="00781BDC" w:rsidP="00781BDC">
      <w:pPr>
        <w:pStyle w:val="Code"/>
      </w:pPr>
      <w:r w:rsidRPr="00781BDC">
        <w:t xml:space="preserve"> {0x03, 500, { Right, Left, Right, Middle }},</w:t>
      </w:r>
    </w:p>
    <w:p w14:paraId="7883C569" w14:textId="77777777" w:rsidR="00781BDC" w:rsidRPr="00781BDC" w:rsidRDefault="00781BDC" w:rsidP="00781BDC">
      <w:pPr>
        <w:pStyle w:val="Code"/>
      </w:pPr>
      <w:r w:rsidRPr="00781BDC">
        <w:t xml:space="preserve"> {0x02, 500, { Left, Middle, Right, Middle }},</w:t>
      </w:r>
    </w:p>
    <w:p w14:paraId="723940D5" w14:textId="77777777" w:rsidR="00781BDC" w:rsidRPr="00781BDC" w:rsidRDefault="00781BDC" w:rsidP="00781BDC">
      <w:pPr>
        <w:pStyle w:val="Code"/>
      </w:pPr>
      <w:r w:rsidRPr="00781BDC">
        <w:t xml:space="preserve"> {0x01, 500, { Righ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r w:rsidRPr="00781BDC">
        <w:t xml:space="preserve">State_t *Spt; </w:t>
      </w:r>
    </w:p>
    <w:p w14:paraId="1B4ED45A" w14:textId="77777777" w:rsidR="00781BDC" w:rsidRPr="00781BDC" w:rsidRDefault="00781BDC" w:rsidP="00781BDC">
      <w:pPr>
        <w:pStyle w:val="Code"/>
      </w:pPr>
      <w:r w:rsidRPr="00781BDC">
        <w:t>uint32_t Input;</w:t>
      </w:r>
    </w:p>
    <w:p w14:paraId="3A352EA1" w14:textId="77777777" w:rsidR="00781BDC" w:rsidRPr="00781BDC" w:rsidRDefault="00781BDC" w:rsidP="00781BDC">
      <w:pPr>
        <w:pStyle w:val="Code"/>
      </w:pPr>
      <w:r w:rsidRPr="00781BDC">
        <w:t>uint32_t Output;</w:t>
      </w:r>
    </w:p>
    <w:p w14:paraId="254A973A" w14:textId="77777777" w:rsidR="00781BDC" w:rsidRPr="00781BDC" w:rsidRDefault="00781BDC" w:rsidP="00781BDC">
      <w:pPr>
        <w:pStyle w:val="Code"/>
      </w:pPr>
      <w:r w:rsidRPr="00781BDC">
        <w:t>int main(void){ uint32_t heart=0;</w:t>
      </w:r>
    </w:p>
    <w:p w14:paraId="39986383" w14:textId="77777777" w:rsidR="00781BDC" w:rsidRPr="00781BDC" w:rsidRDefault="00781BDC" w:rsidP="00781BDC">
      <w:pPr>
        <w:pStyle w:val="Code"/>
      </w:pPr>
      <w:r w:rsidRPr="00781BDC">
        <w:t xml:space="preserve"> Clock_Init48MHz();</w:t>
      </w:r>
    </w:p>
    <w:p w14:paraId="262E7175" w14:textId="77777777" w:rsidR="00781BDC" w:rsidRPr="00781BDC" w:rsidRDefault="00781BDC" w:rsidP="00781BDC">
      <w:pPr>
        <w:pStyle w:val="Code"/>
      </w:pPr>
      <w:r w:rsidRPr="00781BDC">
        <w:t xml:space="preserve"> LaunchPad_Init();</w:t>
      </w:r>
    </w:p>
    <w:p w14:paraId="5EC35950" w14:textId="77777777" w:rsidR="00781BDC" w:rsidRPr="00781BDC" w:rsidRDefault="00781BDC" w:rsidP="00781BDC">
      <w:pPr>
        <w:pStyle w:val="Code"/>
      </w:pPr>
      <w:r w:rsidRPr="00781BDC">
        <w:t xml:space="preserve"> TExaS_Init(LOGICANALYZER); </w:t>
      </w:r>
    </w:p>
    <w:p w14:paraId="07463AAB" w14:textId="77777777" w:rsidR="00781BDC" w:rsidRPr="00781BDC" w:rsidRDefault="00781BDC" w:rsidP="00781BDC">
      <w:pPr>
        <w:pStyle w:val="Code"/>
      </w:pPr>
      <w:r w:rsidRPr="00781BDC">
        <w:t xml:space="preserve"> Spt = Middle;</w:t>
      </w:r>
    </w:p>
    <w:p w14:paraId="2C45551D" w14:textId="77777777" w:rsidR="00781BDC" w:rsidRPr="00781BDC" w:rsidRDefault="00781BDC" w:rsidP="00781BDC">
      <w:pPr>
        <w:pStyle w:val="Code"/>
      </w:pPr>
      <w:r w:rsidRPr="00781BDC">
        <w:t xml:space="preserve"> while(1){</w:t>
      </w:r>
    </w:p>
    <w:p w14:paraId="7ADF0CB4" w14:textId="77777777" w:rsidR="00781BDC" w:rsidRPr="00781BDC" w:rsidRDefault="00781BDC" w:rsidP="00781BDC">
      <w:pPr>
        <w:pStyle w:val="Code"/>
      </w:pPr>
      <w:r w:rsidRPr="00781BDC">
        <w:t xml:space="preserve"> Output = Spt-&gt;out; </w:t>
      </w:r>
    </w:p>
    <w:p w14:paraId="59F7470E" w14:textId="77777777" w:rsidR="00781BDC" w:rsidRPr="00781BDC" w:rsidRDefault="00781BDC" w:rsidP="00781BDC">
      <w:pPr>
        <w:pStyle w:val="Code"/>
      </w:pPr>
      <w:r w:rsidRPr="00781BDC">
        <w:t xml:space="preserve"> LaunchPad_Output(Output); </w:t>
      </w:r>
    </w:p>
    <w:p w14:paraId="7E6DD30D" w14:textId="77777777" w:rsidR="00781BDC" w:rsidRPr="00781BDC" w:rsidRDefault="00781BDC" w:rsidP="00781BDC">
      <w:pPr>
        <w:pStyle w:val="Code"/>
      </w:pPr>
      <w:r w:rsidRPr="00781BDC">
        <w:t xml:space="preserve"> TExaS_Set(Input&lt;&lt;2|Output); </w:t>
      </w:r>
    </w:p>
    <w:p w14:paraId="56469A4C" w14:textId="77777777" w:rsidR="00781BDC" w:rsidRPr="00781BDC" w:rsidRDefault="00781BDC" w:rsidP="00781BDC">
      <w:pPr>
        <w:pStyle w:val="Code"/>
      </w:pPr>
      <w:r w:rsidRPr="00781BDC">
        <w:t xml:space="preserve"> Clock_Delay1ms(Spt-&gt;delay); </w:t>
      </w:r>
    </w:p>
    <w:p w14:paraId="6D9A4A1F" w14:textId="77777777" w:rsidR="00781BDC" w:rsidRPr="00781BDC" w:rsidRDefault="00781BDC" w:rsidP="00781BDC">
      <w:pPr>
        <w:pStyle w:val="Code"/>
      </w:pPr>
      <w:r w:rsidRPr="00781BDC">
        <w:t xml:space="preserve"> Input = LaunchPad_Input(); </w:t>
      </w:r>
    </w:p>
    <w:p w14:paraId="531A7269" w14:textId="77777777" w:rsidR="00781BDC" w:rsidRPr="00781BDC" w:rsidRDefault="00781BDC" w:rsidP="00781BDC">
      <w:pPr>
        <w:pStyle w:val="Code"/>
      </w:pPr>
      <w:r w:rsidRPr="00781BDC">
        <w:t xml:space="preserve"> Spt = Spt-&gt;next[Input]; </w:t>
      </w:r>
    </w:p>
    <w:p w14:paraId="38A3F665" w14:textId="77777777" w:rsidR="00781BDC" w:rsidRPr="00781BDC" w:rsidRDefault="00781BDC" w:rsidP="00781BDC">
      <w:pPr>
        <w:pStyle w:val="Code"/>
      </w:pPr>
      <w:r w:rsidRPr="00781BDC">
        <w:t xml:space="preserve"> heart = heart^1;</w:t>
      </w:r>
    </w:p>
    <w:p w14:paraId="053048C7" w14:textId="77777777" w:rsidR="00781BDC" w:rsidRPr="00781BDC" w:rsidRDefault="00781BDC" w:rsidP="00781BDC">
      <w:pPr>
        <w:pStyle w:val="Code"/>
      </w:pPr>
      <w:r w:rsidRPr="00781BDC">
        <w:t xml:space="preserve"> LaunchPad_LED(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636CA2">
      <w:pPr>
        <w:pStyle w:val="ApH3"/>
        <w:numPr>
          <w:ilvl w:val="0"/>
          <w:numId w:val="26"/>
        </w:numPr>
      </w:pPr>
      <w:bookmarkStart w:id="82" w:name="_Toc9275522"/>
      <w:r>
        <w:rPr>
          <w:rFonts w:hint="eastAsia"/>
        </w:rPr>
        <w:t>Source Code of Bump Switches</w:t>
      </w:r>
      <w:bookmarkEnd w:id="82"/>
      <w:r>
        <w:t xml:space="preserve"> </w:t>
      </w:r>
    </w:p>
    <w:p w14:paraId="5561346F" w14:textId="77777777" w:rsidR="00AA4024" w:rsidRDefault="00AA4024" w:rsidP="00AA4024">
      <w:pPr>
        <w:pStyle w:val="Code"/>
      </w:pPr>
      <w:r>
        <w:t>void Poll(void){// 10 ms</w:t>
      </w:r>
    </w:p>
    <w:p w14:paraId="0D25784B" w14:textId="77777777" w:rsidR="00AA4024" w:rsidRDefault="00AA4024" w:rsidP="00AA4024">
      <w:pPr>
        <w:pStyle w:val="Code"/>
      </w:pPr>
      <w:r>
        <w:t xml:space="preserve"> if(P6-&gt;OUT&amp;0x04){</w:t>
      </w:r>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r>
        <w:t>if(P6-&gt;OUT&amp;0x08){</w:t>
      </w:r>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r>
        <w:t>int main(void){</w:t>
      </w:r>
    </w:p>
    <w:p w14:paraId="2D890826" w14:textId="77777777" w:rsidR="00AA4024" w:rsidRDefault="00AA4024" w:rsidP="00AA4024">
      <w:pPr>
        <w:pStyle w:val="Code"/>
      </w:pPr>
      <w:r>
        <w:t xml:space="preserve"> Clock_Init48MHz();</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Init(&amp;Poll, 5000);</w:t>
      </w:r>
    </w:p>
    <w:p w14:paraId="5962C7A2" w14:textId="77777777" w:rsidR="00AA4024" w:rsidRDefault="00AA4024" w:rsidP="00AA4024">
      <w:pPr>
        <w:pStyle w:val="Code"/>
      </w:pPr>
      <w:r>
        <w:t>EnableInterrupts();</w:t>
      </w:r>
    </w:p>
    <w:p w14:paraId="3D917236" w14:textId="77777777" w:rsidR="00AA4024" w:rsidRDefault="00AA4024" w:rsidP="00AA4024">
      <w:pPr>
        <w:pStyle w:val="Code"/>
      </w:pPr>
      <w:r>
        <w:t>while(1){}</w:t>
      </w:r>
    </w:p>
    <w:p w14:paraId="0FD74BB9" w14:textId="77777777" w:rsidR="00AA4024" w:rsidRDefault="00AA4024" w:rsidP="00AA4024">
      <w:pPr>
        <w:pStyle w:val="Code"/>
      </w:pPr>
      <w:r>
        <w:t>}</w:t>
      </w:r>
    </w:p>
    <w:p w14:paraId="5180C455" w14:textId="77777777" w:rsidR="00AA4024" w:rsidRDefault="00AA4024" w:rsidP="00AA4024">
      <w:pPr>
        <w:pStyle w:val="Code"/>
      </w:pPr>
      <w:r>
        <w:t>void VectorButtons_Init(void){</w:t>
      </w:r>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IP[9]=(NVIC-&gt;IP[9]&amp;0x00FFFFFF)|0x40000000;</w:t>
      </w:r>
    </w:p>
    <w:p w14:paraId="711278B5" w14:textId="77777777" w:rsidR="00AA4024" w:rsidRDefault="00AA4024" w:rsidP="00AA4024">
      <w:pPr>
        <w:pStyle w:val="Code"/>
      </w:pPr>
      <w:r>
        <w:t xml:space="preserve"> NVIC-&gt;ISER[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IP[10]=(NVIC-&gt;IP[10]&amp;0xFFFFFF00)|0x00000040;</w:t>
      </w:r>
    </w:p>
    <w:p w14:paraId="37AE8742" w14:textId="77777777" w:rsidR="00AA4024" w:rsidRDefault="00AA4024" w:rsidP="00AA4024">
      <w:pPr>
        <w:pStyle w:val="Code"/>
      </w:pPr>
      <w:r>
        <w:t xml:space="preserve"> NVIC-&gt;ISER[1] = 0x00000100;} // interrupt 40</w:t>
      </w:r>
    </w:p>
    <w:p w14:paraId="3D87C3B9" w14:textId="77777777" w:rsidR="00AA4024" w:rsidRDefault="00AA4024" w:rsidP="00AA4024">
      <w:pPr>
        <w:pStyle w:val="Code"/>
      </w:pPr>
      <w:r>
        <w:t xml:space="preserve"> void PORT5_IRQHandler(void){</w:t>
      </w:r>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r>
        <w:t>void PORT6_IRQHandler(void){</w:t>
      </w:r>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636CA2">
      <w:pPr>
        <w:pStyle w:val="ApH3"/>
        <w:numPr>
          <w:ilvl w:val="0"/>
          <w:numId w:val="26"/>
        </w:numPr>
      </w:pPr>
      <w:bookmarkStart w:id="83" w:name="_Toc9275523"/>
      <w:r>
        <w:rPr>
          <w:rFonts w:hint="eastAsia"/>
        </w:rPr>
        <w:t xml:space="preserve">Source Code of </w:t>
      </w:r>
      <w:r>
        <w:t>4k FFT Stiching Algorithm</w:t>
      </w:r>
      <w:bookmarkEnd w:id="83"/>
    </w:p>
    <w:p w14:paraId="413F4531" w14:textId="77777777" w:rsidR="00B64430" w:rsidRDefault="00B64430" w:rsidP="00B64430">
      <w:pPr>
        <w:pStyle w:val="Code"/>
      </w:pPr>
      <w:r>
        <w:t>#include &lt;stdint.h&gt;</w:t>
      </w:r>
    </w:p>
    <w:p w14:paraId="334E50F4" w14:textId="77777777" w:rsidR="00B64430" w:rsidRDefault="00B64430" w:rsidP="00B64430">
      <w:pPr>
        <w:pStyle w:val="Code"/>
      </w:pPr>
      <w:r>
        <w:t>#include &lt;stdlib.h&gt;</w:t>
      </w:r>
    </w:p>
    <w:p w14:paraId="5E84668C" w14:textId="77777777" w:rsidR="00B64430" w:rsidRDefault="00B64430" w:rsidP="00B64430">
      <w:pPr>
        <w:pStyle w:val="Code"/>
      </w:pPr>
      <w:r>
        <w:t>#include &lt;stddef.h&gt;</w:t>
      </w:r>
    </w:p>
    <w:p w14:paraId="185EF4C2" w14:textId="77777777" w:rsidR="00B64430" w:rsidRDefault="00B64430" w:rsidP="00B64430">
      <w:pPr>
        <w:pStyle w:val="Code"/>
      </w:pPr>
      <w:r>
        <w:t>#include &lt;string.h&gt;</w:t>
      </w:r>
    </w:p>
    <w:p w14:paraId="78896210" w14:textId="78B34D3B" w:rsidR="00B64430" w:rsidRDefault="00B64430" w:rsidP="00781BDC">
      <w:pPr>
        <w:pStyle w:val="Code"/>
      </w:pPr>
      <w:r>
        <w:t>#include &lt;stdio.h&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xdc/std.h&gt;</w:t>
      </w:r>
    </w:p>
    <w:p w14:paraId="4CA1250B" w14:textId="77777777" w:rsidR="00B64430" w:rsidRDefault="00B64430" w:rsidP="00B64430">
      <w:pPr>
        <w:pStyle w:val="Code"/>
      </w:pPr>
      <w:r>
        <w:t>#include &lt;xdc/runtime/System.h&gt;</w:t>
      </w:r>
    </w:p>
    <w:p w14:paraId="533C1DC2" w14:textId="01127899" w:rsidR="00B64430" w:rsidRDefault="00B64430" w:rsidP="00781BDC">
      <w:pPr>
        <w:pStyle w:val="Code"/>
      </w:pPr>
      <w:r>
        <w:t>#include &lt;ti/drivers/hwa/hwa.h&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mmw.h"</w:t>
      </w:r>
    </w:p>
    <w:p w14:paraId="4BF52A9B" w14:textId="77777777" w:rsidR="00B64430" w:rsidRDefault="00B64430" w:rsidP="00B64430">
      <w:pPr>
        <w:pStyle w:val="Code"/>
      </w:pPr>
    </w:p>
    <w:p w14:paraId="4D3DEF1D" w14:textId="300A1161" w:rsidR="00B64430" w:rsidRDefault="00B64430" w:rsidP="00781BDC">
      <w:pPr>
        <w:pStyle w:val="Code"/>
      </w:pPr>
      <w:r>
        <w:t>extern mmwHwaBuf_t gMmwHwaMemBuf[MMW_HWA_NUM_MEM_BUFS];</w:t>
      </w:r>
    </w:p>
    <w:p w14:paraId="5C0AFB2F" w14:textId="77777777" w:rsidR="00B64430" w:rsidRDefault="00B64430" w:rsidP="00B64430">
      <w:pPr>
        <w:pStyle w:val="Code"/>
      </w:pPr>
      <w:r>
        <w:t>uint32_t log2Approx(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uint32_t idx, detectFlag = 0;</w:t>
      </w:r>
    </w:p>
    <w:p w14:paraId="6C2CBAE6" w14:textId="77777777" w:rsidR="00B64430" w:rsidRDefault="00B64430" w:rsidP="00B64430">
      <w:pPr>
        <w:pStyle w:val="Code"/>
      </w:pPr>
    </w:p>
    <w:p w14:paraId="0B0AE7E5" w14:textId="77777777" w:rsidR="00B64430" w:rsidRDefault="00B64430" w:rsidP="00B64430">
      <w:pPr>
        <w:pStyle w:val="Code"/>
      </w:pPr>
      <w:r>
        <w:t xml:space="preserve">    if ( x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return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idx = 32U;</w:t>
      </w:r>
    </w:p>
    <w:p w14:paraId="59619948" w14:textId="77777777" w:rsidR="00B64430" w:rsidRDefault="00B64430" w:rsidP="00B64430">
      <w:pPr>
        <w:pStyle w:val="Code"/>
      </w:pPr>
      <w:r>
        <w:t xml:space="preserve">    while((detectFlag==0U) || (idx==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if(x &amp; 0x80000000U)</w:t>
      </w:r>
    </w:p>
    <w:p w14:paraId="576B2750" w14:textId="77777777" w:rsidR="00B64430" w:rsidRDefault="00B64430" w:rsidP="00B64430">
      <w:pPr>
        <w:pStyle w:val="Code"/>
      </w:pPr>
      <w:r>
        <w:t xml:space="preserve">        {</w:t>
      </w:r>
    </w:p>
    <w:p w14:paraId="44D0171B" w14:textId="77777777" w:rsidR="00B64430" w:rsidRDefault="00B64430" w:rsidP="00B64430">
      <w:pPr>
        <w:pStyle w:val="Code"/>
      </w:pPr>
      <w:r>
        <w:t xml:space="preserve">            detectFlag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idx--;</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if(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idx = idx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return(idx);</w:t>
      </w:r>
    </w:p>
    <w:p w14:paraId="1990919A" w14:textId="4BA663BB" w:rsidR="00B64430" w:rsidRDefault="00B64430" w:rsidP="00781BDC">
      <w:pPr>
        <w:pStyle w:val="Code"/>
      </w:pPr>
      <w:r>
        <w:t>}</w:t>
      </w:r>
    </w:p>
    <w:p w14:paraId="5A2E7C4A" w14:textId="77777777" w:rsidR="00B64430" w:rsidRDefault="00B64430" w:rsidP="00B64430">
      <w:pPr>
        <w:pStyle w:val="Code"/>
      </w:pPr>
      <w:r>
        <w:t>void HWAutil_configRangeFFT(HWA_Handle handle,</w:t>
      </w:r>
    </w:p>
    <w:p w14:paraId="4462F754" w14:textId="77777777" w:rsidR="00B64430" w:rsidRDefault="00B64430" w:rsidP="00B64430">
      <w:pPr>
        <w:pStyle w:val="Code"/>
      </w:pPr>
      <w:r>
        <w:t xml:space="preserve">                            uint32_t  paramSetStartIdx,</w:t>
      </w:r>
    </w:p>
    <w:p w14:paraId="23B72031" w14:textId="77777777" w:rsidR="00B64430" w:rsidRDefault="00B64430" w:rsidP="00B64430">
      <w:pPr>
        <w:pStyle w:val="Code"/>
      </w:pPr>
      <w:r>
        <w:t xml:space="preserve">                            uint32_t numAdcSamples,</w:t>
      </w:r>
    </w:p>
    <w:p w14:paraId="435AC700" w14:textId="77777777" w:rsidR="00B64430" w:rsidRDefault="00B64430" w:rsidP="00B64430">
      <w:pPr>
        <w:pStyle w:val="Code"/>
      </w:pPr>
      <w:r>
        <w:t xml:space="preserve">                            uint32_t numRangeBins,</w:t>
      </w:r>
    </w:p>
    <w:p w14:paraId="0C91249E" w14:textId="77777777" w:rsidR="00B64430" w:rsidRDefault="00B64430" w:rsidP="00B64430">
      <w:pPr>
        <w:pStyle w:val="Code"/>
      </w:pPr>
      <w:r>
        <w:t xml:space="preserve">                            uint8_t numRxAnt,</w:t>
      </w:r>
    </w:p>
    <w:p w14:paraId="37367E2B" w14:textId="77777777" w:rsidR="00B64430" w:rsidRDefault="00B64430" w:rsidP="00B64430">
      <w:pPr>
        <w:pStyle w:val="Code"/>
      </w:pPr>
      <w:r>
        <w:t xml:space="preserve">                            uint32_t windowOffsetBytes,</w:t>
      </w:r>
    </w:p>
    <w:p w14:paraId="4092F703" w14:textId="77777777" w:rsidR="00B64430" w:rsidRDefault="00B64430" w:rsidP="00B64430">
      <w:pPr>
        <w:pStyle w:val="Code"/>
      </w:pPr>
    </w:p>
    <w:p w14:paraId="611AFB30" w14:textId="77777777" w:rsidR="00B64430" w:rsidRDefault="00B64430" w:rsidP="00B64430">
      <w:pPr>
        <w:pStyle w:val="Code"/>
      </w:pPr>
      <w:r>
        <w:t xml:space="preserve">                            uint8_t dmaTriggerSourcePing,</w:t>
      </w:r>
    </w:p>
    <w:p w14:paraId="63235D1E" w14:textId="77777777" w:rsidR="00B64430" w:rsidRDefault="00B64430" w:rsidP="00B64430">
      <w:pPr>
        <w:pStyle w:val="Code"/>
      </w:pPr>
      <w:r>
        <w:t xml:space="preserve">                            uint8_t dmaTriggerSourcePong,</w:t>
      </w:r>
    </w:p>
    <w:p w14:paraId="5EB82B54" w14:textId="77777777" w:rsidR="00B64430" w:rsidRDefault="00B64430" w:rsidP="00B64430">
      <w:pPr>
        <w:pStyle w:val="Code"/>
      </w:pPr>
    </w:p>
    <w:p w14:paraId="5A6310C7" w14:textId="77777777" w:rsidR="00B64430" w:rsidRDefault="00B64430" w:rsidP="00B64430">
      <w:pPr>
        <w:pStyle w:val="Code"/>
      </w:pPr>
      <w:r>
        <w:t xml:space="preserve">                            uint8_t dmaDestChannelPing,</w:t>
      </w:r>
    </w:p>
    <w:p w14:paraId="25878546" w14:textId="77777777" w:rsidR="00B64430" w:rsidRDefault="00B64430" w:rsidP="00B64430">
      <w:pPr>
        <w:pStyle w:val="Code"/>
      </w:pPr>
      <w:r>
        <w:t xml:space="preserve">                            uint8_t dmaDestChannelPong,</w:t>
      </w:r>
    </w:p>
    <w:p w14:paraId="5B10A63F" w14:textId="77777777" w:rsidR="00B64430" w:rsidRDefault="00B64430" w:rsidP="00B64430">
      <w:pPr>
        <w:pStyle w:val="Code"/>
      </w:pPr>
      <w:r>
        <w:t xml:space="preserve">                            uint16_t hwaMemAdcBufOffset,</w:t>
      </w:r>
    </w:p>
    <w:p w14:paraId="28C6943B" w14:textId="77777777" w:rsidR="00B64430" w:rsidRDefault="00B64430" w:rsidP="00B64430">
      <w:pPr>
        <w:pStyle w:val="Code"/>
      </w:pPr>
      <w:r>
        <w:t xml:space="preserve">                            uint8_t  hwaTriggerMode)</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HWA_InterruptConfig     paramISRConfig;</w:t>
      </w:r>
    </w:p>
    <w:p w14:paraId="1CCABB12" w14:textId="77777777" w:rsidR="00B64430" w:rsidRDefault="00B64430" w:rsidP="00B64430">
      <w:pPr>
        <w:pStyle w:val="Code"/>
      </w:pPr>
      <w:r>
        <w:t xml:space="preserve">    int32_t errCode = 0;</w:t>
      </w:r>
    </w:p>
    <w:p w14:paraId="28775A69" w14:textId="77777777" w:rsidR="00B64430" w:rsidRDefault="00B64430" w:rsidP="00B64430">
      <w:pPr>
        <w:pStyle w:val="Code"/>
      </w:pPr>
      <w:r>
        <w:t xml:space="preserve">    uint32_t paramsetIdx = paramSetStartIdx;</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HWA_ParamConfig hwaParamCfg[HWAUTIL_NUM_PARAM_SETS_1D];</w:t>
      </w:r>
    </w:p>
    <w:p w14:paraId="1FBF6AF9" w14:textId="77777777" w:rsidR="00B64430" w:rsidRDefault="00B64430" w:rsidP="00B64430">
      <w:pPr>
        <w:pStyle w:val="Code"/>
      </w:pPr>
      <w:r>
        <w:t xml:space="preserve">    memset(hwaParamCfg,0,sizeof(hwaParamCfg));</w:t>
      </w:r>
    </w:p>
    <w:p w14:paraId="415F0533" w14:textId="1CAAA67B" w:rsidR="00B64430" w:rsidRDefault="00B64430" w:rsidP="00781BDC">
      <w:pPr>
        <w:pStyle w:val="Code"/>
      </w:pPr>
      <w:r>
        <w:t xml:space="preserve"> </w:t>
      </w:r>
      <w:r w:rsidR="00781BDC">
        <w:t xml:space="preserve"> </w:t>
      </w:r>
      <w:r>
        <w:t xml:space="preserve">  hwaParamCfg[paramsetIdx].triggerMode = HWA_TRIG_MODE_DMA; </w:t>
      </w:r>
    </w:p>
    <w:p w14:paraId="75573D61" w14:textId="77777777" w:rsidR="00B64430" w:rsidRDefault="00B64430" w:rsidP="00B64430">
      <w:pPr>
        <w:pStyle w:val="Code"/>
      </w:pPr>
      <w:r>
        <w:t xml:space="preserve">    hwaParamCfg[paramsetIdx].dmaTriggerSrc = dmaTriggerSourcePing; </w:t>
      </w:r>
    </w:p>
    <w:p w14:paraId="2EDAB9DC" w14:textId="77777777" w:rsidR="00B64430" w:rsidRDefault="00B64430" w:rsidP="00B64430">
      <w:pPr>
        <w:pStyle w:val="Code"/>
      </w:pPr>
      <w:r>
        <w:t xml:space="preserve">    hwaParamCfg[paramsetIdx].accelMode = HWA_ACCELMODE_NONE; //dummy</w:t>
      </w:r>
    </w:p>
    <w:p w14:paraId="1818FE12" w14:textId="77777777" w:rsidR="00B64430" w:rsidRDefault="00B64430" w:rsidP="00B64430">
      <w:pPr>
        <w:pStyle w:val="Code"/>
      </w:pPr>
      <w:r>
        <w:t xml:space="preserve">    errCode = HWA_configParamSet(handle,paramsetIdx,&amp;hwaParamCfg[paramsetIdx],NULL);</w:t>
      </w:r>
    </w:p>
    <w:p w14:paraId="11D7C784" w14:textId="77777777" w:rsidR="00B64430" w:rsidRDefault="00B64430" w:rsidP="00B64430">
      <w:pPr>
        <w:pStyle w:val="Code"/>
      </w:pPr>
      <w:r>
        <w:t xml:space="preserve">   /* if (errCode !=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MmwDemo_debugAssert (0);</w:t>
      </w:r>
    </w:p>
    <w:p w14:paraId="5F79B218" w14:textId="77777777" w:rsidR="00B64430" w:rsidRDefault="00B64430" w:rsidP="00B64430">
      <w:pPr>
        <w:pStyle w:val="Code"/>
      </w:pPr>
      <w:r>
        <w:t xml:space="preserve">        return;</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paramsetIdx++;</w:t>
      </w:r>
    </w:p>
    <w:p w14:paraId="5662C2BE" w14:textId="77777777" w:rsidR="00B64430" w:rsidRDefault="00B64430" w:rsidP="00B64430">
      <w:pPr>
        <w:pStyle w:val="Code"/>
      </w:pPr>
      <w:r>
        <w:t xml:space="preserve">    pingParamSetIdx1 = paramsetIdx;</w:t>
      </w:r>
    </w:p>
    <w:p w14:paraId="25D5D51B" w14:textId="77777777" w:rsidR="00B64430" w:rsidRDefault="00B64430" w:rsidP="00B64430">
      <w:pPr>
        <w:pStyle w:val="Code"/>
      </w:pPr>
      <w:r>
        <w:t xml:space="preserve">    hwaParamCfg[paramsetIdx].triggerMode = hwaTriggerMode;</w:t>
      </w:r>
    </w:p>
    <w:p w14:paraId="175D3DBC" w14:textId="77777777" w:rsidR="00B64430" w:rsidRDefault="00B64430" w:rsidP="00B64430">
      <w:pPr>
        <w:pStyle w:val="Code"/>
      </w:pPr>
      <w:r>
        <w:t xml:space="preserve">    hwaParamCfg[paramsetIdx].accelMode = HWA_ACCELMODE_FFT; </w:t>
      </w:r>
    </w:p>
    <w:p w14:paraId="3C585A39" w14:textId="5359E020" w:rsidR="00B64430" w:rsidRDefault="00781BDC" w:rsidP="00781BDC">
      <w:pPr>
        <w:pStyle w:val="Code"/>
        <w:ind w:firstLine="0"/>
      </w:pPr>
      <w:r>
        <w:t xml:space="preserve">          </w:t>
      </w:r>
      <w:r w:rsidR="00B64430">
        <w:t xml:space="preserve">hwaParamCfg[paramsetIdx].source.srcAddr = hwaMemAdcBufOffset; </w:t>
      </w:r>
    </w:p>
    <w:p w14:paraId="248A04DD" w14:textId="77777777" w:rsidR="00B64430" w:rsidRDefault="00B64430" w:rsidP="00B64430">
      <w:pPr>
        <w:pStyle w:val="Code"/>
      </w:pPr>
      <w:r>
        <w:t xml:space="preserve">    hwaParamCfg[paramsetIdx].source.srcAcnt = numAdcSamples/4 - 1; </w:t>
      </w:r>
    </w:p>
    <w:p w14:paraId="5DE9690D" w14:textId="77777777" w:rsidR="00B64430" w:rsidRDefault="00B64430" w:rsidP="00B64430">
      <w:pPr>
        <w:pStyle w:val="Code"/>
      </w:pPr>
      <w:r>
        <w:t xml:space="preserve">    hwaParamCfg[paramsetIdx].source.srcAIdx = 4 * numRxAnt * sizeof(uint32_t);</w:t>
      </w:r>
    </w:p>
    <w:p w14:paraId="5E6FFE99" w14:textId="77777777" w:rsidR="00B64430" w:rsidRDefault="00B64430" w:rsidP="00B64430">
      <w:pPr>
        <w:pStyle w:val="Code"/>
      </w:pPr>
      <w:r>
        <w:t xml:space="preserve">    hwaParamCfg[paramsetIdx].source.srcBcnt = 3; </w:t>
      </w:r>
    </w:p>
    <w:p w14:paraId="09871C7C" w14:textId="77777777" w:rsidR="00B64430" w:rsidRDefault="00B64430" w:rsidP="00B64430">
      <w:pPr>
        <w:pStyle w:val="Code"/>
      </w:pPr>
      <w:r>
        <w:t xml:space="preserve">    hwaParamCfg[paramsetIdx].source.srcBIdx = sizeof(uint32_t); </w:t>
      </w:r>
    </w:p>
    <w:p w14:paraId="1F5C7FEA" w14:textId="77777777" w:rsidR="00B64430" w:rsidRDefault="00B64430" w:rsidP="00B64430">
      <w:pPr>
        <w:pStyle w:val="Code"/>
      </w:pPr>
      <w:r>
        <w:t xml:space="preserve">    hwaParamCfg[paramsetIdx].source.srcShift = 0; </w:t>
      </w:r>
    </w:p>
    <w:p w14:paraId="3AA3F6B2" w14:textId="77777777" w:rsidR="00B64430" w:rsidRDefault="00B64430" w:rsidP="00B64430">
      <w:pPr>
        <w:pStyle w:val="Code"/>
      </w:pPr>
      <w:r>
        <w:t xml:space="preserve">    hwaParamCfg[paramsetIdx].source.srcCircShiftWrap = 0; </w:t>
      </w:r>
    </w:p>
    <w:p w14:paraId="3F3BD777" w14:textId="77777777" w:rsidR="00B64430" w:rsidRDefault="00B64430" w:rsidP="00B64430">
      <w:pPr>
        <w:pStyle w:val="Code"/>
      </w:pPr>
      <w:r>
        <w:t xml:space="preserve">    hwaParamCfg[paramsetIdx].source.srcRealComplex = HWA_SAMPLES_FORMAT_COMPLEX; </w:t>
      </w:r>
    </w:p>
    <w:p w14:paraId="75C5D109" w14:textId="77777777" w:rsidR="00B64430" w:rsidRDefault="00B64430" w:rsidP="00B64430">
      <w:pPr>
        <w:pStyle w:val="Code"/>
      </w:pPr>
      <w:r>
        <w:t xml:space="preserve">    hwaParamCfg[paramsetIdx].source.srcWidth = HWA_SAMPLES_WIDTH_16BIT; </w:t>
      </w:r>
    </w:p>
    <w:p w14:paraId="40F13A2F" w14:textId="77777777" w:rsidR="00B64430" w:rsidRDefault="00B64430" w:rsidP="00B64430">
      <w:pPr>
        <w:pStyle w:val="Code"/>
      </w:pPr>
      <w:r>
        <w:t xml:space="preserve">    hwaParamCfg[paramsetIdx].source.srcSign = HWA_SAMPLES_SIGNED; </w:t>
      </w:r>
    </w:p>
    <w:p w14:paraId="0151F6EB" w14:textId="77777777" w:rsidR="00B64430" w:rsidRDefault="00B64430" w:rsidP="00B64430">
      <w:pPr>
        <w:pStyle w:val="Code"/>
      </w:pPr>
      <w:r>
        <w:t xml:space="preserve">    hwaParamCfg[paramsetIdx].source.srcConjugate = 0; </w:t>
      </w:r>
    </w:p>
    <w:p w14:paraId="407A40AE" w14:textId="77777777" w:rsidR="00B64430" w:rsidRDefault="00B64430" w:rsidP="00B64430">
      <w:pPr>
        <w:pStyle w:val="Code"/>
      </w:pPr>
      <w:r>
        <w:t xml:space="preserve">    hwaParamCfg[paramsetIdx].source.srcScale = 8;</w:t>
      </w:r>
    </w:p>
    <w:p w14:paraId="2D102C9A" w14:textId="77777777" w:rsidR="00B64430" w:rsidRDefault="00B64430" w:rsidP="00B64430">
      <w:pPr>
        <w:pStyle w:val="Code"/>
      </w:pPr>
      <w:r>
        <w:t xml:space="preserve">    hwaParamCfg[paramsetIdx].source.bpmEnable = 0; </w:t>
      </w:r>
    </w:p>
    <w:p w14:paraId="728ED5F2" w14:textId="1B111904" w:rsidR="00B64430" w:rsidRDefault="00B64430" w:rsidP="00781BDC">
      <w:pPr>
        <w:pStyle w:val="Code"/>
      </w:pPr>
      <w:r>
        <w:t xml:space="preserve">    hwaParamCfg[paramsetIdx].source.bpmPhase = 0; </w:t>
      </w:r>
    </w:p>
    <w:p w14:paraId="6CB2ACE8" w14:textId="77777777" w:rsidR="00B64430" w:rsidRDefault="00B64430" w:rsidP="00B64430">
      <w:pPr>
        <w:pStyle w:val="Code"/>
      </w:pPr>
      <w:r>
        <w:t xml:space="preserve">    hwaParamCfg[paramsetIdx].dest.dstAddr = ADDR_TRANSLATE_CPU_TO_HWA(MMW_HWA_1D_OUT_PING_M0_M2); </w:t>
      </w:r>
    </w:p>
    <w:p w14:paraId="1DA03433" w14:textId="77777777" w:rsidR="00B64430" w:rsidRDefault="00B64430" w:rsidP="00B64430">
      <w:pPr>
        <w:pStyle w:val="Code"/>
      </w:pPr>
      <w:r>
        <w:t xml:space="preserve">    hwaParamCfg[paramsetIdx].dest.dstAcnt = numRangeBins/4-1; </w:t>
      </w:r>
    </w:p>
    <w:p w14:paraId="25FF3C01" w14:textId="77777777" w:rsidR="00B64430" w:rsidRDefault="00B64430" w:rsidP="00B64430">
      <w:pPr>
        <w:pStyle w:val="Code"/>
      </w:pPr>
      <w:r>
        <w:t xml:space="preserve">    hwaParamCfg[paramsetIdx].dest.dstAIdx = 4 * numRxAnt * sizeof(uint32_t); //</w:t>
      </w:r>
    </w:p>
    <w:p w14:paraId="4BADC409" w14:textId="77777777" w:rsidR="00B64430" w:rsidRDefault="00B64430" w:rsidP="00B64430">
      <w:pPr>
        <w:pStyle w:val="Code"/>
      </w:pPr>
      <w:r>
        <w:t xml:space="preserve">    hwaParamCfg[paramsetIdx].dest.dstBIdx = sizeof(uint32_t); </w:t>
      </w:r>
    </w:p>
    <w:p w14:paraId="644666A8" w14:textId="77777777" w:rsidR="00B64430" w:rsidRDefault="00B64430" w:rsidP="00B64430">
      <w:pPr>
        <w:pStyle w:val="Code"/>
      </w:pPr>
      <w:r>
        <w:t xml:space="preserve">    hwaParamCfg[paramsetIdx].dest.dstRealComplex = HWA_SAMPLES_FORMAT_COMPLEX; </w:t>
      </w:r>
    </w:p>
    <w:p w14:paraId="7BDD2F9E" w14:textId="77777777" w:rsidR="00B64430" w:rsidRDefault="00B64430" w:rsidP="00B64430">
      <w:pPr>
        <w:pStyle w:val="Code"/>
      </w:pPr>
      <w:r>
        <w:t xml:space="preserve">    hwaParamCfg[paramsetIdx].dest.dstWidth = HWA_SAMPLES_WIDTH_16BIT; </w:t>
      </w:r>
    </w:p>
    <w:p w14:paraId="6F78B283" w14:textId="77777777" w:rsidR="00B64430" w:rsidRDefault="00B64430" w:rsidP="00B64430">
      <w:pPr>
        <w:pStyle w:val="Code"/>
      </w:pPr>
      <w:r>
        <w:t xml:space="preserve">    hwaParamCfg[paramsetIdx].dest.dstSign = HWA_SAMPLES_SIGNED; </w:t>
      </w:r>
    </w:p>
    <w:p w14:paraId="04653E02" w14:textId="77777777" w:rsidR="00B64430" w:rsidRDefault="00B64430" w:rsidP="00B64430">
      <w:pPr>
        <w:pStyle w:val="Code"/>
      </w:pPr>
      <w:r>
        <w:t xml:space="preserve">    hwaParamCfg[paramsetIdx].dest.dstConjugate = 0; </w:t>
      </w:r>
    </w:p>
    <w:p w14:paraId="3B08944A" w14:textId="77777777" w:rsidR="00B64430" w:rsidRDefault="00B64430" w:rsidP="00B64430">
      <w:pPr>
        <w:pStyle w:val="Code"/>
      </w:pPr>
      <w:r>
        <w:t xml:space="preserve">    hwaParamCfg[paramsetIdx].dest.dstScale = 0;</w:t>
      </w:r>
    </w:p>
    <w:p w14:paraId="1B1C1326" w14:textId="73155E30" w:rsidR="00B64430" w:rsidRDefault="00B64430" w:rsidP="00781BDC">
      <w:pPr>
        <w:pStyle w:val="Code"/>
      </w:pPr>
      <w:r>
        <w:t xml:space="preserve">    hwaParamCfg[paramsetIdx].dest.dstSkipInit = 0; </w:t>
      </w:r>
    </w:p>
    <w:p w14:paraId="1F1760BD" w14:textId="77777777" w:rsidR="00B64430" w:rsidRDefault="00B64430" w:rsidP="00B64430">
      <w:pPr>
        <w:pStyle w:val="Code"/>
      </w:pPr>
      <w:r>
        <w:t xml:space="preserve">    hwaParamCfg[paramsetIdx].accelModeArgs.fftMode.fftEn = 1;</w:t>
      </w:r>
    </w:p>
    <w:p w14:paraId="5EE6F485" w14:textId="77777777" w:rsidR="00B64430" w:rsidRDefault="00B64430" w:rsidP="00B64430">
      <w:pPr>
        <w:pStyle w:val="Code"/>
      </w:pPr>
      <w:r>
        <w:t xml:space="preserve">    hwaParamCfg[paramsetIdx].accelModeArgs.fftMode.fftSize = log2Approx(numRangeBins/4);</w:t>
      </w:r>
    </w:p>
    <w:p w14:paraId="5D3F858E" w14:textId="77777777" w:rsidR="00B64430" w:rsidRDefault="00B64430" w:rsidP="00B64430">
      <w:pPr>
        <w:pStyle w:val="Code"/>
      </w:pPr>
      <w:r>
        <w:t xml:space="preserve">    hwaParamCfg[paramsetIdx].accelModeArgs.fftMode.butterflyScaling = 0x3; </w:t>
      </w:r>
    </w:p>
    <w:p w14:paraId="68F3805C" w14:textId="77777777" w:rsidR="00B64430" w:rsidRDefault="00B64430" w:rsidP="00B64430">
      <w:pPr>
        <w:pStyle w:val="Code"/>
      </w:pPr>
      <w:r>
        <w:t xml:space="preserve">    hwaParamCfg[paramsetIdx].accelModeArgs.fftMode.interfZeroOutEn = 0; </w:t>
      </w:r>
    </w:p>
    <w:p w14:paraId="60903937" w14:textId="77777777" w:rsidR="00B64430" w:rsidRDefault="00B64430" w:rsidP="00B64430">
      <w:pPr>
        <w:pStyle w:val="Code"/>
      </w:pPr>
      <w:r>
        <w:t xml:space="preserve">    hwaParamCfg[paramsetIdx].accelModeArgs.fftMode.windowEn = 1; </w:t>
      </w:r>
    </w:p>
    <w:p w14:paraId="17EFCD1F" w14:textId="77777777" w:rsidR="00B64430" w:rsidRDefault="00B64430" w:rsidP="00B64430">
      <w:pPr>
        <w:pStyle w:val="Code"/>
      </w:pPr>
      <w:r>
        <w:t xml:space="preserve">    hwaParamCfg[paramsetIdx].accelModeArgs.fftMode.windowStart = windowOffsetBytes; //start of window RAM</w:t>
      </w:r>
    </w:p>
    <w:p w14:paraId="659CE571" w14:textId="77777777" w:rsidR="00B64430" w:rsidRDefault="00B64430" w:rsidP="00B64430">
      <w:pPr>
        <w:pStyle w:val="Code"/>
      </w:pPr>
      <w:r>
        <w:t xml:space="preserve">    hwaParamCfg[paramsetIdx].accelModeArgs.fftMode.winSymm = 0; </w:t>
      </w:r>
    </w:p>
    <w:p w14:paraId="4F1B0F52" w14:textId="77777777" w:rsidR="00B64430" w:rsidRDefault="00B64430" w:rsidP="00B64430">
      <w:pPr>
        <w:pStyle w:val="Code"/>
      </w:pPr>
      <w:r>
        <w:t xml:space="preserve">    hwaParamCfg[paramsetIdx].accelModeArgs.fftMode.winInterpolateMode = 1; //4Kstitching, enabling window interpolation</w:t>
      </w:r>
    </w:p>
    <w:p w14:paraId="5C278C83" w14:textId="77777777" w:rsidR="00B64430" w:rsidRDefault="00B64430" w:rsidP="00B64430">
      <w:pPr>
        <w:pStyle w:val="Code"/>
      </w:pPr>
      <w:r>
        <w:t xml:space="preserve">    hwaParamCfg[paramsetIdx].accelModeArgs.fftMode.magLogEn = HWA_FFT_MODE_MAGNITUDE_LOG2_DISABLED; </w:t>
      </w:r>
    </w:p>
    <w:p w14:paraId="4B1BD70B" w14:textId="1F0D1C4C" w:rsidR="00B64430" w:rsidRDefault="00B64430" w:rsidP="00781BDC">
      <w:pPr>
        <w:pStyle w:val="Code"/>
      </w:pPr>
      <w:r>
        <w:t xml:space="preserve">    hwaParamCfg[paramsetIdx].accelModeArgs.fftMode.fftOutMode = HWA_FFT_MODE_OUTPUT_DEFAULT; </w:t>
      </w:r>
    </w:p>
    <w:p w14:paraId="0615A986" w14:textId="77777777" w:rsidR="00B64430" w:rsidRDefault="00B64430" w:rsidP="00B64430">
      <w:pPr>
        <w:pStyle w:val="Code"/>
      </w:pPr>
      <w:r>
        <w:t xml:space="preserve">    hwaParamCfg[paramsetIdx].complexMultiply.mode = HWA_COMPLEX_MULTIPLY_MODE_DISABLE;</w:t>
      </w:r>
    </w:p>
    <w:p w14:paraId="31AE2F78" w14:textId="7BC14945" w:rsidR="00B64430" w:rsidRDefault="00B64430" w:rsidP="00781BDC">
      <w:pPr>
        <w:pStyle w:val="Code"/>
      </w:pPr>
      <w:r>
        <w:t xml:space="preserve">    errCode = HWA_configParamSet(handle,paramsetIdx,&amp;hwaParamCfg[paramsetIdx],NULL);</w:t>
      </w:r>
    </w:p>
    <w:p w14:paraId="025FD987" w14:textId="77777777" w:rsidR="00B64430" w:rsidRDefault="00B64430" w:rsidP="00B64430">
      <w:pPr>
        <w:pStyle w:val="Code"/>
      </w:pPr>
      <w:r>
        <w:t xml:space="preserve">    paramsetIdx++;</w:t>
      </w:r>
    </w:p>
    <w:p w14:paraId="3228B5BC" w14:textId="77777777" w:rsidR="00B64430" w:rsidRDefault="00B64430" w:rsidP="00B64430">
      <w:pPr>
        <w:pStyle w:val="Code"/>
      </w:pPr>
      <w:r>
        <w:t xml:space="preserve">    pingParamSetIdx2 = paramsetIdx;</w:t>
      </w:r>
    </w:p>
    <w:p w14:paraId="5ED0AEC9" w14:textId="77777777" w:rsidR="00B64430" w:rsidRDefault="00B64430" w:rsidP="00B64430">
      <w:pPr>
        <w:pStyle w:val="Code"/>
      </w:pPr>
      <w:r>
        <w:t xml:space="preserve">    hwaParamCfg[paramsetIdx].triggerMode = HWA_TRIG_MODE_IMMEDIATE;</w:t>
      </w:r>
    </w:p>
    <w:p w14:paraId="06CE3C6D" w14:textId="77777777" w:rsidR="00B64430" w:rsidRDefault="00B64430" w:rsidP="00B64430">
      <w:pPr>
        <w:pStyle w:val="Code"/>
      </w:pPr>
      <w:r>
        <w:t xml:space="preserve">    hwaParamCfg[paramsetIdx].accelMod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hwaParamCfg[paramsetIdx].source.srcAddr = ADDR_TRANSLATE_CPU_TO_HWA(MMW_HWA_1D_OUT_PING_M0_M2);</w:t>
      </w:r>
    </w:p>
    <w:p w14:paraId="5118BA99" w14:textId="77777777" w:rsidR="00B64430" w:rsidRDefault="00B64430" w:rsidP="00B64430">
      <w:pPr>
        <w:pStyle w:val="Code"/>
      </w:pPr>
      <w:r>
        <w:t xml:space="preserve">    hwaParamCfg[paramsetIdx].source.srcAcnt = 3; //4 point FFT</w:t>
      </w:r>
    </w:p>
    <w:p w14:paraId="3CBB5A19" w14:textId="77777777" w:rsidR="00B64430" w:rsidRDefault="00B64430" w:rsidP="00B64430">
      <w:pPr>
        <w:pStyle w:val="Code"/>
      </w:pPr>
      <w:r>
        <w:t xml:space="preserve">    hwaParamCfg[paramsetIdx].source.srcAIdx = 4; </w:t>
      </w:r>
    </w:p>
    <w:p w14:paraId="7A7C34BD" w14:textId="77777777" w:rsidR="00B64430" w:rsidRDefault="00B64430" w:rsidP="00B64430">
      <w:pPr>
        <w:pStyle w:val="Code"/>
      </w:pPr>
      <w:r>
        <w:t xml:space="preserve">    hwaParamCfg[paramsetIdx].source.srcBcnt = numRangeBins/4 - 1; </w:t>
      </w:r>
    </w:p>
    <w:p w14:paraId="0A0037B1" w14:textId="77777777" w:rsidR="00B64430" w:rsidRDefault="00B64430" w:rsidP="00B64430">
      <w:pPr>
        <w:pStyle w:val="Code"/>
      </w:pPr>
      <w:r>
        <w:t xml:space="preserve">    hwaParamCfg[paramsetIdx].source.srcBIdx = 16; </w:t>
      </w:r>
    </w:p>
    <w:p w14:paraId="45652CAF" w14:textId="77777777" w:rsidR="00B64430" w:rsidRDefault="00B64430" w:rsidP="00B64430">
      <w:pPr>
        <w:pStyle w:val="Code"/>
      </w:pPr>
      <w:r>
        <w:t xml:space="preserve">    hwaParamCfg[paramsetIdx].source.srcShift = 0; </w:t>
      </w:r>
    </w:p>
    <w:p w14:paraId="557015EE" w14:textId="77777777" w:rsidR="00B64430" w:rsidRDefault="00B64430" w:rsidP="00B64430">
      <w:pPr>
        <w:pStyle w:val="Code"/>
      </w:pPr>
      <w:r>
        <w:t xml:space="preserve">    hwaParamCfg[paramsetIdx].source.srcCircShiftWrap = 0; </w:t>
      </w:r>
    </w:p>
    <w:p w14:paraId="48063BEE" w14:textId="77777777" w:rsidR="00B64430" w:rsidRDefault="00B64430" w:rsidP="00B64430">
      <w:pPr>
        <w:pStyle w:val="Code"/>
      </w:pPr>
      <w:r>
        <w:t xml:space="preserve">    hwaParamCfg[paramsetIdx].source.srcRealComplex = HWA_SAMPLES_FORMAT_COMPLEX; </w:t>
      </w:r>
    </w:p>
    <w:p w14:paraId="3235E597" w14:textId="77777777" w:rsidR="00B64430" w:rsidRDefault="00B64430" w:rsidP="00B64430">
      <w:pPr>
        <w:pStyle w:val="Code"/>
      </w:pPr>
      <w:r>
        <w:t xml:space="preserve">    hwaParamCfg[paramsetIdx].source.srcWidth = HWA_SAMPLES_WIDTH_16BIT; </w:t>
      </w:r>
    </w:p>
    <w:p w14:paraId="58B59A4F" w14:textId="77777777" w:rsidR="00B64430" w:rsidRDefault="00B64430" w:rsidP="00B64430">
      <w:pPr>
        <w:pStyle w:val="Code"/>
      </w:pPr>
      <w:r>
        <w:t xml:space="preserve">    hwaParamCfg[paramsetIdx].source.srcSign = HWA_SAMPLES_SIGNED; </w:t>
      </w:r>
    </w:p>
    <w:p w14:paraId="49EDBB57" w14:textId="77777777" w:rsidR="00B64430" w:rsidRDefault="00B64430" w:rsidP="00B64430">
      <w:pPr>
        <w:pStyle w:val="Code"/>
      </w:pPr>
      <w:r>
        <w:t xml:space="preserve">    hwaParamCfg[paramsetIdx].source.srcConjugate = 0; </w:t>
      </w:r>
    </w:p>
    <w:p w14:paraId="4038CF00" w14:textId="77777777" w:rsidR="00B64430" w:rsidRDefault="00B64430" w:rsidP="00B64430">
      <w:pPr>
        <w:pStyle w:val="Code"/>
      </w:pPr>
      <w:r>
        <w:t xml:space="preserve">    hwaParamCfg[paramsetIdx].source.srcScale = 8;</w:t>
      </w:r>
    </w:p>
    <w:p w14:paraId="5E69F709" w14:textId="77777777" w:rsidR="00B64430" w:rsidRDefault="00B64430" w:rsidP="00B64430">
      <w:pPr>
        <w:pStyle w:val="Code"/>
      </w:pPr>
      <w:r>
        <w:t xml:space="preserve">    hwaParamCfg[paramsetIdx].source.bpmEnable = 0; </w:t>
      </w:r>
    </w:p>
    <w:p w14:paraId="2FF1FE80" w14:textId="5621479F" w:rsidR="00B64430" w:rsidRDefault="00B64430" w:rsidP="00781BDC">
      <w:pPr>
        <w:pStyle w:val="Code"/>
      </w:pPr>
      <w:r>
        <w:t xml:space="preserve">    hwaParamCfg[paramsetIdx].source.bpmPhase = 0; </w:t>
      </w:r>
    </w:p>
    <w:p w14:paraId="71BD48CB" w14:textId="77777777" w:rsidR="00B64430" w:rsidRDefault="00B64430" w:rsidP="00B64430">
      <w:pPr>
        <w:pStyle w:val="Code"/>
      </w:pPr>
      <w:r>
        <w:t xml:space="preserve">    hwaParamCfg[paramsetIdx].dest.dstAddr = ADDR_TRANSLATE_CPU_TO_HWA(MMW_HWA_1D_OUT_PING_M2_M3); </w:t>
      </w:r>
    </w:p>
    <w:p w14:paraId="059E7ADA" w14:textId="77777777" w:rsidR="00B64430" w:rsidRDefault="00B64430" w:rsidP="00B64430">
      <w:pPr>
        <w:pStyle w:val="Code"/>
      </w:pPr>
      <w:r>
        <w:t xml:space="preserve">    hwaParamCfg[paramsetIdx].dest.dstAcnt = 3; </w:t>
      </w:r>
    </w:p>
    <w:p w14:paraId="2BDBAE46" w14:textId="77777777" w:rsidR="00B64430" w:rsidRDefault="00B64430" w:rsidP="00B64430">
      <w:pPr>
        <w:pStyle w:val="Code"/>
      </w:pPr>
      <w:r>
        <w:t xml:space="preserve">    hwaParamCfg[paramsetIdx].dest.dstAIdx = numRangeBins; </w:t>
      </w:r>
    </w:p>
    <w:p w14:paraId="25B98C4C" w14:textId="77777777" w:rsidR="00B64430" w:rsidRDefault="00B64430" w:rsidP="00B64430">
      <w:pPr>
        <w:pStyle w:val="Code"/>
      </w:pPr>
      <w:r>
        <w:t xml:space="preserve">    hwaParamCfg[paramsetIdx].dest.dstBIdx = 4; </w:t>
      </w:r>
    </w:p>
    <w:p w14:paraId="5A48036B" w14:textId="77777777" w:rsidR="00B64430" w:rsidRDefault="00B64430" w:rsidP="00B64430">
      <w:pPr>
        <w:pStyle w:val="Code"/>
      </w:pPr>
      <w:r>
        <w:t xml:space="preserve">    hwaParamCfg[paramsetIdx].dest.dstRealComplex = HWA_SAMPLES_FORMAT_COMPLEX; </w:t>
      </w:r>
    </w:p>
    <w:p w14:paraId="17B80879" w14:textId="77777777" w:rsidR="00B64430" w:rsidRDefault="00B64430" w:rsidP="00B64430">
      <w:pPr>
        <w:pStyle w:val="Code"/>
      </w:pPr>
      <w:r>
        <w:t xml:space="preserve">    hwaParamCfg[paramsetIdx].dest.dstWidth = HWA_SAMPLES_WIDTH_16BIT; </w:t>
      </w:r>
    </w:p>
    <w:p w14:paraId="0A29D351" w14:textId="77777777" w:rsidR="00B64430" w:rsidRDefault="00B64430" w:rsidP="00B64430">
      <w:pPr>
        <w:pStyle w:val="Code"/>
      </w:pPr>
      <w:r>
        <w:t xml:space="preserve">    hwaParamCfg[paramsetIdx].dest.dstSign = HWA_SAMPLES_SIGNED; </w:t>
      </w:r>
    </w:p>
    <w:p w14:paraId="019C773D" w14:textId="77777777" w:rsidR="00B64430" w:rsidRDefault="00B64430" w:rsidP="00B64430">
      <w:pPr>
        <w:pStyle w:val="Code"/>
      </w:pPr>
      <w:r>
        <w:t xml:space="preserve">    hwaParamCfg[paramsetIdx].dest.dstConjugate = 0; </w:t>
      </w:r>
    </w:p>
    <w:p w14:paraId="6A970419" w14:textId="77777777" w:rsidR="00B64430" w:rsidRDefault="00B64430" w:rsidP="00B64430">
      <w:pPr>
        <w:pStyle w:val="Code"/>
      </w:pPr>
      <w:r>
        <w:t xml:space="preserve">    hwaParamCfg[paramsetIdx].dest.dstScale = 0;</w:t>
      </w:r>
    </w:p>
    <w:p w14:paraId="14755288" w14:textId="16B64BD3" w:rsidR="00B64430" w:rsidRDefault="00B64430" w:rsidP="00781BDC">
      <w:pPr>
        <w:pStyle w:val="Code"/>
      </w:pPr>
      <w:r>
        <w:t xml:space="preserve">    hwaParamCfg[paramsetIdx].dest.dstSkipInit = 0; </w:t>
      </w:r>
    </w:p>
    <w:p w14:paraId="73EBF5A8" w14:textId="77777777" w:rsidR="00B64430" w:rsidRDefault="00B64430" w:rsidP="00B64430">
      <w:pPr>
        <w:pStyle w:val="Code"/>
      </w:pPr>
      <w:r>
        <w:t xml:space="preserve">    hwaParamCfg[paramsetIdx].accelModeArgs.fftMode.fftEn = 1;</w:t>
      </w:r>
    </w:p>
    <w:p w14:paraId="3E3C2E75" w14:textId="77777777" w:rsidR="00B64430" w:rsidRDefault="00B64430" w:rsidP="00B64430">
      <w:pPr>
        <w:pStyle w:val="Code"/>
      </w:pPr>
      <w:r>
        <w:t xml:space="preserve">    hwaParamCfg[paramsetIdx].accelModeArgs.fftMode.fftSize = 2;</w:t>
      </w:r>
    </w:p>
    <w:p w14:paraId="25CF253C" w14:textId="77777777" w:rsidR="00B64430" w:rsidRDefault="00B64430" w:rsidP="00B64430">
      <w:pPr>
        <w:pStyle w:val="Code"/>
      </w:pPr>
      <w:r>
        <w:t xml:space="preserve">    hwaParamCfg[paramsetIdx].accelModeArgs.fftMode.butterflyScaling = 0x3; </w:t>
      </w:r>
    </w:p>
    <w:p w14:paraId="16D42366" w14:textId="77777777" w:rsidR="00B64430" w:rsidRDefault="00B64430" w:rsidP="00B64430">
      <w:pPr>
        <w:pStyle w:val="Code"/>
      </w:pPr>
      <w:r>
        <w:t xml:space="preserve">    hwaParamCfg[paramsetIdx].accelModeArgs.fftMode.interfZeroOutEn = 0; </w:t>
      </w:r>
    </w:p>
    <w:p w14:paraId="635EC729" w14:textId="77777777" w:rsidR="00B64430" w:rsidRDefault="00B64430" w:rsidP="00B64430">
      <w:pPr>
        <w:pStyle w:val="Code"/>
      </w:pPr>
      <w:r>
        <w:t xml:space="preserve">    hwaParamCfg[paramsetIdx].accelModeArgs.fftMode.windowEn = 0; </w:t>
      </w:r>
    </w:p>
    <w:p w14:paraId="460B5832" w14:textId="77777777" w:rsidR="00B64430" w:rsidRDefault="00B64430" w:rsidP="00B64430">
      <w:pPr>
        <w:pStyle w:val="Code"/>
      </w:pPr>
      <w:r>
        <w:t xml:space="preserve">    hwaParamCfg[paramsetIdx].accelModeArgs.fftMode.windowStart = windowOffsetBytes; </w:t>
      </w:r>
    </w:p>
    <w:p w14:paraId="3C434A02" w14:textId="6B38A99D" w:rsidR="00B64430" w:rsidRDefault="00B64430" w:rsidP="00B64430">
      <w:pPr>
        <w:pStyle w:val="Code"/>
      </w:pPr>
      <w:r>
        <w:t xml:space="preserve">    hwaParamCfg[paramsetIdx].accelModeArgs.fftMode.winSymm = 0; //non-symmetric - in demo do </w:t>
      </w:r>
      <w:r w:rsidR="00495BE0">
        <w:t>to</w:t>
      </w:r>
      <w:r>
        <w:t xml:space="preserve"> make this symmetric </w:t>
      </w:r>
    </w:p>
    <w:p w14:paraId="7C7B1261" w14:textId="77777777" w:rsidR="00B64430" w:rsidRDefault="00B64430" w:rsidP="00B64430">
      <w:pPr>
        <w:pStyle w:val="Code"/>
      </w:pPr>
      <w:r>
        <w:t xml:space="preserve">    hwaParamCfg[paramsetIdx].accelModeArgs.fftMode.winInterpolateMode = 0; </w:t>
      </w:r>
    </w:p>
    <w:p w14:paraId="187D0369" w14:textId="77777777" w:rsidR="00B64430" w:rsidRDefault="00B64430" w:rsidP="00B64430">
      <w:pPr>
        <w:pStyle w:val="Code"/>
      </w:pPr>
      <w:r>
        <w:t xml:space="preserve">    hwaParamCfg[paramsetIdx].accelModeArgs.fftMode.magLogEn = HWA_FFT_MODE_MAGNITUDE_LOG2_DISABLED; </w:t>
      </w:r>
    </w:p>
    <w:p w14:paraId="6ED898DD" w14:textId="0B0D9265" w:rsidR="00B64430" w:rsidRDefault="00B64430" w:rsidP="00781BDC">
      <w:pPr>
        <w:pStyle w:val="Code"/>
      </w:pPr>
      <w:r>
        <w:t xml:space="preserve">    hwaParamCfg[paramsetIdx].accelModeArgs.fftMode.fftOutMode = HWA_FFT_MODE_OUTPUT_DEFAULT; </w:t>
      </w:r>
    </w:p>
    <w:p w14:paraId="066D434F" w14:textId="77777777" w:rsidR="00B64430" w:rsidRDefault="00B64430" w:rsidP="00B64430">
      <w:pPr>
        <w:pStyle w:val="Code"/>
      </w:pPr>
      <w:r>
        <w:t xml:space="preserve">    hwaParamCfg[paramsetIdx].complexMultiply.mode = HWA_COMPLEX_MULTIPLY_MODE_FFT_STITCHING;</w:t>
      </w:r>
    </w:p>
    <w:p w14:paraId="28BBEC44" w14:textId="77777777" w:rsidR="00B64430" w:rsidRDefault="00B64430" w:rsidP="00B64430">
      <w:pPr>
        <w:pStyle w:val="Code"/>
      </w:pPr>
      <w:r>
        <w:t xml:space="preserve">    hwaParamCfg[paramsetIdx].complexMultiply.cmpMulArgs.twidIncrement = 1;</w:t>
      </w:r>
    </w:p>
    <w:p w14:paraId="4C63B9E1" w14:textId="77777777" w:rsidR="00B64430" w:rsidRDefault="00B64430" w:rsidP="00B64430">
      <w:pPr>
        <w:pStyle w:val="Code"/>
      </w:pPr>
      <w:r>
        <w:t xml:space="preserve">    errCode = HWA_configParamSet(handle,paramsetIdx,&amp;hwaParamCfg[paramsetIdx],NULL);</w:t>
      </w:r>
    </w:p>
    <w:p w14:paraId="28DECA07" w14:textId="77777777" w:rsidR="00B64430" w:rsidRDefault="00B64430" w:rsidP="00B64430">
      <w:pPr>
        <w:pStyle w:val="Code"/>
      </w:pPr>
      <w:r>
        <w:t xml:space="preserve">    if (errCode !=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System_printf("Error: HWA_configParamSet(%d) returned %d\n",errCode,paramsetIdx);</w:t>
      </w:r>
    </w:p>
    <w:p w14:paraId="615D25D1" w14:textId="77777777" w:rsidR="00B64430" w:rsidRDefault="00B64430" w:rsidP="00B64430">
      <w:pPr>
        <w:pStyle w:val="Code"/>
      </w:pPr>
      <w:r>
        <w:t xml:space="preserve">        return;</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paramISRConfig.interruptTypeFlag = HWA_PARAMDONE_INTERRUPT_TYPE_DMA;</w:t>
      </w:r>
    </w:p>
    <w:p w14:paraId="6E4F3602" w14:textId="77777777" w:rsidR="00B64430" w:rsidRDefault="00B64430" w:rsidP="00B64430">
      <w:pPr>
        <w:pStyle w:val="Code"/>
      </w:pPr>
      <w:r>
        <w:t xml:space="preserve">    paramISRConfig.dma.dstChannel = dmaDestChannelPing;  //TODO sync this define EDMA channel to trigger to copy the data out</w:t>
      </w:r>
    </w:p>
    <w:p w14:paraId="6FD7D233" w14:textId="77777777" w:rsidR="00B64430" w:rsidRDefault="00B64430" w:rsidP="00B64430">
      <w:pPr>
        <w:pStyle w:val="Code"/>
      </w:pPr>
      <w:r>
        <w:t xml:space="preserve">    errCode = HWA_enableParamSetInterrupt(handle,paramsetIdx,&amp;paramISRConfig);</w:t>
      </w:r>
    </w:p>
    <w:p w14:paraId="45A7E8E3" w14:textId="77777777" w:rsidR="00B64430" w:rsidRDefault="00B64430" w:rsidP="00B64430">
      <w:pPr>
        <w:pStyle w:val="Code"/>
      </w:pPr>
      <w:r>
        <w:t xml:space="preserve">    if (errCode !=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System_printf("Error: HWA_enableParamSetInterrupt(PING DMA) returned %d\n",errCode);</w:t>
      </w:r>
    </w:p>
    <w:p w14:paraId="5A1DF753" w14:textId="77777777" w:rsidR="00B64430" w:rsidRDefault="00B64430" w:rsidP="00B64430">
      <w:pPr>
        <w:pStyle w:val="Code"/>
      </w:pPr>
      <w:r>
        <w:t xml:space="preserve">        MmwDemo_debugAssert (0);</w:t>
      </w:r>
    </w:p>
    <w:p w14:paraId="4AA623C9" w14:textId="77777777" w:rsidR="00B64430" w:rsidRDefault="00B64430" w:rsidP="00B64430">
      <w:pPr>
        <w:pStyle w:val="Code"/>
      </w:pPr>
      <w:r>
        <w:t xml:space="preserve">        return;</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paramsetIdx++;</w:t>
      </w:r>
    </w:p>
    <w:p w14:paraId="70DA58B8" w14:textId="77777777" w:rsidR="00B64430" w:rsidRDefault="00B64430" w:rsidP="00B64430">
      <w:pPr>
        <w:pStyle w:val="Code"/>
      </w:pPr>
      <w:r>
        <w:t xml:space="preserve">    hwaParamCfg[paramsetIdx].triggerMode = HWA_TRIG_MODE_DMA;</w:t>
      </w:r>
    </w:p>
    <w:p w14:paraId="038A86B4" w14:textId="77777777" w:rsidR="00B64430" w:rsidRDefault="00B64430" w:rsidP="00B64430">
      <w:pPr>
        <w:pStyle w:val="Code"/>
      </w:pPr>
      <w:r>
        <w:t xml:space="preserve">    hwaParamCfg[paramsetIdx].dmaTriggerSrc = dmaTriggerSourcePong; </w:t>
      </w:r>
    </w:p>
    <w:p w14:paraId="745E649B" w14:textId="77777777" w:rsidR="00B64430" w:rsidRDefault="00B64430" w:rsidP="00B64430">
      <w:pPr>
        <w:pStyle w:val="Code"/>
      </w:pPr>
      <w:r>
        <w:t xml:space="preserve">    hwaParamCfg[paramsetIdx].accelMode = HWA_ACCELMODE_NONE; </w:t>
      </w:r>
    </w:p>
    <w:p w14:paraId="64467782" w14:textId="77777777" w:rsidR="00B64430" w:rsidRDefault="00B64430" w:rsidP="00B64430">
      <w:pPr>
        <w:pStyle w:val="Code"/>
      </w:pPr>
      <w:r>
        <w:t xml:space="preserve">    errCode = HWA_configParamSet(handle,paramsetIdx,&amp;hwaParamCfg[paramsetIdx],NULL);</w:t>
      </w:r>
    </w:p>
    <w:p w14:paraId="7E6390F6" w14:textId="77777777" w:rsidR="00B64430" w:rsidRDefault="00B64430" w:rsidP="00B64430">
      <w:pPr>
        <w:pStyle w:val="Code"/>
      </w:pPr>
      <w:r>
        <w:t xml:space="preserve">    if (errCode !=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t xml:space="preserve">        MmwDemo_debugAssert (0);</w:t>
      </w:r>
    </w:p>
    <w:p w14:paraId="4848D61B" w14:textId="77777777" w:rsidR="00B64430" w:rsidRDefault="00B64430" w:rsidP="00B64430">
      <w:pPr>
        <w:pStyle w:val="Code"/>
      </w:pPr>
      <w:r>
        <w:t xml:space="preserve">        return;</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paramsetIdx++;</w:t>
      </w:r>
    </w:p>
    <w:p w14:paraId="2BA3FD00" w14:textId="77777777" w:rsidR="00B64430" w:rsidRDefault="00B64430" w:rsidP="00B64430">
      <w:pPr>
        <w:pStyle w:val="Code"/>
      </w:pPr>
      <w:r>
        <w:t xml:space="preserve">    hwaParamCfg[paramsetIdx] = hwaParamCfg[pingParamSetIdx1];</w:t>
      </w:r>
    </w:p>
    <w:p w14:paraId="6D737C7A" w14:textId="63302D80" w:rsidR="00B64430" w:rsidRDefault="00B64430" w:rsidP="00781BDC">
      <w:pPr>
        <w:pStyle w:val="Code"/>
      </w:pPr>
      <w:r>
        <w:t xml:space="preserve">    hwaParamCfg[paramsetIdx].dest.dstAddr = ADDR_TRANSLATE_CPU_TO_HWA(MMW_HWA_1D_OUT_PONG_M1_M3); </w:t>
      </w:r>
    </w:p>
    <w:p w14:paraId="027B4192" w14:textId="77777777" w:rsidR="00B64430" w:rsidRDefault="00B64430" w:rsidP="00B64430">
      <w:pPr>
        <w:pStyle w:val="Code"/>
      </w:pPr>
      <w:r>
        <w:t xml:space="preserve">    errCode = HWA_configParamSet(handle,paramsetIdx,&amp;hwaParamCfg[paramsetIdx],NULL);</w:t>
      </w:r>
    </w:p>
    <w:p w14:paraId="4D8F2B38" w14:textId="77777777" w:rsidR="00B64430" w:rsidRDefault="00B64430" w:rsidP="00B64430">
      <w:pPr>
        <w:pStyle w:val="Code"/>
      </w:pPr>
      <w:r>
        <w:t xml:space="preserve">    if (errCode !=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System_printf("Error: HWA_configParamSet(%d) returned %d\n",errCode,paramsetIdx);</w:t>
      </w:r>
    </w:p>
    <w:p w14:paraId="26DC7A72" w14:textId="77777777" w:rsidR="00B64430" w:rsidRDefault="00B64430" w:rsidP="00B64430">
      <w:pPr>
        <w:pStyle w:val="Code"/>
      </w:pPr>
      <w:r>
        <w:t xml:space="preserve">        return;</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paramsetIdx++;</w:t>
      </w:r>
    </w:p>
    <w:p w14:paraId="7E7757D6" w14:textId="77777777" w:rsidR="00B64430" w:rsidRDefault="00B64430" w:rsidP="00B64430">
      <w:pPr>
        <w:pStyle w:val="Code"/>
      </w:pPr>
      <w:r>
        <w:t xml:space="preserve">    hwaParamCfg[paramsetIdx] = hwaParamCfg[pingParamSetIdx2];</w:t>
      </w:r>
    </w:p>
    <w:p w14:paraId="4371BABB" w14:textId="77777777" w:rsidR="00B64430" w:rsidRDefault="00B64430" w:rsidP="00B64430">
      <w:pPr>
        <w:pStyle w:val="Code"/>
      </w:pPr>
      <w:r>
        <w:t xml:space="preserve">    hwaParamCfg[paramsetIdx].source.srcAddr = ADDR_TRANSLATE_CPU_TO_HWA(MMW_HWA_1D_OUT_PONG_M1_M3);</w:t>
      </w:r>
    </w:p>
    <w:p w14:paraId="7D1579DD" w14:textId="77777777" w:rsidR="00B64430" w:rsidRDefault="00B64430" w:rsidP="00B64430">
      <w:pPr>
        <w:pStyle w:val="Code"/>
      </w:pPr>
      <w:r>
        <w:t xml:space="preserve">    hwaParamCfg[paramsetIdx].dest.dstAddr = ADDR_TRANSLATE_CPU_TO_HWA(MMW_HWA_1D_OUT_PONG_M3_M2); //hwaMemDestPongOffset;</w:t>
      </w:r>
    </w:p>
    <w:p w14:paraId="3BF0FCA3" w14:textId="77777777" w:rsidR="00B64430" w:rsidRDefault="00B64430" w:rsidP="00B64430">
      <w:pPr>
        <w:pStyle w:val="Code"/>
      </w:pPr>
      <w:r>
        <w:t xml:space="preserve">    errCode = HWA_enableParamSetInterrupt(handle,paramsetIdx,&amp;paramISRConfig);</w:t>
      </w:r>
    </w:p>
    <w:p w14:paraId="2718BBAE" w14:textId="77777777" w:rsidR="00B64430" w:rsidRDefault="00B64430" w:rsidP="00B64430">
      <w:pPr>
        <w:pStyle w:val="Code"/>
      </w:pPr>
      <w:r>
        <w:t xml:space="preserve">    if (errCode !=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MmwDemo_debugAssert (0);</w:t>
      </w:r>
    </w:p>
    <w:p w14:paraId="16148BB0" w14:textId="77777777" w:rsidR="00B64430" w:rsidRDefault="00B64430" w:rsidP="00B64430">
      <w:pPr>
        <w:pStyle w:val="Code"/>
      </w:pPr>
      <w:r>
        <w:t xml:space="preserve">        return;</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paramset so that data gets copied out */</w:t>
      </w:r>
    </w:p>
    <w:p w14:paraId="7903249F" w14:textId="77777777" w:rsidR="00B64430" w:rsidRDefault="00B64430" w:rsidP="00B64430">
      <w:pPr>
        <w:pStyle w:val="Code"/>
      </w:pPr>
      <w:r>
        <w:t xml:space="preserve">     paramISRConfig.interruptTypeFlag = HWA_PARAMDONE_INTERRUPT_TYPE_DMA;</w:t>
      </w:r>
    </w:p>
    <w:p w14:paraId="08A0E712" w14:textId="77777777" w:rsidR="00B64430" w:rsidRDefault="00B64430" w:rsidP="00B64430">
      <w:pPr>
        <w:pStyle w:val="Code"/>
      </w:pPr>
      <w:r>
        <w:t xml:space="preserve">     paramISRConfig.dma.dstChannel = dmaDestChannelPong;</w:t>
      </w:r>
    </w:p>
    <w:p w14:paraId="1FCD4208" w14:textId="77777777" w:rsidR="00B64430" w:rsidRDefault="00B64430" w:rsidP="00B64430">
      <w:pPr>
        <w:pStyle w:val="Code"/>
      </w:pPr>
      <w:r>
        <w:t xml:space="preserve">     errCode = HWA_enableParamSetInterrupt(handle,paramsetIdx,&amp;paramISRConfig);</w:t>
      </w:r>
    </w:p>
    <w:p w14:paraId="206AF1FE" w14:textId="77777777" w:rsidR="00B64430" w:rsidRDefault="00B64430" w:rsidP="00B64430">
      <w:pPr>
        <w:pStyle w:val="Code"/>
      </w:pPr>
      <w:r>
        <w:t xml:space="preserve">     if (errCode !=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System_printf("Error: HWA_enableParamSetInterrupt(PING DMA) returned %d\n",errCode);</w:t>
      </w:r>
    </w:p>
    <w:p w14:paraId="0763CD2B" w14:textId="77777777" w:rsidR="00B64430" w:rsidRDefault="00B64430" w:rsidP="00B64430">
      <w:pPr>
        <w:pStyle w:val="Code"/>
      </w:pPr>
      <w:r>
        <w:t xml:space="preserve">         return;</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r>
        <w:t>void HWAutil_configDopplerFFT</w:t>
      </w:r>
    </w:p>
    <w:p w14:paraId="3BED848C" w14:textId="77777777" w:rsidR="00B64430" w:rsidRDefault="00B64430" w:rsidP="00B64430">
      <w:pPr>
        <w:pStyle w:val="Code"/>
      </w:pPr>
      <w:r>
        <w:t>(</w:t>
      </w:r>
    </w:p>
    <w:p w14:paraId="2202C840" w14:textId="77777777" w:rsidR="00B64430" w:rsidRDefault="00B64430" w:rsidP="00B64430">
      <w:pPr>
        <w:pStyle w:val="Code"/>
      </w:pPr>
      <w:r>
        <w:t xml:space="preserve">                                HWA_Handle handle,</w:t>
      </w:r>
    </w:p>
    <w:p w14:paraId="5FC90D79" w14:textId="77777777" w:rsidR="00B64430" w:rsidRDefault="00B64430" w:rsidP="00B64430">
      <w:pPr>
        <w:pStyle w:val="Code"/>
      </w:pPr>
      <w:r>
        <w:t xml:space="preserve">                                uint32_t paramSetStartIdx,</w:t>
      </w:r>
    </w:p>
    <w:p w14:paraId="3F16CD13" w14:textId="77777777" w:rsidR="00B64430" w:rsidRDefault="00B64430" w:rsidP="00B64430">
      <w:pPr>
        <w:pStyle w:val="Code"/>
      </w:pPr>
      <w:r>
        <w:t xml:space="preserve">                                uint32_t dopplerFftSize,</w:t>
      </w:r>
    </w:p>
    <w:p w14:paraId="68C61DE1" w14:textId="77777777" w:rsidR="00B64430" w:rsidRDefault="00B64430" w:rsidP="00B64430">
      <w:pPr>
        <w:pStyle w:val="Code"/>
      </w:pPr>
      <w:r>
        <w:t xml:space="preserve">                                uint8_t numVirtualAnt,</w:t>
      </w:r>
    </w:p>
    <w:p w14:paraId="137521A0" w14:textId="77777777" w:rsidR="00B64430" w:rsidRDefault="00B64430" w:rsidP="00B64430">
      <w:pPr>
        <w:pStyle w:val="Code"/>
      </w:pPr>
      <w:r>
        <w:t xml:space="preserve">                                uint32_t numRangeBinsPerIter,</w:t>
      </w:r>
    </w:p>
    <w:p w14:paraId="0F97A549" w14:textId="77777777" w:rsidR="00B64430" w:rsidRDefault="00B64430" w:rsidP="00B64430">
      <w:pPr>
        <w:pStyle w:val="Code"/>
      </w:pPr>
      <w:r>
        <w:t xml:space="preserve">                                uint32_t windowOffsetBytes,</w:t>
      </w:r>
    </w:p>
    <w:p w14:paraId="47AC90CD" w14:textId="77777777" w:rsidR="00B64430" w:rsidRDefault="00B64430" w:rsidP="00B64430">
      <w:pPr>
        <w:pStyle w:val="Code"/>
      </w:pPr>
    </w:p>
    <w:p w14:paraId="423BD38D" w14:textId="77777777" w:rsidR="00B64430" w:rsidRDefault="00B64430" w:rsidP="00B64430">
      <w:pPr>
        <w:pStyle w:val="Code"/>
      </w:pPr>
      <w:r>
        <w:t xml:space="preserve">                                uint8_t dmaTriggerSourcePing,</w:t>
      </w:r>
    </w:p>
    <w:p w14:paraId="0C2FA237" w14:textId="77777777" w:rsidR="00B64430" w:rsidRDefault="00B64430" w:rsidP="00B64430">
      <w:pPr>
        <w:pStyle w:val="Code"/>
      </w:pPr>
      <w:r>
        <w:t xml:space="preserve">                                uint8_t dmaTriggerSourcePong,</w:t>
      </w:r>
    </w:p>
    <w:p w14:paraId="1A6ED13A" w14:textId="77777777" w:rsidR="00B64430" w:rsidRDefault="00B64430" w:rsidP="00B64430">
      <w:pPr>
        <w:pStyle w:val="Code"/>
      </w:pPr>
    </w:p>
    <w:p w14:paraId="285D6F38" w14:textId="77777777" w:rsidR="00B64430" w:rsidRDefault="00B64430" w:rsidP="00B64430">
      <w:pPr>
        <w:pStyle w:val="Code"/>
      </w:pPr>
      <w:r>
        <w:t xml:space="preserve">                                uint8_t dmaDestChannelPing,</w:t>
      </w:r>
    </w:p>
    <w:p w14:paraId="23808652" w14:textId="77777777" w:rsidR="00B64430" w:rsidRDefault="00B64430" w:rsidP="00B64430">
      <w:pPr>
        <w:pStyle w:val="Code"/>
      </w:pPr>
      <w:r>
        <w:t xml:space="preserve">                                uint8_t dmaDestChannelPong,</w:t>
      </w:r>
    </w:p>
    <w:p w14:paraId="14ADBC80" w14:textId="77777777" w:rsidR="00B64430" w:rsidRDefault="00B64430" w:rsidP="00B64430">
      <w:pPr>
        <w:pStyle w:val="Code"/>
      </w:pPr>
    </w:p>
    <w:p w14:paraId="682543A1" w14:textId="77777777" w:rsidR="00B64430" w:rsidRDefault="00B64430" w:rsidP="00B64430">
      <w:pPr>
        <w:pStyle w:val="Code"/>
      </w:pPr>
      <w:r>
        <w:t xml:space="preserve">                                uint16_t hwaMemSourcePingOffset,</w:t>
      </w:r>
    </w:p>
    <w:p w14:paraId="78A05C1D" w14:textId="77777777" w:rsidR="00B64430" w:rsidRDefault="00B64430" w:rsidP="00B64430">
      <w:pPr>
        <w:pStyle w:val="Code"/>
      </w:pPr>
      <w:r>
        <w:t xml:space="preserve">                                uint16_t hwaMemSourcePongOffset,</w:t>
      </w:r>
    </w:p>
    <w:p w14:paraId="3AFAC291" w14:textId="77777777" w:rsidR="00B64430" w:rsidRDefault="00B64430" w:rsidP="00B64430">
      <w:pPr>
        <w:pStyle w:val="Code"/>
      </w:pPr>
    </w:p>
    <w:p w14:paraId="4106FC3C" w14:textId="77777777" w:rsidR="00B64430" w:rsidRDefault="00B64430" w:rsidP="00B64430">
      <w:pPr>
        <w:pStyle w:val="Code"/>
      </w:pPr>
      <w:r>
        <w:t xml:space="preserve">                                uint16_t hwaMemDestPingOffset,</w:t>
      </w:r>
    </w:p>
    <w:p w14:paraId="44074F2E" w14:textId="77777777" w:rsidR="00B64430" w:rsidRDefault="00B64430" w:rsidP="00B64430">
      <w:pPr>
        <w:pStyle w:val="Code"/>
      </w:pPr>
      <w:r>
        <w:t xml:space="preserve">                                uint16_t hwaMemDestPongOffset,</w:t>
      </w:r>
    </w:p>
    <w:p w14:paraId="67757931" w14:textId="77777777" w:rsidR="00B64430" w:rsidRDefault="00B64430" w:rsidP="00B64430">
      <w:pPr>
        <w:pStyle w:val="Code"/>
      </w:pPr>
      <w:r>
        <w:t xml:space="preserve">                                uint32_t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HWA_ParamConfig hwaParamCfg[HWAUTIL_NUM_PARAM_SETS_2D];</w:t>
      </w:r>
    </w:p>
    <w:p w14:paraId="2C1B8D73" w14:textId="77777777" w:rsidR="00B64430" w:rsidRDefault="00B64430" w:rsidP="00B64430">
      <w:pPr>
        <w:pStyle w:val="Code"/>
      </w:pPr>
      <w:r>
        <w:t xml:space="preserve">    uint32_t paramsetIdx = 0;</w:t>
      </w:r>
    </w:p>
    <w:p w14:paraId="380E48FF" w14:textId="77777777" w:rsidR="00B64430" w:rsidRDefault="00B64430" w:rsidP="00B64430">
      <w:pPr>
        <w:pStyle w:val="Code"/>
      </w:pPr>
      <w:r>
        <w:t xml:space="preserve">    int32_t errCode = 0;</w:t>
      </w:r>
    </w:p>
    <w:p w14:paraId="17133EC6" w14:textId="77777777" w:rsidR="00B64430" w:rsidRDefault="00B64430" w:rsidP="00B64430">
      <w:pPr>
        <w:pStyle w:val="Code"/>
      </w:pPr>
      <w:r>
        <w:t xml:space="preserve">    uint32_t k;</w:t>
      </w:r>
    </w:p>
    <w:p w14:paraId="585BE721" w14:textId="77777777" w:rsidR="00B64430" w:rsidRDefault="00B64430" w:rsidP="00B64430">
      <w:pPr>
        <w:pStyle w:val="Code"/>
      </w:pPr>
      <w:r>
        <w:t xml:space="preserve">    HWA_InterruptConfig     paramISRConfig;</w:t>
      </w:r>
    </w:p>
    <w:p w14:paraId="2744F704" w14:textId="7318CEE7" w:rsidR="00B64430" w:rsidRDefault="00B64430" w:rsidP="00781BDC">
      <w:pPr>
        <w:pStyle w:val="Code"/>
      </w:pPr>
      <w:r>
        <w:t xml:space="preserve">    uint32_t numDopplerBins = dopplerFftSize;</w:t>
      </w:r>
    </w:p>
    <w:p w14:paraId="761ACA17" w14:textId="419E992E" w:rsidR="00B64430" w:rsidRDefault="00B64430" w:rsidP="00781BDC">
      <w:pPr>
        <w:pStyle w:val="Code"/>
      </w:pPr>
      <w:r>
        <w:t xml:space="preserve">    memset( (void*) &amp;hwaParamCfg[paramsetIdx], 0, sizeof(HWA_ParamConfig));</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hwaParamCfg[paramsetIdx].triggerMode = HWA_TRIG_MODE_DMA; </w:t>
      </w:r>
    </w:p>
    <w:p w14:paraId="0FB0801E" w14:textId="77777777" w:rsidR="00B64430" w:rsidRDefault="00B64430" w:rsidP="00B64430">
      <w:pPr>
        <w:pStyle w:val="Code"/>
      </w:pPr>
      <w:r>
        <w:t xml:space="preserve">    hwaParamCfg[paramsetIdx].dmaTriggerSrc = dmaTriggerSourcePing; </w:t>
      </w:r>
    </w:p>
    <w:p w14:paraId="1EFD317D" w14:textId="7C202E24" w:rsidR="00B64430" w:rsidRDefault="00B64430" w:rsidP="00781BDC">
      <w:pPr>
        <w:pStyle w:val="Code"/>
      </w:pPr>
      <w:r>
        <w:t xml:space="preserve">    hwaParamCfg[paramsetIdx].accelMode = HWA_ACCELMODE_FFT; </w:t>
      </w:r>
    </w:p>
    <w:p w14:paraId="72604134" w14:textId="77777777" w:rsidR="00B64430" w:rsidRDefault="00B64430" w:rsidP="00B64430">
      <w:pPr>
        <w:pStyle w:val="Code"/>
      </w:pPr>
      <w:r>
        <w:t xml:space="preserve">    hwaParamCfg[paramsetIdx].source.srcAddr = hwaMemSourcePingOffset; // address is relative to start of MEM0</w:t>
      </w:r>
    </w:p>
    <w:p w14:paraId="6437C39A" w14:textId="20F2E448" w:rsidR="00B64430" w:rsidRDefault="00B64430" w:rsidP="00781BDC">
      <w:pPr>
        <w:pStyle w:val="Code"/>
      </w:pPr>
      <w:r>
        <w:t xml:space="preserve">    hwaParamCfg[paramsetIdx].source.srcAcnt = dopplerFftSize - 1; //size in samples - 1</w:t>
      </w:r>
    </w:p>
    <w:p w14:paraId="4A57CB87" w14:textId="77777777" w:rsidR="00B64430" w:rsidRDefault="00B64430" w:rsidP="00B64430">
      <w:pPr>
        <w:pStyle w:val="Code"/>
      </w:pPr>
      <w:r>
        <w:t xml:space="preserve">    hwaParamCfg[paramsetIdx].source.srcAIdx = numVirtualAnt * sizeof(uint32_t); //</w:t>
      </w:r>
    </w:p>
    <w:p w14:paraId="2527D90E" w14:textId="77777777" w:rsidR="00B64430" w:rsidRDefault="00B64430" w:rsidP="00B64430">
      <w:pPr>
        <w:pStyle w:val="Code"/>
      </w:pPr>
      <w:r>
        <w:t xml:space="preserve">    hwaParamCfg[paramsetIdx].source.srcBcnt = numVirtualAnt - 1; </w:t>
      </w:r>
    </w:p>
    <w:p w14:paraId="04BEADDB" w14:textId="77777777" w:rsidR="00B64430" w:rsidRDefault="00B64430" w:rsidP="00B64430">
      <w:pPr>
        <w:pStyle w:val="Code"/>
      </w:pPr>
      <w:r>
        <w:t xml:space="preserve">    hwaParamCfg[paramsetIdx].source.srcBIdx = sizeof(uint32_t); </w:t>
      </w:r>
    </w:p>
    <w:p w14:paraId="22204DC7" w14:textId="77777777" w:rsidR="00B64430" w:rsidRDefault="00B64430" w:rsidP="00B64430">
      <w:pPr>
        <w:pStyle w:val="Code"/>
      </w:pPr>
      <w:r>
        <w:t xml:space="preserve">    hwaParamCfg[paramsetIdx].source.srcShift = 0; </w:t>
      </w:r>
    </w:p>
    <w:p w14:paraId="4C548D01" w14:textId="77777777" w:rsidR="00B64430" w:rsidRDefault="00B64430" w:rsidP="00B64430">
      <w:pPr>
        <w:pStyle w:val="Code"/>
      </w:pPr>
      <w:r>
        <w:t xml:space="preserve">    hwaParamCfg[paramsetIdx].source.srcCircShiftWrap = 0; </w:t>
      </w:r>
    </w:p>
    <w:p w14:paraId="62B244AA" w14:textId="77777777" w:rsidR="00B64430" w:rsidRDefault="00B64430" w:rsidP="00B64430">
      <w:pPr>
        <w:pStyle w:val="Code"/>
      </w:pPr>
      <w:r>
        <w:t xml:space="preserve">    hwaParamCfg[paramsetIdx].source.srcRealComplex = 0; </w:t>
      </w:r>
    </w:p>
    <w:p w14:paraId="6C011DC6" w14:textId="77777777" w:rsidR="00B64430" w:rsidRDefault="00B64430" w:rsidP="00B64430">
      <w:pPr>
        <w:pStyle w:val="Code"/>
      </w:pPr>
      <w:r>
        <w:t xml:space="preserve">    hwaParamCfg[paramsetIdx].source.srcWidth = HWA_SAMPLES_WIDTH_16BIT; </w:t>
      </w:r>
    </w:p>
    <w:p w14:paraId="01E023FA" w14:textId="77777777" w:rsidR="00B64430" w:rsidRDefault="00B64430" w:rsidP="00B64430">
      <w:pPr>
        <w:pStyle w:val="Code"/>
      </w:pPr>
      <w:r>
        <w:t xml:space="preserve">    hwaParamCfg[paramsetIdx].source.srcSign = HWA_SAMPLES_SIGNED; </w:t>
      </w:r>
    </w:p>
    <w:p w14:paraId="0ED0E8CB" w14:textId="77777777" w:rsidR="00B64430" w:rsidRDefault="00B64430" w:rsidP="00B64430">
      <w:pPr>
        <w:pStyle w:val="Code"/>
      </w:pPr>
      <w:r>
        <w:t xml:space="preserve">    hwaParamCfg[paramsetIdx].source.srcConjugate = 0; </w:t>
      </w:r>
    </w:p>
    <w:p w14:paraId="7F7F6559" w14:textId="77777777" w:rsidR="00B64430" w:rsidRDefault="00B64430" w:rsidP="00B64430">
      <w:pPr>
        <w:pStyle w:val="Code"/>
      </w:pPr>
      <w:r>
        <w:t xml:space="preserve">    hwaParamCfg[paramsetIdx].source.srcScale = 0;</w:t>
      </w:r>
    </w:p>
    <w:p w14:paraId="5560019D" w14:textId="77777777" w:rsidR="00B64430" w:rsidRDefault="00B64430" w:rsidP="00B64430">
      <w:pPr>
        <w:pStyle w:val="Code"/>
      </w:pPr>
      <w:r>
        <w:t xml:space="preserve">    hwaParamCfg[paramsetIdx].source.bpmEnable = 0; </w:t>
      </w:r>
    </w:p>
    <w:p w14:paraId="0846EF15" w14:textId="13405C11" w:rsidR="00B64430" w:rsidRDefault="00B64430" w:rsidP="00781BDC">
      <w:pPr>
        <w:pStyle w:val="Code"/>
      </w:pPr>
      <w:r>
        <w:t xml:space="preserve">    hwaParamCfg[paramsetIdx].source.bpmPhase = 0; </w:t>
      </w:r>
    </w:p>
    <w:p w14:paraId="244EA942" w14:textId="77777777" w:rsidR="00B64430" w:rsidRDefault="00B64430" w:rsidP="00B64430">
      <w:pPr>
        <w:pStyle w:val="Code"/>
      </w:pPr>
      <w:r>
        <w:t xml:space="preserve">    hwaParamCfg[paramsetIdx].dest.dstAddr = hwaMemDestPingOffset; </w:t>
      </w:r>
    </w:p>
    <w:p w14:paraId="78C01E64" w14:textId="77777777" w:rsidR="00B64430" w:rsidRDefault="00B64430" w:rsidP="00B64430">
      <w:pPr>
        <w:pStyle w:val="Code"/>
      </w:pPr>
      <w:r>
        <w:t xml:space="preserve">    hwaParamCfg[paramsetIdx].dest.dstAcnt = dopplerFftSize - 1; </w:t>
      </w:r>
    </w:p>
    <w:p w14:paraId="7D5AE539" w14:textId="77777777" w:rsidR="00B64430" w:rsidRDefault="00B64430" w:rsidP="00B64430">
      <w:pPr>
        <w:pStyle w:val="Code"/>
      </w:pPr>
      <w:r>
        <w:t xml:space="preserve">    hwaParamCfg[paramsetIdx].dest.dstAIdx = numVirtualAnt * sizeof(uint32_t); // 16 bytes</w:t>
      </w:r>
    </w:p>
    <w:p w14:paraId="2318C880" w14:textId="77777777" w:rsidR="00B64430" w:rsidRDefault="00B64430" w:rsidP="00B64430">
      <w:pPr>
        <w:pStyle w:val="Code"/>
      </w:pPr>
      <w:r>
        <w:t xml:space="preserve">    hwaParamCfg[paramsetIdx].dest.dstBIdx = sizeof(uint32_t); //should be dont care</w:t>
      </w:r>
    </w:p>
    <w:p w14:paraId="08D095AB" w14:textId="77777777" w:rsidR="00B64430" w:rsidRDefault="00B64430" w:rsidP="00B64430">
      <w:pPr>
        <w:pStyle w:val="Code"/>
      </w:pPr>
      <w:r>
        <w:t xml:space="preserve">    hwaParamCfg[paramsetIdx].dest.dstRealComplex = 0; //same as input - complex</w:t>
      </w:r>
    </w:p>
    <w:p w14:paraId="450A7951" w14:textId="77777777" w:rsidR="00B64430" w:rsidRDefault="00B64430" w:rsidP="00B64430">
      <w:pPr>
        <w:pStyle w:val="Code"/>
      </w:pPr>
      <w:r>
        <w:t xml:space="preserve">    hwaParamCfg[paramsetIdx].dest.dstWidth = HWA_SAMPLES_WIDTH_16BIT; //same as input - 16 bit</w:t>
      </w:r>
    </w:p>
    <w:p w14:paraId="3DDCFB1B" w14:textId="77777777" w:rsidR="00B64430" w:rsidRDefault="00B64430" w:rsidP="00B64430">
      <w:pPr>
        <w:pStyle w:val="Code"/>
      </w:pPr>
      <w:r>
        <w:t xml:space="preserve">    hwaParamCfg[paramsetIdx].dest.dstSign = HWA_SAMPLES_SIGNED; //same as input - signed</w:t>
      </w:r>
    </w:p>
    <w:p w14:paraId="619A1D1D" w14:textId="77777777" w:rsidR="00B64430" w:rsidRDefault="00B64430" w:rsidP="00B64430">
      <w:pPr>
        <w:pStyle w:val="Code"/>
      </w:pPr>
      <w:r>
        <w:t xml:space="preserve">    hwaParamCfg[paramsetIdx].dest.dstConjugate = 0; //no conjugate</w:t>
      </w:r>
    </w:p>
    <w:p w14:paraId="705BC75C" w14:textId="77777777" w:rsidR="00B64430" w:rsidRDefault="00B64430" w:rsidP="00B64430">
      <w:pPr>
        <w:pStyle w:val="Code"/>
      </w:pPr>
      <w:r>
        <w:t xml:space="preserve">    hwaParamCfg[paramsetIdx].dest.dstScale = 8;</w:t>
      </w:r>
    </w:p>
    <w:p w14:paraId="5FD2B9E7" w14:textId="6CB5BC33" w:rsidR="00B64430" w:rsidRDefault="00B64430" w:rsidP="00781BDC">
      <w:pPr>
        <w:pStyle w:val="Code"/>
      </w:pPr>
      <w:r>
        <w:t xml:space="preserve">    hwaParamCfg[paramsetIdx].dest.dstSkipInit = 0; // no skipping</w:t>
      </w:r>
    </w:p>
    <w:p w14:paraId="3232C4A9" w14:textId="77777777" w:rsidR="00B64430" w:rsidRDefault="00B64430" w:rsidP="00B64430">
      <w:pPr>
        <w:pStyle w:val="Code"/>
      </w:pPr>
      <w:r>
        <w:t xml:space="preserve">    hwaParamCfg[paramsetIdx].accelModeArgs.fftMode.fftEn = 1;</w:t>
      </w:r>
    </w:p>
    <w:p w14:paraId="6AE1C5CA" w14:textId="431FD9E3" w:rsidR="00B64430" w:rsidRDefault="00B64430" w:rsidP="00781BDC">
      <w:pPr>
        <w:pStyle w:val="Code"/>
      </w:pPr>
      <w:r>
        <w:t xml:space="preserve">    hwaParamCfg[paramsetIdx].accelModeArgs.fftMode.fftSize = log2Approx(dopplerFftSize);</w:t>
      </w:r>
    </w:p>
    <w:p w14:paraId="76C906EC" w14:textId="72A8A825" w:rsidR="00B64430" w:rsidRDefault="00B64430" w:rsidP="001F70C8">
      <w:pPr>
        <w:pStyle w:val="Code"/>
      </w:pPr>
      <w:r>
        <w:t xml:space="preserve">    hwaParamCfg[paramsetIdx].accelModeArgs.fftMode.butterflyScaling = (dopplerFftSize - 1) &gt;&gt; 1;</w:t>
      </w:r>
    </w:p>
    <w:p w14:paraId="191B78E8" w14:textId="77777777" w:rsidR="00B64430" w:rsidRDefault="00B64430" w:rsidP="00B64430">
      <w:pPr>
        <w:pStyle w:val="Code"/>
      </w:pPr>
      <w:r>
        <w:t xml:space="preserve">    hwaParamCfg[paramsetIdx].accelModeArgs.fftMode.interfZeroOutEn = 0; //disabled</w:t>
      </w:r>
    </w:p>
    <w:p w14:paraId="4DFA28C8" w14:textId="77777777" w:rsidR="00B64430" w:rsidRDefault="00B64430" w:rsidP="00B64430">
      <w:pPr>
        <w:pStyle w:val="Code"/>
      </w:pPr>
      <w:r>
        <w:t xml:space="preserve">    hwaParamCfg[paramsetIdx].accelModeArgs.fftMode.windowEn = 0; //enabled</w:t>
      </w:r>
    </w:p>
    <w:p w14:paraId="10FB6BF5" w14:textId="77777777" w:rsidR="00B64430" w:rsidRDefault="00B64430" w:rsidP="00B64430">
      <w:pPr>
        <w:pStyle w:val="Code"/>
      </w:pPr>
      <w:r>
        <w:t xml:space="preserve">    hwaParamCfg[paramsetIdx].accelModeArgs.fftMode.windowStart = 0; //start of window RAM</w:t>
      </w:r>
    </w:p>
    <w:p w14:paraId="18694DAE" w14:textId="79509ACB" w:rsidR="00B64430" w:rsidRDefault="00B64430" w:rsidP="00B64430">
      <w:pPr>
        <w:pStyle w:val="Code"/>
      </w:pPr>
      <w:r>
        <w:t xml:space="preserve">    hwaParamCfg[paramsetIdx].accelModeArgs.fftMode.winSymm = 1; //non-symmetric - in demo do </w:t>
      </w:r>
      <w:r w:rsidR="00AB4085">
        <w:t>to</w:t>
      </w:r>
      <w:r>
        <w:t xml:space="preserve"> make this symmetric</w:t>
      </w:r>
    </w:p>
    <w:p w14:paraId="14EB3754" w14:textId="25B3DB67" w:rsidR="00B64430" w:rsidRDefault="00B64430" w:rsidP="001F70C8">
      <w:pPr>
        <w:pStyle w:val="Code"/>
      </w:pPr>
      <w:r>
        <w:t xml:space="preserve">    hwaParamCfg[paramsetIdx].accelModeArgs.fftMode.winInterpolateMod</w:t>
      </w:r>
      <w:r w:rsidR="001F70C8">
        <w:t>e = 0; //fftsize is less than 1k</w:t>
      </w:r>
    </w:p>
    <w:p w14:paraId="1EB64E5C" w14:textId="77777777" w:rsidR="00B64430" w:rsidRDefault="00B64430" w:rsidP="00B64430">
      <w:pPr>
        <w:pStyle w:val="Code"/>
      </w:pPr>
      <w:r>
        <w:t xml:space="preserve">    if(option == (uint32_t)DATA_PATH_CHAIN_SEPARATE_LOGMAG)</w:t>
      </w:r>
    </w:p>
    <w:p w14:paraId="52E8E5C7" w14:textId="77777777" w:rsidR="00B64430" w:rsidRDefault="00B64430" w:rsidP="00B64430">
      <w:pPr>
        <w:pStyle w:val="Code"/>
      </w:pPr>
      <w:r>
        <w:t xml:space="preserve">    {</w:t>
      </w:r>
    </w:p>
    <w:p w14:paraId="4BC3F2A3" w14:textId="77777777" w:rsidR="00B64430" w:rsidRDefault="00B64430" w:rsidP="00B64430">
      <w:pPr>
        <w:pStyle w:val="Code"/>
      </w:pPr>
      <w:r>
        <w:t xml:space="preserve">        hwaParamCfg[paramsetIdx].accelModeArgs.fftMode.magLogEn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els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hwaParamCfg[paramsetIdx].accelModeArgs.fftMode.magLogEn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hwaParamCfg[paramsetIdx].accelModeArgs.fftMode.fftOutMod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hwaParamCfg[paramsetIdx].complexMultiply.mode = HWA_COMPLEX_MULTIPLY_MODE_DISABLE;</w:t>
      </w:r>
    </w:p>
    <w:p w14:paraId="67A10C8B" w14:textId="77777777" w:rsidR="00B64430" w:rsidRDefault="00B64430" w:rsidP="00B64430">
      <w:pPr>
        <w:pStyle w:val="Code"/>
      </w:pPr>
      <w:r>
        <w:t xml:space="preserve">    errCode = HWA_configParamSet(handle, paramSetStartIdx+paramsetIdx, &amp;hwaParamCfg[paramsetIdx], NULL);</w:t>
      </w:r>
    </w:p>
    <w:p w14:paraId="286B1953" w14:textId="77777777" w:rsidR="00B64430" w:rsidRDefault="00B64430" w:rsidP="00B64430">
      <w:pPr>
        <w:pStyle w:val="Code"/>
      </w:pPr>
      <w:r>
        <w:t xml:space="preserve">    if (errCode !=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System_printf("Error: HWA_configParamSet(%d) returned %d\n", paramSetStartIdx+paramsetIdx, errCode);</w:t>
      </w:r>
    </w:p>
    <w:p w14:paraId="60D847D5" w14:textId="77777777" w:rsidR="00B64430" w:rsidRDefault="00B64430" w:rsidP="00B64430">
      <w:pPr>
        <w:pStyle w:val="Code"/>
      </w:pPr>
      <w:r>
        <w:t xml:space="preserve">        MmwDemo_debugAssert (0);</w:t>
      </w:r>
    </w:p>
    <w:p w14:paraId="64489AB5" w14:textId="77777777" w:rsidR="00B64430" w:rsidRDefault="00B64430" w:rsidP="00B64430">
      <w:pPr>
        <w:pStyle w:val="Code"/>
      </w:pPr>
      <w:r>
        <w:t xml:space="preserve">        return;</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for (paramsetIdx = 1; paramsetIdx &lt; numRangeBinsPerIter; paramsetIdx++)</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hwaParamCfg[paramsetIdx] = hwaParamCfg[paramsetIdx-1];</w:t>
      </w:r>
    </w:p>
    <w:p w14:paraId="18F7DB3D" w14:textId="77777777" w:rsidR="00B64430" w:rsidRDefault="00B64430" w:rsidP="00B64430">
      <w:pPr>
        <w:pStyle w:val="Code"/>
      </w:pPr>
      <w:r>
        <w:t xml:space="preserve">        hwaParamCfg[paramsetIdx].source.srcAddr += sizeof(uint32_t) * numVirtualAnt * dopplerFftSize;</w:t>
      </w:r>
    </w:p>
    <w:p w14:paraId="77A26356" w14:textId="77777777" w:rsidR="00B64430" w:rsidRDefault="00B64430" w:rsidP="00B64430">
      <w:pPr>
        <w:pStyle w:val="Code"/>
      </w:pPr>
      <w:r>
        <w:t xml:space="preserve">        hwaParamCfg[paramsetIdx].dest.dstAddr += sizeof(uint32_t) * numVirtualAnt * dopplerFftSize;</w:t>
      </w:r>
    </w:p>
    <w:p w14:paraId="2BC9D294" w14:textId="77777777" w:rsidR="00B64430" w:rsidRDefault="00B64430" w:rsidP="00B64430">
      <w:pPr>
        <w:pStyle w:val="Code"/>
      </w:pPr>
      <w:r>
        <w:t xml:space="preserve">        hwaParamCfg[paramsetIdx].triggerMod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errCode = HWA_configParamSet(handle, paramSetStartIdx+paramsetIdx, &amp;hwaParamCfg[paramsetIdx], NULL);</w:t>
      </w:r>
    </w:p>
    <w:p w14:paraId="49FD7E78" w14:textId="77777777" w:rsidR="00B64430" w:rsidRDefault="00B64430" w:rsidP="00B64430">
      <w:pPr>
        <w:pStyle w:val="Code"/>
      </w:pPr>
      <w:r>
        <w:t xml:space="preserve">        if (errCode !=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r>
        <w:t>paramSetStartIdx+paramsetIdx, errCode);</w:t>
      </w:r>
    </w:p>
    <w:p w14:paraId="65225360" w14:textId="77777777" w:rsidR="00B64430" w:rsidRDefault="00B64430" w:rsidP="00B64430">
      <w:pPr>
        <w:pStyle w:val="Code"/>
      </w:pPr>
      <w:r>
        <w:t xml:space="preserve">            MmwDemo_debugAssert (0);</w:t>
      </w:r>
    </w:p>
    <w:p w14:paraId="70E588E0" w14:textId="77777777" w:rsidR="00B64430" w:rsidRDefault="00B64430" w:rsidP="00B64430">
      <w:pPr>
        <w:pStyle w:val="Code"/>
      </w:pPr>
      <w:r>
        <w:t xml:space="preserve">            return;</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memset( (void*) &amp;hwaParamCfg[paramsetIdx], 0, sizeof(HWA_ParamConfig));</w:t>
      </w:r>
    </w:p>
    <w:p w14:paraId="17544440" w14:textId="77777777" w:rsidR="00B64430" w:rsidRDefault="00B64430" w:rsidP="00B64430">
      <w:pPr>
        <w:pStyle w:val="Code"/>
      </w:pPr>
      <w:r>
        <w:t xml:space="preserve">    hwaParamCfg[paramsetIdx].triggerMode = HWA_TRIG_MODE_IMMEDIATE; //Immediate following first - in demo this should be HWA_TRIG_MODE_DFE</w:t>
      </w:r>
    </w:p>
    <w:p w14:paraId="05784D4A" w14:textId="6EAEE443" w:rsidR="00B64430" w:rsidRDefault="00B64430" w:rsidP="001F70C8">
      <w:pPr>
        <w:pStyle w:val="Code"/>
      </w:pPr>
      <w:r>
        <w:t xml:space="preserve">    hwaParamCfg[paramsetIdx].accelMode = HWA_ACCELMODE_FFT; //do FFT</w:t>
      </w:r>
    </w:p>
    <w:p w14:paraId="7339B87E" w14:textId="77777777" w:rsidR="00B64430" w:rsidRDefault="00B64430" w:rsidP="00B64430">
      <w:pPr>
        <w:pStyle w:val="Code"/>
      </w:pPr>
      <w:r>
        <w:t xml:space="preserve">    hwaParamCfg[paramsetIdx].source.srcAddr = hwaMemDestPingOffset; // address is relative to start of MEM0</w:t>
      </w:r>
    </w:p>
    <w:p w14:paraId="0867A4DA" w14:textId="77777777" w:rsidR="00B64430" w:rsidRDefault="00B64430" w:rsidP="00B64430">
      <w:pPr>
        <w:pStyle w:val="Code"/>
      </w:pPr>
      <w:r>
        <w:t xml:space="preserve">    hwaParamCfg[paramsetIdx].source.srcAcnt = numDopplerBins * numVirtualAnt * numRangeBinsPerIter - 1; //size in samples - 1</w:t>
      </w:r>
    </w:p>
    <w:p w14:paraId="0B2BE20A" w14:textId="77777777" w:rsidR="00B64430" w:rsidRDefault="00B64430" w:rsidP="00B64430">
      <w:pPr>
        <w:pStyle w:val="Code"/>
      </w:pPr>
      <w:r>
        <w:t xml:space="preserve">    hwaParamCfg[paramsetIdx].source.srcAIdx = sizeof(uint32_t); //</w:t>
      </w:r>
    </w:p>
    <w:p w14:paraId="2D8B5EDE" w14:textId="77777777" w:rsidR="00B64430" w:rsidRDefault="00B64430" w:rsidP="00B64430">
      <w:pPr>
        <w:pStyle w:val="Code"/>
      </w:pPr>
      <w:r>
        <w:t xml:space="preserve">    hwaParamCfg[paramsetIdx].source.srcBcnt = 0; //no iterations here</w:t>
      </w:r>
    </w:p>
    <w:p w14:paraId="56C33E31" w14:textId="77777777" w:rsidR="00B64430" w:rsidRDefault="00B64430" w:rsidP="00B64430">
      <w:pPr>
        <w:pStyle w:val="Code"/>
      </w:pPr>
      <w:r>
        <w:t xml:space="preserve">    hwaParamCfg[paramsetIdx].source.srcBIdx = 0; //should be dont care</w:t>
      </w:r>
    </w:p>
    <w:p w14:paraId="1B35CBF3" w14:textId="77777777" w:rsidR="00B64430" w:rsidRDefault="00B64430" w:rsidP="00B64430">
      <w:pPr>
        <w:pStyle w:val="Code"/>
      </w:pPr>
      <w:r>
        <w:t xml:space="preserve">    hwaParamCfg[paramsetIdx].source.srcShift = 0; //no shift</w:t>
      </w:r>
    </w:p>
    <w:p w14:paraId="79DDDD33" w14:textId="77777777" w:rsidR="00B64430" w:rsidRDefault="00B64430" w:rsidP="00B64430">
      <w:pPr>
        <w:pStyle w:val="Code"/>
      </w:pPr>
      <w:r>
        <w:t xml:space="preserve">    hwaParamCfg[paramsetIdx].source.srcCircShiftWrap = 0; //no shift</w:t>
      </w:r>
    </w:p>
    <w:p w14:paraId="4F7BE902" w14:textId="77777777" w:rsidR="00B64430" w:rsidRDefault="00B64430" w:rsidP="00B64430">
      <w:pPr>
        <w:pStyle w:val="Code"/>
      </w:pPr>
      <w:r>
        <w:t xml:space="preserve">    hwaParamCfg[paramsetIdx].source.srcRealComplex = 0; //complex data</w:t>
      </w:r>
    </w:p>
    <w:p w14:paraId="5FA6D8C0" w14:textId="77777777" w:rsidR="00B64430" w:rsidRDefault="00B64430" w:rsidP="00B64430">
      <w:pPr>
        <w:pStyle w:val="Code"/>
      </w:pPr>
      <w:r>
        <w:t xml:space="preserve">    hwaParamCfg[paramsetIdx].source.srcWidth = HWA_SAMPLES_WIDTH_16BIT; //16-bit</w:t>
      </w:r>
    </w:p>
    <w:p w14:paraId="1ED63497" w14:textId="77777777" w:rsidR="00B64430" w:rsidRDefault="00B64430" w:rsidP="00B64430">
      <w:pPr>
        <w:pStyle w:val="Code"/>
      </w:pPr>
      <w:r>
        <w:t xml:space="preserve">    hwaParamCfg[paramsetIdx].source.srcSign = HWA_SAMPLES_SIGNED; //signed</w:t>
      </w:r>
    </w:p>
    <w:p w14:paraId="1AAC3B7B" w14:textId="77777777" w:rsidR="00B64430" w:rsidRDefault="00B64430" w:rsidP="00B64430">
      <w:pPr>
        <w:pStyle w:val="Code"/>
      </w:pPr>
      <w:r>
        <w:t xml:space="preserve">    hwaParamCfg[paramsetIdx].source.srcConjugate = 0; //no conjugate</w:t>
      </w:r>
    </w:p>
    <w:p w14:paraId="5C72A11E" w14:textId="77777777" w:rsidR="00B64430" w:rsidRDefault="00B64430" w:rsidP="00B64430">
      <w:pPr>
        <w:pStyle w:val="Code"/>
      </w:pPr>
      <w:r>
        <w:t xml:space="preserve">    hwaParamCfg[paramsetIdx].source.srcScale = 0;</w:t>
      </w:r>
    </w:p>
    <w:p w14:paraId="349BE805" w14:textId="77777777" w:rsidR="00B64430" w:rsidRDefault="00B64430" w:rsidP="00B64430">
      <w:pPr>
        <w:pStyle w:val="Code"/>
      </w:pPr>
      <w:r>
        <w:t xml:space="preserve">    hwaParamCfg[paramsetIdx].source.bpmEnable = 0; //bpm removal not enabled</w:t>
      </w:r>
    </w:p>
    <w:p w14:paraId="751BD496" w14:textId="203179DE" w:rsidR="00B64430" w:rsidRDefault="00B64430" w:rsidP="001F70C8">
      <w:pPr>
        <w:pStyle w:val="Code"/>
      </w:pPr>
      <w:r>
        <w:t xml:space="preserve">    hwaParamCfg[paramsetIdx].source.bpmPhase = 0; //dont care</w:t>
      </w:r>
    </w:p>
    <w:p w14:paraId="47B781C4" w14:textId="77777777" w:rsidR="00B64430" w:rsidRDefault="00B64430" w:rsidP="00B64430">
      <w:pPr>
        <w:pStyle w:val="Code"/>
      </w:pPr>
      <w:r>
        <w:t xml:space="preserve">    hwaParamCfg[paramsetIdx].dest.dstAddr = hwaMemSourcePingOffset; // address is relative to start of MEM0</w:t>
      </w:r>
    </w:p>
    <w:p w14:paraId="65FA1F08" w14:textId="77777777" w:rsidR="00B64430" w:rsidRDefault="00B64430" w:rsidP="00B64430">
      <w:pPr>
        <w:pStyle w:val="Code"/>
      </w:pPr>
      <w:r>
        <w:t xml:space="preserve">    hwaParamCfg[paramsetIdx].dest.dstAcnt = numDopplerBins * numVirtualAnt * numRangeBinsPerIter - 1; //this is samples - 1</w:t>
      </w:r>
    </w:p>
    <w:p w14:paraId="47856626" w14:textId="77777777" w:rsidR="00B64430" w:rsidRDefault="00B64430" w:rsidP="00B64430">
      <w:pPr>
        <w:pStyle w:val="Code"/>
      </w:pPr>
      <w:r>
        <w:t xml:space="preserve">    hwaParamCfg[paramsetIdx].dest.dstAIdx = sizeof(uint16_t); // 2 bytes</w:t>
      </w:r>
    </w:p>
    <w:p w14:paraId="63AC9D63" w14:textId="77777777" w:rsidR="00B64430" w:rsidRDefault="00B64430" w:rsidP="00B64430">
      <w:pPr>
        <w:pStyle w:val="Code"/>
      </w:pPr>
      <w:r>
        <w:t xml:space="preserve">    hwaParamCfg[paramsetIdx].dest.dstBIdx = 0; //should be dont care</w:t>
      </w:r>
    </w:p>
    <w:p w14:paraId="701EDA25" w14:textId="77777777" w:rsidR="00B64430" w:rsidRDefault="00B64430" w:rsidP="00B64430">
      <w:pPr>
        <w:pStyle w:val="Code"/>
      </w:pPr>
      <w:r>
        <w:t xml:space="preserve">    hwaParamCfg[paramsetIdx].dest.dstRealComplex = 1; //same as input - complex</w:t>
      </w:r>
    </w:p>
    <w:p w14:paraId="6AA3AEF5" w14:textId="77777777" w:rsidR="00B64430" w:rsidRDefault="00B64430" w:rsidP="00B64430">
      <w:pPr>
        <w:pStyle w:val="Code"/>
      </w:pPr>
      <w:r>
        <w:t xml:space="preserve">    hwaParamCfg[paramsetIdx].dest.dstWidth = HWA_SAMPLES_WIDTH_16BIT; //same as input - 16 bit</w:t>
      </w:r>
    </w:p>
    <w:p w14:paraId="247BCE0A" w14:textId="77777777" w:rsidR="00B64430" w:rsidRDefault="00B64430" w:rsidP="00B64430">
      <w:pPr>
        <w:pStyle w:val="Code"/>
      </w:pPr>
      <w:r>
        <w:t xml:space="preserve">    hwaParamCfg[paramsetIdx].dest.dstSign = HWA_SAMPLES_UNSIGNED; //same as input - signed</w:t>
      </w:r>
    </w:p>
    <w:p w14:paraId="3C9C11BA" w14:textId="77777777" w:rsidR="00B64430" w:rsidRDefault="00B64430" w:rsidP="00B64430">
      <w:pPr>
        <w:pStyle w:val="Code"/>
      </w:pPr>
      <w:r>
        <w:t xml:space="preserve">    hwaParamCfg[paramsetIdx].dest.dstConjugate = 0; //no conjugate</w:t>
      </w:r>
    </w:p>
    <w:p w14:paraId="4A60D9F9" w14:textId="77777777" w:rsidR="00B64430" w:rsidRDefault="00B64430" w:rsidP="00B64430">
      <w:pPr>
        <w:pStyle w:val="Code"/>
      </w:pPr>
      <w:r>
        <w:t xml:space="preserve">    hwaParamCfg[paramsetIdx].dest.dstScale = 0;</w:t>
      </w:r>
    </w:p>
    <w:p w14:paraId="39B35077" w14:textId="142BFFB0" w:rsidR="00B64430" w:rsidRDefault="00B64430" w:rsidP="001F70C8">
      <w:pPr>
        <w:pStyle w:val="Code"/>
      </w:pPr>
      <w:r>
        <w:t xml:space="preserve">    hwaParamCfg[paramsetIdx].dest.dstSkipInit = 0; // no skipping</w:t>
      </w:r>
    </w:p>
    <w:p w14:paraId="2F22C1FF" w14:textId="77777777" w:rsidR="00B64430" w:rsidRDefault="00B64430" w:rsidP="00B64430">
      <w:pPr>
        <w:pStyle w:val="Code"/>
      </w:pPr>
      <w:r>
        <w:t xml:space="preserve">    hwaParamCfg[paramsetIdx].accelModeArgs.fftMode.fftEn = 0;</w:t>
      </w:r>
    </w:p>
    <w:p w14:paraId="63790DA1" w14:textId="77777777" w:rsidR="00B64430" w:rsidRDefault="00B64430" w:rsidP="00B64430">
      <w:pPr>
        <w:pStyle w:val="Code"/>
      </w:pPr>
      <w:r>
        <w:t xml:space="preserve">    hwaParamCfg[paramsetIdx].accelModeArgs.fftMode.fftSize = 1;//TODO remove later after driver corrects</w:t>
      </w:r>
    </w:p>
    <w:p w14:paraId="360CC9F5" w14:textId="77777777" w:rsidR="00B64430" w:rsidRDefault="00B64430" w:rsidP="00B64430">
      <w:pPr>
        <w:pStyle w:val="Code"/>
      </w:pPr>
      <w:r>
        <w:t xml:space="preserve">    if(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hwaParamCfg[paramsetIdx].accelModeArgs.fftMode.magLogEn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else</w:t>
      </w:r>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hwaParamCfg[paramsetIdx].accelModeArgs.fftMode.magLogEn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errCode = HWA_configParamSet(handle, paramSetStartIdx+paramsetIdx, &amp;hwaParamCfg[paramsetIdx], NULL);</w:t>
      </w:r>
    </w:p>
    <w:p w14:paraId="22EAD70E" w14:textId="77777777" w:rsidR="00B64430" w:rsidRDefault="00B64430" w:rsidP="00B64430">
      <w:pPr>
        <w:pStyle w:val="Code"/>
      </w:pPr>
      <w:r>
        <w:t xml:space="preserve">    if (errCode !=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System_printf("Error: Log2 HWA_configParamSet(%d) returned %d \n", paramSetStartIdx+paramsetIdx, errCode);</w:t>
      </w:r>
    </w:p>
    <w:p w14:paraId="77C4A39F" w14:textId="77777777" w:rsidR="00B64430" w:rsidRDefault="00B64430" w:rsidP="00B64430">
      <w:pPr>
        <w:pStyle w:val="Code"/>
      </w:pPr>
      <w:r>
        <w:t xml:space="preserve">        //System_printf("numDopplerBins %d numVirtualAnt %d numRangeBinsPerIter %d\n", numDopplerBins,numVirtualAnt, numRangeBinsPerIter);</w:t>
      </w:r>
    </w:p>
    <w:p w14:paraId="4DC603D8" w14:textId="77777777" w:rsidR="00B64430" w:rsidRDefault="00B64430" w:rsidP="00B64430">
      <w:pPr>
        <w:pStyle w:val="Code"/>
      </w:pPr>
      <w:r>
        <w:t xml:space="preserve">        MmwDemo_debugAssert (0);</w:t>
      </w:r>
    </w:p>
    <w:p w14:paraId="408E63B0" w14:textId="77777777" w:rsidR="00B64430" w:rsidRDefault="00B64430" w:rsidP="00B64430">
      <w:pPr>
        <w:pStyle w:val="Code"/>
      </w:pPr>
      <w:r>
        <w:t xml:space="preserve">        return;</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paramsetIdx++;</w:t>
      </w:r>
    </w:p>
    <w:p w14:paraId="06B27BB2" w14:textId="77777777" w:rsidR="00B64430" w:rsidRDefault="00B64430" w:rsidP="00B64430">
      <w:pPr>
        <w:pStyle w:val="Code"/>
      </w:pPr>
      <w:r>
        <w:t xml:space="preserve">    memset( (void*) &amp;hwaParamCfg[paramsetIdx], 0, sizeof(HWA_ParamConfig));</w:t>
      </w:r>
    </w:p>
    <w:p w14:paraId="084020FA" w14:textId="77777777" w:rsidR="00B64430" w:rsidRDefault="00B64430" w:rsidP="00B64430">
      <w:pPr>
        <w:pStyle w:val="Code"/>
      </w:pPr>
      <w:r>
        <w:t xml:space="preserve">    hwaParamCfg[paramsetIdx].triggerMode = HWA_TRIG_MODE_IMMEDIATE; //Immediate</w:t>
      </w:r>
    </w:p>
    <w:p w14:paraId="20A0761F" w14:textId="4B97FBC1" w:rsidR="00B64430" w:rsidRDefault="00B64430" w:rsidP="001F70C8">
      <w:pPr>
        <w:pStyle w:val="Code"/>
      </w:pPr>
      <w:r>
        <w:t xml:space="preserve">    hwaParamCfg[paramsetIdx].accelMode = HWA_ACCELMODE_FFT; //do FFT</w:t>
      </w:r>
    </w:p>
    <w:p w14:paraId="46E03790" w14:textId="77777777" w:rsidR="00B64430" w:rsidRDefault="00B64430" w:rsidP="00B64430">
      <w:pPr>
        <w:pStyle w:val="Code"/>
      </w:pPr>
      <w:r>
        <w:t xml:space="preserve">    hwaParamCfg[paramsetIdx].source.srcAddr = hwaMemSourcePingOffset; // address is relative to start of MEM0</w:t>
      </w:r>
    </w:p>
    <w:p w14:paraId="49529D11" w14:textId="1DB23BEB" w:rsidR="00B64430" w:rsidRDefault="00B64430" w:rsidP="001F70C8">
      <w:pPr>
        <w:pStyle w:val="Code"/>
      </w:pPr>
      <w:r>
        <w:t xml:space="preserve">    hwaParamCfg[paramsetIdx].source.srcAcnt = numVirtualAnt-1; //size in samples - 1</w:t>
      </w:r>
    </w:p>
    <w:p w14:paraId="01606787" w14:textId="77777777" w:rsidR="00B64430" w:rsidRDefault="00B64430" w:rsidP="00B64430">
      <w:pPr>
        <w:pStyle w:val="Code"/>
      </w:pPr>
      <w:r>
        <w:t xml:space="preserve">    hwaParamCfg[paramsetIdx].source.srcAIdx = sizeof(uint16_t); //</w:t>
      </w:r>
    </w:p>
    <w:p w14:paraId="6A704B0E" w14:textId="77777777" w:rsidR="00B64430" w:rsidRDefault="00B64430" w:rsidP="00B64430">
      <w:pPr>
        <w:pStyle w:val="Code"/>
      </w:pPr>
      <w:r>
        <w:t xml:space="preserve">    hwaParamCfg[paramsetIdx].source.srcBcnt = numDopplerBins * numRangeBinsPerIter - 1; //no iterations here</w:t>
      </w:r>
    </w:p>
    <w:p w14:paraId="70FC4DF2" w14:textId="35BB3F34" w:rsidR="00B64430" w:rsidRDefault="00B64430" w:rsidP="00B64430">
      <w:pPr>
        <w:pStyle w:val="Code"/>
      </w:pPr>
      <w:r>
        <w:t xml:space="preserve">    hwaParamCfg[paramsetIdx].source.srcBIdx = numVirtualAnt * sizeof(uint16_t); </w:t>
      </w:r>
    </w:p>
    <w:p w14:paraId="1A473DDE" w14:textId="77777777" w:rsidR="00B64430" w:rsidRDefault="00B64430" w:rsidP="00B64430">
      <w:pPr>
        <w:pStyle w:val="Code"/>
      </w:pPr>
      <w:r>
        <w:t xml:space="preserve">    hwaParamCfg[paramsetIdx].source.srcShift = 0; //no shift</w:t>
      </w:r>
    </w:p>
    <w:p w14:paraId="3A1D385A" w14:textId="77777777" w:rsidR="00B64430" w:rsidRDefault="00B64430" w:rsidP="00B64430">
      <w:pPr>
        <w:pStyle w:val="Code"/>
      </w:pPr>
      <w:r>
        <w:t xml:space="preserve">    hwaParamCfg[paramsetIdx].source.srcCircShiftWrap = 0; //no shift</w:t>
      </w:r>
    </w:p>
    <w:p w14:paraId="0E07B236" w14:textId="77777777" w:rsidR="00B64430" w:rsidRDefault="00B64430" w:rsidP="00B64430">
      <w:pPr>
        <w:pStyle w:val="Code"/>
      </w:pPr>
      <w:r>
        <w:t xml:space="preserve">    hwaParamCfg[paramsetIdx].source.srcRealComplex = 1; //real data</w:t>
      </w:r>
    </w:p>
    <w:p w14:paraId="584C691A" w14:textId="77777777" w:rsidR="00B64430" w:rsidRDefault="00B64430" w:rsidP="00B64430">
      <w:pPr>
        <w:pStyle w:val="Code"/>
      </w:pPr>
      <w:r>
        <w:t xml:space="preserve">    hwaParamCfg[paramsetIdx].source.srcWidth = HWA_SAMPLES_WIDTH_16BIT; //16-bit</w:t>
      </w:r>
    </w:p>
    <w:p w14:paraId="06690016" w14:textId="77777777" w:rsidR="00B64430" w:rsidRDefault="00B64430" w:rsidP="00B64430">
      <w:pPr>
        <w:pStyle w:val="Code"/>
      </w:pPr>
      <w:r>
        <w:t xml:space="preserve">    hwaParamCfg[paramsetIdx].source.srcSign = HWA_SAMPLES_UNSIGNED; //signed</w:t>
      </w:r>
    </w:p>
    <w:p w14:paraId="05350637" w14:textId="77777777" w:rsidR="00B64430" w:rsidRDefault="00B64430" w:rsidP="00B64430">
      <w:pPr>
        <w:pStyle w:val="Code"/>
      </w:pPr>
      <w:r>
        <w:t xml:space="preserve">    hwaParamCfg[paramsetIdx].source.srcConjugate = 0; //no conjugate</w:t>
      </w:r>
    </w:p>
    <w:p w14:paraId="5E3C24A0" w14:textId="77777777" w:rsidR="00B64430" w:rsidRDefault="00B64430" w:rsidP="00B64430">
      <w:pPr>
        <w:pStyle w:val="Code"/>
      </w:pPr>
      <w:r>
        <w:t xml:space="preserve">    hwaParamCfg[paramsetIdx].source.srcScale = 2;</w:t>
      </w:r>
    </w:p>
    <w:p w14:paraId="4455F441" w14:textId="77777777" w:rsidR="00B64430" w:rsidRDefault="00B64430" w:rsidP="00B64430">
      <w:pPr>
        <w:pStyle w:val="Code"/>
      </w:pPr>
      <w:r>
        <w:t xml:space="preserve">    hwaParamCfg[paramsetIdx].source.bpmEnable = 0; //bpm removal not enabled</w:t>
      </w:r>
    </w:p>
    <w:p w14:paraId="72EDDEE0" w14:textId="46FC15B1" w:rsidR="00B64430" w:rsidRDefault="00B64430" w:rsidP="001F70C8">
      <w:pPr>
        <w:pStyle w:val="Code"/>
      </w:pPr>
      <w:r>
        <w:t xml:space="preserve">    hwaParamCfg[paramsetIdx].source.bpmPhase = 0; //dont care</w:t>
      </w:r>
    </w:p>
    <w:p w14:paraId="2A8C1CAE" w14:textId="77777777" w:rsidR="00B64430" w:rsidRDefault="00B64430" w:rsidP="00B64430">
      <w:pPr>
        <w:pStyle w:val="Code"/>
      </w:pPr>
      <w:r>
        <w:t xml:space="preserve">    hwaParamCfg[paramsetIdx].dest.dstAddr = (uint16_t) (hwaMemDestPingOffset + numDopplerBins *</w:t>
      </w:r>
    </w:p>
    <w:p w14:paraId="79A1F553" w14:textId="1481704C" w:rsidR="00B64430" w:rsidRDefault="00B64430" w:rsidP="001F70C8">
      <w:pPr>
        <w:pStyle w:val="Code"/>
      </w:pPr>
      <w:r>
        <w:t xml:space="preserve">        numVirtualAnt * numRangeBinsPerIter * sizeof(uint32_t)); // addr</w:t>
      </w:r>
      <w:r w:rsidR="001F70C8">
        <w:t>ess is relative to start of MEMO</w:t>
      </w:r>
    </w:p>
    <w:p w14:paraId="554D78B2" w14:textId="77777777" w:rsidR="00B64430" w:rsidRDefault="00B64430" w:rsidP="00B64430">
      <w:pPr>
        <w:pStyle w:val="Code"/>
      </w:pPr>
      <w:r>
        <w:t xml:space="preserve">    hwaParamCfg[paramsetIdx].dest.dstAcnt = 1 - 1; //this is samples - 1</w:t>
      </w:r>
    </w:p>
    <w:p w14:paraId="181C3522" w14:textId="77777777" w:rsidR="00B64430" w:rsidRDefault="00B64430" w:rsidP="00B64430">
      <w:pPr>
        <w:pStyle w:val="Code"/>
      </w:pPr>
      <w:r>
        <w:t xml:space="preserve">    hwaParamCfg[paramsetIdx].dest.dstAIdx =  sizeof(uint16_t); // 16 bytes</w:t>
      </w:r>
    </w:p>
    <w:p w14:paraId="0D2F257B" w14:textId="77777777" w:rsidR="00B64430" w:rsidRDefault="00B64430" w:rsidP="00B64430">
      <w:pPr>
        <w:pStyle w:val="Code"/>
      </w:pPr>
      <w:r>
        <w:t xml:space="preserve">    hwaParamCfg[paramsetIdx].dest.dstBIdx = sizeof(uint16_t); //should be dont care</w:t>
      </w:r>
    </w:p>
    <w:p w14:paraId="64BDA823" w14:textId="77777777" w:rsidR="00B64430" w:rsidRDefault="00B64430" w:rsidP="00B64430">
      <w:pPr>
        <w:pStyle w:val="Code"/>
      </w:pPr>
      <w:r>
        <w:t xml:space="preserve">    hwaParamCfg[paramsetIdx].dest.dstRealComplex = 1; //same as input - complex</w:t>
      </w:r>
    </w:p>
    <w:p w14:paraId="5AE8395B" w14:textId="77777777" w:rsidR="00B64430" w:rsidRDefault="00B64430" w:rsidP="00B64430">
      <w:pPr>
        <w:pStyle w:val="Code"/>
      </w:pPr>
      <w:r>
        <w:t xml:space="preserve">    hwaParamCfg[paramsetIdx].dest.dstWidth = HWA_SAMPLES_WIDTH_16BIT; //same as input - 16 bit</w:t>
      </w:r>
    </w:p>
    <w:p w14:paraId="19ED2E74" w14:textId="77777777" w:rsidR="00B64430" w:rsidRDefault="00B64430" w:rsidP="00B64430">
      <w:pPr>
        <w:pStyle w:val="Code"/>
      </w:pPr>
      <w:r>
        <w:t xml:space="preserve">    hwaParamCfg[paramsetIdx].dest.dstSign = HWA_SAMPLES_UNSIGNED; //same as input - signed</w:t>
      </w:r>
    </w:p>
    <w:p w14:paraId="3B1BDC2D" w14:textId="77777777" w:rsidR="00B64430" w:rsidRDefault="00B64430" w:rsidP="00B64430">
      <w:pPr>
        <w:pStyle w:val="Code"/>
      </w:pPr>
      <w:r>
        <w:t xml:space="preserve">    hwaParamCfg[paramsetIdx].dest.dstConjugate = 0; //no conjugate</w:t>
      </w:r>
    </w:p>
    <w:p w14:paraId="36DA817D" w14:textId="77777777" w:rsidR="00B64430" w:rsidRDefault="00B64430" w:rsidP="00B64430">
      <w:pPr>
        <w:pStyle w:val="Code"/>
      </w:pPr>
      <w:r>
        <w:t xml:space="preserve">    hwaParamCfg[paramsetIdx].dest.dstScale = 8;</w:t>
      </w:r>
    </w:p>
    <w:p w14:paraId="48E6E27F" w14:textId="086F2C34" w:rsidR="00B64430" w:rsidRDefault="00B64430" w:rsidP="001F70C8">
      <w:pPr>
        <w:pStyle w:val="Code"/>
      </w:pPr>
      <w:r>
        <w:t xml:space="preserve">    hwaParamCfg[paramsetIdx].dest.dstSkipInit = 0; // no skipping</w:t>
      </w:r>
    </w:p>
    <w:p w14:paraId="5C8C0950" w14:textId="77777777" w:rsidR="00B64430" w:rsidRDefault="00B64430" w:rsidP="00B64430">
      <w:pPr>
        <w:pStyle w:val="Code"/>
      </w:pPr>
      <w:r>
        <w:t xml:space="preserve">    if(numVirtualAnt == 1)</w:t>
      </w:r>
    </w:p>
    <w:p w14:paraId="034E207A" w14:textId="77777777" w:rsidR="00B64430" w:rsidRDefault="00B64430" w:rsidP="00B64430">
      <w:pPr>
        <w:pStyle w:val="Code"/>
      </w:pPr>
      <w:r>
        <w:t xml:space="preserve">    {</w:t>
      </w:r>
    </w:p>
    <w:p w14:paraId="674096B3" w14:textId="77777777" w:rsidR="00B64430" w:rsidRDefault="00B64430" w:rsidP="00B64430">
      <w:pPr>
        <w:pStyle w:val="Code"/>
      </w:pPr>
      <w:r>
        <w:t xml:space="preserve">        /*If number of virtual antennas is 1, do not use FFT to compute sum magnitude.</w:t>
      </w:r>
    </w:p>
    <w:p w14:paraId="33E23B94" w14:textId="77777777" w:rsidR="00B64430" w:rsidRDefault="00B64430" w:rsidP="00B64430">
      <w:pPr>
        <w:pStyle w:val="Code"/>
      </w:pPr>
      <w:r>
        <w:t xml:space="preserve">        There is nothing to sum and azimuth can not be estimated.*/</w:t>
      </w:r>
    </w:p>
    <w:p w14:paraId="0914727D" w14:textId="77777777" w:rsidR="00B64430" w:rsidRDefault="00B64430" w:rsidP="00B64430">
      <w:pPr>
        <w:pStyle w:val="Code"/>
      </w:pPr>
      <w:r>
        <w:t xml:space="preserve">        hwaParamCfg[paramsetIdx].accelModeArgs.fftMode.fftEn = 0;</w:t>
      </w:r>
    </w:p>
    <w:p w14:paraId="7078D117" w14:textId="77777777" w:rsidR="00B64430" w:rsidRDefault="00B64430" w:rsidP="00B64430">
      <w:pPr>
        <w:pStyle w:val="Code"/>
      </w:pPr>
      <w:r>
        <w:t xml:space="preserve">        hwaParamCfg[paramsetIdx].accelModeArgs.fftMode.fftSiz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else</w:t>
      </w:r>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hwaParamCfg[paramsetIdx].accelModeArgs.fftMode.fftEn = 1;</w:t>
      </w:r>
    </w:p>
    <w:p w14:paraId="66DAE54B" w14:textId="77777777" w:rsidR="00B64430" w:rsidRDefault="00B64430" w:rsidP="00B64430">
      <w:pPr>
        <w:pStyle w:val="Code"/>
      </w:pPr>
      <w:r>
        <w:t xml:space="preserve">        hwaParamCfg[paramsetIdx].accelModeArgs.fftMode.fftSize = log2Approx(numVirtualAn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hwaParamCfg[paramsetIdx].accelModeArgs.fftMode.butterflyScaling = 0x3FF; //LSB fftSize bits are relevant - revisit this for all FFT size and data size</w:t>
      </w:r>
    </w:p>
    <w:p w14:paraId="53D2D507" w14:textId="77777777" w:rsidR="00B64430" w:rsidRDefault="00B64430" w:rsidP="00B64430">
      <w:pPr>
        <w:pStyle w:val="Code"/>
      </w:pPr>
      <w:r>
        <w:t xml:space="preserve">    hwaParamCfg[paramsetIdx].accelModeArgs.fftMode.interfZeroOutEn = 0; //disabled</w:t>
      </w:r>
    </w:p>
    <w:p w14:paraId="5A435A0A" w14:textId="77777777" w:rsidR="00B64430" w:rsidRDefault="00B64430" w:rsidP="00B64430">
      <w:pPr>
        <w:pStyle w:val="Code"/>
      </w:pPr>
      <w:r>
        <w:t xml:space="preserve">    hwaParamCfg[paramsetIdx].accelModeArgs.fftMode.windowEn = 0; //enabled</w:t>
      </w:r>
    </w:p>
    <w:p w14:paraId="64E20C12" w14:textId="77777777" w:rsidR="00B64430" w:rsidRDefault="00B64430" w:rsidP="00B64430">
      <w:pPr>
        <w:pStyle w:val="Code"/>
      </w:pPr>
      <w:r>
        <w:t xml:space="preserve">    hwaParamCfg[paramsetIdx].accelModeArgs.fftMode.windowStart = 0; //start of window RAM</w:t>
      </w:r>
    </w:p>
    <w:p w14:paraId="4EF5F198" w14:textId="088BF213" w:rsidR="00B64430" w:rsidRDefault="00B64430" w:rsidP="00B64430">
      <w:pPr>
        <w:pStyle w:val="Code"/>
      </w:pPr>
      <w:r>
        <w:t xml:space="preserve">    hwaParamCfg[paramsetIdx].accelModeArgs.fftMode.winSymm = 1; //non-symmetric - in demo do </w:t>
      </w:r>
      <w:r w:rsidR="00631379">
        <w:t>to</w:t>
      </w:r>
      <w:r>
        <w:t xml:space="preserve"> make this symmetric</w:t>
      </w:r>
    </w:p>
    <w:p w14:paraId="4C423301" w14:textId="77777777" w:rsidR="00B64430" w:rsidRDefault="00B64430" w:rsidP="00B64430">
      <w:pPr>
        <w:pStyle w:val="Code"/>
      </w:pPr>
      <w:r>
        <w:t xml:space="preserve">    hwaParamCfg[paramsetIdx].accelModeArgs.fftMode.winInterpolateMode = 0; //fftsize is less than 1K</w:t>
      </w:r>
    </w:p>
    <w:p w14:paraId="22AB7E96" w14:textId="77777777" w:rsidR="00B64430" w:rsidRDefault="00B64430" w:rsidP="00B64430">
      <w:pPr>
        <w:pStyle w:val="Code"/>
      </w:pPr>
      <w:r>
        <w:t xml:space="preserve">    hwaParamCfg[paramsetIdx].accelModeArgs.fftMode.magLogEn = HWA_FFT_MODE_MAGNITUDE_LOG2_DISABLED; //disabled</w:t>
      </w:r>
    </w:p>
    <w:p w14:paraId="28241670" w14:textId="77777777" w:rsidR="00B64430" w:rsidRDefault="00B64430" w:rsidP="00B64430">
      <w:pPr>
        <w:pStyle w:val="Code"/>
      </w:pPr>
      <w:r>
        <w:t xml:space="preserve">    hwaParamCfg[paramsetIdx].accelModeArgs.fftMode.fftOutMod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t xml:space="preserve">    hwaParamCfg[paramsetIdx].complexMultiply.mode = HWA_COMPLEX_MULTIPLY_MODE_DISABLE;</w:t>
      </w:r>
    </w:p>
    <w:p w14:paraId="5802DCB7" w14:textId="77777777" w:rsidR="00B64430" w:rsidRDefault="00B64430" w:rsidP="00B64430">
      <w:pPr>
        <w:pStyle w:val="Code"/>
      </w:pPr>
      <w:r>
        <w:t xml:space="preserve">    errCode = HWA_configParamSet(handle, paramSetStartIdx+paramsetIdx, &amp;hwaParamCfg[paramsetIdx], NULL);</w:t>
      </w:r>
    </w:p>
    <w:p w14:paraId="00DA41E9" w14:textId="77777777" w:rsidR="00B64430" w:rsidRDefault="00B64430" w:rsidP="00B64430">
      <w:pPr>
        <w:pStyle w:val="Code"/>
      </w:pPr>
      <w:r>
        <w:t xml:space="preserve">    if (errCode !=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System_printf("Error: Sum of mag HWA_configParamSet(%d) returned %d\n", paramSetStartIdx+paramsetIdx, errCode);</w:t>
      </w:r>
    </w:p>
    <w:p w14:paraId="51577CD7" w14:textId="77777777" w:rsidR="00B64430" w:rsidRDefault="00B64430" w:rsidP="00B64430">
      <w:pPr>
        <w:pStyle w:val="Code"/>
      </w:pPr>
      <w:r>
        <w:t xml:space="preserve">        MmwDemo_debugAssert (0);</w:t>
      </w:r>
    </w:p>
    <w:p w14:paraId="245D2A9C" w14:textId="77777777" w:rsidR="00B64430" w:rsidRDefault="00B64430" w:rsidP="00B64430">
      <w:pPr>
        <w:pStyle w:val="Code"/>
      </w:pPr>
      <w:r>
        <w:t xml:space="preserve">        return;</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paramset so that data gets copied out */</w:t>
      </w:r>
    </w:p>
    <w:p w14:paraId="7F3AD397" w14:textId="77777777" w:rsidR="00B64430" w:rsidRDefault="00B64430" w:rsidP="00B64430">
      <w:pPr>
        <w:pStyle w:val="Code"/>
      </w:pPr>
      <w:r>
        <w:t xml:space="preserve">    paramISRConfig.interruptTypeFlag = HWA_PARAMDONE_INTERRUPT_TYPE_DMA;</w:t>
      </w:r>
    </w:p>
    <w:p w14:paraId="0ED44CA2" w14:textId="77777777" w:rsidR="00B64430" w:rsidRDefault="00B64430" w:rsidP="00B64430">
      <w:pPr>
        <w:pStyle w:val="Code"/>
      </w:pPr>
      <w:r>
        <w:t xml:space="preserve">    paramISRConfig.dma.dstChannel = dmaDestChannelPing;  //EDMA channel to trigger to copy the data out</w:t>
      </w:r>
    </w:p>
    <w:p w14:paraId="018C9F06" w14:textId="77777777" w:rsidR="00B64430" w:rsidRDefault="00B64430" w:rsidP="00B64430">
      <w:pPr>
        <w:pStyle w:val="Code"/>
      </w:pPr>
      <w:r>
        <w:t xml:space="preserve">    paramISRConfig.cpu.callbackArg = NULL;</w:t>
      </w:r>
    </w:p>
    <w:p w14:paraId="0ABD5730" w14:textId="77777777" w:rsidR="00B64430" w:rsidRDefault="00B64430" w:rsidP="00B64430">
      <w:pPr>
        <w:pStyle w:val="Code"/>
      </w:pPr>
      <w:r>
        <w:t xml:space="preserve">    errCode = HWA_enableParamSetInterrupt(handle, paramSetStartIdx+paramsetIdx, &amp;paramISRConfig);</w:t>
      </w:r>
    </w:p>
    <w:p w14:paraId="1CC69426" w14:textId="77777777" w:rsidR="00B64430" w:rsidRDefault="00B64430" w:rsidP="00B64430">
      <w:pPr>
        <w:pStyle w:val="Code"/>
      </w:pPr>
      <w:r>
        <w:t xml:space="preserve">    if (errCode !=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System_printf("Error: HWA_enableParamSetInterrupt(PING DMA) returned %d\n",errCode);</w:t>
      </w:r>
    </w:p>
    <w:p w14:paraId="798FA022" w14:textId="77777777" w:rsidR="00B64430" w:rsidRDefault="00B64430" w:rsidP="00B64430">
      <w:pPr>
        <w:pStyle w:val="Code"/>
      </w:pPr>
      <w:r>
        <w:t xml:space="preserve">        MmwDemo_debugAssert (0);</w:t>
      </w:r>
    </w:p>
    <w:p w14:paraId="15FF1F75" w14:textId="77777777" w:rsidR="00B64430" w:rsidRDefault="00B64430" w:rsidP="00B64430">
      <w:pPr>
        <w:pStyle w:val="Code"/>
      </w:pPr>
      <w:r>
        <w:t xml:space="preserve">        return;</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for (k=0; k &lt; numRangeBinsPerIter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paramsetIdx =  k + numRangeBinsPerIter + 2;</w:t>
      </w:r>
    </w:p>
    <w:p w14:paraId="25DEF545" w14:textId="77777777" w:rsidR="00B64430" w:rsidRDefault="00B64430" w:rsidP="00B64430">
      <w:pPr>
        <w:pStyle w:val="Code"/>
      </w:pPr>
      <w:r>
        <w:t xml:space="preserve">        hwaParamCfg[paramsetIdx] = hwaParamCfg[k];</w:t>
      </w:r>
    </w:p>
    <w:p w14:paraId="75742F0E" w14:textId="77777777" w:rsidR="00B64430" w:rsidRDefault="00B64430" w:rsidP="00B64430">
      <w:pPr>
        <w:pStyle w:val="Code"/>
      </w:pPr>
      <w:r>
        <w:t xml:space="preserve">        hwaParamCfg[paramsetIdx].source.srcAddr += (hwaMemSourcePongOffset - hwaMemSourcePingOffset);</w:t>
      </w:r>
    </w:p>
    <w:p w14:paraId="3C8C4C2F" w14:textId="4BF0C90B" w:rsidR="00B64430" w:rsidRDefault="00B64430" w:rsidP="001F70C8">
      <w:pPr>
        <w:pStyle w:val="Code"/>
      </w:pPr>
      <w:r>
        <w:t xml:space="preserve">        hwaParamCfg[paramsetIdx].dest.dstAddr += (hwaMemDestPongOffset - hwaMemDestPingOffset);//#def??</w:t>
      </w:r>
    </w:p>
    <w:p w14:paraId="6D538D6C" w14:textId="77777777" w:rsidR="00B64430" w:rsidRDefault="00B64430" w:rsidP="00B64430">
      <w:pPr>
        <w:pStyle w:val="Code"/>
      </w:pPr>
      <w:r>
        <w:t xml:space="preserve">        if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hwaParamCfg[paramsetIdx].dmaTriggerSrc = dmaTriggerSourcePong;</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errCode = HWA_configParamSet(handle, paramSetStartIdx + paramsetIdx, &amp;hwaParamCfg[paramsetIdx], NULL);</w:t>
      </w:r>
    </w:p>
    <w:p w14:paraId="03A3041A" w14:textId="77777777" w:rsidR="00B64430" w:rsidRDefault="00B64430" w:rsidP="00B64430">
      <w:pPr>
        <w:pStyle w:val="Code"/>
      </w:pPr>
      <w:r>
        <w:t xml:space="preserve">        if (errCode !=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System_printf("Error: HWA_configParamSet(%d) returned %d\n", paramSetStartIdx + paramsetIdx, errCode);</w:t>
      </w:r>
    </w:p>
    <w:p w14:paraId="33F5E4CE" w14:textId="77777777" w:rsidR="00B64430" w:rsidRDefault="00B64430" w:rsidP="00B64430">
      <w:pPr>
        <w:pStyle w:val="Code"/>
      </w:pPr>
      <w:r>
        <w:t xml:space="preserve">            MmwDemo_debugAssert (0);</w:t>
      </w:r>
    </w:p>
    <w:p w14:paraId="7B578B3F" w14:textId="77777777" w:rsidR="00B64430" w:rsidRDefault="00B64430" w:rsidP="00B64430">
      <w:pPr>
        <w:pStyle w:val="Code"/>
      </w:pPr>
      <w:r>
        <w:t xml:space="preserve">            return;</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paramset */</w:t>
      </w:r>
    </w:p>
    <w:p w14:paraId="070955F7" w14:textId="77777777" w:rsidR="00B64430" w:rsidRDefault="00B64430" w:rsidP="00B64430">
      <w:pPr>
        <w:pStyle w:val="Code"/>
      </w:pPr>
      <w:r>
        <w:t xml:space="preserve">    paramISRConfig.interruptTypeFlag = HWA_PARAMDONE_INTERRUPT_TYPE_DMA;</w:t>
      </w:r>
    </w:p>
    <w:p w14:paraId="0C339D3B" w14:textId="77777777" w:rsidR="00B64430" w:rsidRDefault="00B64430" w:rsidP="00B64430">
      <w:pPr>
        <w:pStyle w:val="Code"/>
      </w:pPr>
      <w:r>
        <w:t xml:space="preserve">    paramISRConfig.dma.dstChannel = dmaDestChannelPong;  //EDMA channel to trigger to copy the data out</w:t>
      </w:r>
    </w:p>
    <w:p w14:paraId="33239243" w14:textId="77777777" w:rsidR="00B64430" w:rsidRDefault="00B64430" w:rsidP="00B64430">
      <w:pPr>
        <w:pStyle w:val="Code"/>
      </w:pPr>
      <w:r>
        <w:t xml:space="preserve">    paramISRConfig.cpu.callbackArg = NULL;</w:t>
      </w:r>
    </w:p>
    <w:p w14:paraId="76AEE629" w14:textId="77777777" w:rsidR="00B64430" w:rsidRDefault="00B64430" w:rsidP="00B64430">
      <w:pPr>
        <w:pStyle w:val="Code"/>
      </w:pPr>
      <w:r>
        <w:t xml:space="preserve">    errCode = HWA_enableParamSetInterrupt(handle, paramSetStartIdx + 2*(numRangeBinsPerIter+2)-1, &amp;paramISRConfig);</w:t>
      </w:r>
    </w:p>
    <w:p w14:paraId="2EC09A39" w14:textId="77777777" w:rsidR="00B64430" w:rsidRDefault="00B64430" w:rsidP="00B64430">
      <w:pPr>
        <w:pStyle w:val="Code"/>
      </w:pPr>
      <w:r>
        <w:t xml:space="preserve">    if (errCode !=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System_printf("Error: HWA_enableParamSetInterrupt(PONG DMA) returned %d\n",errCode);</w:t>
      </w:r>
    </w:p>
    <w:p w14:paraId="3CC5A9A9" w14:textId="77777777" w:rsidR="00B64430" w:rsidRDefault="00B64430" w:rsidP="00B64430">
      <w:pPr>
        <w:pStyle w:val="Code"/>
      </w:pPr>
      <w:r>
        <w:t xml:space="preserve">        MmwDemo_debugAssert (0);</w:t>
      </w:r>
    </w:p>
    <w:p w14:paraId="060A96CF" w14:textId="77777777" w:rsidR="00B64430" w:rsidRDefault="00B64430" w:rsidP="00B64430">
      <w:pPr>
        <w:pStyle w:val="Code"/>
      </w:pPr>
      <w:r>
        <w:t xml:space="preserve">        return;</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errCode = HWA_configRam(handle, HWA_RAM_TYPE_WINDOW_RAM, (uint8_t *)win_data16, sizeof(win_data16), windowOffsetBytes);</w:t>
      </w:r>
    </w:p>
    <w:p w14:paraId="69B92EF9" w14:textId="73162679" w:rsidR="00B64430" w:rsidRDefault="00B64430" w:rsidP="001F70C8">
      <w:pPr>
        <w:pStyle w:val="Code"/>
      </w:pPr>
      <w:r>
        <w:t xml:space="preserve"> }</w:t>
      </w:r>
    </w:p>
    <w:p w14:paraId="004BF74E" w14:textId="77777777" w:rsidR="00B64430" w:rsidRDefault="00B64430" w:rsidP="00B64430">
      <w:pPr>
        <w:pStyle w:val="Code"/>
      </w:pPr>
      <w:r>
        <w:t>void HWAutil_configDopplerFFTSingleRangeBin(HWA_Handle handle,</w:t>
      </w:r>
    </w:p>
    <w:p w14:paraId="7D5B0D93" w14:textId="77777777" w:rsidR="00B64430" w:rsidRDefault="00B64430" w:rsidP="00B64430">
      <w:pPr>
        <w:pStyle w:val="Code"/>
      </w:pPr>
      <w:r>
        <w:t xml:space="preserve">                                uint32_t paramSetStartIdx,</w:t>
      </w:r>
    </w:p>
    <w:p w14:paraId="2924C0FC" w14:textId="77777777" w:rsidR="00B64430" w:rsidRDefault="00B64430" w:rsidP="00B64430">
      <w:pPr>
        <w:pStyle w:val="Code"/>
      </w:pPr>
      <w:r>
        <w:t xml:space="preserve">                                uint32_t dopplerFftSize,</w:t>
      </w:r>
    </w:p>
    <w:p w14:paraId="020C39B9" w14:textId="77777777" w:rsidR="00B64430" w:rsidRDefault="00B64430" w:rsidP="00B64430">
      <w:pPr>
        <w:pStyle w:val="Code"/>
      </w:pPr>
      <w:r>
        <w:t xml:space="preserve">                                uint8_t numVirtualAnt,</w:t>
      </w:r>
    </w:p>
    <w:p w14:paraId="2A0F2E33" w14:textId="77777777" w:rsidR="00B64430" w:rsidRDefault="00B64430" w:rsidP="00B64430">
      <w:pPr>
        <w:pStyle w:val="Code"/>
      </w:pPr>
      <w:r>
        <w:t xml:space="preserve">                                uint32_t windowOffsetBytes,</w:t>
      </w:r>
    </w:p>
    <w:p w14:paraId="236C12A7" w14:textId="77777777" w:rsidR="00B64430" w:rsidRDefault="00B64430" w:rsidP="00B64430">
      <w:pPr>
        <w:pStyle w:val="Code"/>
      </w:pPr>
      <w:r>
        <w:t xml:space="preserve">                                uint8_t dmaTriggerSource,      </w:t>
      </w:r>
    </w:p>
    <w:p w14:paraId="04145D06" w14:textId="77777777" w:rsidR="00B64430" w:rsidRDefault="00B64430" w:rsidP="00B64430">
      <w:pPr>
        <w:pStyle w:val="Code"/>
      </w:pPr>
      <w:r>
        <w:t xml:space="preserve">                                uint16_t hwaMemAzimSource,</w:t>
      </w:r>
    </w:p>
    <w:p w14:paraId="1C41662E" w14:textId="77777777" w:rsidR="00B64430" w:rsidRDefault="00B64430" w:rsidP="00B64430">
      <w:pPr>
        <w:pStyle w:val="Code"/>
      </w:pPr>
      <w:r>
        <w:t xml:space="preserve">                                uint16_t hwaMemAzimDes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HWA_ParamConfig hwaParamCfg;</w:t>
      </w:r>
    </w:p>
    <w:p w14:paraId="20EEFC46" w14:textId="6FD84DB8" w:rsidR="00B64430" w:rsidRDefault="00B64430" w:rsidP="001F70C8">
      <w:pPr>
        <w:pStyle w:val="Code"/>
      </w:pPr>
      <w:r>
        <w:t xml:space="preserve">    int32_t errCode = 0;</w:t>
      </w:r>
    </w:p>
    <w:p w14:paraId="0B50D303" w14:textId="77777777" w:rsidR="00B64430" w:rsidRDefault="00B64430" w:rsidP="00B64430">
      <w:pPr>
        <w:pStyle w:val="Code"/>
      </w:pPr>
      <w:r>
        <w:t xml:space="preserve">    memset( (void*) &amp;hwaParamCfg, 0, sizeof(HWA_ParamConfig));</w:t>
      </w:r>
    </w:p>
    <w:p w14:paraId="36BBDBCE" w14:textId="77777777" w:rsidR="00B64430" w:rsidRDefault="00B64430" w:rsidP="00B64430">
      <w:pPr>
        <w:pStyle w:val="Code"/>
      </w:pPr>
      <w:r>
        <w:t xml:space="preserve">    hwaParamCfg.dmaTriggerSrc = dmaTriggerSource; </w:t>
      </w:r>
    </w:p>
    <w:p w14:paraId="027E97F4" w14:textId="607B640C" w:rsidR="00B64430" w:rsidRDefault="00B64430" w:rsidP="001F70C8">
      <w:pPr>
        <w:pStyle w:val="Code"/>
      </w:pPr>
      <w:r>
        <w:t xml:space="preserve">    hwaParamCfg.accelMode = HWA_ACCELMODE_FFT; //do FFT</w:t>
      </w:r>
    </w:p>
    <w:p w14:paraId="4D980DF5" w14:textId="77777777" w:rsidR="00B64430" w:rsidRDefault="00B64430" w:rsidP="00B64430">
      <w:pPr>
        <w:pStyle w:val="Code"/>
      </w:pPr>
      <w:r>
        <w:t xml:space="preserve">    hwaParamCfg.source.srcAddr = hwaMemAzimSource; </w:t>
      </w:r>
    </w:p>
    <w:p w14:paraId="39A37F78" w14:textId="3D251ABE" w:rsidR="00B64430" w:rsidRDefault="00B64430" w:rsidP="001F70C8">
      <w:pPr>
        <w:pStyle w:val="Code"/>
      </w:pPr>
      <w:r>
        <w:t xml:space="preserve">    hwaParamCfg.source.srcAcnt = dopplerFftSize - 1; //size in samples - 1</w:t>
      </w:r>
    </w:p>
    <w:p w14:paraId="505E010D" w14:textId="77777777" w:rsidR="00B64430" w:rsidRDefault="00B64430" w:rsidP="00B64430">
      <w:pPr>
        <w:pStyle w:val="Code"/>
      </w:pPr>
      <w:r>
        <w:t xml:space="preserve">    hwaParamCfg.source.srcAIdx = numVirtualAnt * sizeof(uint32_t); //</w:t>
      </w:r>
    </w:p>
    <w:p w14:paraId="415B1D20" w14:textId="77777777" w:rsidR="00B64430" w:rsidRDefault="00B64430" w:rsidP="00B64430">
      <w:pPr>
        <w:pStyle w:val="Code"/>
      </w:pPr>
      <w:r>
        <w:t xml:space="preserve">    hwaParamCfg.source.srcBcnt = numVirtualAnt -1; //no iterations here</w:t>
      </w:r>
    </w:p>
    <w:p w14:paraId="5F792073" w14:textId="77777777" w:rsidR="00B64430" w:rsidRDefault="00B64430" w:rsidP="00B64430">
      <w:pPr>
        <w:pStyle w:val="Code"/>
      </w:pPr>
      <w:r>
        <w:t xml:space="preserve">    hwaParamCfg.source.srcBIdx = sizeof(uint32_t); </w:t>
      </w:r>
    </w:p>
    <w:p w14:paraId="44DED516" w14:textId="77777777" w:rsidR="00B64430" w:rsidRDefault="00B64430" w:rsidP="00B64430">
      <w:pPr>
        <w:pStyle w:val="Code"/>
      </w:pPr>
      <w:r>
        <w:t xml:space="preserve">    hwaParamCfg.source.srcShift = 0; //no shift</w:t>
      </w:r>
    </w:p>
    <w:p w14:paraId="33A189C1" w14:textId="77777777" w:rsidR="00B64430" w:rsidRDefault="00B64430" w:rsidP="00B64430">
      <w:pPr>
        <w:pStyle w:val="Code"/>
      </w:pPr>
      <w:r>
        <w:t xml:space="preserve">    hwaParamCfg.source.srcCircShiftWrap = 0; //no shift</w:t>
      </w:r>
    </w:p>
    <w:p w14:paraId="572E8602" w14:textId="77777777" w:rsidR="00B64430" w:rsidRDefault="00B64430" w:rsidP="00B64430">
      <w:pPr>
        <w:pStyle w:val="Code"/>
      </w:pPr>
      <w:r>
        <w:t xml:space="preserve">    hwaParamCfg.source.srcRealComplex = HWA_SAMPLES_FORMAT_COMPLEX; //complex data</w:t>
      </w:r>
    </w:p>
    <w:p w14:paraId="2ED7CCD9" w14:textId="77777777" w:rsidR="00B64430" w:rsidRDefault="00B64430" w:rsidP="00B64430">
      <w:pPr>
        <w:pStyle w:val="Code"/>
      </w:pPr>
      <w:r>
        <w:t xml:space="preserve">    hwaParamCfg.source.srcWidth = HWA_SAMPLES_WIDTH_16BIT; //16-bit</w:t>
      </w:r>
    </w:p>
    <w:p w14:paraId="27DA7DAC" w14:textId="77777777" w:rsidR="00B64430" w:rsidRDefault="00B64430" w:rsidP="00B64430">
      <w:pPr>
        <w:pStyle w:val="Code"/>
      </w:pPr>
      <w:r>
        <w:t xml:space="preserve">    hwaParamCfg.source.srcSign = HWA_SAMPLES_SIGNED; //signed</w:t>
      </w:r>
    </w:p>
    <w:p w14:paraId="0413E4FD" w14:textId="77777777" w:rsidR="00B64430" w:rsidRDefault="00B64430" w:rsidP="00B64430">
      <w:pPr>
        <w:pStyle w:val="Code"/>
      </w:pPr>
      <w:r>
        <w:t xml:space="preserve">    hwaParamCfg.source.srcConjugate = 0; //no conjugate</w:t>
      </w:r>
    </w:p>
    <w:p w14:paraId="0A44658D" w14:textId="77777777" w:rsidR="00B64430" w:rsidRDefault="00B64430" w:rsidP="00B64430">
      <w:pPr>
        <w:pStyle w:val="Code"/>
      </w:pPr>
      <w:r>
        <w:t xml:space="preserve">    hwaParamCfg.source.srcScale = 0;</w:t>
      </w:r>
    </w:p>
    <w:p w14:paraId="7CF88911" w14:textId="77777777" w:rsidR="00B64430" w:rsidRDefault="00B64430" w:rsidP="00B64430">
      <w:pPr>
        <w:pStyle w:val="Code"/>
      </w:pPr>
      <w:r>
        <w:t xml:space="preserve">    hwaParamCfg.source.bpmEnable = 0; //bpm removal not enabled</w:t>
      </w:r>
    </w:p>
    <w:p w14:paraId="11984A93" w14:textId="5D42628E" w:rsidR="00B64430" w:rsidRDefault="00B64430" w:rsidP="001F70C8">
      <w:pPr>
        <w:pStyle w:val="Code"/>
      </w:pPr>
      <w:r>
        <w:t xml:space="preserve">    hwaParamCfg.source.bpmPhase = 0; //dont care</w:t>
      </w:r>
    </w:p>
    <w:p w14:paraId="1A71A918" w14:textId="77777777" w:rsidR="00B64430" w:rsidRDefault="00B64430" w:rsidP="00B64430">
      <w:pPr>
        <w:pStyle w:val="Code"/>
      </w:pPr>
      <w:r>
        <w:t xml:space="preserve">    hwaParamCfg.dest.dstAddr = hwaMemAzimDest; // address is relative to start of MEM0</w:t>
      </w:r>
    </w:p>
    <w:p w14:paraId="1570C055" w14:textId="77777777" w:rsidR="00B64430" w:rsidRDefault="00B64430" w:rsidP="00B64430">
      <w:pPr>
        <w:pStyle w:val="Code"/>
      </w:pPr>
      <w:r>
        <w:t xml:space="preserve">    hwaParamCfg.dest.dstAcnt = dopplerFftSize - 1; //this is samples - 1</w:t>
      </w:r>
    </w:p>
    <w:p w14:paraId="218F42B7" w14:textId="77777777" w:rsidR="00B64430" w:rsidRDefault="00B64430" w:rsidP="00B64430">
      <w:pPr>
        <w:pStyle w:val="Code"/>
      </w:pPr>
      <w:r>
        <w:t xml:space="preserve">    hwaParamCfg.dest.dstAIdx = numVirtualAnt * sizeof(uint32_t); // </w:t>
      </w:r>
    </w:p>
    <w:p w14:paraId="0FFF250D" w14:textId="77777777" w:rsidR="00B64430" w:rsidRDefault="00B64430" w:rsidP="00B64430">
      <w:pPr>
        <w:pStyle w:val="Code"/>
      </w:pPr>
      <w:r>
        <w:t xml:space="preserve">    hwaParamCfg.dest.dstBIdx = sizeof(uint32_t) ; //should be dont care</w:t>
      </w:r>
    </w:p>
    <w:p w14:paraId="4A3D0A89" w14:textId="77777777" w:rsidR="00B64430" w:rsidRDefault="00B64430" w:rsidP="00B64430">
      <w:pPr>
        <w:pStyle w:val="Code"/>
      </w:pPr>
      <w:r>
        <w:t xml:space="preserve">    hwaParamCfg.dest.dstRealComplex = HWA_SAMPLES_FORMAT_COMPLEX; //same as input - complex</w:t>
      </w:r>
    </w:p>
    <w:p w14:paraId="22CA070F" w14:textId="77777777" w:rsidR="00B64430" w:rsidRDefault="00B64430" w:rsidP="00B64430">
      <w:pPr>
        <w:pStyle w:val="Code"/>
      </w:pPr>
      <w:r>
        <w:t xml:space="preserve">    hwaParamCfg.dest.dstWidth = HWA_SAMPLES_WIDTH_16BIT; //same as input - 16 bit</w:t>
      </w:r>
    </w:p>
    <w:p w14:paraId="3B7D8365" w14:textId="77777777" w:rsidR="00B64430" w:rsidRDefault="00B64430" w:rsidP="00B64430">
      <w:pPr>
        <w:pStyle w:val="Code"/>
      </w:pPr>
      <w:r>
        <w:t xml:space="preserve">    hwaParamCfg.dest.dstSign = HWA_SAMPLES_SIGNED; //same as input - signed</w:t>
      </w:r>
    </w:p>
    <w:p w14:paraId="59269554" w14:textId="77777777" w:rsidR="00B64430" w:rsidRDefault="00B64430" w:rsidP="00B64430">
      <w:pPr>
        <w:pStyle w:val="Code"/>
      </w:pPr>
      <w:r>
        <w:t xml:space="preserve">    hwaParamCfg.dest.dstConjugate = 0; //no conjugate</w:t>
      </w:r>
    </w:p>
    <w:p w14:paraId="383B96FA" w14:textId="77777777" w:rsidR="00B64430" w:rsidRDefault="00B64430" w:rsidP="00B64430">
      <w:pPr>
        <w:pStyle w:val="Code"/>
      </w:pPr>
      <w:r>
        <w:t xml:space="preserve">    hwaParamCfg.dest.dstScale = 8 ; </w:t>
      </w:r>
    </w:p>
    <w:p w14:paraId="7F6FE21F" w14:textId="358AC31E" w:rsidR="00B64430" w:rsidRDefault="00B64430" w:rsidP="001F70C8">
      <w:pPr>
        <w:pStyle w:val="Code"/>
      </w:pPr>
      <w:r>
        <w:t xml:space="preserve">    hwaParamCfg.dest.dstSkipInit = 0; // no skipping</w:t>
      </w:r>
    </w:p>
    <w:p w14:paraId="0242A997" w14:textId="77777777" w:rsidR="00B64430" w:rsidRDefault="00B64430" w:rsidP="00B64430">
      <w:pPr>
        <w:pStyle w:val="Code"/>
      </w:pPr>
      <w:r>
        <w:t xml:space="preserve">    hwaParamCfg.accelModeArgs.fftMode.fftEn = 1;</w:t>
      </w:r>
    </w:p>
    <w:p w14:paraId="5270AFBD" w14:textId="77777777" w:rsidR="00B64430" w:rsidRDefault="00B64430" w:rsidP="00B64430">
      <w:pPr>
        <w:pStyle w:val="Code"/>
      </w:pPr>
      <w:r>
        <w:t xml:space="preserve">    hwaParamCfg.accelModeArgs.fftMode.fftSize = log2Approx(dopplerFftSize);</w:t>
      </w:r>
    </w:p>
    <w:p w14:paraId="4812D41B" w14:textId="77777777" w:rsidR="00B64430" w:rsidRDefault="00B64430" w:rsidP="00B64430">
      <w:pPr>
        <w:pStyle w:val="Code"/>
      </w:pPr>
      <w:r>
        <w:t xml:space="preserve">    hwaParamCfg.accelModeArgs.fftMode.butterflyScaling = 0x3FF; //LSB fftSize bits are relevant - revisit this for all FFT size and data size</w:t>
      </w:r>
    </w:p>
    <w:p w14:paraId="155FF69D" w14:textId="77777777" w:rsidR="00B64430" w:rsidRDefault="00B64430" w:rsidP="00B64430">
      <w:pPr>
        <w:pStyle w:val="Code"/>
      </w:pPr>
      <w:r>
        <w:t xml:space="preserve">    hwaParamCfg.accelModeArgs.fftMode.interfZeroOutEn = 0; //disabled</w:t>
      </w:r>
    </w:p>
    <w:p w14:paraId="1D84A09B" w14:textId="77777777" w:rsidR="00B64430" w:rsidRDefault="00B64430" w:rsidP="00B64430">
      <w:pPr>
        <w:pStyle w:val="Code"/>
      </w:pPr>
      <w:r>
        <w:t xml:space="preserve">    hwaParamCfg.accelModeArgs.fftMode.windowEn = 1; //enabled</w:t>
      </w:r>
    </w:p>
    <w:p w14:paraId="04121D4C" w14:textId="77777777" w:rsidR="00B64430" w:rsidRDefault="00B64430" w:rsidP="00B64430">
      <w:pPr>
        <w:pStyle w:val="Code"/>
      </w:pPr>
      <w:r>
        <w:t xml:space="preserve">    hwaParamCfg.accelModeArgs.fftMode.windowStart = windowOffsetBytes; //start of window RAM</w:t>
      </w:r>
    </w:p>
    <w:p w14:paraId="45FAAEEC" w14:textId="6D4D2617" w:rsidR="00B64430" w:rsidRDefault="00B64430" w:rsidP="00B64430">
      <w:pPr>
        <w:pStyle w:val="Code"/>
      </w:pPr>
      <w:r>
        <w:t xml:space="preserve">    hwaParamCfg.accelModeArgs.fftMode.winSymm = 1; //non-symmetric - in demo do </w:t>
      </w:r>
      <w:r w:rsidR="005A36B7">
        <w:t>to</w:t>
      </w:r>
      <w:r>
        <w:t xml:space="preserve"> make this symmetric</w:t>
      </w:r>
    </w:p>
    <w:p w14:paraId="3D15640F" w14:textId="77777777" w:rsidR="00B64430" w:rsidRDefault="00B64430" w:rsidP="00B64430">
      <w:pPr>
        <w:pStyle w:val="Code"/>
      </w:pPr>
      <w:r>
        <w:t xml:space="preserve">    hwaParamCfg.accelModeArgs.fftMode.winInterpolateMode = 0; //fftsize is less than 1K</w:t>
      </w:r>
    </w:p>
    <w:p w14:paraId="78AC627F" w14:textId="77777777" w:rsidR="00B64430" w:rsidRDefault="00B64430" w:rsidP="00B64430">
      <w:pPr>
        <w:pStyle w:val="Code"/>
      </w:pPr>
      <w:r>
        <w:t xml:space="preserve">    hwaParamCfg.accelModeArgs.fftMode.magLogEn = HWA_FFT_MODE_MAGNITUDE_LOG2_DISABLED;//HWA_FFT_MODE_MAGNITUDE_LOG2_DISABLED; //disabled</w:t>
      </w:r>
    </w:p>
    <w:p w14:paraId="56806DDE" w14:textId="5B555658" w:rsidR="00B64430" w:rsidRDefault="00B64430" w:rsidP="001F70C8">
      <w:pPr>
        <w:pStyle w:val="Code"/>
      </w:pPr>
      <w:r>
        <w:t xml:space="preserve">    hwaParamCfg.accelModeArgs.fftMode.fftOutMode = HWA_FFT_MODE_OUTPUT_DEFAULT; // output FFT samples</w:t>
      </w:r>
    </w:p>
    <w:p w14:paraId="1803D097" w14:textId="77777777" w:rsidR="00B64430" w:rsidRDefault="00B64430" w:rsidP="00B64430">
      <w:pPr>
        <w:pStyle w:val="Code"/>
      </w:pPr>
      <w:r>
        <w:t xml:space="preserve">    hwaParamCfg.complexMultiply.mode = HWA_COMPLEX_MULTIPLY_MODE_DISABLE;</w:t>
      </w:r>
    </w:p>
    <w:p w14:paraId="6565FCC2" w14:textId="77777777" w:rsidR="00B64430" w:rsidRDefault="00B64430" w:rsidP="00B64430">
      <w:pPr>
        <w:pStyle w:val="Code"/>
      </w:pPr>
      <w:r>
        <w:t xml:space="preserve">    errCode = HWA_configParamSet(handle, paramSetStartIdx, &amp;hwaParamCfg, NULL);</w:t>
      </w:r>
    </w:p>
    <w:p w14:paraId="149E7865" w14:textId="77777777" w:rsidR="00B64430" w:rsidRDefault="00B64430" w:rsidP="00B64430">
      <w:pPr>
        <w:pStyle w:val="Code"/>
      </w:pPr>
      <w:r>
        <w:t xml:space="preserve">    if (errCode !=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System_printf("Error: HWA_configParamSet(%d) returned %d\n", paramSetStartIdx, errCode);</w:t>
      </w:r>
    </w:p>
    <w:p w14:paraId="05542D64" w14:textId="77777777" w:rsidR="00B64430" w:rsidRDefault="00B64430" w:rsidP="00B64430">
      <w:pPr>
        <w:pStyle w:val="Code"/>
      </w:pPr>
      <w:r>
        <w:t xml:space="preserve">        return;</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r>
        <w:t>void HWAutil_configCFAR(HWA_Handle handle,</w:t>
      </w:r>
    </w:p>
    <w:p w14:paraId="4895AC5B" w14:textId="77777777" w:rsidR="00B64430" w:rsidRDefault="00B64430" w:rsidP="00B64430">
      <w:pPr>
        <w:pStyle w:val="Code"/>
      </w:pPr>
      <w:r>
        <w:t xml:space="preserve">                             uint32_t  paramSetStartIdx,</w:t>
      </w:r>
    </w:p>
    <w:p w14:paraId="3101EA5D" w14:textId="77777777" w:rsidR="00B64430" w:rsidRDefault="00B64430" w:rsidP="00B64430">
      <w:pPr>
        <w:pStyle w:val="Code"/>
      </w:pPr>
      <w:r>
        <w:t xml:space="preserve">                             uint32_t numRangeBins,</w:t>
      </w:r>
    </w:p>
    <w:p w14:paraId="3188BA51" w14:textId="77777777" w:rsidR="00B64430" w:rsidRDefault="00B64430" w:rsidP="00B64430">
      <w:pPr>
        <w:pStyle w:val="Code"/>
      </w:pPr>
      <w:r>
        <w:t xml:space="preserve">                             uint32_t numDopplerBins,</w:t>
      </w:r>
    </w:p>
    <w:p w14:paraId="656088AB" w14:textId="77777777" w:rsidR="00B64430" w:rsidRDefault="00B64430" w:rsidP="00B64430">
      <w:pPr>
        <w:pStyle w:val="Code"/>
      </w:pPr>
      <w:r>
        <w:t xml:space="preserve">                             uint32_t winLen,</w:t>
      </w:r>
    </w:p>
    <w:p w14:paraId="436800C1" w14:textId="77777777" w:rsidR="00B64430" w:rsidRDefault="00B64430" w:rsidP="00B64430">
      <w:pPr>
        <w:pStyle w:val="Code"/>
      </w:pPr>
      <w:r>
        <w:t xml:space="preserve">                             uint32_t guardLen,</w:t>
      </w:r>
    </w:p>
    <w:p w14:paraId="07F1D6E4" w14:textId="77777777" w:rsidR="00B64430" w:rsidRDefault="00B64430" w:rsidP="00B64430">
      <w:pPr>
        <w:pStyle w:val="Code"/>
      </w:pPr>
      <w:r>
        <w:t xml:space="preserve">                             uint32_t noiseDivRightShift,</w:t>
      </w:r>
    </w:p>
    <w:p w14:paraId="63CD9615" w14:textId="77777777" w:rsidR="00B64430" w:rsidRDefault="00B64430" w:rsidP="00B64430">
      <w:pPr>
        <w:pStyle w:val="Code"/>
      </w:pPr>
      <w:r>
        <w:t xml:space="preserve">                             uint8_t peakGrouping,</w:t>
      </w:r>
    </w:p>
    <w:p w14:paraId="610398BD" w14:textId="77777777" w:rsidR="00B64430" w:rsidRDefault="00B64430" w:rsidP="00B64430">
      <w:pPr>
        <w:pStyle w:val="Code"/>
      </w:pPr>
      <w:r>
        <w:t xml:space="preserve">                             uint8_t cyclicMode,</w:t>
      </w:r>
    </w:p>
    <w:p w14:paraId="62078730" w14:textId="77777777" w:rsidR="00B64430" w:rsidRDefault="00B64430" w:rsidP="00B64430">
      <w:pPr>
        <w:pStyle w:val="Code"/>
      </w:pPr>
      <w:r>
        <w:t xml:space="preserve">                             uint8_t nAvgMode,</w:t>
      </w:r>
    </w:p>
    <w:p w14:paraId="55DA384B" w14:textId="77777777" w:rsidR="00B64430" w:rsidRDefault="00B64430" w:rsidP="00B64430">
      <w:pPr>
        <w:pStyle w:val="Code"/>
      </w:pPr>
      <w:r>
        <w:t xml:space="preserve">                             uint16_t detObjectListSize,</w:t>
      </w:r>
    </w:p>
    <w:p w14:paraId="2FAE78C1" w14:textId="77777777" w:rsidR="00B64430" w:rsidRDefault="00B64430" w:rsidP="00B64430">
      <w:pPr>
        <w:pStyle w:val="Code"/>
      </w:pPr>
      <w:r>
        <w:t xml:space="preserve">                             uint8_t dmaTriggerSource,</w:t>
      </w:r>
    </w:p>
    <w:p w14:paraId="535B3FFB" w14:textId="77777777" w:rsidR="00B64430" w:rsidRDefault="00B64430" w:rsidP="00B64430">
      <w:pPr>
        <w:pStyle w:val="Code"/>
      </w:pPr>
      <w:r>
        <w:t xml:space="preserve">                             uint8_t dmaDestChannel,</w:t>
      </w:r>
    </w:p>
    <w:p w14:paraId="6EB25F0A" w14:textId="77777777" w:rsidR="00B64430" w:rsidRDefault="00B64430" w:rsidP="00B64430">
      <w:pPr>
        <w:pStyle w:val="Code"/>
      </w:pPr>
      <w:r>
        <w:t xml:space="preserve">                             uint16_t hwaSourceBufOffset,</w:t>
      </w:r>
    </w:p>
    <w:p w14:paraId="4BF50130" w14:textId="77777777" w:rsidR="00B64430" w:rsidRDefault="00B64430" w:rsidP="00B64430">
      <w:pPr>
        <w:pStyle w:val="Code"/>
      </w:pPr>
      <w:r>
        <w:t xml:space="preserve">                             uint16_t hwaDestBufOffset</w:t>
      </w:r>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HWA_ParamConfig hwaParamCfg;</w:t>
      </w:r>
    </w:p>
    <w:p w14:paraId="7EB9877D" w14:textId="77777777" w:rsidR="00B64430" w:rsidRDefault="00B64430" w:rsidP="00B64430">
      <w:pPr>
        <w:pStyle w:val="Code"/>
      </w:pPr>
      <w:r>
        <w:t xml:space="preserve">    HWA_InterruptConfig     paramISRConfig;</w:t>
      </w:r>
    </w:p>
    <w:p w14:paraId="69A836AD" w14:textId="662F76FF" w:rsidR="00B64430" w:rsidRDefault="00B64430" w:rsidP="001F70C8">
      <w:pPr>
        <w:pStyle w:val="Code"/>
      </w:pPr>
      <w:r>
        <w:t xml:space="preserve">    int32_t errCode = 0;</w:t>
      </w:r>
    </w:p>
    <w:p w14:paraId="75467445" w14:textId="77777777" w:rsidR="00B64430" w:rsidRDefault="00B64430" w:rsidP="00B64430">
      <w:pPr>
        <w:pStyle w:val="Code"/>
      </w:pPr>
      <w:r>
        <w:t xml:space="preserve">    memset( (void*) &amp;hwaParamCfg, 0, sizeof(hwaParamCfg));</w:t>
      </w:r>
    </w:p>
    <w:p w14:paraId="2AE76AB6" w14:textId="77777777" w:rsidR="00B64430" w:rsidRDefault="00B64430" w:rsidP="00B64430">
      <w:pPr>
        <w:pStyle w:val="Code"/>
      </w:pPr>
      <w:r>
        <w:t xml:space="preserve">    hwaParamCfg.triggerMode = HWA_TRIG_MODE_DMA;</w:t>
      </w:r>
    </w:p>
    <w:p w14:paraId="0A4D9CF5" w14:textId="338B7141" w:rsidR="00B64430" w:rsidRDefault="00B64430" w:rsidP="001F70C8">
      <w:pPr>
        <w:pStyle w:val="Code"/>
      </w:pPr>
      <w:r>
        <w:t xml:space="preserve">    hwaParamCfg.dmaTriggerSrc = dmaTriggerSource;</w:t>
      </w:r>
    </w:p>
    <w:p w14:paraId="5E8B22EB" w14:textId="77777777" w:rsidR="00B64430" w:rsidRDefault="00B64430" w:rsidP="00B64430">
      <w:pPr>
        <w:pStyle w:val="Code"/>
      </w:pPr>
      <w:r>
        <w:t xml:space="preserve">    hwaParamCfg.accelModeArgs.cfarMode.peakGroupEn = peakGrouping;</w:t>
      </w:r>
    </w:p>
    <w:p w14:paraId="1AC768E4" w14:textId="77777777" w:rsidR="00B64430" w:rsidRDefault="00B64430" w:rsidP="00B64430">
      <w:pPr>
        <w:pStyle w:val="Code"/>
      </w:pPr>
      <w:r>
        <w:t xml:space="preserve">    hwaParamCfg.accelMode = HWA_ACCELMODE_CFAR;</w:t>
      </w:r>
    </w:p>
    <w:p w14:paraId="2718CD85" w14:textId="3BBBC0D7" w:rsidR="00B64430" w:rsidRDefault="00B64430" w:rsidP="001F70C8">
      <w:pPr>
        <w:pStyle w:val="Code"/>
      </w:pPr>
      <w:r>
        <w:t xml:space="preserve">    hwaParamCfg.accelModeArgs.cfarMode.operMode = HWA_CFAR_OPER_MODE_LOG_INPUT_REAL;</w:t>
      </w:r>
    </w:p>
    <w:p w14:paraId="7D913B15" w14:textId="77777777" w:rsidR="00B64430" w:rsidRDefault="00B64430" w:rsidP="00B64430">
      <w:pPr>
        <w:pStyle w:val="Code"/>
      </w:pPr>
      <w:r>
        <w:t xml:space="preserve">    hwaParamCfg.source.srcAddr = hwaSourceBufOffset;</w:t>
      </w:r>
    </w:p>
    <w:p w14:paraId="479497AE" w14:textId="77777777" w:rsidR="00B64430" w:rsidRDefault="00B64430" w:rsidP="00B64430">
      <w:pPr>
        <w:pStyle w:val="Code"/>
      </w:pPr>
      <w:r>
        <w:t xml:space="preserve">    hwaParamCfg.source.srcAcnt = numRangeBins-1;</w:t>
      </w:r>
    </w:p>
    <w:p w14:paraId="2A8BBC37" w14:textId="77777777" w:rsidR="00B64430" w:rsidRDefault="00B64430" w:rsidP="00B64430">
      <w:pPr>
        <w:pStyle w:val="Code"/>
      </w:pPr>
      <w:r>
        <w:t xml:space="preserve">    hwaParamCfg.source.srcRealComplex = HWA_SAMPLES_FORMAT_REAL;</w:t>
      </w:r>
    </w:p>
    <w:p w14:paraId="4DC040D4" w14:textId="77777777" w:rsidR="00B64430" w:rsidRDefault="00B64430" w:rsidP="00B64430">
      <w:pPr>
        <w:pStyle w:val="Code"/>
      </w:pPr>
      <w:r>
        <w:t xml:space="preserve">    hwaParamCfg.source.srcAIdx = numDopplerBins*2;</w:t>
      </w:r>
    </w:p>
    <w:p w14:paraId="6383DD5B" w14:textId="77777777" w:rsidR="00B64430" w:rsidRDefault="00B64430" w:rsidP="00B64430">
      <w:pPr>
        <w:pStyle w:val="Code"/>
      </w:pPr>
      <w:r>
        <w:t xml:space="preserve">    hwaParamCfg.source.srcBIdx = sizeof(uint16_t);</w:t>
      </w:r>
    </w:p>
    <w:p w14:paraId="54CFCBD1" w14:textId="77777777" w:rsidR="00B64430" w:rsidRDefault="00B64430" w:rsidP="00B64430">
      <w:pPr>
        <w:pStyle w:val="Code"/>
      </w:pPr>
      <w:r>
        <w:t xml:space="preserve">    hwaParamCfg.source.srcBcnt = numDopplerBins-1;</w:t>
      </w:r>
    </w:p>
    <w:p w14:paraId="7E6669D2" w14:textId="188065B9" w:rsidR="00B64430" w:rsidRDefault="00B64430" w:rsidP="001F70C8">
      <w:pPr>
        <w:pStyle w:val="Code"/>
      </w:pPr>
      <w:r>
        <w:t xml:space="preserve">    hwaParamCfg.source.srcScale = 8;</w:t>
      </w:r>
    </w:p>
    <w:p w14:paraId="39F6891D" w14:textId="77777777" w:rsidR="00B64430" w:rsidRDefault="00B64430" w:rsidP="00B64430">
      <w:pPr>
        <w:pStyle w:val="Code"/>
      </w:pPr>
      <w:r>
        <w:t xml:space="preserve">    hwaParamCfg.dest.dstAddr = hwaDestBufOffset;</w:t>
      </w:r>
    </w:p>
    <w:p w14:paraId="41F6DFB2" w14:textId="77777777" w:rsidR="00B64430" w:rsidRDefault="00B64430" w:rsidP="00B64430">
      <w:pPr>
        <w:pStyle w:val="Code"/>
      </w:pPr>
      <w:r>
        <w:t xml:space="preserve">    hwaParamCfg.dest.dstAcnt = detObjectListSize - 1;</w:t>
      </w:r>
    </w:p>
    <w:p w14:paraId="36F0986A" w14:textId="77777777" w:rsidR="00B64430" w:rsidRDefault="00B64430" w:rsidP="00B64430">
      <w:pPr>
        <w:pStyle w:val="Code"/>
      </w:pPr>
      <w:r>
        <w:t xml:space="preserve">    hwaParamCfg.dest.dstRealComplex = HWA_SAMPLES_FORMAT_COMPLEX;</w:t>
      </w:r>
    </w:p>
    <w:p w14:paraId="4713F1CD" w14:textId="77777777" w:rsidR="00B64430" w:rsidRDefault="00B64430" w:rsidP="00B64430">
      <w:pPr>
        <w:pStyle w:val="Code"/>
      </w:pPr>
      <w:r>
        <w:t xml:space="preserve">    hwaParamCfg.dest.dstWidth = HWA_SAMPLES_WIDTH_32BIT;</w:t>
      </w:r>
    </w:p>
    <w:p w14:paraId="63301066" w14:textId="77777777" w:rsidR="00B64430" w:rsidRDefault="00B64430" w:rsidP="00B64430">
      <w:pPr>
        <w:pStyle w:val="Code"/>
      </w:pPr>
      <w:r>
        <w:t xml:space="preserve">    hwaParamCfg.dest.dstAIdx = 8;</w:t>
      </w:r>
    </w:p>
    <w:p w14:paraId="45F20B78" w14:textId="77777777" w:rsidR="00B64430" w:rsidRDefault="00B64430" w:rsidP="00B64430">
      <w:pPr>
        <w:pStyle w:val="Code"/>
      </w:pPr>
      <w:r>
        <w:t xml:space="preserve">    hwaParamCfg.dest.dstBIdx = 4096;</w:t>
      </w:r>
    </w:p>
    <w:p w14:paraId="5D31FFD0" w14:textId="3E30EB75" w:rsidR="00B64430" w:rsidRDefault="00B64430" w:rsidP="001F70C8">
      <w:pPr>
        <w:pStyle w:val="Code"/>
      </w:pPr>
      <w:r>
        <w:t xml:space="preserve">    hwaParamCfg.dest.dstScale = 8;</w:t>
      </w:r>
    </w:p>
    <w:p w14:paraId="622FA4A7" w14:textId="77777777" w:rsidR="00B64430" w:rsidRDefault="00B64430" w:rsidP="00B64430">
      <w:pPr>
        <w:pStyle w:val="Code"/>
      </w:pPr>
      <w:r>
        <w:t xml:space="preserve">    hwaParamCfg.accelModeArgs.cfarMode.numGuardCells = guardLen;</w:t>
      </w:r>
    </w:p>
    <w:p w14:paraId="58CC8F8E" w14:textId="77777777" w:rsidR="00B64430" w:rsidRDefault="00B64430" w:rsidP="00B64430">
      <w:pPr>
        <w:pStyle w:val="Code"/>
      </w:pPr>
      <w:r>
        <w:t xml:space="preserve">    hwaParamCfg.accelModeArgs.cfarMode.nAvgDivFactor = noiseDivRightShift;</w:t>
      </w:r>
    </w:p>
    <w:p w14:paraId="3AAC2236" w14:textId="77777777" w:rsidR="00B64430" w:rsidRDefault="00B64430" w:rsidP="00B64430">
      <w:pPr>
        <w:pStyle w:val="Code"/>
      </w:pPr>
      <w:r>
        <w:t xml:space="preserve">    hwaParamCfg.accelModeArgs.cfarMode.cyclicModeEn = cyclicMode;</w:t>
      </w:r>
    </w:p>
    <w:p w14:paraId="78A95378" w14:textId="77777777" w:rsidR="00B64430" w:rsidRDefault="00B64430" w:rsidP="00B64430">
      <w:pPr>
        <w:pStyle w:val="Code"/>
      </w:pPr>
      <w:r>
        <w:t xml:space="preserve">    hwaParamCfg.accelModeArgs.cfarMode.nAvgMode = nAvgMode;</w:t>
      </w:r>
    </w:p>
    <w:p w14:paraId="12F42B57" w14:textId="77777777" w:rsidR="00B64430" w:rsidRDefault="00B64430" w:rsidP="00B64430">
      <w:pPr>
        <w:pStyle w:val="Code"/>
      </w:pPr>
      <w:r>
        <w:t xml:space="preserve">    hwaParamCfg.accelModeArgs.cfarMode.numNoiseSamplesRight = winLen &gt;&gt; 1;</w:t>
      </w:r>
    </w:p>
    <w:p w14:paraId="3C2F6F1D" w14:textId="77777777" w:rsidR="00B64430" w:rsidRDefault="00B64430" w:rsidP="00B64430">
      <w:pPr>
        <w:pStyle w:val="Code"/>
      </w:pPr>
      <w:r>
        <w:t xml:space="preserve">    hwaParamCfg.accelModeArgs.cfarMode.numNoiseSamplesLeft =  winLen &gt;&gt; 1;</w:t>
      </w:r>
    </w:p>
    <w:p w14:paraId="14876A98" w14:textId="50892DED" w:rsidR="00B64430" w:rsidRDefault="00B64430" w:rsidP="001F70C8">
      <w:pPr>
        <w:pStyle w:val="Code"/>
      </w:pPr>
      <w:r>
        <w:t xml:space="preserve">    hwaParamCfg.accelModeArgs.cfarMode.outputMode = HWA_CFAR_OUTPUT_MODE_I_PEAK_IDX_Q_NEIGHBOR_NOISE_VAL;</w:t>
      </w:r>
    </w:p>
    <w:p w14:paraId="2A110384" w14:textId="77777777" w:rsidR="00B64430" w:rsidRDefault="00B64430" w:rsidP="00B64430">
      <w:pPr>
        <w:pStyle w:val="Code"/>
      </w:pPr>
      <w:r>
        <w:t xml:space="preserve">    errCode = HWA_configParamSet(handle, paramSetStartIdx, &amp;hwaParamCfg, NULL);</w:t>
      </w:r>
    </w:p>
    <w:p w14:paraId="69C0B591" w14:textId="77777777" w:rsidR="00B64430" w:rsidRDefault="00B64430" w:rsidP="00B64430">
      <w:pPr>
        <w:pStyle w:val="Code"/>
      </w:pPr>
      <w:r>
        <w:t xml:space="preserve">    if (errCode !=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System_printf("Error: HWA_configParamSet(%d) returned %d\n", paramSetStartIdx, errCode);</w:t>
      </w:r>
    </w:p>
    <w:p w14:paraId="3CCEF6D9" w14:textId="77777777" w:rsidR="00B64430" w:rsidRDefault="00B64430" w:rsidP="00B64430">
      <w:pPr>
        <w:pStyle w:val="Code"/>
      </w:pPr>
      <w:r>
        <w:t xml:space="preserve">        MmwDemo_debugAssert (0);</w:t>
      </w:r>
    </w:p>
    <w:p w14:paraId="6AE0ACA2" w14:textId="77777777" w:rsidR="00B64430" w:rsidRDefault="00B64430" w:rsidP="00B64430">
      <w:pPr>
        <w:pStyle w:val="Code"/>
      </w:pPr>
      <w:r>
        <w:t xml:space="preserve">        return;</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paramISRConfig.interruptTypeFlag = HWA_PARAMDONE_INTERRUPT_TYPE_DMA;</w:t>
      </w:r>
    </w:p>
    <w:p w14:paraId="3D650243" w14:textId="77777777" w:rsidR="00B64430" w:rsidRDefault="00B64430" w:rsidP="00B64430">
      <w:pPr>
        <w:pStyle w:val="Code"/>
      </w:pPr>
      <w:r>
        <w:t xml:space="preserve">    paramISRConfig.dma.dstChannel = dmaDestChannel;  //EDMA channel to trigger to copy the data out</w:t>
      </w:r>
    </w:p>
    <w:p w14:paraId="671493FD" w14:textId="77777777" w:rsidR="00B64430" w:rsidRDefault="00B64430" w:rsidP="00B64430">
      <w:pPr>
        <w:pStyle w:val="Code"/>
      </w:pPr>
      <w:r>
        <w:t xml:space="preserve">    paramISRConfig.cpu.callbackArg = NULL;</w:t>
      </w:r>
    </w:p>
    <w:p w14:paraId="1B7E2DF9" w14:textId="77777777" w:rsidR="00B64430" w:rsidRDefault="00B64430" w:rsidP="00B64430">
      <w:pPr>
        <w:pStyle w:val="Code"/>
      </w:pPr>
      <w:r>
        <w:t xml:space="preserve">    errCode = HWA_enableParamSetInterrupt(handle, paramSetStartIdx, &amp;paramISRConfig);</w:t>
      </w:r>
    </w:p>
    <w:p w14:paraId="52B673DC" w14:textId="77777777" w:rsidR="00B64430" w:rsidRDefault="00B64430" w:rsidP="00B64430">
      <w:pPr>
        <w:pStyle w:val="Code"/>
      </w:pPr>
      <w:r>
        <w:t xml:space="preserve">    if (errCode !=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System_printf("Error: HWA_enableParamSetInterrupt(PONG DMA) returned %d\n",errCode);</w:t>
      </w:r>
    </w:p>
    <w:p w14:paraId="2A8CA251" w14:textId="77777777" w:rsidR="00B64430" w:rsidRDefault="00B64430" w:rsidP="00B64430">
      <w:pPr>
        <w:pStyle w:val="Code"/>
      </w:pPr>
      <w:r>
        <w:t xml:space="preserve">        MmwDemo_debugAssert (0);</w:t>
      </w:r>
    </w:p>
    <w:p w14:paraId="703BC5BB" w14:textId="77777777" w:rsidR="00B64430" w:rsidRDefault="00B64430" w:rsidP="00B64430">
      <w:pPr>
        <w:pStyle w:val="Code"/>
      </w:pPr>
      <w:r>
        <w:t xml:space="preserve">        return;</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r>
        <w:t>void HWAutil_configAngleEstAzimuth(HWA_Handle handle,</w:t>
      </w:r>
    </w:p>
    <w:p w14:paraId="45EEA9BE" w14:textId="77777777" w:rsidR="00B64430" w:rsidRDefault="00B64430" w:rsidP="00B64430">
      <w:pPr>
        <w:pStyle w:val="Code"/>
      </w:pPr>
      <w:r>
        <w:t xml:space="preserve">                                     uint32_t  paramSetStartIdx,</w:t>
      </w:r>
    </w:p>
    <w:p w14:paraId="6FF2C1FA" w14:textId="77777777" w:rsidR="00B64430" w:rsidRDefault="00B64430" w:rsidP="00B64430">
      <w:pPr>
        <w:pStyle w:val="Code"/>
      </w:pPr>
      <w:r>
        <w:t xml:space="preserve">                                     uint32_t numVirtualAnt,</w:t>
      </w:r>
    </w:p>
    <w:p w14:paraId="4F08797F" w14:textId="77777777" w:rsidR="00B64430" w:rsidRDefault="00B64430" w:rsidP="00B64430">
      <w:pPr>
        <w:pStyle w:val="Code"/>
      </w:pPr>
      <w:r>
        <w:t xml:space="preserve">                                     uint32_t fftOutSize,</w:t>
      </w:r>
    </w:p>
    <w:p w14:paraId="1329E9B6" w14:textId="77777777" w:rsidR="00B64430" w:rsidRDefault="00B64430" w:rsidP="00B64430">
      <w:pPr>
        <w:pStyle w:val="Code"/>
      </w:pPr>
      <w:r>
        <w:t xml:space="preserve">                                     uint32_t numIter,</w:t>
      </w:r>
    </w:p>
    <w:p w14:paraId="49F7A629" w14:textId="77777777" w:rsidR="00B64430" w:rsidRDefault="00B64430" w:rsidP="00B64430">
      <w:pPr>
        <w:pStyle w:val="Code"/>
      </w:pPr>
      <w:r>
        <w:t xml:space="preserve">                                     uint16_t hwaSourceBufOffset,</w:t>
      </w:r>
    </w:p>
    <w:p w14:paraId="3CAE51D4" w14:textId="77777777" w:rsidR="00B64430" w:rsidRDefault="00B64430" w:rsidP="00B64430">
      <w:pPr>
        <w:pStyle w:val="Code"/>
      </w:pPr>
      <w:r>
        <w:t xml:space="preserve">                                     uint16_t hwaDestBufOffse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HWA_ParamConfig hwaParamCfg;</w:t>
      </w:r>
    </w:p>
    <w:p w14:paraId="23B9CD47" w14:textId="58F48994" w:rsidR="00B64430" w:rsidRDefault="00B64430" w:rsidP="001F70C8">
      <w:pPr>
        <w:pStyle w:val="Code"/>
      </w:pPr>
      <w:r>
        <w:t xml:space="preserve">    int32_t errCode = 0;</w:t>
      </w:r>
    </w:p>
    <w:p w14:paraId="2A04D4B1" w14:textId="77777777" w:rsidR="00B64430" w:rsidRDefault="00B64430" w:rsidP="00B64430">
      <w:pPr>
        <w:pStyle w:val="Code"/>
      </w:pPr>
      <w:r>
        <w:t xml:space="preserve">    memset( (void*) &amp;hwaParamCfg, 0, sizeof(hwaParamCfg));</w:t>
      </w:r>
    </w:p>
    <w:p w14:paraId="08146B9A" w14:textId="1D4CB2E4" w:rsidR="00B64430" w:rsidRDefault="00B64430" w:rsidP="001F70C8">
      <w:pPr>
        <w:pStyle w:val="Code"/>
      </w:pPr>
      <w:r>
        <w:t xml:space="preserve">    hwaParamCfg.triggerMode = HWA_TRIG_MODE_IMMEDIATE;</w:t>
      </w:r>
    </w:p>
    <w:p w14:paraId="1270B0EA" w14:textId="77777777" w:rsidR="00B64430" w:rsidRDefault="00B64430" w:rsidP="00B64430">
      <w:pPr>
        <w:pStyle w:val="Code"/>
      </w:pPr>
      <w:r>
        <w:t xml:space="preserve">    hwaParamCfg.source.srcAddr = hwaSourceBufOffset;</w:t>
      </w:r>
    </w:p>
    <w:p w14:paraId="083FBCCE" w14:textId="77777777" w:rsidR="00B64430" w:rsidRDefault="00B64430" w:rsidP="00B64430">
      <w:pPr>
        <w:pStyle w:val="Code"/>
      </w:pPr>
      <w:r>
        <w:t xml:space="preserve">    hwaParamCfg.source.srcAcnt = numVirtualAnt-1;</w:t>
      </w:r>
    </w:p>
    <w:p w14:paraId="103ADC5E" w14:textId="77777777" w:rsidR="00B64430" w:rsidRDefault="00B64430" w:rsidP="00B64430">
      <w:pPr>
        <w:pStyle w:val="Code"/>
      </w:pPr>
      <w:r>
        <w:t xml:space="preserve">    hwaParamCfg.source.srcAIdx = sizeof(uint32_t);</w:t>
      </w:r>
    </w:p>
    <w:p w14:paraId="3D24B819" w14:textId="77777777" w:rsidR="00B64430" w:rsidRDefault="00B64430" w:rsidP="00B64430">
      <w:pPr>
        <w:pStyle w:val="Code"/>
      </w:pPr>
      <w:r>
        <w:t xml:space="preserve">    hwaParamCfg.source.srcBIdx = numVirtualAnt * sizeof(uint32_t);</w:t>
      </w:r>
    </w:p>
    <w:p w14:paraId="44B76887" w14:textId="77777777" w:rsidR="00B64430" w:rsidRDefault="00B64430" w:rsidP="00B64430">
      <w:pPr>
        <w:pStyle w:val="Code"/>
      </w:pPr>
      <w:r>
        <w:t xml:space="preserve">    hwaParamCfg.source.srcBcnt = numIter-1;</w:t>
      </w:r>
    </w:p>
    <w:p w14:paraId="4B31EDE4" w14:textId="77777777" w:rsidR="00B64430" w:rsidRDefault="00B64430" w:rsidP="00B64430">
      <w:pPr>
        <w:pStyle w:val="Code"/>
      </w:pPr>
      <w:r>
        <w:t xml:space="preserve">    hwaParamCfg.source.srcSign = HWA_SAMPLES_SIGNED;</w:t>
      </w:r>
    </w:p>
    <w:p w14:paraId="55A83A0B" w14:textId="2D137517" w:rsidR="00B64430" w:rsidRDefault="00B64430" w:rsidP="001F70C8">
      <w:pPr>
        <w:pStyle w:val="Code"/>
      </w:pPr>
      <w:r>
        <w:t xml:space="preserve">    hwaParamCfg.source.srcScale = 8;</w:t>
      </w:r>
    </w:p>
    <w:p w14:paraId="31C789F8" w14:textId="77777777" w:rsidR="00B64430" w:rsidRDefault="00B64430" w:rsidP="00B64430">
      <w:pPr>
        <w:pStyle w:val="Code"/>
      </w:pPr>
      <w:r>
        <w:t xml:space="preserve">    hwaParamCfg.complexMultiply.mode = HWA_COMPLEX_MULTIPLY_MODE_DISABLE;</w:t>
      </w:r>
    </w:p>
    <w:p w14:paraId="4F04BDFE" w14:textId="77777777" w:rsidR="00B64430" w:rsidRDefault="00B64430" w:rsidP="00B64430">
      <w:pPr>
        <w:pStyle w:val="Code"/>
      </w:pPr>
      <w:r>
        <w:t xml:space="preserve">    hwaParamCfg.accelModeArgs.fftMode.fftEn = 1;</w:t>
      </w:r>
    </w:p>
    <w:p w14:paraId="03F99D62" w14:textId="77777777" w:rsidR="00B64430" w:rsidRDefault="00B64430" w:rsidP="00B64430">
      <w:pPr>
        <w:pStyle w:val="Code"/>
      </w:pPr>
      <w:r>
        <w:t xml:space="preserve">    hwaParamCfg.accelModeArgs.fftMode.magLogEn = HWA_FFT_MODE_MAGNITUDE_ONLY_ENABLED;</w:t>
      </w:r>
    </w:p>
    <w:p w14:paraId="1A175F7E" w14:textId="77777777" w:rsidR="00B64430" w:rsidRDefault="00B64430" w:rsidP="00B64430">
      <w:pPr>
        <w:pStyle w:val="Code"/>
      </w:pPr>
      <w:r>
        <w:t xml:space="preserve">    hwaParamCfg.accelModeArgs.fftMode.fftSize = log2Approx(fftOutSize);//assumes power of 2;</w:t>
      </w:r>
    </w:p>
    <w:p w14:paraId="0DB722AB" w14:textId="77777777" w:rsidR="00B64430" w:rsidRDefault="00B64430" w:rsidP="00B64430">
      <w:pPr>
        <w:pStyle w:val="Code"/>
      </w:pPr>
      <w:r>
        <w:t xml:space="preserve">    hwaParamCfg.accelModeArgs.fftMode.windowEn = 0;</w:t>
      </w:r>
    </w:p>
    <w:p w14:paraId="45B9AEF2" w14:textId="77777777" w:rsidR="00B64430" w:rsidRDefault="00B64430" w:rsidP="00B64430">
      <w:pPr>
        <w:pStyle w:val="Code"/>
      </w:pPr>
      <w:r>
        <w:t xml:space="preserve">    hwaParamCfg.accelModeArgs.fftMode.winSymm = 1;</w:t>
      </w:r>
    </w:p>
    <w:p w14:paraId="7F7955EC" w14:textId="77777777" w:rsidR="00B64430" w:rsidRDefault="00B64430" w:rsidP="00B64430">
      <w:pPr>
        <w:pStyle w:val="Code"/>
      </w:pPr>
      <w:r>
        <w:t xml:space="preserve">    hwaParamCfg.accelModeArgs.fftMode.windowStart = 512; //do not care</w:t>
      </w:r>
    </w:p>
    <w:p w14:paraId="3EE5CB50" w14:textId="3D3977A7" w:rsidR="00B64430" w:rsidRDefault="00B64430" w:rsidP="001F70C8">
      <w:pPr>
        <w:pStyle w:val="Code"/>
      </w:pPr>
      <w:r>
        <w:t xml:space="preserve">    hwaParamCfg.accelModeArgs.fftMode.butterflyScaling = 0; //no scaling</w:t>
      </w:r>
    </w:p>
    <w:p w14:paraId="10B59C33" w14:textId="77777777" w:rsidR="00B64430" w:rsidRDefault="00B64430" w:rsidP="00B64430">
      <w:pPr>
        <w:pStyle w:val="Code"/>
      </w:pPr>
      <w:r>
        <w:t xml:space="preserve">    hwaParamCfg.dest.dstAddr =  hwaDestBufOffset;</w:t>
      </w:r>
    </w:p>
    <w:p w14:paraId="223605BB" w14:textId="77777777" w:rsidR="00B64430" w:rsidRDefault="00B64430" w:rsidP="00B64430">
      <w:pPr>
        <w:pStyle w:val="Code"/>
      </w:pPr>
      <w:r>
        <w:t xml:space="preserve">    hwaParamCfg.dest.dstAcnt = fftOutSize-1;</w:t>
      </w:r>
    </w:p>
    <w:p w14:paraId="0D868910" w14:textId="77777777" w:rsidR="00B64430" w:rsidRDefault="00B64430" w:rsidP="00B64430">
      <w:pPr>
        <w:pStyle w:val="Code"/>
      </w:pPr>
      <w:r>
        <w:t xml:space="preserve">    hwaParamCfg.dest.dstAIdx = sizeof(uint16_t);//abs</w:t>
      </w:r>
    </w:p>
    <w:p w14:paraId="7D44F224" w14:textId="77777777" w:rsidR="00B64430" w:rsidRDefault="00B64430" w:rsidP="00B64430">
      <w:pPr>
        <w:pStyle w:val="Code"/>
      </w:pPr>
      <w:r>
        <w:t xml:space="preserve">    hwaParamCfg.dest.dstBIdx = fftOutSize * sizeof(uint16_t);</w:t>
      </w:r>
    </w:p>
    <w:p w14:paraId="590A4C48" w14:textId="77777777" w:rsidR="00B64430" w:rsidRDefault="00B64430" w:rsidP="00B64430">
      <w:pPr>
        <w:pStyle w:val="Code"/>
      </w:pPr>
      <w:r>
        <w:t xml:space="preserve">    hwaParamCfg.dest.dstSign = HWA_SAMPLES_UNSIGNED;</w:t>
      </w:r>
    </w:p>
    <w:p w14:paraId="7B1D5413" w14:textId="77777777" w:rsidR="00B64430" w:rsidRDefault="00B64430" w:rsidP="00B64430">
      <w:pPr>
        <w:pStyle w:val="Code"/>
      </w:pPr>
      <w:r>
        <w:t xml:space="preserve">    hwaParamCfg.dest.dstScale = 3;</w:t>
      </w:r>
    </w:p>
    <w:p w14:paraId="4402E9F0" w14:textId="7E3AFE7D" w:rsidR="00B64430" w:rsidRDefault="00B64430" w:rsidP="001F70C8">
      <w:pPr>
        <w:pStyle w:val="Code"/>
      </w:pPr>
      <w:r>
        <w:t xml:space="preserve">    hwaParamCfg.dest.dstRealComplex = HWA_SAMPLES_FORMAT_REAL;</w:t>
      </w:r>
    </w:p>
    <w:p w14:paraId="3ED569AA" w14:textId="77777777" w:rsidR="00B64430" w:rsidRDefault="00B64430" w:rsidP="00B64430">
      <w:pPr>
        <w:pStyle w:val="Code"/>
      </w:pPr>
      <w:r>
        <w:t xml:space="preserve">    errCode = HWA_configParamSet(handle, paramSetStartIdx, &amp;hwaParamCfg, NULL);</w:t>
      </w:r>
    </w:p>
    <w:p w14:paraId="1C43718E" w14:textId="77777777" w:rsidR="00B64430" w:rsidRDefault="00B64430" w:rsidP="00B64430">
      <w:pPr>
        <w:pStyle w:val="Code"/>
      </w:pPr>
      <w:r>
        <w:t xml:space="preserve">    if (errCode !=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MmwDemo_debugAssert (0);</w:t>
      </w:r>
    </w:p>
    <w:p w14:paraId="75CBAB87" w14:textId="77777777" w:rsidR="00B64430" w:rsidRDefault="00B64430" w:rsidP="00B64430">
      <w:pPr>
        <w:pStyle w:val="Code"/>
      </w:pPr>
      <w:r>
        <w:t xml:space="preserve">        return;</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r>
        <w:t>void HWAutil_configAngleEstAzimuthElevation(HWA_Handle handle,</w:t>
      </w:r>
    </w:p>
    <w:p w14:paraId="18E9D211" w14:textId="77777777" w:rsidR="00B64430" w:rsidRDefault="00B64430" w:rsidP="00B64430">
      <w:pPr>
        <w:pStyle w:val="Code"/>
      </w:pPr>
      <w:r>
        <w:t xml:space="preserve">                                     uint32_t  paramSetStartIdx,</w:t>
      </w:r>
    </w:p>
    <w:p w14:paraId="5D2C90EB" w14:textId="77777777" w:rsidR="00B64430" w:rsidRDefault="00B64430" w:rsidP="00B64430">
      <w:pPr>
        <w:pStyle w:val="Code"/>
      </w:pPr>
      <w:r>
        <w:t xml:space="preserve">                                     uint32_t numVirtualAntAzim,</w:t>
      </w:r>
    </w:p>
    <w:p w14:paraId="11C070CC" w14:textId="77777777" w:rsidR="00B64430" w:rsidRDefault="00B64430" w:rsidP="00B64430">
      <w:pPr>
        <w:pStyle w:val="Code"/>
      </w:pPr>
      <w:r>
        <w:t xml:space="preserve">                                     uint32_t numVirtualAntElev,</w:t>
      </w:r>
    </w:p>
    <w:p w14:paraId="1EB40B64" w14:textId="77777777" w:rsidR="00B64430" w:rsidRDefault="00B64430" w:rsidP="00B64430">
      <w:pPr>
        <w:pStyle w:val="Code"/>
      </w:pPr>
      <w:r>
        <w:t xml:space="preserve">                                     uint32_t fftOutSize,</w:t>
      </w:r>
    </w:p>
    <w:p w14:paraId="7C25C787" w14:textId="77777777" w:rsidR="00B64430" w:rsidRDefault="00B64430" w:rsidP="00B64430">
      <w:pPr>
        <w:pStyle w:val="Code"/>
      </w:pPr>
      <w:r>
        <w:t xml:space="preserve">                                     uint32_t numIter,</w:t>
      </w:r>
    </w:p>
    <w:p w14:paraId="50647BD4" w14:textId="77777777" w:rsidR="00B64430" w:rsidRDefault="00B64430" w:rsidP="00B64430">
      <w:pPr>
        <w:pStyle w:val="Code"/>
      </w:pPr>
      <w:r>
        <w:t xml:space="preserve">                                     uint16_t hwaSourceAzimBufOffset,</w:t>
      </w:r>
    </w:p>
    <w:p w14:paraId="39EF6289" w14:textId="77777777" w:rsidR="00B64430" w:rsidRDefault="00B64430" w:rsidP="00B64430">
      <w:pPr>
        <w:pStyle w:val="Code"/>
      </w:pPr>
      <w:r>
        <w:t xml:space="preserve">                                     uint32_t hwaSourceElevBufOffset,</w:t>
      </w:r>
    </w:p>
    <w:p w14:paraId="2FA3F88A" w14:textId="77777777" w:rsidR="00B64430" w:rsidRDefault="00B64430" w:rsidP="00B64430">
      <w:pPr>
        <w:pStyle w:val="Code"/>
      </w:pPr>
      <w:r>
        <w:t xml:space="preserve">                                     uint16_t hwaDestAzimAbsBufOffset,</w:t>
      </w:r>
    </w:p>
    <w:p w14:paraId="408286A5" w14:textId="77777777" w:rsidR="00B64430" w:rsidRDefault="00B64430" w:rsidP="00B64430">
      <w:pPr>
        <w:pStyle w:val="Code"/>
      </w:pPr>
      <w:r>
        <w:t xml:space="preserve">                                     uint16_t hwaDestAzimCplxBufOffset,</w:t>
      </w:r>
    </w:p>
    <w:p w14:paraId="6A7450D7" w14:textId="77777777" w:rsidR="00B64430" w:rsidRDefault="00B64430" w:rsidP="00B64430">
      <w:pPr>
        <w:pStyle w:val="Code"/>
      </w:pPr>
      <w:r>
        <w:t xml:space="preserve">                                     uint16_t hwaDestElevCplxBufOffse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HWA_ParamConfig hwaParamCfg;</w:t>
      </w:r>
    </w:p>
    <w:p w14:paraId="6C99BD43" w14:textId="77777777" w:rsidR="00B64430" w:rsidRDefault="00B64430" w:rsidP="00B64430">
      <w:pPr>
        <w:pStyle w:val="Code"/>
      </w:pPr>
      <w:r>
        <w:t xml:space="preserve">    int32_t errCode = 0;</w:t>
      </w:r>
    </w:p>
    <w:p w14:paraId="60FE9425" w14:textId="77777777" w:rsidR="00B64430" w:rsidRDefault="00B64430" w:rsidP="00B64430">
      <w:pPr>
        <w:pStyle w:val="Code"/>
      </w:pPr>
      <w:r>
        <w:t xml:space="preserve">    memset( (void*) &amp;hwaParamCfg, 0, sizeof(hwaParamCfg));</w:t>
      </w:r>
    </w:p>
    <w:p w14:paraId="36D2D3D3" w14:textId="37196925" w:rsidR="00B64430" w:rsidRDefault="00B64430" w:rsidP="001F70C8">
      <w:pPr>
        <w:pStyle w:val="Code"/>
      </w:pPr>
      <w:r>
        <w:t xml:space="preserve">    hwaParamCfg.triggerMode = HWA_TRIG_MODE_IMMEDIATE;</w:t>
      </w:r>
    </w:p>
    <w:p w14:paraId="5115105B" w14:textId="77777777" w:rsidR="00B64430" w:rsidRDefault="00B64430" w:rsidP="00B64430">
      <w:pPr>
        <w:pStyle w:val="Code"/>
      </w:pPr>
      <w:r>
        <w:t xml:space="preserve">    hwaParamCfg.source.srcAddr = (uint16_t) hwaSourceElevBufOffset;</w:t>
      </w:r>
    </w:p>
    <w:p w14:paraId="30215092" w14:textId="77777777" w:rsidR="00B64430" w:rsidRDefault="00B64430" w:rsidP="00B64430">
      <w:pPr>
        <w:pStyle w:val="Code"/>
      </w:pPr>
      <w:r>
        <w:t xml:space="preserve">    hwaParamCfg.source.srcAcnt = numVirtualAntElev-1;</w:t>
      </w:r>
    </w:p>
    <w:p w14:paraId="091CBEE5" w14:textId="77777777" w:rsidR="00B64430" w:rsidRDefault="00B64430" w:rsidP="00B64430">
      <w:pPr>
        <w:pStyle w:val="Code"/>
      </w:pPr>
      <w:r>
        <w:t xml:space="preserve">    hwaParamCfg.source.srcAIdx = sizeof(uint32_t);</w:t>
      </w:r>
    </w:p>
    <w:p w14:paraId="2ED4001B" w14:textId="77777777" w:rsidR="00B64430" w:rsidRDefault="00B64430" w:rsidP="00B64430">
      <w:pPr>
        <w:pStyle w:val="Code"/>
      </w:pPr>
      <w:r>
        <w:t xml:space="preserve">    hwaParamCfg.source.srcBIdx = numVirtualAntElev * sizeof(uint32_t);</w:t>
      </w:r>
    </w:p>
    <w:p w14:paraId="1614C608" w14:textId="77777777" w:rsidR="00B64430" w:rsidRDefault="00B64430" w:rsidP="00B64430">
      <w:pPr>
        <w:pStyle w:val="Code"/>
      </w:pPr>
      <w:r>
        <w:t xml:space="preserve">    hwaParamCfg.source.srcBcnt = numIter-1;</w:t>
      </w:r>
    </w:p>
    <w:p w14:paraId="35FDD98E" w14:textId="77777777" w:rsidR="00B64430" w:rsidRDefault="00B64430" w:rsidP="00B64430">
      <w:pPr>
        <w:pStyle w:val="Code"/>
      </w:pPr>
      <w:r>
        <w:t xml:space="preserve">    hwaParamCfg.source.srcSign = HWA_SAMPLES_SIGNED;</w:t>
      </w:r>
    </w:p>
    <w:p w14:paraId="3A668F81" w14:textId="04634A6F" w:rsidR="00B64430" w:rsidRDefault="00B64430" w:rsidP="001F70C8">
      <w:pPr>
        <w:pStyle w:val="Code"/>
      </w:pPr>
      <w:r>
        <w:t xml:space="preserve">    hwaParamCfg.source.srcScale = 8;</w:t>
      </w:r>
    </w:p>
    <w:p w14:paraId="0B9C2D2B" w14:textId="77777777" w:rsidR="00B64430" w:rsidRDefault="00B64430" w:rsidP="00B64430">
      <w:pPr>
        <w:pStyle w:val="Code"/>
      </w:pPr>
      <w:r>
        <w:t xml:space="preserve">    hwaParamCfg.complexMultiply.mode = HWA_COMPLEX_MULTIPLY_MODE_DISABLE;</w:t>
      </w:r>
    </w:p>
    <w:p w14:paraId="017D9448" w14:textId="77777777" w:rsidR="00B64430" w:rsidRDefault="00B64430" w:rsidP="00B64430">
      <w:pPr>
        <w:pStyle w:val="Code"/>
      </w:pPr>
      <w:r>
        <w:t xml:space="preserve">    hwaParamCfg.accelModeArgs.fftMode.fftEn = 1;</w:t>
      </w:r>
    </w:p>
    <w:p w14:paraId="49AE3079" w14:textId="77777777" w:rsidR="00B64430" w:rsidRDefault="00B64430" w:rsidP="00B64430">
      <w:pPr>
        <w:pStyle w:val="Code"/>
      </w:pPr>
      <w:r>
        <w:t xml:space="preserve">    hwaParamCfg.accelModeArgs.fftMode.fftSize = log2Approx(fftOutSize);</w:t>
      </w:r>
    </w:p>
    <w:p w14:paraId="3A867324" w14:textId="77777777" w:rsidR="00B64430" w:rsidRDefault="00B64430" w:rsidP="00B64430">
      <w:pPr>
        <w:pStyle w:val="Code"/>
      </w:pPr>
      <w:r>
        <w:t xml:space="preserve">    hwaParamCfg.accelModeArgs.fftMode.windowEn = 0;</w:t>
      </w:r>
    </w:p>
    <w:p w14:paraId="28D5218C" w14:textId="5574C88C" w:rsidR="00B64430" w:rsidRDefault="00B64430" w:rsidP="001F70C8">
      <w:pPr>
        <w:pStyle w:val="Code"/>
      </w:pPr>
      <w:r>
        <w:t xml:space="preserve">    hwaParamCfg.accelModeArgs.fftMode.butterflyScaling = 0; </w:t>
      </w:r>
    </w:p>
    <w:p w14:paraId="1374B3BB" w14:textId="77777777" w:rsidR="00B64430" w:rsidRDefault="00B64430" w:rsidP="00B64430">
      <w:pPr>
        <w:pStyle w:val="Code"/>
      </w:pPr>
      <w:r>
        <w:t xml:space="preserve">    hwaParamCfg.dest.dstAddr =  (uint16_t) hwaDestElevCplxBufOffset;</w:t>
      </w:r>
    </w:p>
    <w:p w14:paraId="7F1FC56D" w14:textId="77777777" w:rsidR="00B64430" w:rsidRDefault="00B64430" w:rsidP="00B64430">
      <w:pPr>
        <w:pStyle w:val="Code"/>
      </w:pPr>
      <w:r>
        <w:t xml:space="preserve">    hwaParamCfg.dest.dstAcnt = fftOutSize-1;</w:t>
      </w:r>
    </w:p>
    <w:p w14:paraId="00E5E528" w14:textId="77777777" w:rsidR="00B64430" w:rsidRDefault="00B64430" w:rsidP="00B64430">
      <w:pPr>
        <w:pStyle w:val="Code"/>
      </w:pPr>
      <w:r>
        <w:t xml:space="preserve">    hwaParamCfg.dest.dstAIdx = sizeof(uint32_t);</w:t>
      </w:r>
    </w:p>
    <w:p w14:paraId="0E94DB11" w14:textId="77777777" w:rsidR="00B64430" w:rsidRDefault="00B64430" w:rsidP="00B64430">
      <w:pPr>
        <w:pStyle w:val="Code"/>
      </w:pPr>
      <w:r>
        <w:t xml:space="preserve">    hwaParamCfg.dest.dstBIdx = fftOutSize * sizeof(uint32_t);</w:t>
      </w:r>
    </w:p>
    <w:p w14:paraId="7FA4E31B" w14:textId="77777777" w:rsidR="00B64430" w:rsidRDefault="00B64430" w:rsidP="00B64430">
      <w:pPr>
        <w:pStyle w:val="Code"/>
      </w:pPr>
      <w:r>
        <w:t xml:space="preserve">    hwaParamCfg.dest.dstSign = HWA_SAMPLES_SIGNED;</w:t>
      </w:r>
    </w:p>
    <w:p w14:paraId="47354168" w14:textId="46F31995" w:rsidR="00B64430" w:rsidRDefault="00B64430" w:rsidP="001F70C8">
      <w:pPr>
        <w:pStyle w:val="Code"/>
      </w:pPr>
      <w:r>
        <w:t xml:space="preserve">    hwaParamCfg.dest.dstScale = 3;</w:t>
      </w:r>
    </w:p>
    <w:p w14:paraId="611B1250" w14:textId="77777777" w:rsidR="00B64430" w:rsidRDefault="00B64430" w:rsidP="00B64430">
      <w:pPr>
        <w:pStyle w:val="Code"/>
      </w:pPr>
      <w:r>
        <w:t xml:space="preserve">    errCode = HWA_configParamSet(handle, paramSetStartIdx, &amp;hwaParamCfg, NULL);</w:t>
      </w:r>
    </w:p>
    <w:p w14:paraId="669A779A" w14:textId="77777777" w:rsidR="00B64430" w:rsidRDefault="00B64430" w:rsidP="00B64430">
      <w:pPr>
        <w:pStyle w:val="Code"/>
      </w:pPr>
      <w:r>
        <w:t xml:space="preserve">    if (errCode !=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MmwDemo_debugAssert (0);</w:t>
      </w:r>
    </w:p>
    <w:p w14:paraId="0C9D858E" w14:textId="77777777" w:rsidR="00B64430" w:rsidRDefault="00B64430" w:rsidP="00B64430">
      <w:pPr>
        <w:pStyle w:val="Code"/>
      </w:pPr>
      <w:r>
        <w:t xml:space="preserve">       return;</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memset( (void*) &amp;hwaParamCfg, 0, sizeof(hwaParamCfg));</w:t>
      </w:r>
    </w:p>
    <w:p w14:paraId="36279A72" w14:textId="0619BFA5" w:rsidR="00B64430" w:rsidRDefault="00B64430" w:rsidP="001F70C8">
      <w:pPr>
        <w:pStyle w:val="Code"/>
      </w:pPr>
      <w:r>
        <w:t xml:space="preserve">    hwaParamCfg.triggerMode = HWA_TRIG_MODE_IMMEDIATE;</w:t>
      </w:r>
    </w:p>
    <w:p w14:paraId="285CD185" w14:textId="77777777" w:rsidR="00B64430" w:rsidRDefault="00B64430" w:rsidP="00B64430">
      <w:pPr>
        <w:pStyle w:val="Code"/>
      </w:pPr>
      <w:r>
        <w:t xml:space="preserve">    hwaParamCfg.source.srcAddr = (uint16_t) hwaSourceAzimBufOffset;</w:t>
      </w:r>
    </w:p>
    <w:p w14:paraId="0BDEA772" w14:textId="77777777" w:rsidR="00B64430" w:rsidRDefault="00B64430" w:rsidP="00B64430">
      <w:pPr>
        <w:pStyle w:val="Code"/>
      </w:pPr>
      <w:r>
        <w:t xml:space="preserve">    hwaParamCfg.source.srcAcnt = numVirtualAntAzim-1;</w:t>
      </w:r>
    </w:p>
    <w:p w14:paraId="77CA88DE" w14:textId="77777777" w:rsidR="00B64430" w:rsidRDefault="00B64430" w:rsidP="00B64430">
      <w:pPr>
        <w:pStyle w:val="Code"/>
      </w:pPr>
      <w:r>
        <w:t xml:space="preserve">    hwaParamCfg.source.srcAIdx = sizeof(uint32_t);</w:t>
      </w:r>
    </w:p>
    <w:p w14:paraId="2FF19F4A" w14:textId="77777777" w:rsidR="00B64430" w:rsidRDefault="00B64430" w:rsidP="00B64430">
      <w:pPr>
        <w:pStyle w:val="Code"/>
      </w:pPr>
      <w:r>
        <w:t xml:space="preserve">    hwaParamCfg.source.srcBIdx = numVirtualAntAzim * sizeof(uint32_t);</w:t>
      </w:r>
    </w:p>
    <w:p w14:paraId="6378B06C" w14:textId="77777777" w:rsidR="00B64430" w:rsidRDefault="00B64430" w:rsidP="00B64430">
      <w:pPr>
        <w:pStyle w:val="Code"/>
      </w:pPr>
      <w:r>
        <w:t xml:space="preserve">    hwaParamCfg.source.srcBcnt = numIter-1;</w:t>
      </w:r>
    </w:p>
    <w:p w14:paraId="28151792" w14:textId="77777777" w:rsidR="00B64430" w:rsidRDefault="00B64430" w:rsidP="00B64430">
      <w:pPr>
        <w:pStyle w:val="Code"/>
      </w:pPr>
      <w:r>
        <w:t xml:space="preserve">    hwaParamCfg.source.srcSign = HWA_SAMPLES_SIGNED;</w:t>
      </w:r>
    </w:p>
    <w:p w14:paraId="504E7D4B" w14:textId="71B42FB1" w:rsidR="00B64430" w:rsidRDefault="00B64430" w:rsidP="001F70C8">
      <w:pPr>
        <w:pStyle w:val="Code"/>
      </w:pPr>
      <w:r>
        <w:t xml:space="preserve">    hwaParamCfg.source.srcScale = 8;</w:t>
      </w:r>
    </w:p>
    <w:p w14:paraId="6E29737F" w14:textId="77777777" w:rsidR="00B64430" w:rsidRDefault="00B64430" w:rsidP="00B64430">
      <w:pPr>
        <w:pStyle w:val="Code"/>
      </w:pPr>
      <w:r>
        <w:t xml:space="preserve">    hwaParamCfg.complexMultiply.mode = HWA_COMPLEX_MULTIPLY_MODE_DISABLE;</w:t>
      </w:r>
    </w:p>
    <w:p w14:paraId="4740B364" w14:textId="77777777" w:rsidR="00B64430" w:rsidRDefault="00B64430" w:rsidP="00B64430">
      <w:pPr>
        <w:pStyle w:val="Code"/>
      </w:pPr>
      <w:r>
        <w:t xml:space="preserve">    hwaParamCfg.accelModeArgs.fftMode.fftEn = 1;</w:t>
      </w:r>
    </w:p>
    <w:p w14:paraId="182EDEAB" w14:textId="77777777" w:rsidR="00B64430" w:rsidRDefault="00B64430" w:rsidP="00B64430">
      <w:pPr>
        <w:pStyle w:val="Code"/>
      </w:pPr>
      <w:r>
        <w:t xml:space="preserve">    hwaParamCfg.accelModeArgs.fftMode.magLogEn = HWA_FFT_MODE_MAGNITUDE_ONLY_ENABLED;</w:t>
      </w:r>
    </w:p>
    <w:p w14:paraId="592109B5" w14:textId="77777777" w:rsidR="00B64430" w:rsidRDefault="00B64430" w:rsidP="00B64430">
      <w:pPr>
        <w:pStyle w:val="Code"/>
      </w:pPr>
      <w:r>
        <w:t xml:space="preserve">    hwaParamCfg.accelModeArgs.fftMode.fftSize = log2Approx(fftOutSize);</w:t>
      </w:r>
    </w:p>
    <w:p w14:paraId="637E3872" w14:textId="77777777" w:rsidR="00B64430" w:rsidRDefault="00B64430" w:rsidP="00B64430">
      <w:pPr>
        <w:pStyle w:val="Code"/>
      </w:pPr>
      <w:r>
        <w:t xml:space="preserve">    hwaParamCfg.accelModeArgs.fftMode.windowEn = 0;</w:t>
      </w:r>
    </w:p>
    <w:p w14:paraId="0103FF30" w14:textId="05C0DEA8" w:rsidR="00B64430" w:rsidRDefault="00B64430" w:rsidP="001F70C8">
      <w:pPr>
        <w:pStyle w:val="Code"/>
      </w:pPr>
      <w:r>
        <w:t xml:space="preserve">    hwaParamCfg.accelModeArgs.fftMode.butterflyScaling = 0; </w:t>
      </w:r>
    </w:p>
    <w:p w14:paraId="11618405" w14:textId="77777777" w:rsidR="00B64430" w:rsidRDefault="00B64430" w:rsidP="00B64430">
      <w:pPr>
        <w:pStyle w:val="Code"/>
      </w:pPr>
      <w:r>
        <w:t xml:space="preserve">    hwaParamCfg.dest.dstAddr =  (uint16_t) hwaDestAzimAbsBufOffset;</w:t>
      </w:r>
    </w:p>
    <w:p w14:paraId="65127467" w14:textId="77777777" w:rsidR="00B64430" w:rsidRDefault="00B64430" w:rsidP="00B64430">
      <w:pPr>
        <w:pStyle w:val="Code"/>
      </w:pPr>
      <w:r>
        <w:t xml:space="preserve">    hwaParamCfg.dest.dstAcnt = fftOutSize-1;</w:t>
      </w:r>
    </w:p>
    <w:p w14:paraId="10088ECA" w14:textId="77777777" w:rsidR="00B64430" w:rsidRDefault="00B64430" w:rsidP="00B64430">
      <w:pPr>
        <w:pStyle w:val="Code"/>
      </w:pPr>
      <w:r>
        <w:t xml:space="preserve">    hwaParamCfg.dest.dstAIdx = sizeof(uint16_t);//abs</w:t>
      </w:r>
    </w:p>
    <w:p w14:paraId="335AA4D0" w14:textId="77777777" w:rsidR="00B64430" w:rsidRDefault="00B64430" w:rsidP="00B64430">
      <w:pPr>
        <w:pStyle w:val="Code"/>
      </w:pPr>
      <w:r>
        <w:t xml:space="preserve">    hwaParamCfg.dest.dstBIdx = fftOutSize * sizeof(uint16_t);</w:t>
      </w:r>
    </w:p>
    <w:p w14:paraId="377199B4" w14:textId="77777777" w:rsidR="00B64430" w:rsidRDefault="00B64430" w:rsidP="00B64430">
      <w:pPr>
        <w:pStyle w:val="Code"/>
      </w:pPr>
      <w:r>
        <w:t xml:space="preserve">    hwaParamCfg.dest.dstSign = HWA_SAMPLES_UNSIGNED;</w:t>
      </w:r>
    </w:p>
    <w:p w14:paraId="1C225593" w14:textId="77777777" w:rsidR="00B64430" w:rsidRDefault="00B64430" w:rsidP="00B64430">
      <w:pPr>
        <w:pStyle w:val="Code"/>
      </w:pPr>
      <w:r>
        <w:t xml:space="preserve">    hwaParamCfg.dest.dstScale = 3;</w:t>
      </w:r>
    </w:p>
    <w:p w14:paraId="7C53F36B" w14:textId="11BBBA36" w:rsidR="00B64430" w:rsidRDefault="00B64430" w:rsidP="001F70C8">
      <w:pPr>
        <w:pStyle w:val="Code"/>
      </w:pPr>
      <w:r>
        <w:t xml:space="preserve">    hwaParamCfg.dest.dstRealComplex = HWA_SAMPLES_FORMAT_REAL;</w:t>
      </w:r>
    </w:p>
    <w:p w14:paraId="3BAE5A44" w14:textId="77777777" w:rsidR="00B64430" w:rsidRDefault="00B64430" w:rsidP="00B64430">
      <w:pPr>
        <w:pStyle w:val="Code"/>
      </w:pPr>
      <w:r>
        <w:t xml:space="preserve">    errCode = HWA_configParamSet(handle, paramSetStartIdx + 1, &amp;hwaParamCfg, NULL);</w:t>
      </w:r>
    </w:p>
    <w:p w14:paraId="2AC9A910" w14:textId="77777777" w:rsidR="00B64430" w:rsidRDefault="00B64430" w:rsidP="00B64430">
      <w:pPr>
        <w:pStyle w:val="Code"/>
      </w:pPr>
      <w:r>
        <w:t xml:space="preserve">    if (errCode !=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MmwDemo_debugAssert (0);</w:t>
      </w:r>
    </w:p>
    <w:p w14:paraId="587A0D98" w14:textId="77777777" w:rsidR="00B64430" w:rsidRDefault="00B64430" w:rsidP="00B64430">
      <w:pPr>
        <w:pStyle w:val="Code"/>
      </w:pPr>
      <w:r>
        <w:t xml:space="preserve">        return;</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memset( (void*) &amp;hwaParamCfg, 0, sizeof(hwaParamCfg));</w:t>
      </w:r>
    </w:p>
    <w:p w14:paraId="6A3FE9CD" w14:textId="10DAC8C1" w:rsidR="00B64430" w:rsidRDefault="00B64430" w:rsidP="001F70C8">
      <w:pPr>
        <w:pStyle w:val="Code"/>
      </w:pPr>
      <w:r>
        <w:t xml:space="preserve">    hwaParamCfg.triggerMode = HWA_TRIG_MODE_IMMEDIATE;</w:t>
      </w:r>
    </w:p>
    <w:p w14:paraId="30F93C68" w14:textId="77777777" w:rsidR="00B64430" w:rsidRDefault="00B64430" w:rsidP="00B64430">
      <w:pPr>
        <w:pStyle w:val="Code"/>
      </w:pPr>
      <w:r>
        <w:t xml:space="preserve">    hwaParamCfg.source.srcAddr = (uint16_t) hwaSourceAzimBufOffset;</w:t>
      </w:r>
    </w:p>
    <w:p w14:paraId="648F40F0" w14:textId="77777777" w:rsidR="00B64430" w:rsidRDefault="00B64430" w:rsidP="00B64430">
      <w:pPr>
        <w:pStyle w:val="Code"/>
      </w:pPr>
      <w:r>
        <w:t xml:space="preserve">    hwaParamCfg.source.srcAcnt = numVirtualAntAzim-1;</w:t>
      </w:r>
    </w:p>
    <w:p w14:paraId="66BB2B40" w14:textId="77777777" w:rsidR="00B64430" w:rsidRDefault="00B64430" w:rsidP="00B64430">
      <w:pPr>
        <w:pStyle w:val="Code"/>
      </w:pPr>
      <w:r>
        <w:t xml:space="preserve">    hwaParamCfg.source.srcAIdx = sizeof(uint32_t);</w:t>
      </w:r>
    </w:p>
    <w:p w14:paraId="35771DF4" w14:textId="77777777" w:rsidR="00B64430" w:rsidRDefault="00B64430" w:rsidP="00B64430">
      <w:pPr>
        <w:pStyle w:val="Code"/>
      </w:pPr>
      <w:r>
        <w:t xml:space="preserve">    hwaParamCfg.source.srcBIdx = numVirtualAntAzim * sizeof(uint32_t);</w:t>
      </w:r>
    </w:p>
    <w:p w14:paraId="35C4DC1A" w14:textId="77777777" w:rsidR="00B64430" w:rsidRDefault="00B64430" w:rsidP="00B64430">
      <w:pPr>
        <w:pStyle w:val="Code"/>
      </w:pPr>
      <w:r>
        <w:t xml:space="preserve">    hwaParamCfg.source.srcBcnt = numIter-1;</w:t>
      </w:r>
    </w:p>
    <w:p w14:paraId="5C3CAFB4" w14:textId="77777777" w:rsidR="00B64430" w:rsidRDefault="00B64430" w:rsidP="00B64430">
      <w:pPr>
        <w:pStyle w:val="Code"/>
      </w:pPr>
      <w:r>
        <w:t xml:space="preserve">    hwaParamCfg.source.srcSign = HWA_SAMPLES_SIGNED;</w:t>
      </w:r>
    </w:p>
    <w:p w14:paraId="64EF17FD" w14:textId="5F5C5787" w:rsidR="00B64430" w:rsidRDefault="00B64430" w:rsidP="001F70C8">
      <w:pPr>
        <w:pStyle w:val="Code"/>
      </w:pPr>
      <w:r>
        <w:t xml:space="preserve">    hwaParamCfg.source.srcScale = 8;</w:t>
      </w:r>
    </w:p>
    <w:p w14:paraId="43782711" w14:textId="77777777" w:rsidR="00B64430" w:rsidRDefault="00B64430" w:rsidP="00B64430">
      <w:pPr>
        <w:pStyle w:val="Code"/>
      </w:pPr>
      <w:r>
        <w:t xml:space="preserve">    hwaParamCfg.complexMultiply.mode = HWA_COMPLEX_MULTIPLY_MODE_DISABLE;</w:t>
      </w:r>
    </w:p>
    <w:p w14:paraId="737F8F10" w14:textId="77777777" w:rsidR="00B64430" w:rsidRDefault="00B64430" w:rsidP="00B64430">
      <w:pPr>
        <w:pStyle w:val="Code"/>
      </w:pPr>
      <w:r>
        <w:t xml:space="preserve">    hwaParamCfg.accelModeArgs.fftMode.fftEn = 1;</w:t>
      </w:r>
    </w:p>
    <w:p w14:paraId="7FA05B7C" w14:textId="77777777" w:rsidR="00B64430" w:rsidRDefault="00B64430" w:rsidP="00B64430">
      <w:pPr>
        <w:pStyle w:val="Code"/>
      </w:pPr>
      <w:r>
        <w:t xml:space="preserve">    hwaParamCfg.accelModeArgs.fftMode.fftSize = log2Approx(fftOutSize);</w:t>
      </w:r>
    </w:p>
    <w:p w14:paraId="45E29BDB" w14:textId="77777777" w:rsidR="00B64430" w:rsidRDefault="00B64430" w:rsidP="00B64430">
      <w:pPr>
        <w:pStyle w:val="Code"/>
      </w:pPr>
      <w:r>
        <w:t xml:space="preserve">    hwaParamCfg.accelModeArgs.fftMode.windowEn = 0;</w:t>
      </w:r>
    </w:p>
    <w:p w14:paraId="14FF4F3E" w14:textId="185D80F4" w:rsidR="00B64430" w:rsidRDefault="00B64430" w:rsidP="001F70C8">
      <w:pPr>
        <w:pStyle w:val="Code"/>
      </w:pPr>
      <w:r>
        <w:t xml:space="preserve">    hwaParamCfg.accelModeArgs.fftMode.butterflyScaling = 0; </w:t>
      </w:r>
    </w:p>
    <w:p w14:paraId="218FC408" w14:textId="77777777" w:rsidR="00B64430" w:rsidRDefault="00B64430" w:rsidP="00B64430">
      <w:pPr>
        <w:pStyle w:val="Code"/>
      </w:pPr>
      <w:r>
        <w:t xml:space="preserve">    hwaParamCfg.dest.dstAddr =  (uint16_t) hwaDestAzimCplxBufOffset;</w:t>
      </w:r>
    </w:p>
    <w:p w14:paraId="23603DD3" w14:textId="77777777" w:rsidR="00B64430" w:rsidRDefault="00B64430" w:rsidP="00B64430">
      <w:pPr>
        <w:pStyle w:val="Code"/>
      </w:pPr>
      <w:r>
        <w:t xml:space="preserve">    hwaParamCfg.dest.dstAcnt = fftOutSize-1;</w:t>
      </w:r>
    </w:p>
    <w:p w14:paraId="3E30961A" w14:textId="77777777" w:rsidR="00B64430" w:rsidRDefault="00B64430" w:rsidP="00B64430">
      <w:pPr>
        <w:pStyle w:val="Code"/>
      </w:pPr>
      <w:r>
        <w:t xml:space="preserve">    hwaParamCfg.dest.dstAIdx = sizeof(uint32_t);</w:t>
      </w:r>
    </w:p>
    <w:p w14:paraId="68FB441A" w14:textId="77777777" w:rsidR="00B64430" w:rsidRDefault="00B64430" w:rsidP="00B64430">
      <w:pPr>
        <w:pStyle w:val="Code"/>
      </w:pPr>
      <w:r>
        <w:t xml:space="preserve">    hwaParamCfg.dest.dstBIdx = fftOutSize * sizeof(uint32_t);</w:t>
      </w:r>
    </w:p>
    <w:p w14:paraId="0A707F6D" w14:textId="77777777" w:rsidR="00B64430" w:rsidRDefault="00B64430" w:rsidP="00B64430">
      <w:pPr>
        <w:pStyle w:val="Code"/>
      </w:pPr>
      <w:r>
        <w:t xml:space="preserve">    hwaParamCfg.dest.dstSign = HWA_SAMPLES_SIGNED;</w:t>
      </w:r>
    </w:p>
    <w:p w14:paraId="4641F87A" w14:textId="38F808F2" w:rsidR="00B64430" w:rsidRDefault="00B64430" w:rsidP="001F70C8">
      <w:pPr>
        <w:pStyle w:val="Code"/>
      </w:pPr>
      <w:r>
        <w:t xml:space="preserve">    hwaParamCfg.dest.dstScale = 3;</w:t>
      </w:r>
    </w:p>
    <w:p w14:paraId="6BE644DF" w14:textId="77777777" w:rsidR="00B64430" w:rsidRDefault="00B64430" w:rsidP="00B64430">
      <w:pPr>
        <w:pStyle w:val="Code"/>
      </w:pPr>
      <w:r>
        <w:t xml:space="preserve">    errCode = HWA_configParamSet(handle, paramSetStartIdx + 2, &amp;hwaParamCfg, NULL);</w:t>
      </w:r>
    </w:p>
    <w:p w14:paraId="7BED1612" w14:textId="77777777" w:rsidR="00B64430" w:rsidRDefault="00B64430" w:rsidP="00B64430">
      <w:pPr>
        <w:pStyle w:val="Code"/>
      </w:pPr>
      <w:r>
        <w:t xml:space="preserve">    if (errCode !=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MmwDemo_debugAssert (0);</w:t>
      </w:r>
    </w:p>
    <w:p w14:paraId="2C71E0B3" w14:textId="77777777" w:rsidR="00B64430" w:rsidRDefault="00B64430" w:rsidP="00B64430">
      <w:pPr>
        <w:pStyle w:val="Code"/>
      </w:pPr>
      <w:r>
        <w:t xml:space="preserve">        return;</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636CA2">
      <w:pPr>
        <w:pStyle w:val="ApH3"/>
        <w:numPr>
          <w:ilvl w:val="0"/>
          <w:numId w:val="26"/>
        </w:numPr>
      </w:pPr>
      <w:bookmarkStart w:id="84" w:name="_Toc9275524"/>
      <w:r>
        <w:rPr>
          <w:rFonts w:hint="eastAsia"/>
        </w:rPr>
        <w:t xml:space="preserve">Source Code of </w:t>
      </w:r>
      <w:r>
        <w:t>.Obj to .Pcd Converter</w:t>
      </w:r>
      <w:bookmarkEnd w:id="84"/>
      <w:r>
        <w:t xml:space="preserve">  </w:t>
      </w:r>
    </w:p>
    <w:p w14:paraId="68945D5A" w14:textId="77777777" w:rsidR="001F70C8" w:rsidRDefault="001F70C8" w:rsidP="001F70C8">
      <w:pPr>
        <w:pStyle w:val="Code"/>
      </w:pPr>
      <w:r>
        <w:t>$ ./obj2pcd</w:t>
      </w:r>
    </w:p>
    <w:p w14:paraId="1ECE4753" w14:textId="77777777" w:rsidR="001F70C8" w:rsidRDefault="001F70C8" w:rsidP="001F70C8">
      <w:pPr>
        <w:pStyle w:val="Code"/>
      </w:pPr>
      <w:r>
        <w:t>obj2pcd [options] [.pcd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Example for .obj to .pcd:</w:t>
      </w:r>
    </w:p>
    <w:p w14:paraId="25928A29" w14:textId="77777777" w:rsidR="001F70C8" w:rsidRDefault="001F70C8" w:rsidP="001F70C8">
      <w:pPr>
        <w:pStyle w:val="Code"/>
      </w:pPr>
    </w:p>
    <w:p w14:paraId="01CAFEA6" w14:textId="77777777" w:rsidR="001F70C8" w:rsidRDefault="001F70C8" w:rsidP="001F70C8">
      <w:pPr>
        <w:pStyle w:val="Code"/>
      </w:pPr>
      <w:r>
        <w:t>$ ./obj2pcd file.obj</w:t>
      </w:r>
    </w:p>
    <w:p w14:paraId="6397CFD0" w14:textId="77777777" w:rsidR="001F70C8" w:rsidRDefault="001F70C8" w:rsidP="001F70C8">
      <w:pPr>
        <w:pStyle w:val="Code"/>
      </w:pPr>
      <w:r>
        <w:t>Converting file.obj -&gt; file.pcd</w:t>
      </w:r>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r>
        <w:t>$ ./obj2pcd file.obj output.pcd</w:t>
      </w:r>
    </w:p>
    <w:p w14:paraId="31CDAB56" w14:textId="77777777" w:rsidR="001F70C8" w:rsidRDefault="001F70C8" w:rsidP="001F70C8">
      <w:pPr>
        <w:pStyle w:val="Code"/>
      </w:pPr>
      <w:r>
        <w:t>Converting file.obj -&gt; output.pcd</w:t>
      </w:r>
    </w:p>
    <w:p w14:paraId="3A32DEDB" w14:textId="77777777" w:rsidR="001F70C8" w:rsidRDefault="001F70C8" w:rsidP="001F70C8">
      <w:pPr>
        <w:pStyle w:val="Code"/>
      </w:pPr>
      <w:r>
        <w:t>Done.</w:t>
      </w:r>
    </w:p>
    <w:p w14:paraId="4C9C3E84" w14:textId="77777777" w:rsidR="001F70C8" w:rsidRDefault="001F70C8" w:rsidP="001F70C8">
      <w:pPr>
        <w:pStyle w:val="Code"/>
      </w:pPr>
      <w:r>
        <w:t>Example for .pcd to .obj:</w:t>
      </w:r>
    </w:p>
    <w:p w14:paraId="21172852" w14:textId="77777777" w:rsidR="001F70C8" w:rsidRDefault="001F70C8" w:rsidP="001F70C8">
      <w:pPr>
        <w:pStyle w:val="Code"/>
      </w:pPr>
    </w:p>
    <w:p w14:paraId="10728784" w14:textId="77777777" w:rsidR="001F70C8" w:rsidRDefault="001F70C8" w:rsidP="001F70C8">
      <w:pPr>
        <w:pStyle w:val="Code"/>
      </w:pPr>
      <w:r>
        <w:t>$ ./obj2pcd file.pcd</w:t>
      </w:r>
    </w:p>
    <w:p w14:paraId="14C58F80" w14:textId="77777777" w:rsidR="001F70C8" w:rsidRDefault="001F70C8" w:rsidP="001F70C8">
      <w:pPr>
        <w:pStyle w:val="Code"/>
      </w:pPr>
      <w:r>
        <w:t>Converting file.pcd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r>
        <w:t>$ ./obj2pcd file.pcd output.obj</w:t>
      </w:r>
    </w:p>
    <w:p w14:paraId="27FF5C8F" w14:textId="0578DBE5" w:rsidR="001F70C8" w:rsidRDefault="001F70C8" w:rsidP="001F70C8">
      <w:pPr>
        <w:pStyle w:val="Code"/>
      </w:pPr>
      <w:r>
        <w:t>Converting file.pcd -&gt; output.obj</w:t>
      </w:r>
    </w:p>
    <w:p w14:paraId="32AA65D7" w14:textId="0AA90CED" w:rsidR="00781BDC" w:rsidRDefault="001F70C8" w:rsidP="00636CA2">
      <w:pPr>
        <w:pStyle w:val="ApH3"/>
        <w:numPr>
          <w:ilvl w:val="0"/>
          <w:numId w:val="26"/>
        </w:numPr>
      </w:pPr>
      <w:bookmarkStart w:id="85" w:name="_Toc9275525"/>
      <w:r>
        <w:t>Source Code for ROS Installation</w:t>
      </w:r>
      <w:bookmarkEnd w:id="85"/>
    </w:p>
    <w:p w14:paraId="790B2FE9" w14:textId="77777777" w:rsidR="001F70C8" w:rsidRDefault="001F70C8" w:rsidP="00AA4024">
      <w:pPr>
        <w:pStyle w:val="Code"/>
      </w:pPr>
      <w:r>
        <w:t>sudo sh -c 'echo "deb http://packages.ros.org/ros/ubuntu $(lsb_release -sc) main" &gt; /etc/apt/sources.list.d/ros-latest.list'</w:t>
      </w:r>
    </w:p>
    <w:p w14:paraId="3D3A0617" w14:textId="77777777" w:rsidR="001F70C8" w:rsidRDefault="001F70C8" w:rsidP="00AA4024">
      <w:pPr>
        <w:pStyle w:val="Code"/>
      </w:pPr>
      <w:r>
        <w:t>sudo apt-key adv --keyserver hkp://ha.pool.sks-keyservers.net:80 --recv-key 421C365BD9FF1F717815A3895523BAEEB01FA116</w:t>
      </w:r>
    </w:p>
    <w:p w14:paraId="7608715A" w14:textId="77777777" w:rsidR="001F70C8" w:rsidRDefault="001F70C8" w:rsidP="00AA4024">
      <w:pPr>
        <w:pStyle w:val="Code"/>
      </w:pPr>
      <w:r>
        <w:t>sudo apt-get update</w:t>
      </w:r>
    </w:p>
    <w:p w14:paraId="3CF17119" w14:textId="77777777" w:rsidR="001F70C8" w:rsidRDefault="001F70C8" w:rsidP="00AA4024">
      <w:pPr>
        <w:pStyle w:val="Code"/>
      </w:pPr>
      <w:r>
        <w:t>sudo apt-get install ros-kinetic-desktop-full</w:t>
      </w:r>
    </w:p>
    <w:p w14:paraId="158C9909" w14:textId="77777777" w:rsidR="001F70C8" w:rsidRDefault="001F70C8" w:rsidP="00AA4024">
      <w:pPr>
        <w:pStyle w:val="Code"/>
      </w:pPr>
      <w:r>
        <w:t>sudo rosdep init</w:t>
      </w:r>
    </w:p>
    <w:p w14:paraId="4DD7B6A6" w14:textId="77777777" w:rsidR="001F70C8" w:rsidRDefault="001F70C8" w:rsidP="00AA4024">
      <w:pPr>
        <w:pStyle w:val="Code"/>
      </w:pPr>
      <w:r>
        <w:t>rosdep update</w:t>
      </w:r>
    </w:p>
    <w:p w14:paraId="6786E9F9" w14:textId="77777777" w:rsidR="001F70C8" w:rsidRDefault="001F70C8" w:rsidP="00AA4024">
      <w:pPr>
        <w:pStyle w:val="Code"/>
      </w:pPr>
      <w:r>
        <w:t>echo "source /opt/ros/kinetic/setup.bash" &gt;&gt; ~/.bashrc</w:t>
      </w:r>
    </w:p>
    <w:p w14:paraId="3DCAF656" w14:textId="77777777" w:rsidR="001F70C8" w:rsidRDefault="001F70C8" w:rsidP="00AA4024">
      <w:pPr>
        <w:pStyle w:val="Code"/>
      </w:pPr>
      <w:r>
        <w:t>source ~/.bashrc</w:t>
      </w:r>
    </w:p>
    <w:p w14:paraId="2E5904E7" w14:textId="77777777" w:rsidR="001F70C8" w:rsidRDefault="001F70C8" w:rsidP="00AA4024">
      <w:pPr>
        <w:pStyle w:val="Code"/>
      </w:pPr>
      <w:r>
        <w:t>source /opt/ros/kinetic/setup.bash</w:t>
      </w:r>
    </w:p>
    <w:p w14:paraId="281DEC95" w14:textId="77777777" w:rsidR="001F70C8" w:rsidRDefault="001F70C8" w:rsidP="00AA4024">
      <w:pPr>
        <w:pStyle w:val="Code"/>
      </w:pPr>
      <w:r>
        <w:t>echo "source /opt/ros/kinetic/setup.zsh" &gt;&gt; ~/.zshrc</w:t>
      </w:r>
    </w:p>
    <w:p w14:paraId="1F09E1BA" w14:textId="77777777" w:rsidR="001F70C8" w:rsidRDefault="001F70C8" w:rsidP="00AA4024">
      <w:pPr>
        <w:pStyle w:val="Code"/>
      </w:pPr>
      <w:r>
        <w:t>source ~/.zshrc</w:t>
      </w:r>
    </w:p>
    <w:p w14:paraId="59256EFD" w14:textId="77777777" w:rsidR="001F70C8" w:rsidRDefault="001F70C8" w:rsidP="00AA4024">
      <w:pPr>
        <w:pStyle w:val="Code"/>
      </w:pPr>
      <w:r>
        <w:t>sudo apt install python-rosinstall python-rosinstall-generator python-wstool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printenv | grep ROS</w:t>
      </w:r>
    </w:p>
    <w:p w14:paraId="43FAEFE4" w14:textId="77777777" w:rsidR="001F70C8" w:rsidRDefault="001F70C8" w:rsidP="00AA4024">
      <w:pPr>
        <w:pStyle w:val="Code"/>
      </w:pPr>
      <w:r>
        <w:t>$ source /opt/ros/&lt;distro&gt;/setup.bash</w:t>
      </w:r>
    </w:p>
    <w:p w14:paraId="0CD1D07A" w14:textId="77777777" w:rsidR="001F70C8" w:rsidRDefault="001F70C8" w:rsidP="00AA4024">
      <w:pPr>
        <w:pStyle w:val="Code"/>
      </w:pPr>
      <w:r>
        <w:t>$ source /opt/ros/kinetic/setup.bash</w:t>
      </w:r>
    </w:p>
    <w:p w14:paraId="68379935" w14:textId="77777777" w:rsidR="001F70C8" w:rsidRDefault="001F70C8" w:rsidP="00AA4024">
      <w:pPr>
        <w:pStyle w:val="Code"/>
      </w:pPr>
    </w:p>
    <w:p w14:paraId="37FD6BA2" w14:textId="77777777" w:rsidR="001F70C8" w:rsidRDefault="001F70C8" w:rsidP="00AA4024">
      <w:pPr>
        <w:pStyle w:val="Code"/>
      </w:pPr>
      <w:r>
        <w:t>rosws init ~/fuerte_workspace /opt/ros/fuerte</w:t>
      </w:r>
    </w:p>
    <w:p w14:paraId="1016F67A" w14:textId="77777777" w:rsidR="001F70C8" w:rsidRDefault="001F70C8" w:rsidP="00AA4024">
      <w:pPr>
        <w:pStyle w:val="Code"/>
      </w:pPr>
      <w:r>
        <w:t>sudo apt-get install python-rosinstall</w:t>
      </w:r>
    </w:p>
    <w:p w14:paraId="1261A722" w14:textId="5BFA6AE1" w:rsidR="001F70C8" w:rsidRDefault="001F70C8" w:rsidP="00AA4024">
      <w:pPr>
        <w:pStyle w:val="Code"/>
      </w:pPr>
      <w:r>
        <w:t>mkdir ~/fuerte_workspace/sandbox</w:t>
      </w:r>
    </w:p>
    <w:p w14:paraId="7F82998E" w14:textId="77777777" w:rsidR="001F70C8" w:rsidRDefault="001F70C8" w:rsidP="00AA4024">
      <w:pPr>
        <w:pStyle w:val="Code"/>
      </w:pPr>
    </w:p>
    <w:p w14:paraId="5049CDBA" w14:textId="77777777" w:rsidR="001F70C8" w:rsidRDefault="001F70C8" w:rsidP="00AA4024">
      <w:pPr>
        <w:pStyle w:val="Code"/>
      </w:pPr>
      <w:r>
        <w:t>$ printenv | grep ROS</w:t>
      </w:r>
    </w:p>
    <w:p w14:paraId="3A663D33" w14:textId="77777777" w:rsidR="001F70C8" w:rsidRDefault="001F70C8" w:rsidP="00AA4024">
      <w:pPr>
        <w:pStyle w:val="Code"/>
      </w:pPr>
      <w:r>
        <w:t>$ source /opt/ros/&lt;distro&gt;/setup.bash</w:t>
      </w:r>
    </w:p>
    <w:p w14:paraId="7F46A531" w14:textId="77777777" w:rsidR="001F70C8" w:rsidRDefault="001F70C8" w:rsidP="00AA4024">
      <w:pPr>
        <w:pStyle w:val="Code"/>
      </w:pPr>
      <w:r>
        <w:t>$ source /opt/ros/kinetic/setup.bash</w:t>
      </w:r>
    </w:p>
    <w:p w14:paraId="543C3692" w14:textId="77777777" w:rsidR="001F70C8" w:rsidRDefault="001F70C8" w:rsidP="00AA4024">
      <w:pPr>
        <w:pStyle w:val="Code"/>
      </w:pPr>
    </w:p>
    <w:p w14:paraId="25065CED" w14:textId="77777777" w:rsidR="001F70C8" w:rsidRDefault="001F70C8" w:rsidP="00AA4024">
      <w:pPr>
        <w:pStyle w:val="Code"/>
      </w:pPr>
      <w:r>
        <w:t>rosws init ~/fuerte_workspace /opt/ros/fuerte</w:t>
      </w:r>
    </w:p>
    <w:p w14:paraId="0027BA6E" w14:textId="77777777" w:rsidR="001F70C8" w:rsidRDefault="001F70C8" w:rsidP="00AA4024">
      <w:pPr>
        <w:pStyle w:val="Code"/>
      </w:pPr>
      <w:r>
        <w:t>sudo apt-get install python-rosinstall</w:t>
      </w:r>
    </w:p>
    <w:p w14:paraId="0F27C8A2" w14:textId="77777777" w:rsidR="001F70C8" w:rsidRDefault="001F70C8" w:rsidP="00AA4024">
      <w:pPr>
        <w:pStyle w:val="Code"/>
      </w:pPr>
      <w:r>
        <w:t>mkdir ~/fuerte_workspace/sandbox</w:t>
      </w:r>
    </w:p>
    <w:p w14:paraId="0448AAF3" w14:textId="77777777" w:rsidR="001F70C8" w:rsidRDefault="001F70C8" w:rsidP="00AA4024">
      <w:pPr>
        <w:pStyle w:val="Code"/>
      </w:pPr>
    </w:p>
    <w:p w14:paraId="72D2E1AE" w14:textId="77777777" w:rsidR="001F70C8" w:rsidRDefault="001F70C8" w:rsidP="00AA4024">
      <w:pPr>
        <w:pStyle w:val="Code"/>
      </w:pPr>
      <w:r>
        <w:t>rosws set ~/fuerte_workspace/sandbox</w:t>
      </w:r>
    </w:p>
    <w:p w14:paraId="1F28C575" w14:textId="77777777" w:rsidR="001F70C8" w:rsidRDefault="001F70C8" w:rsidP="00AA4024">
      <w:pPr>
        <w:pStyle w:val="Code"/>
      </w:pPr>
      <w:r>
        <w:t>$ echo $ROS_PACKAGE_PATH</w:t>
      </w:r>
    </w:p>
    <w:p w14:paraId="56F30B3A" w14:textId="7A2BDF1C" w:rsidR="00A74C39" w:rsidRPr="00407596" w:rsidRDefault="001F70C8" w:rsidP="00AA4024">
      <w:pPr>
        <w:pStyle w:val="Code"/>
        <w:rPr>
          <w:b/>
          <w:sz w:val="28"/>
          <w:szCs w:val="24"/>
        </w:rPr>
      </w:pPr>
      <w:r>
        <w:t>/home/jesudara/fuerte_workspace/sandbox:/opt/ros/fuerte/share:/opt/ros/fuerte/stacks</w:t>
      </w:r>
      <w:r w:rsidR="00A74C39" w:rsidRPr="00407596">
        <w:br w:type="page"/>
      </w:r>
    </w:p>
    <w:p w14:paraId="4502A2A3" w14:textId="77777777" w:rsidR="00A83895" w:rsidRPr="00407596" w:rsidRDefault="00A83895" w:rsidP="00B639C2">
      <w:pPr>
        <w:pStyle w:val="Appendix"/>
      </w:pPr>
      <w:bookmarkStart w:id="86" w:name="_Toc9275526"/>
      <w:r w:rsidRPr="00407596">
        <w:t>REFERENCES</w:t>
      </w:r>
      <w:bookmarkEnd w:id="86"/>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7"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7"/>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8"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8"/>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89"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89"/>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61"/>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5C020" w14:textId="77777777" w:rsidR="003622B9" w:rsidRDefault="003622B9" w:rsidP="002E0482">
      <w:r>
        <w:separator/>
      </w:r>
    </w:p>
    <w:p w14:paraId="7F284F6E" w14:textId="77777777" w:rsidR="003622B9" w:rsidRDefault="003622B9"/>
    <w:p w14:paraId="487C3DED" w14:textId="77777777" w:rsidR="003622B9" w:rsidRDefault="003622B9"/>
    <w:p w14:paraId="61607673" w14:textId="77777777" w:rsidR="003622B9" w:rsidRDefault="003622B9"/>
  </w:endnote>
  <w:endnote w:type="continuationSeparator" w:id="0">
    <w:p w14:paraId="26CAAF5E" w14:textId="77777777" w:rsidR="003622B9" w:rsidRDefault="003622B9" w:rsidP="002E0482">
      <w:r>
        <w:continuationSeparator/>
      </w:r>
    </w:p>
    <w:p w14:paraId="48B671AE" w14:textId="77777777" w:rsidR="003622B9" w:rsidRDefault="003622B9"/>
    <w:p w14:paraId="1A33F375" w14:textId="77777777" w:rsidR="003622B9" w:rsidRDefault="003622B9"/>
    <w:p w14:paraId="560FA1C6" w14:textId="77777777" w:rsidR="003622B9" w:rsidRDefault="003622B9"/>
  </w:endnote>
  <w:endnote w:type="continuationNotice" w:id="1">
    <w:p w14:paraId="0706B404" w14:textId="77777777" w:rsidR="003622B9" w:rsidRDefault="00362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3622B9" w:rsidRDefault="003622B9" w:rsidP="00B22603">
    <w:pPr>
      <w:pStyle w:val="Footer"/>
      <w:jc w:val="right"/>
    </w:pPr>
  </w:p>
  <w:p w14:paraId="3BFEF7D4" w14:textId="77777777" w:rsidR="003622B9" w:rsidRDefault="003622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1E685813" w:rsidR="003622B9" w:rsidRPr="00627B99" w:rsidRDefault="003622B9"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3622B9" w:rsidRDefault="003622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B4903" w14:textId="77777777" w:rsidR="003622B9" w:rsidRDefault="003622B9" w:rsidP="002E0482">
      <w:r>
        <w:separator/>
      </w:r>
    </w:p>
    <w:p w14:paraId="480CC232" w14:textId="77777777" w:rsidR="003622B9" w:rsidRDefault="003622B9"/>
    <w:p w14:paraId="2C82C44B" w14:textId="77777777" w:rsidR="003622B9" w:rsidRDefault="003622B9"/>
    <w:p w14:paraId="2FB139B4" w14:textId="77777777" w:rsidR="003622B9" w:rsidRDefault="003622B9"/>
  </w:footnote>
  <w:footnote w:type="continuationSeparator" w:id="0">
    <w:p w14:paraId="3011C884" w14:textId="77777777" w:rsidR="003622B9" w:rsidRDefault="003622B9" w:rsidP="002E0482">
      <w:r>
        <w:continuationSeparator/>
      </w:r>
    </w:p>
    <w:p w14:paraId="354633FD" w14:textId="77777777" w:rsidR="003622B9" w:rsidRDefault="003622B9"/>
    <w:p w14:paraId="6145480D" w14:textId="77777777" w:rsidR="003622B9" w:rsidRDefault="003622B9"/>
    <w:p w14:paraId="39E9FE14" w14:textId="77777777" w:rsidR="003622B9" w:rsidRDefault="003622B9"/>
  </w:footnote>
  <w:footnote w:type="continuationNotice" w:id="1">
    <w:p w14:paraId="04726A0E" w14:textId="77777777" w:rsidR="003622B9" w:rsidRDefault="003622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7" w15:restartNumberingAfterBreak="0">
    <w:nsid w:val="44606793"/>
    <w:multiLevelType w:val="multilevel"/>
    <w:tmpl w:val="6BCC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B836F7"/>
    <w:multiLevelType w:val="multilevel"/>
    <w:tmpl w:val="1F1A7CD6"/>
    <w:lvl w:ilvl="0">
      <w:start w:val="1"/>
      <w:numFmt w:val="decimal"/>
      <w:lvlText w:val="%1."/>
      <w:lvlJc w:val="left"/>
      <w:pPr>
        <w:ind w:left="1080" w:hanging="360"/>
      </w:pPr>
      <w:rPr>
        <w:rFonts w:hint="eastAsia"/>
        <w:b w:val="0"/>
        <w:color w:val="auto"/>
      </w:rPr>
    </w:lvl>
    <w:lvl w:ilvl="1">
      <w:start w:val="4"/>
      <w:numFmt w:val="decimal"/>
      <w:isLgl/>
      <w:lvlText w:val="%1.%2."/>
      <w:lvlJc w:val="left"/>
      <w:pPr>
        <w:ind w:left="1260" w:hanging="54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6978F0"/>
    <w:multiLevelType w:val="multilevel"/>
    <w:tmpl w:val="AB3E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D13DE4"/>
    <w:multiLevelType w:val="hybridMultilevel"/>
    <w:tmpl w:val="BE02CD34"/>
    <w:lvl w:ilvl="0" w:tplc="F9DE7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1" w15:restartNumberingAfterBreak="0">
    <w:nsid w:val="7EDC001E"/>
    <w:multiLevelType w:val="hybridMultilevel"/>
    <w:tmpl w:val="106683EC"/>
    <w:lvl w:ilvl="0" w:tplc="AD9E2DE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10"/>
  </w:num>
  <w:num w:numId="4">
    <w:abstractNumId w:val="16"/>
  </w:num>
  <w:num w:numId="5">
    <w:abstractNumId w:val="19"/>
  </w:num>
  <w:num w:numId="6">
    <w:abstractNumId w:val="3"/>
  </w:num>
  <w:num w:numId="7">
    <w:abstractNumId w:val="7"/>
  </w:num>
  <w:num w:numId="8">
    <w:abstractNumId w:val="18"/>
  </w:num>
  <w:num w:numId="9">
    <w:abstractNumId w:val="13"/>
  </w:num>
  <w:num w:numId="10">
    <w:abstractNumId w:val="22"/>
  </w:num>
  <w:num w:numId="11">
    <w:abstractNumId w:val="28"/>
  </w:num>
  <w:num w:numId="12">
    <w:abstractNumId w:val="5"/>
  </w:num>
  <w:num w:numId="13">
    <w:abstractNumId w:val="8"/>
  </w:num>
  <w:num w:numId="14">
    <w:abstractNumId w:val="2"/>
  </w:num>
  <w:num w:numId="15">
    <w:abstractNumId w:val="25"/>
  </w:num>
  <w:num w:numId="16">
    <w:abstractNumId w:val="9"/>
  </w:num>
  <w:num w:numId="17">
    <w:abstractNumId w:val="6"/>
  </w:num>
  <w:num w:numId="18">
    <w:abstractNumId w:val="30"/>
  </w:num>
  <w:num w:numId="19">
    <w:abstractNumId w:val="11"/>
  </w:num>
  <w:num w:numId="20">
    <w:abstractNumId w:val="1"/>
  </w:num>
  <w:num w:numId="21">
    <w:abstractNumId w:val="21"/>
  </w:num>
  <w:num w:numId="22">
    <w:abstractNumId w:val="14"/>
    <w:lvlOverride w:ilvl="0">
      <w:startOverride w:val="1"/>
    </w:lvlOverride>
  </w:num>
  <w:num w:numId="23">
    <w:abstractNumId w:val="20"/>
  </w:num>
  <w:num w:numId="24">
    <w:abstractNumId w:val="0"/>
  </w:num>
  <w:num w:numId="25">
    <w:abstractNumId w:val="12"/>
  </w:num>
  <w:num w:numId="26">
    <w:abstractNumId w:val="12"/>
    <w:lvlOverride w:ilvl="0">
      <w:startOverride w:val="1"/>
    </w:lvlOverride>
  </w:num>
  <w:num w:numId="27">
    <w:abstractNumId w:val="24"/>
    <w:lvlOverride w:ilvl="0">
      <w:startOverride w:val="1"/>
    </w:lvlOverride>
  </w:num>
  <w:num w:numId="28">
    <w:abstractNumId w:val="24"/>
    <w:lvlOverride w:ilvl="0">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2"/>
    </w:lvlOverride>
  </w:num>
  <w:num w:numId="31">
    <w:abstractNumId w:val="23"/>
  </w:num>
  <w:num w:numId="32">
    <w:abstractNumId w:val="23"/>
    <w:lvlOverride w:ilvl="0">
      <w:startOverride w:val="1"/>
    </w:lvlOverride>
  </w:num>
  <w:num w:numId="33">
    <w:abstractNumId w:val="23"/>
    <w:lvlOverride w:ilvl="0">
      <w:startOverride w:val="1"/>
    </w:lvlOverride>
  </w:num>
  <w:num w:numId="34">
    <w:abstractNumId w:val="23"/>
    <w:lvlOverride w:ilvl="0">
      <w:startOverride w:val="1"/>
    </w:lvlOverride>
  </w:num>
  <w:num w:numId="35">
    <w:abstractNumId w:val="23"/>
    <w:lvlOverride w:ilvl="0">
      <w:startOverride w:val="1"/>
    </w:lvlOverride>
  </w:num>
  <w:num w:numId="36">
    <w:abstractNumId w:val="23"/>
    <w:lvlOverride w:ilvl="0">
      <w:startOverride w:val="1"/>
    </w:lvlOverride>
  </w:num>
  <w:num w:numId="37">
    <w:abstractNumId w:val="23"/>
    <w:lvlOverride w:ilvl="0">
      <w:startOverride w:val="1"/>
    </w:lvlOverride>
  </w:num>
  <w:num w:numId="38">
    <w:abstractNumId w:val="23"/>
    <w:lvlOverride w:ilvl="0">
      <w:startOverride w:val="1"/>
    </w:lvlOverride>
  </w:num>
  <w:num w:numId="39">
    <w:abstractNumId w:val="31"/>
  </w:num>
  <w:num w:numId="40">
    <w:abstractNumId w:val="29"/>
  </w:num>
  <w:num w:numId="41">
    <w:abstractNumId w:val="17"/>
  </w:num>
  <w:num w:numId="42">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4DB2"/>
    <w:rsid w:val="000068ED"/>
    <w:rsid w:val="00006F54"/>
    <w:rsid w:val="000104D6"/>
    <w:rsid w:val="0001221F"/>
    <w:rsid w:val="00012742"/>
    <w:rsid w:val="00013855"/>
    <w:rsid w:val="00013DFD"/>
    <w:rsid w:val="000159F9"/>
    <w:rsid w:val="00016239"/>
    <w:rsid w:val="00017920"/>
    <w:rsid w:val="00020AC4"/>
    <w:rsid w:val="00022977"/>
    <w:rsid w:val="00023DB1"/>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1E46"/>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6363"/>
    <w:rsid w:val="000677E8"/>
    <w:rsid w:val="0007017A"/>
    <w:rsid w:val="00070205"/>
    <w:rsid w:val="00072F48"/>
    <w:rsid w:val="00074E53"/>
    <w:rsid w:val="0007553D"/>
    <w:rsid w:val="000760F4"/>
    <w:rsid w:val="000776FF"/>
    <w:rsid w:val="00080788"/>
    <w:rsid w:val="000808F4"/>
    <w:rsid w:val="00080919"/>
    <w:rsid w:val="00081E06"/>
    <w:rsid w:val="00081E5C"/>
    <w:rsid w:val="0008377A"/>
    <w:rsid w:val="000842ED"/>
    <w:rsid w:val="0008628F"/>
    <w:rsid w:val="000913EC"/>
    <w:rsid w:val="00091860"/>
    <w:rsid w:val="0009208A"/>
    <w:rsid w:val="00092CEB"/>
    <w:rsid w:val="00093BE1"/>
    <w:rsid w:val="00094D0D"/>
    <w:rsid w:val="00094D5C"/>
    <w:rsid w:val="00095042"/>
    <w:rsid w:val="0009543F"/>
    <w:rsid w:val="00095790"/>
    <w:rsid w:val="0009623E"/>
    <w:rsid w:val="00096B9E"/>
    <w:rsid w:val="00096E38"/>
    <w:rsid w:val="00097095"/>
    <w:rsid w:val="00097274"/>
    <w:rsid w:val="000A19FD"/>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1971"/>
    <w:rsid w:val="000C59AD"/>
    <w:rsid w:val="000C7701"/>
    <w:rsid w:val="000C7B93"/>
    <w:rsid w:val="000D04A9"/>
    <w:rsid w:val="000D061E"/>
    <w:rsid w:val="000D09BC"/>
    <w:rsid w:val="000D0AB3"/>
    <w:rsid w:val="000D14DA"/>
    <w:rsid w:val="000D2256"/>
    <w:rsid w:val="000D22C4"/>
    <w:rsid w:val="000D2C37"/>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3BFA"/>
    <w:rsid w:val="000E4AF8"/>
    <w:rsid w:val="000E4B8B"/>
    <w:rsid w:val="000E60B3"/>
    <w:rsid w:val="000F15BA"/>
    <w:rsid w:val="000F2B04"/>
    <w:rsid w:val="000F2B61"/>
    <w:rsid w:val="000F3357"/>
    <w:rsid w:val="000F38A2"/>
    <w:rsid w:val="000F3EE9"/>
    <w:rsid w:val="000F47DF"/>
    <w:rsid w:val="000F5FE0"/>
    <w:rsid w:val="000F659C"/>
    <w:rsid w:val="000F677B"/>
    <w:rsid w:val="000F77EE"/>
    <w:rsid w:val="000F7CBF"/>
    <w:rsid w:val="0010073E"/>
    <w:rsid w:val="00100A6D"/>
    <w:rsid w:val="00103335"/>
    <w:rsid w:val="00104A15"/>
    <w:rsid w:val="00104F0D"/>
    <w:rsid w:val="001053DD"/>
    <w:rsid w:val="0010611F"/>
    <w:rsid w:val="001115AE"/>
    <w:rsid w:val="00111A3E"/>
    <w:rsid w:val="00116600"/>
    <w:rsid w:val="001205B2"/>
    <w:rsid w:val="00121B8A"/>
    <w:rsid w:val="00123DE3"/>
    <w:rsid w:val="00125C3A"/>
    <w:rsid w:val="001260AC"/>
    <w:rsid w:val="001313E7"/>
    <w:rsid w:val="00131AA9"/>
    <w:rsid w:val="00131D09"/>
    <w:rsid w:val="001328BF"/>
    <w:rsid w:val="001328F2"/>
    <w:rsid w:val="00132BD2"/>
    <w:rsid w:val="00133C46"/>
    <w:rsid w:val="0013444A"/>
    <w:rsid w:val="0013488E"/>
    <w:rsid w:val="0013500C"/>
    <w:rsid w:val="00135E25"/>
    <w:rsid w:val="00135E64"/>
    <w:rsid w:val="00135F76"/>
    <w:rsid w:val="001366A5"/>
    <w:rsid w:val="00136C8F"/>
    <w:rsid w:val="0013781B"/>
    <w:rsid w:val="00137C4E"/>
    <w:rsid w:val="00140799"/>
    <w:rsid w:val="0014114C"/>
    <w:rsid w:val="00141B5C"/>
    <w:rsid w:val="00143D69"/>
    <w:rsid w:val="00144885"/>
    <w:rsid w:val="001459E0"/>
    <w:rsid w:val="00145FF9"/>
    <w:rsid w:val="0014636B"/>
    <w:rsid w:val="00146F5D"/>
    <w:rsid w:val="001502CB"/>
    <w:rsid w:val="00151408"/>
    <w:rsid w:val="00151462"/>
    <w:rsid w:val="00151F79"/>
    <w:rsid w:val="0015542D"/>
    <w:rsid w:val="00155C45"/>
    <w:rsid w:val="00156BAA"/>
    <w:rsid w:val="00157A10"/>
    <w:rsid w:val="00157CED"/>
    <w:rsid w:val="00160503"/>
    <w:rsid w:val="00161B00"/>
    <w:rsid w:val="001624C8"/>
    <w:rsid w:val="00162ECC"/>
    <w:rsid w:val="00164483"/>
    <w:rsid w:val="0016563B"/>
    <w:rsid w:val="00166103"/>
    <w:rsid w:val="00167AA5"/>
    <w:rsid w:val="00167AA9"/>
    <w:rsid w:val="001706BE"/>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509"/>
    <w:rsid w:val="0018367D"/>
    <w:rsid w:val="00184211"/>
    <w:rsid w:val="00184332"/>
    <w:rsid w:val="0018476B"/>
    <w:rsid w:val="001866B7"/>
    <w:rsid w:val="001876DF"/>
    <w:rsid w:val="00187A33"/>
    <w:rsid w:val="00190750"/>
    <w:rsid w:val="00192162"/>
    <w:rsid w:val="00192EBF"/>
    <w:rsid w:val="0019314E"/>
    <w:rsid w:val="00193807"/>
    <w:rsid w:val="0019489E"/>
    <w:rsid w:val="00195F07"/>
    <w:rsid w:val="00195F36"/>
    <w:rsid w:val="00197385"/>
    <w:rsid w:val="00197CCB"/>
    <w:rsid w:val="001A0F02"/>
    <w:rsid w:val="001A3868"/>
    <w:rsid w:val="001A3C99"/>
    <w:rsid w:val="001A4A4A"/>
    <w:rsid w:val="001A6082"/>
    <w:rsid w:val="001A780A"/>
    <w:rsid w:val="001A7A1A"/>
    <w:rsid w:val="001B25DD"/>
    <w:rsid w:val="001B33AE"/>
    <w:rsid w:val="001B604A"/>
    <w:rsid w:val="001B6184"/>
    <w:rsid w:val="001B6A2A"/>
    <w:rsid w:val="001B6D46"/>
    <w:rsid w:val="001C01AE"/>
    <w:rsid w:val="001C0259"/>
    <w:rsid w:val="001C02E5"/>
    <w:rsid w:val="001C13DE"/>
    <w:rsid w:val="001C2949"/>
    <w:rsid w:val="001C3F1B"/>
    <w:rsid w:val="001C6B95"/>
    <w:rsid w:val="001C7819"/>
    <w:rsid w:val="001D0BDB"/>
    <w:rsid w:val="001D117B"/>
    <w:rsid w:val="001D11F7"/>
    <w:rsid w:val="001D2295"/>
    <w:rsid w:val="001D3101"/>
    <w:rsid w:val="001D3C39"/>
    <w:rsid w:val="001D5DDA"/>
    <w:rsid w:val="001D6F91"/>
    <w:rsid w:val="001D722B"/>
    <w:rsid w:val="001E0E95"/>
    <w:rsid w:val="001E1471"/>
    <w:rsid w:val="001E1E15"/>
    <w:rsid w:val="001E2751"/>
    <w:rsid w:val="001E2A1B"/>
    <w:rsid w:val="001E470F"/>
    <w:rsid w:val="001E494C"/>
    <w:rsid w:val="001E5D45"/>
    <w:rsid w:val="001E6008"/>
    <w:rsid w:val="001E6084"/>
    <w:rsid w:val="001E650A"/>
    <w:rsid w:val="001E6D2E"/>
    <w:rsid w:val="001E701D"/>
    <w:rsid w:val="001F01A5"/>
    <w:rsid w:val="001F0686"/>
    <w:rsid w:val="001F08E0"/>
    <w:rsid w:val="001F14FA"/>
    <w:rsid w:val="001F168D"/>
    <w:rsid w:val="001F1CE2"/>
    <w:rsid w:val="001F21CA"/>
    <w:rsid w:val="001F2C20"/>
    <w:rsid w:val="001F35B8"/>
    <w:rsid w:val="001F3A8A"/>
    <w:rsid w:val="001F4E80"/>
    <w:rsid w:val="001F5EEB"/>
    <w:rsid w:val="001F64C7"/>
    <w:rsid w:val="001F6CF0"/>
    <w:rsid w:val="001F70C8"/>
    <w:rsid w:val="001F771A"/>
    <w:rsid w:val="001F79B2"/>
    <w:rsid w:val="0020185A"/>
    <w:rsid w:val="00202478"/>
    <w:rsid w:val="00202E31"/>
    <w:rsid w:val="00202ED4"/>
    <w:rsid w:val="00202F3D"/>
    <w:rsid w:val="00203CD3"/>
    <w:rsid w:val="00203E8D"/>
    <w:rsid w:val="002049B4"/>
    <w:rsid w:val="00207348"/>
    <w:rsid w:val="0021051F"/>
    <w:rsid w:val="0021091C"/>
    <w:rsid w:val="00210C03"/>
    <w:rsid w:val="0021137B"/>
    <w:rsid w:val="002132E5"/>
    <w:rsid w:val="00214778"/>
    <w:rsid w:val="00215231"/>
    <w:rsid w:val="00216437"/>
    <w:rsid w:val="002169E6"/>
    <w:rsid w:val="00216D1C"/>
    <w:rsid w:val="00216F13"/>
    <w:rsid w:val="00220187"/>
    <w:rsid w:val="002201E1"/>
    <w:rsid w:val="00220F7C"/>
    <w:rsid w:val="002211CA"/>
    <w:rsid w:val="0022126A"/>
    <w:rsid w:val="002235F0"/>
    <w:rsid w:val="00223B47"/>
    <w:rsid w:val="00223ECC"/>
    <w:rsid w:val="00227C63"/>
    <w:rsid w:val="00227D45"/>
    <w:rsid w:val="00227EA1"/>
    <w:rsid w:val="00230556"/>
    <w:rsid w:val="00230864"/>
    <w:rsid w:val="00230D50"/>
    <w:rsid w:val="002328D2"/>
    <w:rsid w:val="0023293E"/>
    <w:rsid w:val="002330ED"/>
    <w:rsid w:val="00236297"/>
    <w:rsid w:val="00236EC0"/>
    <w:rsid w:val="00237D83"/>
    <w:rsid w:val="00240AFF"/>
    <w:rsid w:val="00240D8D"/>
    <w:rsid w:val="002417FC"/>
    <w:rsid w:val="00243B8F"/>
    <w:rsid w:val="002440FE"/>
    <w:rsid w:val="00244613"/>
    <w:rsid w:val="00244839"/>
    <w:rsid w:val="00244981"/>
    <w:rsid w:val="00245ECF"/>
    <w:rsid w:val="00245F6C"/>
    <w:rsid w:val="0024611D"/>
    <w:rsid w:val="00246152"/>
    <w:rsid w:val="002466D5"/>
    <w:rsid w:val="00246782"/>
    <w:rsid w:val="00246A38"/>
    <w:rsid w:val="0024787E"/>
    <w:rsid w:val="00251754"/>
    <w:rsid w:val="00251F5F"/>
    <w:rsid w:val="00252000"/>
    <w:rsid w:val="00252BBE"/>
    <w:rsid w:val="00252CB2"/>
    <w:rsid w:val="00253CD1"/>
    <w:rsid w:val="00254302"/>
    <w:rsid w:val="002574F2"/>
    <w:rsid w:val="002600ED"/>
    <w:rsid w:val="00260E55"/>
    <w:rsid w:val="002625DF"/>
    <w:rsid w:val="00263B4C"/>
    <w:rsid w:val="00264023"/>
    <w:rsid w:val="0026404B"/>
    <w:rsid w:val="0026504E"/>
    <w:rsid w:val="00265751"/>
    <w:rsid w:val="002702CC"/>
    <w:rsid w:val="00272BD3"/>
    <w:rsid w:val="00273096"/>
    <w:rsid w:val="0027399E"/>
    <w:rsid w:val="002747C2"/>
    <w:rsid w:val="00277408"/>
    <w:rsid w:val="0028025B"/>
    <w:rsid w:val="0028051B"/>
    <w:rsid w:val="00280801"/>
    <w:rsid w:val="0028111B"/>
    <w:rsid w:val="00281E10"/>
    <w:rsid w:val="0028298C"/>
    <w:rsid w:val="00282DC9"/>
    <w:rsid w:val="002832CB"/>
    <w:rsid w:val="00283B9F"/>
    <w:rsid w:val="002845E2"/>
    <w:rsid w:val="00284BDA"/>
    <w:rsid w:val="002853D4"/>
    <w:rsid w:val="002866A8"/>
    <w:rsid w:val="002872CA"/>
    <w:rsid w:val="002876AF"/>
    <w:rsid w:val="00287C52"/>
    <w:rsid w:val="002900ED"/>
    <w:rsid w:val="00290195"/>
    <w:rsid w:val="002902EE"/>
    <w:rsid w:val="002905BD"/>
    <w:rsid w:val="00291A13"/>
    <w:rsid w:val="00291ACB"/>
    <w:rsid w:val="00291C09"/>
    <w:rsid w:val="0029289C"/>
    <w:rsid w:val="0029629B"/>
    <w:rsid w:val="00296392"/>
    <w:rsid w:val="00296C28"/>
    <w:rsid w:val="00297C2A"/>
    <w:rsid w:val="00297E15"/>
    <w:rsid w:val="002A024A"/>
    <w:rsid w:val="002A0E79"/>
    <w:rsid w:val="002A2B42"/>
    <w:rsid w:val="002A33BC"/>
    <w:rsid w:val="002A3648"/>
    <w:rsid w:val="002A380C"/>
    <w:rsid w:val="002A72A8"/>
    <w:rsid w:val="002A74EA"/>
    <w:rsid w:val="002B03BD"/>
    <w:rsid w:val="002B1BF2"/>
    <w:rsid w:val="002B2711"/>
    <w:rsid w:val="002B4B5B"/>
    <w:rsid w:val="002B4C10"/>
    <w:rsid w:val="002B52F2"/>
    <w:rsid w:val="002B555E"/>
    <w:rsid w:val="002B6D9D"/>
    <w:rsid w:val="002B76E2"/>
    <w:rsid w:val="002B7846"/>
    <w:rsid w:val="002B7FD5"/>
    <w:rsid w:val="002C0985"/>
    <w:rsid w:val="002C2009"/>
    <w:rsid w:val="002C4303"/>
    <w:rsid w:val="002C5677"/>
    <w:rsid w:val="002C620E"/>
    <w:rsid w:val="002C6506"/>
    <w:rsid w:val="002C6BC3"/>
    <w:rsid w:val="002C7020"/>
    <w:rsid w:val="002C75A1"/>
    <w:rsid w:val="002C79CC"/>
    <w:rsid w:val="002D140A"/>
    <w:rsid w:val="002D1798"/>
    <w:rsid w:val="002D1A7A"/>
    <w:rsid w:val="002D2944"/>
    <w:rsid w:val="002D2D5C"/>
    <w:rsid w:val="002D471E"/>
    <w:rsid w:val="002E0482"/>
    <w:rsid w:val="002E3A5F"/>
    <w:rsid w:val="002E3D30"/>
    <w:rsid w:val="002E412C"/>
    <w:rsid w:val="002E524E"/>
    <w:rsid w:val="002E7362"/>
    <w:rsid w:val="002F077C"/>
    <w:rsid w:val="002F2575"/>
    <w:rsid w:val="002F267B"/>
    <w:rsid w:val="002F2AAA"/>
    <w:rsid w:val="002F348B"/>
    <w:rsid w:val="002F3F6D"/>
    <w:rsid w:val="002F4286"/>
    <w:rsid w:val="002F5243"/>
    <w:rsid w:val="002F54A6"/>
    <w:rsid w:val="002F66C2"/>
    <w:rsid w:val="002F67FC"/>
    <w:rsid w:val="00300E0F"/>
    <w:rsid w:val="00301B9D"/>
    <w:rsid w:val="003021AF"/>
    <w:rsid w:val="00302B43"/>
    <w:rsid w:val="00306093"/>
    <w:rsid w:val="00306283"/>
    <w:rsid w:val="003063FF"/>
    <w:rsid w:val="003065D3"/>
    <w:rsid w:val="0030676E"/>
    <w:rsid w:val="00307D6D"/>
    <w:rsid w:val="00310FF7"/>
    <w:rsid w:val="003124EF"/>
    <w:rsid w:val="003129C4"/>
    <w:rsid w:val="00314787"/>
    <w:rsid w:val="003155FA"/>
    <w:rsid w:val="003169C7"/>
    <w:rsid w:val="003178A1"/>
    <w:rsid w:val="00320E33"/>
    <w:rsid w:val="00320E68"/>
    <w:rsid w:val="00321584"/>
    <w:rsid w:val="00321D1C"/>
    <w:rsid w:val="003233B0"/>
    <w:rsid w:val="00323BF7"/>
    <w:rsid w:val="003248CB"/>
    <w:rsid w:val="00325036"/>
    <w:rsid w:val="0032582E"/>
    <w:rsid w:val="00326C3D"/>
    <w:rsid w:val="00326DA0"/>
    <w:rsid w:val="00327C8D"/>
    <w:rsid w:val="00327DEC"/>
    <w:rsid w:val="00327E34"/>
    <w:rsid w:val="00330103"/>
    <w:rsid w:val="0033102E"/>
    <w:rsid w:val="0033161B"/>
    <w:rsid w:val="0033206C"/>
    <w:rsid w:val="00332F0C"/>
    <w:rsid w:val="00332F44"/>
    <w:rsid w:val="003331DF"/>
    <w:rsid w:val="00336339"/>
    <w:rsid w:val="00336C72"/>
    <w:rsid w:val="00337F14"/>
    <w:rsid w:val="003413EE"/>
    <w:rsid w:val="00341640"/>
    <w:rsid w:val="003430AA"/>
    <w:rsid w:val="00344B42"/>
    <w:rsid w:val="003470E9"/>
    <w:rsid w:val="0034746F"/>
    <w:rsid w:val="00351EB6"/>
    <w:rsid w:val="00352A18"/>
    <w:rsid w:val="00354088"/>
    <w:rsid w:val="0035465E"/>
    <w:rsid w:val="003550A6"/>
    <w:rsid w:val="00355DB5"/>
    <w:rsid w:val="00355F15"/>
    <w:rsid w:val="00356A20"/>
    <w:rsid w:val="00360C9A"/>
    <w:rsid w:val="003622B9"/>
    <w:rsid w:val="00364B53"/>
    <w:rsid w:val="00365393"/>
    <w:rsid w:val="003669CC"/>
    <w:rsid w:val="00366C61"/>
    <w:rsid w:val="00367287"/>
    <w:rsid w:val="00367F06"/>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4736"/>
    <w:rsid w:val="00385A6D"/>
    <w:rsid w:val="00385B77"/>
    <w:rsid w:val="00386495"/>
    <w:rsid w:val="00386700"/>
    <w:rsid w:val="00387E86"/>
    <w:rsid w:val="00387FAF"/>
    <w:rsid w:val="0039010A"/>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23E0"/>
    <w:rsid w:val="003B38FA"/>
    <w:rsid w:val="003B5F78"/>
    <w:rsid w:val="003B67A3"/>
    <w:rsid w:val="003B6ACA"/>
    <w:rsid w:val="003C07C0"/>
    <w:rsid w:val="003C0E06"/>
    <w:rsid w:val="003C0F7C"/>
    <w:rsid w:val="003C2D2F"/>
    <w:rsid w:val="003C2D52"/>
    <w:rsid w:val="003C304B"/>
    <w:rsid w:val="003C5915"/>
    <w:rsid w:val="003C5EB1"/>
    <w:rsid w:val="003C7083"/>
    <w:rsid w:val="003D0495"/>
    <w:rsid w:val="003D1AD3"/>
    <w:rsid w:val="003D2931"/>
    <w:rsid w:val="003D346F"/>
    <w:rsid w:val="003D388E"/>
    <w:rsid w:val="003D5BAB"/>
    <w:rsid w:val="003D6184"/>
    <w:rsid w:val="003D6B7B"/>
    <w:rsid w:val="003D734D"/>
    <w:rsid w:val="003E00D0"/>
    <w:rsid w:val="003E0757"/>
    <w:rsid w:val="003E0A6C"/>
    <w:rsid w:val="003E25A1"/>
    <w:rsid w:val="003E2F14"/>
    <w:rsid w:val="003E30A3"/>
    <w:rsid w:val="003E3C85"/>
    <w:rsid w:val="003E40F8"/>
    <w:rsid w:val="003E45D5"/>
    <w:rsid w:val="003E4E6F"/>
    <w:rsid w:val="003E60AB"/>
    <w:rsid w:val="003E7510"/>
    <w:rsid w:val="003F06BB"/>
    <w:rsid w:val="003F0C00"/>
    <w:rsid w:val="003F25DE"/>
    <w:rsid w:val="003F464A"/>
    <w:rsid w:val="003F5556"/>
    <w:rsid w:val="003F55D3"/>
    <w:rsid w:val="003F6C06"/>
    <w:rsid w:val="003F7604"/>
    <w:rsid w:val="004007FD"/>
    <w:rsid w:val="004009AD"/>
    <w:rsid w:val="00400DAC"/>
    <w:rsid w:val="00402CD7"/>
    <w:rsid w:val="00404886"/>
    <w:rsid w:val="004057FB"/>
    <w:rsid w:val="00407596"/>
    <w:rsid w:val="004101BC"/>
    <w:rsid w:val="0041212B"/>
    <w:rsid w:val="004125B7"/>
    <w:rsid w:val="0041280C"/>
    <w:rsid w:val="00412B2E"/>
    <w:rsid w:val="00412FB8"/>
    <w:rsid w:val="00412FCA"/>
    <w:rsid w:val="004147B6"/>
    <w:rsid w:val="004156FF"/>
    <w:rsid w:val="00415731"/>
    <w:rsid w:val="00415F90"/>
    <w:rsid w:val="004204F4"/>
    <w:rsid w:val="00421270"/>
    <w:rsid w:val="00421601"/>
    <w:rsid w:val="00421688"/>
    <w:rsid w:val="0042251B"/>
    <w:rsid w:val="00423AA9"/>
    <w:rsid w:val="00426804"/>
    <w:rsid w:val="00426F01"/>
    <w:rsid w:val="004304FA"/>
    <w:rsid w:val="00430D35"/>
    <w:rsid w:val="00432B03"/>
    <w:rsid w:val="00432BC2"/>
    <w:rsid w:val="0043341D"/>
    <w:rsid w:val="0043373A"/>
    <w:rsid w:val="00433E7F"/>
    <w:rsid w:val="0043440D"/>
    <w:rsid w:val="00435FEB"/>
    <w:rsid w:val="00437590"/>
    <w:rsid w:val="00437AF8"/>
    <w:rsid w:val="00440322"/>
    <w:rsid w:val="00440A4A"/>
    <w:rsid w:val="0044189A"/>
    <w:rsid w:val="00442887"/>
    <w:rsid w:val="004443F2"/>
    <w:rsid w:val="004454F1"/>
    <w:rsid w:val="00445D64"/>
    <w:rsid w:val="00446321"/>
    <w:rsid w:val="00446AF6"/>
    <w:rsid w:val="00446DA8"/>
    <w:rsid w:val="00447778"/>
    <w:rsid w:val="00450847"/>
    <w:rsid w:val="00452234"/>
    <w:rsid w:val="00452B6A"/>
    <w:rsid w:val="00454FD4"/>
    <w:rsid w:val="00455350"/>
    <w:rsid w:val="0045585D"/>
    <w:rsid w:val="004565E1"/>
    <w:rsid w:val="00456C52"/>
    <w:rsid w:val="00456CFF"/>
    <w:rsid w:val="0045713F"/>
    <w:rsid w:val="00457869"/>
    <w:rsid w:val="004579D0"/>
    <w:rsid w:val="00460D0E"/>
    <w:rsid w:val="00462B5B"/>
    <w:rsid w:val="00466091"/>
    <w:rsid w:val="00466340"/>
    <w:rsid w:val="00466DFD"/>
    <w:rsid w:val="004678D4"/>
    <w:rsid w:val="00470372"/>
    <w:rsid w:val="00470891"/>
    <w:rsid w:val="00470F75"/>
    <w:rsid w:val="004715EA"/>
    <w:rsid w:val="00472DF9"/>
    <w:rsid w:val="00475ACB"/>
    <w:rsid w:val="00475F7E"/>
    <w:rsid w:val="00477EDB"/>
    <w:rsid w:val="00480DFE"/>
    <w:rsid w:val="00480F42"/>
    <w:rsid w:val="004811E3"/>
    <w:rsid w:val="00481D87"/>
    <w:rsid w:val="00484053"/>
    <w:rsid w:val="00485BDF"/>
    <w:rsid w:val="00486040"/>
    <w:rsid w:val="00486AFF"/>
    <w:rsid w:val="00486BC0"/>
    <w:rsid w:val="004874D2"/>
    <w:rsid w:val="00490694"/>
    <w:rsid w:val="00490C59"/>
    <w:rsid w:val="00493855"/>
    <w:rsid w:val="00493981"/>
    <w:rsid w:val="00493D63"/>
    <w:rsid w:val="00494552"/>
    <w:rsid w:val="00494B28"/>
    <w:rsid w:val="00494B5B"/>
    <w:rsid w:val="004959DD"/>
    <w:rsid w:val="00495BE0"/>
    <w:rsid w:val="00496042"/>
    <w:rsid w:val="0049632D"/>
    <w:rsid w:val="00496BAE"/>
    <w:rsid w:val="004975AB"/>
    <w:rsid w:val="00497BF7"/>
    <w:rsid w:val="004A0B6F"/>
    <w:rsid w:val="004A0BA5"/>
    <w:rsid w:val="004A1632"/>
    <w:rsid w:val="004A2B19"/>
    <w:rsid w:val="004A37C0"/>
    <w:rsid w:val="004A410A"/>
    <w:rsid w:val="004A4987"/>
    <w:rsid w:val="004A58CD"/>
    <w:rsid w:val="004A5A8A"/>
    <w:rsid w:val="004A6DDA"/>
    <w:rsid w:val="004A718B"/>
    <w:rsid w:val="004B05B4"/>
    <w:rsid w:val="004B09A9"/>
    <w:rsid w:val="004B277A"/>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C70BB"/>
    <w:rsid w:val="004D04D8"/>
    <w:rsid w:val="004D2721"/>
    <w:rsid w:val="004D4179"/>
    <w:rsid w:val="004D5487"/>
    <w:rsid w:val="004D636A"/>
    <w:rsid w:val="004D6382"/>
    <w:rsid w:val="004D7AEE"/>
    <w:rsid w:val="004E06CB"/>
    <w:rsid w:val="004E112F"/>
    <w:rsid w:val="004E2D8E"/>
    <w:rsid w:val="004E32BA"/>
    <w:rsid w:val="004E3D3F"/>
    <w:rsid w:val="004E55F6"/>
    <w:rsid w:val="004E5A34"/>
    <w:rsid w:val="004E685A"/>
    <w:rsid w:val="004E7484"/>
    <w:rsid w:val="004F1E9B"/>
    <w:rsid w:val="004F1EE1"/>
    <w:rsid w:val="004F22D7"/>
    <w:rsid w:val="004F25F9"/>
    <w:rsid w:val="004F302F"/>
    <w:rsid w:val="004F34BE"/>
    <w:rsid w:val="004F3AD7"/>
    <w:rsid w:val="004F3BCD"/>
    <w:rsid w:val="004F621E"/>
    <w:rsid w:val="004F6D86"/>
    <w:rsid w:val="004F713B"/>
    <w:rsid w:val="0050001E"/>
    <w:rsid w:val="005020E3"/>
    <w:rsid w:val="00502C3F"/>
    <w:rsid w:val="005060DC"/>
    <w:rsid w:val="00506ABE"/>
    <w:rsid w:val="0050725E"/>
    <w:rsid w:val="005075CB"/>
    <w:rsid w:val="00507EA9"/>
    <w:rsid w:val="00510111"/>
    <w:rsid w:val="005111D9"/>
    <w:rsid w:val="005113B9"/>
    <w:rsid w:val="00512F4C"/>
    <w:rsid w:val="00513946"/>
    <w:rsid w:val="005144E4"/>
    <w:rsid w:val="005146B7"/>
    <w:rsid w:val="0051480A"/>
    <w:rsid w:val="0051484A"/>
    <w:rsid w:val="00515458"/>
    <w:rsid w:val="00517850"/>
    <w:rsid w:val="005203DF"/>
    <w:rsid w:val="005208D0"/>
    <w:rsid w:val="00520AEB"/>
    <w:rsid w:val="00521796"/>
    <w:rsid w:val="005231FB"/>
    <w:rsid w:val="00523F87"/>
    <w:rsid w:val="00524138"/>
    <w:rsid w:val="00524400"/>
    <w:rsid w:val="00526101"/>
    <w:rsid w:val="005268D5"/>
    <w:rsid w:val="00527CC6"/>
    <w:rsid w:val="005308EC"/>
    <w:rsid w:val="005308F4"/>
    <w:rsid w:val="00530C61"/>
    <w:rsid w:val="0053214A"/>
    <w:rsid w:val="00534F6C"/>
    <w:rsid w:val="00535480"/>
    <w:rsid w:val="00535A00"/>
    <w:rsid w:val="0054024C"/>
    <w:rsid w:val="00540607"/>
    <w:rsid w:val="00540FE4"/>
    <w:rsid w:val="0054351F"/>
    <w:rsid w:val="00543AD6"/>
    <w:rsid w:val="005443BF"/>
    <w:rsid w:val="00544E54"/>
    <w:rsid w:val="00544F2E"/>
    <w:rsid w:val="00545615"/>
    <w:rsid w:val="00545AD7"/>
    <w:rsid w:val="00545EE2"/>
    <w:rsid w:val="00546036"/>
    <w:rsid w:val="00546773"/>
    <w:rsid w:val="00546F6D"/>
    <w:rsid w:val="005522D1"/>
    <w:rsid w:val="005529A4"/>
    <w:rsid w:val="005531A4"/>
    <w:rsid w:val="00554E38"/>
    <w:rsid w:val="00555A17"/>
    <w:rsid w:val="00555DA8"/>
    <w:rsid w:val="005573BE"/>
    <w:rsid w:val="00560593"/>
    <w:rsid w:val="005610CC"/>
    <w:rsid w:val="005627C3"/>
    <w:rsid w:val="005638C0"/>
    <w:rsid w:val="00563932"/>
    <w:rsid w:val="0056404C"/>
    <w:rsid w:val="0056635E"/>
    <w:rsid w:val="00566657"/>
    <w:rsid w:val="00570B04"/>
    <w:rsid w:val="00571370"/>
    <w:rsid w:val="00571EF3"/>
    <w:rsid w:val="0057294C"/>
    <w:rsid w:val="00573338"/>
    <w:rsid w:val="005740E2"/>
    <w:rsid w:val="00574128"/>
    <w:rsid w:val="00576693"/>
    <w:rsid w:val="00576B19"/>
    <w:rsid w:val="005804E0"/>
    <w:rsid w:val="005819EA"/>
    <w:rsid w:val="005824FF"/>
    <w:rsid w:val="005836BB"/>
    <w:rsid w:val="0058792E"/>
    <w:rsid w:val="00590874"/>
    <w:rsid w:val="00591B61"/>
    <w:rsid w:val="00592B92"/>
    <w:rsid w:val="005935F7"/>
    <w:rsid w:val="00593A70"/>
    <w:rsid w:val="00593B51"/>
    <w:rsid w:val="0059510C"/>
    <w:rsid w:val="00595929"/>
    <w:rsid w:val="00596F58"/>
    <w:rsid w:val="00597170"/>
    <w:rsid w:val="00597A85"/>
    <w:rsid w:val="00597FF1"/>
    <w:rsid w:val="005A0B24"/>
    <w:rsid w:val="005A0C01"/>
    <w:rsid w:val="005A2A01"/>
    <w:rsid w:val="005A32A8"/>
    <w:rsid w:val="005A36B7"/>
    <w:rsid w:val="005A3915"/>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66E0"/>
    <w:rsid w:val="005B7CB9"/>
    <w:rsid w:val="005C0A2B"/>
    <w:rsid w:val="005C0B01"/>
    <w:rsid w:val="005C0CB8"/>
    <w:rsid w:val="005C0EC5"/>
    <w:rsid w:val="005C293A"/>
    <w:rsid w:val="005C2C17"/>
    <w:rsid w:val="005C394D"/>
    <w:rsid w:val="005C54D9"/>
    <w:rsid w:val="005C7438"/>
    <w:rsid w:val="005C7488"/>
    <w:rsid w:val="005D09E4"/>
    <w:rsid w:val="005D0ED0"/>
    <w:rsid w:val="005D22FF"/>
    <w:rsid w:val="005D298B"/>
    <w:rsid w:val="005D2F4E"/>
    <w:rsid w:val="005D3E1D"/>
    <w:rsid w:val="005D5B68"/>
    <w:rsid w:val="005D5C83"/>
    <w:rsid w:val="005D61E3"/>
    <w:rsid w:val="005D6EBD"/>
    <w:rsid w:val="005D7ED4"/>
    <w:rsid w:val="005D7F6F"/>
    <w:rsid w:val="005E1321"/>
    <w:rsid w:val="005E35CF"/>
    <w:rsid w:val="005E38CE"/>
    <w:rsid w:val="005E60C3"/>
    <w:rsid w:val="005E67AA"/>
    <w:rsid w:val="005E6F7F"/>
    <w:rsid w:val="005E77F6"/>
    <w:rsid w:val="005E7AF5"/>
    <w:rsid w:val="005E7B9A"/>
    <w:rsid w:val="005E7D2B"/>
    <w:rsid w:val="005F049E"/>
    <w:rsid w:val="005F0DF7"/>
    <w:rsid w:val="005F100E"/>
    <w:rsid w:val="005F13CE"/>
    <w:rsid w:val="005F2909"/>
    <w:rsid w:val="005F377D"/>
    <w:rsid w:val="005F4944"/>
    <w:rsid w:val="005F4EFD"/>
    <w:rsid w:val="005F5086"/>
    <w:rsid w:val="005F5324"/>
    <w:rsid w:val="005F6945"/>
    <w:rsid w:val="005F7456"/>
    <w:rsid w:val="005F7CC9"/>
    <w:rsid w:val="006006F4"/>
    <w:rsid w:val="00601386"/>
    <w:rsid w:val="00601860"/>
    <w:rsid w:val="006018FD"/>
    <w:rsid w:val="006029A2"/>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2CC"/>
    <w:rsid w:val="006175A2"/>
    <w:rsid w:val="00617795"/>
    <w:rsid w:val="00620B2E"/>
    <w:rsid w:val="00622B1B"/>
    <w:rsid w:val="006245D5"/>
    <w:rsid w:val="006247F8"/>
    <w:rsid w:val="00625E87"/>
    <w:rsid w:val="00626B38"/>
    <w:rsid w:val="006277AC"/>
    <w:rsid w:val="00627B99"/>
    <w:rsid w:val="00631379"/>
    <w:rsid w:val="00631B23"/>
    <w:rsid w:val="00631E6A"/>
    <w:rsid w:val="0063218D"/>
    <w:rsid w:val="00633761"/>
    <w:rsid w:val="00635A50"/>
    <w:rsid w:val="00635D1C"/>
    <w:rsid w:val="00636881"/>
    <w:rsid w:val="00636CA2"/>
    <w:rsid w:val="006371FC"/>
    <w:rsid w:val="00637789"/>
    <w:rsid w:val="0064020D"/>
    <w:rsid w:val="00641197"/>
    <w:rsid w:val="0064172E"/>
    <w:rsid w:val="006419E7"/>
    <w:rsid w:val="00641BCD"/>
    <w:rsid w:val="00641FFB"/>
    <w:rsid w:val="00642467"/>
    <w:rsid w:val="00642A58"/>
    <w:rsid w:val="00642B81"/>
    <w:rsid w:val="00643808"/>
    <w:rsid w:val="006451F8"/>
    <w:rsid w:val="006452B2"/>
    <w:rsid w:val="006500F1"/>
    <w:rsid w:val="00650DE5"/>
    <w:rsid w:val="0065100A"/>
    <w:rsid w:val="00651BDD"/>
    <w:rsid w:val="00652323"/>
    <w:rsid w:val="006551FC"/>
    <w:rsid w:val="00655E55"/>
    <w:rsid w:val="00656225"/>
    <w:rsid w:val="006578A0"/>
    <w:rsid w:val="006578E9"/>
    <w:rsid w:val="00657F82"/>
    <w:rsid w:val="0066009F"/>
    <w:rsid w:val="00660507"/>
    <w:rsid w:val="006609D8"/>
    <w:rsid w:val="00660E02"/>
    <w:rsid w:val="006634A8"/>
    <w:rsid w:val="00664411"/>
    <w:rsid w:val="006648C2"/>
    <w:rsid w:val="00665229"/>
    <w:rsid w:val="00665254"/>
    <w:rsid w:val="0066648C"/>
    <w:rsid w:val="00666B9F"/>
    <w:rsid w:val="00666E94"/>
    <w:rsid w:val="0066768E"/>
    <w:rsid w:val="00670BA5"/>
    <w:rsid w:val="00671576"/>
    <w:rsid w:val="00672C3E"/>
    <w:rsid w:val="0067452C"/>
    <w:rsid w:val="00674CE8"/>
    <w:rsid w:val="00674F2D"/>
    <w:rsid w:val="00676FAA"/>
    <w:rsid w:val="00677152"/>
    <w:rsid w:val="00677383"/>
    <w:rsid w:val="00680A00"/>
    <w:rsid w:val="00680C8F"/>
    <w:rsid w:val="00681296"/>
    <w:rsid w:val="00681FD2"/>
    <w:rsid w:val="00682250"/>
    <w:rsid w:val="006829BC"/>
    <w:rsid w:val="00683186"/>
    <w:rsid w:val="00684057"/>
    <w:rsid w:val="006876AB"/>
    <w:rsid w:val="006904A0"/>
    <w:rsid w:val="00692BBB"/>
    <w:rsid w:val="00692D47"/>
    <w:rsid w:val="00693248"/>
    <w:rsid w:val="00693433"/>
    <w:rsid w:val="0069453A"/>
    <w:rsid w:val="00694F85"/>
    <w:rsid w:val="0069667E"/>
    <w:rsid w:val="00697A7E"/>
    <w:rsid w:val="006A0879"/>
    <w:rsid w:val="006A5A17"/>
    <w:rsid w:val="006A5BB5"/>
    <w:rsid w:val="006A67E1"/>
    <w:rsid w:val="006A6814"/>
    <w:rsid w:val="006B0E9F"/>
    <w:rsid w:val="006B0F0C"/>
    <w:rsid w:val="006B2E02"/>
    <w:rsid w:val="006B2E4E"/>
    <w:rsid w:val="006B5F89"/>
    <w:rsid w:val="006B636F"/>
    <w:rsid w:val="006B79CE"/>
    <w:rsid w:val="006C1633"/>
    <w:rsid w:val="006C187E"/>
    <w:rsid w:val="006C1FDE"/>
    <w:rsid w:val="006C3B90"/>
    <w:rsid w:val="006C3DF0"/>
    <w:rsid w:val="006C499D"/>
    <w:rsid w:val="006C57A8"/>
    <w:rsid w:val="006C7259"/>
    <w:rsid w:val="006D2C28"/>
    <w:rsid w:val="006D32AD"/>
    <w:rsid w:val="006D3684"/>
    <w:rsid w:val="006D3758"/>
    <w:rsid w:val="006D6116"/>
    <w:rsid w:val="006D6138"/>
    <w:rsid w:val="006D6BAD"/>
    <w:rsid w:val="006D7913"/>
    <w:rsid w:val="006E0A36"/>
    <w:rsid w:val="006E11EF"/>
    <w:rsid w:val="006E2AD6"/>
    <w:rsid w:val="006E2D2B"/>
    <w:rsid w:val="006E36AE"/>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06B0"/>
    <w:rsid w:val="0071249A"/>
    <w:rsid w:val="00712AA4"/>
    <w:rsid w:val="00713A94"/>
    <w:rsid w:val="00714518"/>
    <w:rsid w:val="007172FC"/>
    <w:rsid w:val="0071788D"/>
    <w:rsid w:val="0072073E"/>
    <w:rsid w:val="00720B07"/>
    <w:rsid w:val="007210C9"/>
    <w:rsid w:val="00721220"/>
    <w:rsid w:val="00722CC1"/>
    <w:rsid w:val="00723D16"/>
    <w:rsid w:val="00723F52"/>
    <w:rsid w:val="00725C94"/>
    <w:rsid w:val="00725CB4"/>
    <w:rsid w:val="00725DE3"/>
    <w:rsid w:val="00725E34"/>
    <w:rsid w:val="00727152"/>
    <w:rsid w:val="00727C60"/>
    <w:rsid w:val="00727F63"/>
    <w:rsid w:val="00730B61"/>
    <w:rsid w:val="00730EFA"/>
    <w:rsid w:val="00731CDF"/>
    <w:rsid w:val="007326F7"/>
    <w:rsid w:val="007327E0"/>
    <w:rsid w:val="007329BC"/>
    <w:rsid w:val="00732D60"/>
    <w:rsid w:val="00732D88"/>
    <w:rsid w:val="00733978"/>
    <w:rsid w:val="00734C62"/>
    <w:rsid w:val="00734C8B"/>
    <w:rsid w:val="007371AE"/>
    <w:rsid w:val="007379C3"/>
    <w:rsid w:val="007400E5"/>
    <w:rsid w:val="007419A6"/>
    <w:rsid w:val="00742FF4"/>
    <w:rsid w:val="0074315F"/>
    <w:rsid w:val="00743C73"/>
    <w:rsid w:val="007450F3"/>
    <w:rsid w:val="00750E7A"/>
    <w:rsid w:val="00752129"/>
    <w:rsid w:val="00752146"/>
    <w:rsid w:val="00752E82"/>
    <w:rsid w:val="00752F47"/>
    <w:rsid w:val="00754A3A"/>
    <w:rsid w:val="00755E15"/>
    <w:rsid w:val="00757560"/>
    <w:rsid w:val="0076071D"/>
    <w:rsid w:val="00760967"/>
    <w:rsid w:val="00761494"/>
    <w:rsid w:val="007624E5"/>
    <w:rsid w:val="00762FE0"/>
    <w:rsid w:val="00764139"/>
    <w:rsid w:val="00764E88"/>
    <w:rsid w:val="0076562A"/>
    <w:rsid w:val="007673C1"/>
    <w:rsid w:val="00767A2A"/>
    <w:rsid w:val="00770142"/>
    <w:rsid w:val="00770E6F"/>
    <w:rsid w:val="007715D1"/>
    <w:rsid w:val="00772235"/>
    <w:rsid w:val="007732A5"/>
    <w:rsid w:val="007743BA"/>
    <w:rsid w:val="00775051"/>
    <w:rsid w:val="00775934"/>
    <w:rsid w:val="0077625C"/>
    <w:rsid w:val="007762D0"/>
    <w:rsid w:val="007764A9"/>
    <w:rsid w:val="007764DA"/>
    <w:rsid w:val="007768F5"/>
    <w:rsid w:val="00776DD4"/>
    <w:rsid w:val="0078021D"/>
    <w:rsid w:val="007802AD"/>
    <w:rsid w:val="00781BDC"/>
    <w:rsid w:val="00783023"/>
    <w:rsid w:val="00783495"/>
    <w:rsid w:val="00784F14"/>
    <w:rsid w:val="007876FD"/>
    <w:rsid w:val="007912EB"/>
    <w:rsid w:val="007918B4"/>
    <w:rsid w:val="00792335"/>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1CF0"/>
    <w:rsid w:val="007C23FD"/>
    <w:rsid w:val="007C252A"/>
    <w:rsid w:val="007C359B"/>
    <w:rsid w:val="007C6114"/>
    <w:rsid w:val="007C6CAF"/>
    <w:rsid w:val="007D0C06"/>
    <w:rsid w:val="007D221C"/>
    <w:rsid w:val="007D2D24"/>
    <w:rsid w:val="007D4156"/>
    <w:rsid w:val="007D4BF8"/>
    <w:rsid w:val="007D542E"/>
    <w:rsid w:val="007D5773"/>
    <w:rsid w:val="007D5C51"/>
    <w:rsid w:val="007D6CD6"/>
    <w:rsid w:val="007D6CF5"/>
    <w:rsid w:val="007D75C3"/>
    <w:rsid w:val="007D7EBB"/>
    <w:rsid w:val="007E3E70"/>
    <w:rsid w:val="007E4A37"/>
    <w:rsid w:val="007E632E"/>
    <w:rsid w:val="007E7292"/>
    <w:rsid w:val="007E76ED"/>
    <w:rsid w:val="007E7C5F"/>
    <w:rsid w:val="007F0475"/>
    <w:rsid w:val="007F129A"/>
    <w:rsid w:val="007F12B7"/>
    <w:rsid w:val="007F1B82"/>
    <w:rsid w:val="007F1D8C"/>
    <w:rsid w:val="007F20B6"/>
    <w:rsid w:val="007F4D36"/>
    <w:rsid w:val="007F5388"/>
    <w:rsid w:val="007F64EF"/>
    <w:rsid w:val="007F7984"/>
    <w:rsid w:val="00800352"/>
    <w:rsid w:val="008011E6"/>
    <w:rsid w:val="00801227"/>
    <w:rsid w:val="008026A2"/>
    <w:rsid w:val="00803921"/>
    <w:rsid w:val="00805E47"/>
    <w:rsid w:val="00806266"/>
    <w:rsid w:val="008103A7"/>
    <w:rsid w:val="00811473"/>
    <w:rsid w:val="008116F8"/>
    <w:rsid w:val="00811772"/>
    <w:rsid w:val="00811B16"/>
    <w:rsid w:val="008125B0"/>
    <w:rsid w:val="008129C5"/>
    <w:rsid w:val="008144D9"/>
    <w:rsid w:val="00814527"/>
    <w:rsid w:val="00814DE2"/>
    <w:rsid w:val="00817526"/>
    <w:rsid w:val="00817AF0"/>
    <w:rsid w:val="00817DF3"/>
    <w:rsid w:val="008204AA"/>
    <w:rsid w:val="008212A3"/>
    <w:rsid w:val="00821BF7"/>
    <w:rsid w:val="00821BFC"/>
    <w:rsid w:val="00822FA1"/>
    <w:rsid w:val="00823109"/>
    <w:rsid w:val="00823BFF"/>
    <w:rsid w:val="00823F7B"/>
    <w:rsid w:val="008244BF"/>
    <w:rsid w:val="008247EA"/>
    <w:rsid w:val="00824BCC"/>
    <w:rsid w:val="008273DD"/>
    <w:rsid w:val="008277D7"/>
    <w:rsid w:val="00831431"/>
    <w:rsid w:val="0083198E"/>
    <w:rsid w:val="00833CD8"/>
    <w:rsid w:val="008347C9"/>
    <w:rsid w:val="00835EDC"/>
    <w:rsid w:val="00836644"/>
    <w:rsid w:val="00836BFC"/>
    <w:rsid w:val="0084168B"/>
    <w:rsid w:val="008419CA"/>
    <w:rsid w:val="00843BBC"/>
    <w:rsid w:val="00843F9B"/>
    <w:rsid w:val="00844541"/>
    <w:rsid w:val="00844A70"/>
    <w:rsid w:val="00844C63"/>
    <w:rsid w:val="00845A29"/>
    <w:rsid w:val="0084632A"/>
    <w:rsid w:val="00846418"/>
    <w:rsid w:val="00847AE8"/>
    <w:rsid w:val="008500EB"/>
    <w:rsid w:val="0085047E"/>
    <w:rsid w:val="00850931"/>
    <w:rsid w:val="00851C59"/>
    <w:rsid w:val="00854685"/>
    <w:rsid w:val="00854D0E"/>
    <w:rsid w:val="00856191"/>
    <w:rsid w:val="008613A2"/>
    <w:rsid w:val="0086617B"/>
    <w:rsid w:val="00871B6B"/>
    <w:rsid w:val="00872761"/>
    <w:rsid w:val="00873CFC"/>
    <w:rsid w:val="00874211"/>
    <w:rsid w:val="00874C91"/>
    <w:rsid w:val="00875A1B"/>
    <w:rsid w:val="00876DCB"/>
    <w:rsid w:val="00877DA7"/>
    <w:rsid w:val="00877F1A"/>
    <w:rsid w:val="00882E57"/>
    <w:rsid w:val="00882F8A"/>
    <w:rsid w:val="0088311F"/>
    <w:rsid w:val="00883CFE"/>
    <w:rsid w:val="00884082"/>
    <w:rsid w:val="00885B59"/>
    <w:rsid w:val="0088638C"/>
    <w:rsid w:val="008864CE"/>
    <w:rsid w:val="00887485"/>
    <w:rsid w:val="008903DD"/>
    <w:rsid w:val="0089059E"/>
    <w:rsid w:val="008913A5"/>
    <w:rsid w:val="00891717"/>
    <w:rsid w:val="00891B3C"/>
    <w:rsid w:val="00891F0B"/>
    <w:rsid w:val="00892CCB"/>
    <w:rsid w:val="0089303E"/>
    <w:rsid w:val="0089422A"/>
    <w:rsid w:val="00894422"/>
    <w:rsid w:val="00894427"/>
    <w:rsid w:val="0089453F"/>
    <w:rsid w:val="008949E9"/>
    <w:rsid w:val="00896335"/>
    <w:rsid w:val="008965AF"/>
    <w:rsid w:val="00896603"/>
    <w:rsid w:val="00896821"/>
    <w:rsid w:val="008A13C9"/>
    <w:rsid w:val="008A1D5B"/>
    <w:rsid w:val="008A27B0"/>
    <w:rsid w:val="008A2E2B"/>
    <w:rsid w:val="008A436A"/>
    <w:rsid w:val="008A5B52"/>
    <w:rsid w:val="008A61B2"/>
    <w:rsid w:val="008A6DCA"/>
    <w:rsid w:val="008A7D76"/>
    <w:rsid w:val="008B195F"/>
    <w:rsid w:val="008B2E9F"/>
    <w:rsid w:val="008B2FD9"/>
    <w:rsid w:val="008B37DE"/>
    <w:rsid w:val="008B55A1"/>
    <w:rsid w:val="008B61E1"/>
    <w:rsid w:val="008B6924"/>
    <w:rsid w:val="008B71B1"/>
    <w:rsid w:val="008B79D1"/>
    <w:rsid w:val="008C01EC"/>
    <w:rsid w:val="008C06BE"/>
    <w:rsid w:val="008C0B28"/>
    <w:rsid w:val="008C1B4E"/>
    <w:rsid w:val="008C25EE"/>
    <w:rsid w:val="008C3DF9"/>
    <w:rsid w:val="008C49B3"/>
    <w:rsid w:val="008C4AD9"/>
    <w:rsid w:val="008C4CD6"/>
    <w:rsid w:val="008C5A4D"/>
    <w:rsid w:val="008C6930"/>
    <w:rsid w:val="008C6E55"/>
    <w:rsid w:val="008C7878"/>
    <w:rsid w:val="008D1105"/>
    <w:rsid w:val="008D171A"/>
    <w:rsid w:val="008D1AA3"/>
    <w:rsid w:val="008D3BE8"/>
    <w:rsid w:val="008D3CCC"/>
    <w:rsid w:val="008D4019"/>
    <w:rsid w:val="008D4305"/>
    <w:rsid w:val="008D5705"/>
    <w:rsid w:val="008D5916"/>
    <w:rsid w:val="008D5B9B"/>
    <w:rsid w:val="008D5CFC"/>
    <w:rsid w:val="008D5DC3"/>
    <w:rsid w:val="008D6200"/>
    <w:rsid w:val="008D6822"/>
    <w:rsid w:val="008E00CB"/>
    <w:rsid w:val="008E12E6"/>
    <w:rsid w:val="008E3575"/>
    <w:rsid w:val="008E3AEF"/>
    <w:rsid w:val="008E40D7"/>
    <w:rsid w:val="008E48F5"/>
    <w:rsid w:val="008E5BA0"/>
    <w:rsid w:val="008E5F8E"/>
    <w:rsid w:val="008E6016"/>
    <w:rsid w:val="008E64DA"/>
    <w:rsid w:val="008E7881"/>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D88"/>
    <w:rsid w:val="00904367"/>
    <w:rsid w:val="00904FCB"/>
    <w:rsid w:val="00907424"/>
    <w:rsid w:val="0090748B"/>
    <w:rsid w:val="00911818"/>
    <w:rsid w:val="00911FF8"/>
    <w:rsid w:val="0091244F"/>
    <w:rsid w:val="00912D58"/>
    <w:rsid w:val="00915447"/>
    <w:rsid w:val="00915CAC"/>
    <w:rsid w:val="009160E1"/>
    <w:rsid w:val="0091663E"/>
    <w:rsid w:val="00916C56"/>
    <w:rsid w:val="009173BE"/>
    <w:rsid w:val="0091750F"/>
    <w:rsid w:val="00917765"/>
    <w:rsid w:val="009204A0"/>
    <w:rsid w:val="00920D5D"/>
    <w:rsid w:val="00920FB4"/>
    <w:rsid w:val="00921B49"/>
    <w:rsid w:val="00925AFA"/>
    <w:rsid w:val="00926955"/>
    <w:rsid w:val="009303D9"/>
    <w:rsid w:val="00931058"/>
    <w:rsid w:val="0093167A"/>
    <w:rsid w:val="009327C5"/>
    <w:rsid w:val="009327F6"/>
    <w:rsid w:val="00932C4A"/>
    <w:rsid w:val="00934189"/>
    <w:rsid w:val="00936C63"/>
    <w:rsid w:val="0094058E"/>
    <w:rsid w:val="009412C9"/>
    <w:rsid w:val="00942C88"/>
    <w:rsid w:val="00944B6D"/>
    <w:rsid w:val="0094526C"/>
    <w:rsid w:val="0094548F"/>
    <w:rsid w:val="00946363"/>
    <w:rsid w:val="009467FA"/>
    <w:rsid w:val="0094686B"/>
    <w:rsid w:val="0095275E"/>
    <w:rsid w:val="009543D6"/>
    <w:rsid w:val="0095457B"/>
    <w:rsid w:val="0095460F"/>
    <w:rsid w:val="009563B6"/>
    <w:rsid w:val="0095668C"/>
    <w:rsid w:val="00957E9B"/>
    <w:rsid w:val="00960DB8"/>
    <w:rsid w:val="009614BB"/>
    <w:rsid w:val="00961544"/>
    <w:rsid w:val="009625E3"/>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1AA"/>
    <w:rsid w:val="009815E4"/>
    <w:rsid w:val="00981783"/>
    <w:rsid w:val="00981D09"/>
    <w:rsid w:val="0098241A"/>
    <w:rsid w:val="0098311E"/>
    <w:rsid w:val="00983139"/>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5BDB"/>
    <w:rsid w:val="009A6C13"/>
    <w:rsid w:val="009A7419"/>
    <w:rsid w:val="009B00B9"/>
    <w:rsid w:val="009B13D0"/>
    <w:rsid w:val="009B1546"/>
    <w:rsid w:val="009B1EC9"/>
    <w:rsid w:val="009B2177"/>
    <w:rsid w:val="009B51A9"/>
    <w:rsid w:val="009B52A7"/>
    <w:rsid w:val="009B7215"/>
    <w:rsid w:val="009C05C2"/>
    <w:rsid w:val="009C06D9"/>
    <w:rsid w:val="009C08DF"/>
    <w:rsid w:val="009C19CE"/>
    <w:rsid w:val="009C1D6F"/>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18BF"/>
    <w:rsid w:val="009E53EB"/>
    <w:rsid w:val="009E5422"/>
    <w:rsid w:val="009E5905"/>
    <w:rsid w:val="009E693C"/>
    <w:rsid w:val="009E6BAA"/>
    <w:rsid w:val="009E6C89"/>
    <w:rsid w:val="009E6D7B"/>
    <w:rsid w:val="009E7FCA"/>
    <w:rsid w:val="009F012F"/>
    <w:rsid w:val="009F03F3"/>
    <w:rsid w:val="009F1BB9"/>
    <w:rsid w:val="009F1DF1"/>
    <w:rsid w:val="009F20AB"/>
    <w:rsid w:val="009F28AC"/>
    <w:rsid w:val="009F3813"/>
    <w:rsid w:val="009F4D50"/>
    <w:rsid w:val="009F4F2E"/>
    <w:rsid w:val="009F6382"/>
    <w:rsid w:val="009F6990"/>
    <w:rsid w:val="009F7987"/>
    <w:rsid w:val="009F7BFB"/>
    <w:rsid w:val="00A00A43"/>
    <w:rsid w:val="00A00CF8"/>
    <w:rsid w:val="00A00F91"/>
    <w:rsid w:val="00A010BC"/>
    <w:rsid w:val="00A01382"/>
    <w:rsid w:val="00A0236B"/>
    <w:rsid w:val="00A02C1B"/>
    <w:rsid w:val="00A02D3D"/>
    <w:rsid w:val="00A02EB5"/>
    <w:rsid w:val="00A02FD4"/>
    <w:rsid w:val="00A0303A"/>
    <w:rsid w:val="00A032DC"/>
    <w:rsid w:val="00A04712"/>
    <w:rsid w:val="00A04715"/>
    <w:rsid w:val="00A04FC6"/>
    <w:rsid w:val="00A055AE"/>
    <w:rsid w:val="00A06280"/>
    <w:rsid w:val="00A07195"/>
    <w:rsid w:val="00A1135D"/>
    <w:rsid w:val="00A11377"/>
    <w:rsid w:val="00A11C8C"/>
    <w:rsid w:val="00A123C4"/>
    <w:rsid w:val="00A139A8"/>
    <w:rsid w:val="00A13BBC"/>
    <w:rsid w:val="00A1436E"/>
    <w:rsid w:val="00A1579F"/>
    <w:rsid w:val="00A16622"/>
    <w:rsid w:val="00A17307"/>
    <w:rsid w:val="00A17718"/>
    <w:rsid w:val="00A17F00"/>
    <w:rsid w:val="00A21CD5"/>
    <w:rsid w:val="00A225E0"/>
    <w:rsid w:val="00A22E87"/>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143"/>
    <w:rsid w:val="00A466D4"/>
    <w:rsid w:val="00A47D8E"/>
    <w:rsid w:val="00A47E1A"/>
    <w:rsid w:val="00A512C3"/>
    <w:rsid w:val="00A519A4"/>
    <w:rsid w:val="00A51FA9"/>
    <w:rsid w:val="00A5200E"/>
    <w:rsid w:val="00A52A3F"/>
    <w:rsid w:val="00A52E41"/>
    <w:rsid w:val="00A52F9F"/>
    <w:rsid w:val="00A5305C"/>
    <w:rsid w:val="00A5412D"/>
    <w:rsid w:val="00A54542"/>
    <w:rsid w:val="00A54B98"/>
    <w:rsid w:val="00A56E9E"/>
    <w:rsid w:val="00A57544"/>
    <w:rsid w:val="00A600B5"/>
    <w:rsid w:val="00A60945"/>
    <w:rsid w:val="00A60A57"/>
    <w:rsid w:val="00A62359"/>
    <w:rsid w:val="00A62EDF"/>
    <w:rsid w:val="00A635EF"/>
    <w:rsid w:val="00A63BA7"/>
    <w:rsid w:val="00A64B4C"/>
    <w:rsid w:val="00A64BA5"/>
    <w:rsid w:val="00A65C0D"/>
    <w:rsid w:val="00A67649"/>
    <w:rsid w:val="00A71FB4"/>
    <w:rsid w:val="00A72B1C"/>
    <w:rsid w:val="00A74C39"/>
    <w:rsid w:val="00A80C78"/>
    <w:rsid w:val="00A8102A"/>
    <w:rsid w:val="00A81042"/>
    <w:rsid w:val="00A82166"/>
    <w:rsid w:val="00A825A2"/>
    <w:rsid w:val="00A826EF"/>
    <w:rsid w:val="00A827AD"/>
    <w:rsid w:val="00A83552"/>
    <w:rsid w:val="00A83579"/>
    <w:rsid w:val="00A83895"/>
    <w:rsid w:val="00A845F9"/>
    <w:rsid w:val="00A852FA"/>
    <w:rsid w:val="00A8540E"/>
    <w:rsid w:val="00A862AA"/>
    <w:rsid w:val="00A877B8"/>
    <w:rsid w:val="00A879C5"/>
    <w:rsid w:val="00A9081C"/>
    <w:rsid w:val="00A9083B"/>
    <w:rsid w:val="00A93C27"/>
    <w:rsid w:val="00A96942"/>
    <w:rsid w:val="00A96B3D"/>
    <w:rsid w:val="00AA15DD"/>
    <w:rsid w:val="00AA17D0"/>
    <w:rsid w:val="00AA24B4"/>
    <w:rsid w:val="00AA35A2"/>
    <w:rsid w:val="00AA380E"/>
    <w:rsid w:val="00AA39CE"/>
    <w:rsid w:val="00AA3F1D"/>
    <w:rsid w:val="00AA4024"/>
    <w:rsid w:val="00AA482A"/>
    <w:rsid w:val="00AA5158"/>
    <w:rsid w:val="00AA5843"/>
    <w:rsid w:val="00AA5C69"/>
    <w:rsid w:val="00AA5E4B"/>
    <w:rsid w:val="00AA661F"/>
    <w:rsid w:val="00AA70D8"/>
    <w:rsid w:val="00AA7574"/>
    <w:rsid w:val="00AB031C"/>
    <w:rsid w:val="00AB1F4F"/>
    <w:rsid w:val="00AB2359"/>
    <w:rsid w:val="00AB28B8"/>
    <w:rsid w:val="00AB335F"/>
    <w:rsid w:val="00AB4085"/>
    <w:rsid w:val="00AB6C86"/>
    <w:rsid w:val="00AB7A14"/>
    <w:rsid w:val="00AC036C"/>
    <w:rsid w:val="00AC1C42"/>
    <w:rsid w:val="00AC3386"/>
    <w:rsid w:val="00AC40E7"/>
    <w:rsid w:val="00AC4D1C"/>
    <w:rsid w:val="00AC52E9"/>
    <w:rsid w:val="00AC70AD"/>
    <w:rsid w:val="00AC7ED6"/>
    <w:rsid w:val="00AC7FE2"/>
    <w:rsid w:val="00AD0083"/>
    <w:rsid w:val="00AD1032"/>
    <w:rsid w:val="00AD1292"/>
    <w:rsid w:val="00AD1530"/>
    <w:rsid w:val="00AD1B4F"/>
    <w:rsid w:val="00AD41B6"/>
    <w:rsid w:val="00AD5CBC"/>
    <w:rsid w:val="00AD6AC9"/>
    <w:rsid w:val="00AD6B44"/>
    <w:rsid w:val="00AD6CB4"/>
    <w:rsid w:val="00AE19A2"/>
    <w:rsid w:val="00AE2D6B"/>
    <w:rsid w:val="00AE32C7"/>
    <w:rsid w:val="00AE3F03"/>
    <w:rsid w:val="00AE429A"/>
    <w:rsid w:val="00AE5258"/>
    <w:rsid w:val="00AE700F"/>
    <w:rsid w:val="00AE7C51"/>
    <w:rsid w:val="00AF0591"/>
    <w:rsid w:val="00AF0C50"/>
    <w:rsid w:val="00AF105B"/>
    <w:rsid w:val="00AF2311"/>
    <w:rsid w:val="00AF35B4"/>
    <w:rsid w:val="00AF43B9"/>
    <w:rsid w:val="00AF4D0A"/>
    <w:rsid w:val="00AF4FCD"/>
    <w:rsid w:val="00AF5F65"/>
    <w:rsid w:val="00AF6B79"/>
    <w:rsid w:val="00AF740C"/>
    <w:rsid w:val="00AF7EEB"/>
    <w:rsid w:val="00B0039D"/>
    <w:rsid w:val="00B0145B"/>
    <w:rsid w:val="00B019ED"/>
    <w:rsid w:val="00B01AD6"/>
    <w:rsid w:val="00B01BBE"/>
    <w:rsid w:val="00B0353D"/>
    <w:rsid w:val="00B03B94"/>
    <w:rsid w:val="00B0417F"/>
    <w:rsid w:val="00B0424A"/>
    <w:rsid w:val="00B042CD"/>
    <w:rsid w:val="00B04525"/>
    <w:rsid w:val="00B07CEE"/>
    <w:rsid w:val="00B07DA1"/>
    <w:rsid w:val="00B11A60"/>
    <w:rsid w:val="00B11E72"/>
    <w:rsid w:val="00B131A3"/>
    <w:rsid w:val="00B13509"/>
    <w:rsid w:val="00B13FA0"/>
    <w:rsid w:val="00B153DE"/>
    <w:rsid w:val="00B15645"/>
    <w:rsid w:val="00B1569E"/>
    <w:rsid w:val="00B15B9D"/>
    <w:rsid w:val="00B15DB6"/>
    <w:rsid w:val="00B20764"/>
    <w:rsid w:val="00B22603"/>
    <w:rsid w:val="00B24FB7"/>
    <w:rsid w:val="00B25C3B"/>
    <w:rsid w:val="00B26024"/>
    <w:rsid w:val="00B267A5"/>
    <w:rsid w:val="00B26F94"/>
    <w:rsid w:val="00B26FA1"/>
    <w:rsid w:val="00B27030"/>
    <w:rsid w:val="00B2769E"/>
    <w:rsid w:val="00B27BED"/>
    <w:rsid w:val="00B27F9F"/>
    <w:rsid w:val="00B3013C"/>
    <w:rsid w:val="00B310E0"/>
    <w:rsid w:val="00B31199"/>
    <w:rsid w:val="00B31911"/>
    <w:rsid w:val="00B330D5"/>
    <w:rsid w:val="00B336F9"/>
    <w:rsid w:val="00B34343"/>
    <w:rsid w:val="00B35FC2"/>
    <w:rsid w:val="00B36D4D"/>
    <w:rsid w:val="00B37C53"/>
    <w:rsid w:val="00B41798"/>
    <w:rsid w:val="00B422CC"/>
    <w:rsid w:val="00B4324B"/>
    <w:rsid w:val="00B432E3"/>
    <w:rsid w:val="00B463BD"/>
    <w:rsid w:val="00B479F6"/>
    <w:rsid w:val="00B5097F"/>
    <w:rsid w:val="00B51701"/>
    <w:rsid w:val="00B51C77"/>
    <w:rsid w:val="00B54722"/>
    <w:rsid w:val="00B5725F"/>
    <w:rsid w:val="00B57D7D"/>
    <w:rsid w:val="00B61D32"/>
    <w:rsid w:val="00B6200A"/>
    <w:rsid w:val="00B62432"/>
    <w:rsid w:val="00B62977"/>
    <w:rsid w:val="00B62D06"/>
    <w:rsid w:val="00B63545"/>
    <w:rsid w:val="00B639C2"/>
    <w:rsid w:val="00B63E8B"/>
    <w:rsid w:val="00B64430"/>
    <w:rsid w:val="00B64A24"/>
    <w:rsid w:val="00B669DA"/>
    <w:rsid w:val="00B70A83"/>
    <w:rsid w:val="00B71D40"/>
    <w:rsid w:val="00B73D59"/>
    <w:rsid w:val="00B7482D"/>
    <w:rsid w:val="00B74B48"/>
    <w:rsid w:val="00B75465"/>
    <w:rsid w:val="00B755D9"/>
    <w:rsid w:val="00B75A01"/>
    <w:rsid w:val="00B75AAC"/>
    <w:rsid w:val="00B763FC"/>
    <w:rsid w:val="00B76A72"/>
    <w:rsid w:val="00B77C08"/>
    <w:rsid w:val="00B80E42"/>
    <w:rsid w:val="00B822DB"/>
    <w:rsid w:val="00B8231C"/>
    <w:rsid w:val="00B830C0"/>
    <w:rsid w:val="00B84233"/>
    <w:rsid w:val="00B84445"/>
    <w:rsid w:val="00B85374"/>
    <w:rsid w:val="00B855DE"/>
    <w:rsid w:val="00B85817"/>
    <w:rsid w:val="00B8590C"/>
    <w:rsid w:val="00B85DC0"/>
    <w:rsid w:val="00B85E83"/>
    <w:rsid w:val="00B902CB"/>
    <w:rsid w:val="00B90DE8"/>
    <w:rsid w:val="00B91B5C"/>
    <w:rsid w:val="00B9395A"/>
    <w:rsid w:val="00B93AB6"/>
    <w:rsid w:val="00B95886"/>
    <w:rsid w:val="00B958D8"/>
    <w:rsid w:val="00B97101"/>
    <w:rsid w:val="00B97660"/>
    <w:rsid w:val="00BA0C23"/>
    <w:rsid w:val="00BA206F"/>
    <w:rsid w:val="00BA2340"/>
    <w:rsid w:val="00BA2FB1"/>
    <w:rsid w:val="00BA36E2"/>
    <w:rsid w:val="00BA3ACF"/>
    <w:rsid w:val="00BA3FF7"/>
    <w:rsid w:val="00BA4991"/>
    <w:rsid w:val="00BA4E54"/>
    <w:rsid w:val="00BA6E4A"/>
    <w:rsid w:val="00BA7099"/>
    <w:rsid w:val="00BB23B7"/>
    <w:rsid w:val="00BB2406"/>
    <w:rsid w:val="00BB3314"/>
    <w:rsid w:val="00BB42D5"/>
    <w:rsid w:val="00BB4318"/>
    <w:rsid w:val="00BB556A"/>
    <w:rsid w:val="00BB5797"/>
    <w:rsid w:val="00BB6180"/>
    <w:rsid w:val="00BB64E4"/>
    <w:rsid w:val="00BB6656"/>
    <w:rsid w:val="00BB74AE"/>
    <w:rsid w:val="00BB7BF2"/>
    <w:rsid w:val="00BB7F9F"/>
    <w:rsid w:val="00BC013B"/>
    <w:rsid w:val="00BC07EE"/>
    <w:rsid w:val="00BC16AC"/>
    <w:rsid w:val="00BC1AC7"/>
    <w:rsid w:val="00BC283E"/>
    <w:rsid w:val="00BC414D"/>
    <w:rsid w:val="00BC70C4"/>
    <w:rsid w:val="00BC799F"/>
    <w:rsid w:val="00BD2067"/>
    <w:rsid w:val="00BD2E12"/>
    <w:rsid w:val="00BD3319"/>
    <w:rsid w:val="00BD394A"/>
    <w:rsid w:val="00BD3958"/>
    <w:rsid w:val="00BD66F0"/>
    <w:rsid w:val="00BD6E2E"/>
    <w:rsid w:val="00BD74BA"/>
    <w:rsid w:val="00BE0C52"/>
    <w:rsid w:val="00BE0E17"/>
    <w:rsid w:val="00BE1481"/>
    <w:rsid w:val="00BE1583"/>
    <w:rsid w:val="00BE259F"/>
    <w:rsid w:val="00BE285F"/>
    <w:rsid w:val="00BE2E89"/>
    <w:rsid w:val="00BE4B24"/>
    <w:rsid w:val="00BE5A96"/>
    <w:rsid w:val="00BE5EA6"/>
    <w:rsid w:val="00BE781D"/>
    <w:rsid w:val="00BF0B72"/>
    <w:rsid w:val="00BF1677"/>
    <w:rsid w:val="00BF1F82"/>
    <w:rsid w:val="00BF2ECE"/>
    <w:rsid w:val="00BF3533"/>
    <w:rsid w:val="00BF3E0B"/>
    <w:rsid w:val="00BF47C7"/>
    <w:rsid w:val="00BF535D"/>
    <w:rsid w:val="00BF5A26"/>
    <w:rsid w:val="00BF6153"/>
    <w:rsid w:val="00BF6C1C"/>
    <w:rsid w:val="00C0105B"/>
    <w:rsid w:val="00C02A17"/>
    <w:rsid w:val="00C04314"/>
    <w:rsid w:val="00C05B03"/>
    <w:rsid w:val="00C06993"/>
    <w:rsid w:val="00C06C5B"/>
    <w:rsid w:val="00C06F95"/>
    <w:rsid w:val="00C11709"/>
    <w:rsid w:val="00C11EFA"/>
    <w:rsid w:val="00C125B6"/>
    <w:rsid w:val="00C12EE7"/>
    <w:rsid w:val="00C14481"/>
    <w:rsid w:val="00C1536F"/>
    <w:rsid w:val="00C15B0D"/>
    <w:rsid w:val="00C17ECB"/>
    <w:rsid w:val="00C2103E"/>
    <w:rsid w:val="00C2288A"/>
    <w:rsid w:val="00C22C84"/>
    <w:rsid w:val="00C22E98"/>
    <w:rsid w:val="00C2388A"/>
    <w:rsid w:val="00C23E1A"/>
    <w:rsid w:val="00C24B48"/>
    <w:rsid w:val="00C2561D"/>
    <w:rsid w:val="00C27D86"/>
    <w:rsid w:val="00C32612"/>
    <w:rsid w:val="00C32963"/>
    <w:rsid w:val="00C34AD2"/>
    <w:rsid w:val="00C36706"/>
    <w:rsid w:val="00C367C2"/>
    <w:rsid w:val="00C377F6"/>
    <w:rsid w:val="00C37E4E"/>
    <w:rsid w:val="00C4053B"/>
    <w:rsid w:val="00C410DA"/>
    <w:rsid w:val="00C4130B"/>
    <w:rsid w:val="00C4228F"/>
    <w:rsid w:val="00C425D7"/>
    <w:rsid w:val="00C435CD"/>
    <w:rsid w:val="00C4371D"/>
    <w:rsid w:val="00C439F7"/>
    <w:rsid w:val="00C43C68"/>
    <w:rsid w:val="00C44A65"/>
    <w:rsid w:val="00C4534E"/>
    <w:rsid w:val="00C45525"/>
    <w:rsid w:val="00C50138"/>
    <w:rsid w:val="00C50F3D"/>
    <w:rsid w:val="00C51779"/>
    <w:rsid w:val="00C52593"/>
    <w:rsid w:val="00C53211"/>
    <w:rsid w:val="00C53F63"/>
    <w:rsid w:val="00C55F70"/>
    <w:rsid w:val="00C60A39"/>
    <w:rsid w:val="00C60D55"/>
    <w:rsid w:val="00C60EC5"/>
    <w:rsid w:val="00C611DD"/>
    <w:rsid w:val="00C64430"/>
    <w:rsid w:val="00C646F7"/>
    <w:rsid w:val="00C66831"/>
    <w:rsid w:val="00C70CB7"/>
    <w:rsid w:val="00C721F6"/>
    <w:rsid w:val="00C74802"/>
    <w:rsid w:val="00C76019"/>
    <w:rsid w:val="00C77059"/>
    <w:rsid w:val="00C834F7"/>
    <w:rsid w:val="00C84165"/>
    <w:rsid w:val="00C84311"/>
    <w:rsid w:val="00C84594"/>
    <w:rsid w:val="00C84EE0"/>
    <w:rsid w:val="00C85048"/>
    <w:rsid w:val="00C850B6"/>
    <w:rsid w:val="00C85333"/>
    <w:rsid w:val="00C85D13"/>
    <w:rsid w:val="00C86A57"/>
    <w:rsid w:val="00C874B9"/>
    <w:rsid w:val="00C9024B"/>
    <w:rsid w:val="00C906D3"/>
    <w:rsid w:val="00C91980"/>
    <w:rsid w:val="00C91E59"/>
    <w:rsid w:val="00C9362B"/>
    <w:rsid w:val="00C93C39"/>
    <w:rsid w:val="00C95AB0"/>
    <w:rsid w:val="00C96AF0"/>
    <w:rsid w:val="00C96B73"/>
    <w:rsid w:val="00C972A4"/>
    <w:rsid w:val="00C974B1"/>
    <w:rsid w:val="00CA0AF5"/>
    <w:rsid w:val="00CA1348"/>
    <w:rsid w:val="00CA1BC5"/>
    <w:rsid w:val="00CA1D3D"/>
    <w:rsid w:val="00CA24D8"/>
    <w:rsid w:val="00CA4116"/>
    <w:rsid w:val="00CA4E2E"/>
    <w:rsid w:val="00CA4F4D"/>
    <w:rsid w:val="00CA54E6"/>
    <w:rsid w:val="00CA5EB7"/>
    <w:rsid w:val="00CA706C"/>
    <w:rsid w:val="00CA72A2"/>
    <w:rsid w:val="00CA7A03"/>
    <w:rsid w:val="00CB45FF"/>
    <w:rsid w:val="00CB49C2"/>
    <w:rsid w:val="00CB5D5A"/>
    <w:rsid w:val="00CB6359"/>
    <w:rsid w:val="00CB6A08"/>
    <w:rsid w:val="00CB6B9F"/>
    <w:rsid w:val="00CC0BAE"/>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4ACD"/>
    <w:rsid w:val="00CD5BE3"/>
    <w:rsid w:val="00CD6330"/>
    <w:rsid w:val="00CD6874"/>
    <w:rsid w:val="00CD7FAB"/>
    <w:rsid w:val="00CE077C"/>
    <w:rsid w:val="00CE0DBA"/>
    <w:rsid w:val="00CE1B11"/>
    <w:rsid w:val="00CE463D"/>
    <w:rsid w:val="00CE623C"/>
    <w:rsid w:val="00CE759E"/>
    <w:rsid w:val="00CE7B6A"/>
    <w:rsid w:val="00CF16AE"/>
    <w:rsid w:val="00CF1E3B"/>
    <w:rsid w:val="00CF227A"/>
    <w:rsid w:val="00CF2844"/>
    <w:rsid w:val="00CF319E"/>
    <w:rsid w:val="00CF3744"/>
    <w:rsid w:val="00CF3A7D"/>
    <w:rsid w:val="00CF40B9"/>
    <w:rsid w:val="00CF52CC"/>
    <w:rsid w:val="00CF63B4"/>
    <w:rsid w:val="00CF7002"/>
    <w:rsid w:val="00CF77AF"/>
    <w:rsid w:val="00CF7D2F"/>
    <w:rsid w:val="00D00C3B"/>
    <w:rsid w:val="00D017ED"/>
    <w:rsid w:val="00D01D9F"/>
    <w:rsid w:val="00D02CEF"/>
    <w:rsid w:val="00D031D5"/>
    <w:rsid w:val="00D03341"/>
    <w:rsid w:val="00D0385A"/>
    <w:rsid w:val="00D041D5"/>
    <w:rsid w:val="00D06445"/>
    <w:rsid w:val="00D06953"/>
    <w:rsid w:val="00D06C16"/>
    <w:rsid w:val="00D074F5"/>
    <w:rsid w:val="00D075ED"/>
    <w:rsid w:val="00D10431"/>
    <w:rsid w:val="00D1128C"/>
    <w:rsid w:val="00D118A9"/>
    <w:rsid w:val="00D1254B"/>
    <w:rsid w:val="00D130E4"/>
    <w:rsid w:val="00D143E4"/>
    <w:rsid w:val="00D14510"/>
    <w:rsid w:val="00D14DC4"/>
    <w:rsid w:val="00D1549A"/>
    <w:rsid w:val="00D1574C"/>
    <w:rsid w:val="00D20F98"/>
    <w:rsid w:val="00D234EF"/>
    <w:rsid w:val="00D2463E"/>
    <w:rsid w:val="00D252B1"/>
    <w:rsid w:val="00D25732"/>
    <w:rsid w:val="00D27E5F"/>
    <w:rsid w:val="00D300C2"/>
    <w:rsid w:val="00D3069D"/>
    <w:rsid w:val="00D318BD"/>
    <w:rsid w:val="00D32235"/>
    <w:rsid w:val="00D3339A"/>
    <w:rsid w:val="00D35423"/>
    <w:rsid w:val="00D36949"/>
    <w:rsid w:val="00D369F5"/>
    <w:rsid w:val="00D36B71"/>
    <w:rsid w:val="00D3716C"/>
    <w:rsid w:val="00D40F9F"/>
    <w:rsid w:val="00D42231"/>
    <w:rsid w:val="00D42755"/>
    <w:rsid w:val="00D4456B"/>
    <w:rsid w:val="00D44A81"/>
    <w:rsid w:val="00D47D60"/>
    <w:rsid w:val="00D503F2"/>
    <w:rsid w:val="00D50A45"/>
    <w:rsid w:val="00D518C0"/>
    <w:rsid w:val="00D52374"/>
    <w:rsid w:val="00D5393F"/>
    <w:rsid w:val="00D546F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4CAB"/>
    <w:rsid w:val="00D751E7"/>
    <w:rsid w:val="00D76286"/>
    <w:rsid w:val="00D770AC"/>
    <w:rsid w:val="00D77484"/>
    <w:rsid w:val="00D80C69"/>
    <w:rsid w:val="00D80CA2"/>
    <w:rsid w:val="00D81D9E"/>
    <w:rsid w:val="00D82533"/>
    <w:rsid w:val="00D82865"/>
    <w:rsid w:val="00D847A0"/>
    <w:rsid w:val="00D85836"/>
    <w:rsid w:val="00D86D6F"/>
    <w:rsid w:val="00D87B53"/>
    <w:rsid w:val="00D901DC"/>
    <w:rsid w:val="00D9064D"/>
    <w:rsid w:val="00D906B8"/>
    <w:rsid w:val="00D9098D"/>
    <w:rsid w:val="00D91086"/>
    <w:rsid w:val="00D92BED"/>
    <w:rsid w:val="00D933FC"/>
    <w:rsid w:val="00D95966"/>
    <w:rsid w:val="00D95A0A"/>
    <w:rsid w:val="00D96CEE"/>
    <w:rsid w:val="00D974C6"/>
    <w:rsid w:val="00D97C6F"/>
    <w:rsid w:val="00D97F84"/>
    <w:rsid w:val="00DA00CA"/>
    <w:rsid w:val="00DA0485"/>
    <w:rsid w:val="00DA1734"/>
    <w:rsid w:val="00DA1DA5"/>
    <w:rsid w:val="00DA558B"/>
    <w:rsid w:val="00DA7850"/>
    <w:rsid w:val="00DB05D8"/>
    <w:rsid w:val="00DB3515"/>
    <w:rsid w:val="00DB3973"/>
    <w:rsid w:val="00DB4559"/>
    <w:rsid w:val="00DB590E"/>
    <w:rsid w:val="00DB62B8"/>
    <w:rsid w:val="00DB7580"/>
    <w:rsid w:val="00DC0830"/>
    <w:rsid w:val="00DC17BA"/>
    <w:rsid w:val="00DC22F3"/>
    <w:rsid w:val="00DC348D"/>
    <w:rsid w:val="00DC3CC8"/>
    <w:rsid w:val="00DC43AE"/>
    <w:rsid w:val="00DC4D57"/>
    <w:rsid w:val="00DC5E78"/>
    <w:rsid w:val="00DC751C"/>
    <w:rsid w:val="00DD0AC7"/>
    <w:rsid w:val="00DD1244"/>
    <w:rsid w:val="00DD12B3"/>
    <w:rsid w:val="00DD22A9"/>
    <w:rsid w:val="00DD23CB"/>
    <w:rsid w:val="00DD2463"/>
    <w:rsid w:val="00DD24CF"/>
    <w:rsid w:val="00DD2979"/>
    <w:rsid w:val="00DD3465"/>
    <w:rsid w:val="00DD4768"/>
    <w:rsid w:val="00DD4981"/>
    <w:rsid w:val="00DD5682"/>
    <w:rsid w:val="00DE05BA"/>
    <w:rsid w:val="00DE0FF3"/>
    <w:rsid w:val="00DE12DE"/>
    <w:rsid w:val="00DE17A4"/>
    <w:rsid w:val="00DE22FE"/>
    <w:rsid w:val="00DE390A"/>
    <w:rsid w:val="00DE3A54"/>
    <w:rsid w:val="00DE3FB9"/>
    <w:rsid w:val="00DE4D29"/>
    <w:rsid w:val="00DE657A"/>
    <w:rsid w:val="00DE6701"/>
    <w:rsid w:val="00DE71B5"/>
    <w:rsid w:val="00DF13A4"/>
    <w:rsid w:val="00DF2AE6"/>
    <w:rsid w:val="00DF2C2E"/>
    <w:rsid w:val="00DF3CA5"/>
    <w:rsid w:val="00DF4925"/>
    <w:rsid w:val="00DF5174"/>
    <w:rsid w:val="00DF6975"/>
    <w:rsid w:val="00DF71DE"/>
    <w:rsid w:val="00E00732"/>
    <w:rsid w:val="00E00D12"/>
    <w:rsid w:val="00E0155D"/>
    <w:rsid w:val="00E01766"/>
    <w:rsid w:val="00E01A59"/>
    <w:rsid w:val="00E02473"/>
    <w:rsid w:val="00E02731"/>
    <w:rsid w:val="00E03779"/>
    <w:rsid w:val="00E03E34"/>
    <w:rsid w:val="00E04133"/>
    <w:rsid w:val="00E045E5"/>
    <w:rsid w:val="00E04AE3"/>
    <w:rsid w:val="00E058D7"/>
    <w:rsid w:val="00E068D8"/>
    <w:rsid w:val="00E07B46"/>
    <w:rsid w:val="00E111FC"/>
    <w:rsid w:val="00E11FD5"/>
    <w:rsid w:val="00E120A8"/>
    <w:rsid w:val="00E120EE"/>
    <w:rsid w:val="00E13724"/>
    <w:rsid w:val="00E15134"/>
    <w:rsid w:val="00E152FC"/>
    <w:rsid w:val="00E1575B"/>
    <w:rsid w:val="00E17605"/>
    <w:rsid w:val="00E20BF1"/>
    <w:rsid w:val="00E22AE7"/>
    <w:rsid w:val="00E24187"/>
    <w:rsid w:val="00E268F1"/>
    <w:rsid w:val="00E3069F"/>
    <w:rsid w:val="00E30F61"/>
    <w:rsid w:val="00E34756"/>
    <w:rsid w:val="00E348DE"/>
    <w:rsid w:val="00E34C82"/>
    <w:rsid w:val="00E34F3E"/>
    <w:rsid w:val="00E3529D"/>
    <w:rsid w:val="00E36281"/>
    <w:rsid w:val="00E36D18"/>
    <w:rsid w:val="00E374EB"/>
    <w:rsid w:val="00E42071"/>
    <w:rsid w:val="00E440AE"/>
    <w:rsid w:val="00E44DF7"/>
    <w:rsid w:val="00E45DB2"/>
    <w:rsid w:val="00E46ADC"/>
    <w:rsid w:val="00E50C98"/>
    <w:rsid w:val="00E51260"/>
    <w:rsid w:val="00E5187A"/>
    <w:rsid w:val="00E52B75"/>
    <w:rsid w:val="00E52D74"/>
    <w:rsid w:val="00E54F72"/>
    <w:rsid w:val="00E567B6"/>
    <w:rsid w:val="00E61B43"/>
    <w:rsid w:val="00E64402"/>
    <w:rsid w:val="00E644F7"/>
    <w:rsid w:val="00E6499C"/>
    <w:rsid w:val="00E6536E"/>
    <w:rsid w:val="00E66BF6"/>
    <w:rsid w:val="00E67943"/>
    <w:rsid w:val="00E679FE"/>
    <w:rsid w:val="00E7003D"/>
    <w:rsid w:val="00E70758"/>
    <w:rsid w:val="00E716E1"/>
    <w:rsid w:val="00E7247A"/>
    <w:rsid w:val="00E745DF"/>
    <w:rsid w:val="00E74D42"/>
    <w:rsid w:val="00E75AE7"/>
    <w:rsid w:val="00E76FED"/>
    <w:rsid w:val="00E772EF"/>
    <w:rsid w:val="00E8069F"/>
    <w:rsid w:val="00E80CED"/>
    <w:rsid w:val="00E80D9D"/>
    <w:rsid w:val="00E8330D"/>
    <w:rsid w:val="00E86AA3"/>
    <w:rsid w:val="00E86D74"/>
    <w:rsid w:val="00E8769B"/>
    <w:rsid w:val="00E87DFA"/>
    <w:rsid w:val="00E907E2"/>
    <w:rsid w:val="00E90AAF"/>
    <w:rsid w:val="00E90BD5"/>
    <w:rsid w:val="00E90E6A"/>
    <w:rsid w:val="00E912D9"/>
    <w:rsid w:val="00E91506"/>
    <w:rsid w:val="00E9169D"/>
    <w:rsid w:val="00E91C94"/>
    <w:rsid w:val="00E91F0E"/>
    <w:rsid w:val="00E9235A"/>
    <w:rsid w:val="00E9287D"/>
    <w:rsid w:val="00E93392"/>
    <w:rsid w:val="00E936D8"/>
    <w:rsid w:val="00E93719"/>
    <w:rsid w:val="00E93AB4"/>
    <w:rsid w:val="00E95CCE"/>
    <w:rsid w:val="00E95EA7"/>
    <w:rsid w:val="00E969F3"/>
    <w:rsid w:val="00E975F2"/>
    <w:rsid w:val="00E97A47"/>
    <w:rsid w:val="00EA093B"/>
    <w:rsid w:val="00EA0F6A"/>
    <w:rsid w:val="00EA10EE"/>
    <w:rsid w:val="00EA1863"/>
    <w:rsid w:val="00EA1941"/>
    <w:rsid w:val="00EA2AA1"/>
    <w:rsid w:val="00EA2DD1"/>
    <w:rsid w:val="00EA36DC"/>
    <w:rsid w:val="00EA42CD"/>
    <w:rsid w:val="00EA4722"/>
    <w:rsid w:val="00EA53B1"/>
    <w:rsid w:val="00EA7872"/>
    <w:rsid w:val="00EB06CB"/>
    <w:rsid w:val="00EB0C68"/>
    <w:rsid w:val="00EB20B2"/>
    <w:rsid w:val="00EB3BC0"/>
    <w:rsid w:val="00EB5387"/>
    <w:rsid w:val="00EB5EB6"/>
    <w:rsid w:val="00EB6F54"/>
    <w:rsid w:val="00EC1BD1"/>
    <w:rsid w:val="00EC1CA4"/>
    <w:rsid w:val="00EC2DF6"/>
    <w:rsid w:val="00EC4A0F"/>
    <w:rsid w:val="00EC6162"/>
    <w:rsid w:val="00EC66AF"/>
    <w:rsid w:val="00EC6754"/>
    <w:rsid w:val="00ED190D"/>
    <w:rsid w:val="00ED23DA"/>
    <w:rsid w:val="00ED3BAF"/>
    <w:rsid w:val="00ED60CD"/>
    <w:rsid w:val="00ED790E"/>
    <w:rsid w:val="00EE0D2B"/>
    <w:rsid w:val="00EE19EB"/>
    <w:rsid w:val="00EE1F72"/>
    <w:rsid w:val="00EE2015"/>
    <w:rsid w:val="00EE3CE8"/>
    <w:rsid w:val="00EE3E86"/>
    <w:rsid w:val="00EE4D2A"/>
    <w:rsid w:val="00EE5BFD"/>
    <w:rsid w:val="00EE5C86"/>
    <w:rsid w:val="00EE7804"/>
    <w:rsid w:val="00EE79B9"/>
    <w:rsid w:val="00EF129D"/>
    <w:rsid w:val="00EF1541"/>
    <w:rsid w:val="00EF2B94"/>
    <w:rsid w:val="00EF341F"/>
    <w:rsid w:val="00EF4459"/>
    <w:rsid w:val="00EF547A"/>
    <w:rsid w:val="00EF5ACF"/>
    <w:rsid w:val="00EF5AD2"/>
    <w:rsid w:val="00EF6512"/>
    <w:rsid w:val="00F00104"/>
    <w:rsid w:val="00F00C26"/>
    <w:rsid w:val="00F01230"/>
    <w:rsid w:val="00F01B17"/>
    <w:rsid w:val="00F01E71"/>
    <w:rsid w:val="00F0228E"/>
    <w:rsid w:val="00F02DAA"/>
    <w:rsid w:val="00F036C5"/>
    <w:rsid w:val="00F049B5"/>
    <w:rsid w:val="00F04B45"/>
    <w:rsid w:val="00F05728"/>
    <w:rsid w:val="00F06262"/>
    <w:rsid w:val="00F06B86"/>
    <w:rsid w:val="00F102C6"/>
    <w:rsid w:val="00F10BAD"/>
    <w:rsid w:val="00F10BF4"/>
    <w:rsid w:val="00F11594"/>
    <w:rsid w:val="00F11B37"/>
    <w:rsid w:val="00F11E5C"/>
    <w:rsid w:val="00F1378F"/>
    <w:rsid w:val="00F13CB3"/>
    <w:rsid w:val="00F14485"/>
    <w:rsid w:val="00F162D6"/>
    <w:rsid w:val="00F20218"/>
    <w:rsid w:val="00F205D3"/>
    <w:rsid w:val="00F208A4"/>
    <w:rsid w:val="00F215C1"/>
    <w:rsid w:val="00F219AF"/>
    <w:rsid w:val="00F22048"/>
    <w:rsid w:val="00F23CB6"/>
    <w:rsid w:val="00F24FFE"/>
    <w:rsid w:val="00F2546E"/>
    <w:rsid w:val="00F26B3B"/>
    <w:rsid w:val="00F303C1"/>
    <w:rsid w:val="00F30543"/>
    <w:rsid w:val="00F30C86"/>
    <w:rsid w:val="00F31219"/>
    <w:rsid w:val="00F315F1"/>
    <w:rsid w:val="00F31B6A"/>
    <w:rsid w:val="00F321EE"/>
    <w:rsid w:val="00F426FB"/>
    <w:rsid w:val="00F43A20"/>
    <w:rsid w:val="00F467F2"/>
    <w:rsid w:val="00F47DD1"/>
    <w:rsid w:val="00F50F3D"/>
    <w:rsid w:val="00F519AD"/>
    <w:rsid w:val="00F51B19"/>
    <w:rsid w:val="00F52CB5"/>
    <w:rsid w:val="00F53795"/>
    <w:rsid w:val="00F540D0"/>
    <w:rsid w:val="00F5473D"/>
    <w:rsid w:val="00F54B8F"/>
    <w:rsid w:val="00F553C2"/>
    <w:rsid w:val="00F57630"/>
    <w:rsid w:val="00F5784F"/>
    <w:rsid w:val="00F61932"/>
    <w:rsid w:val="00F61ABB"/>
    <w:rsid w:val="00F61B2A"/>
    <w:rsid w:val="00F61F9A"/>
    <w:rsid w:val="00F62D69"/>
    <w:rsid w:val="00F63FF6"/>
    <w:rsid w:val="00F644C4"/>
    <w:rsid w:val="00F64DBC"/>
    <w:rsid w:val="00F658C5"/>
    <w:rsid w:val="00F65FF9"/>
    <w:rsid w:val="00F720CD"/>
    <w:rsid w:val="00F72F38"/>
    <w:rsid w:val="00F73192"/>
    <w:rsid w:val="00F7330F"/>
    <w:rsid w:val="00F7360D"/>
    <w:rsid w:val="00F73F0A"/>
    <w:rsid w:val="00F74E3B"/>
    <w:rsid w:val="00F76CB8"/>
    <w:rsid w:val="00F76E38"/>
    <w:rsid w:val="00F76E64"/>
    <w:rsid w:val="00F80502"/>
    <w:rsid w:val="00F80575"/>
    <w:rsid w:val="00F80E6F"/>
    <w:rsid w:val="00F81E81"/>
    <w:rsid w:val="00F82073"/>
    <w:rsid w:val="00F837AC"/>
    <w:rsid w:val="00F838A4"/>
    <w:rsid w:val="00F84FF2"/>
    <w:rsid w:val="00F85919"/>
    <w:rsid w:val="00F85EFC"/>
    <w:rsid w:val="00F8634B"/>
    <w:rsid w:val="00F86946"/>
    <w:rsid w:val="00F9007E"/>
    <w:rsid w:val="00F909E4"/>
    <w:rsid w:val="00F91E22"/>
    <w:rsid w:val="00F93C58"/>
    <w:rsid w:val="00F9560B"/>
    <w:rsid w:val="00F95B7C"/>
    <w:rsid w:val="00F95C2E"/>
    <w:rsid w:val="00F965DE"/>
    <w:rsid w:val="00F96B9D"/>
    <w:rsid w:val="00FA1BDB"/>
    <w:rsid w:val="00FA1F3C"/>
    <w:rsid w:val="00FA5B94"/>
    <w:rsid w:val="00FA5E81"/>
    <w:rsid w:val="00FB10D0"/>
    <w:rsid w:val="00FB11AC"/>
    <w:rsid w:val="00FB16CA"/>
    <w:rsid w:val="00FB3891"/>
    <w:rsid w:val="00FB3EBF"/>
    <w:rsid w:val="00FB4AF8"/>
    <w:rsid w:val="00FB4EE0"/>
    <w:rsid w:val="00FB591B"/>
    <w:rsid w:val="00FB5B0E"/>
    <w:rsid w:val="00FB7816"/>
    <w:rsid w:val="00FC00A6"/>
    <w:rsid w:val="00FC0A19"/>
    <w:rsid w:val="00FC12DE"/>
    <w:rsid w:val="00FC22DE"/>
    <w:rsid w:val="00FC246F"/>
    <w:rsid w:val="00FC2FE4"/>
    <w:rsid w:val="00FC3941"/>
    <w:rsid w:val="00FC607E"/>
    <w:rsid w:val="00FC6933"/>
    <w:rsid w:val="00FC6F88"/>
    <w:rsid w:val="00FC779E"/>
    <w:rsid w:val="00FC79C0"/>
    <w:rsid w:val="00FD0109"/>
    <w:rsid w:val="00FD0F7E"/>
    <w:rsid w:val="00FD1F57"/>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64B2413"/>
  <w15:docId w15:val="{9D161EEC-A299-433F-A411-52163864F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563932"/>
    <w:pPr>
      <w:widowControl w:val="0"/>
      <w:tabs>
        <w:tab w:val="left" w:pos="360"/>
      </w:tabs>
      <w:snapToGrid w:val="0"/>
      <w:spacing w:after="120" w:line="300" w:lineRule="auto"/>
      <w:contextualSpacing/>
      <w:jc w:val="both"/>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563932"/>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563932"/>
    <w:pPr>
      <w:widowControl w:val="0"/>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96042"/>
    <w:pPr>
      <w:numPr>
        <w:numId w:val="0"/>
      </w:numPr>
    </w:pPr>
    <w:rPr>
      <w:noProof/>
    </w:rPr>
  </w:style>
  <w:style w:type="paragraph" w:customStyle="1" w:styleId="ApH2">
    <w:name w:val="Ap H2"/>
    <w:basedOn w:val="Heading2"/>
    <w:autoRedefine/>
    <w:qFormat/>
    <w:rsid w:val="005531A4"/>
    <w:pPr>
      <w:numPr>
        <w:ilvl w:val="0"/>
        <w:numId w:val="24"/>
      </w:numPr>
      <w:ind w:left="360"/>
    </w:pPr>
  </w:style>
  <w:style w:type="paragraph" w:customStyle="1" w:styleId="ApH3">
    <w:name w:val="Ap H3"/>
    <w:basedOn w:val="Heading3"/>
    <w:autoRedefine/>
    <w:qFormat/>
    <w:rsid w:val="00A827AD"/>
    <w:pPr>
      <w:numPr>
        <w:ilvl w:val="0"/>
        <w:numId w:val="25"/>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A57544"/>
    <w:pPr>
      <w:jc w:val="center"/>
    </w:pPr>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A57544"/>
    <w:rPr>
      <w:noProof/>
      <w:color w:val="333333"/>
      <w:szCs w:val="24"/>
      <w:lang w:eastAsia="en-US"/>
    </w:rPr>
  </w:style>
  <w:style w:type="character" w:styleId="UnresolvedMention">
    <w:name w:val="Unresolved Mention"/>
    <w:basedOn w:val="DefaultParagraphFont"/>
    <w:uiPriority w:val="99"/>
    <w:semiHidden/>
    <w:unhideWhenUsed/>
    <w:rsid w:val="00A6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16911969">
      <w:bodyDiv w:val="1"/>
      <w:marLeft w:val="0"/>
      <w:marRight w:val="0"/>
      <w:marTop w:val="0"/>
      <w:marBottom w:val="0"/>
      <w:divBdr>
        <w:top w:val="none" w:sz="0" w:space="0" w:color="auto"/>
        <w:left w:val="none" w:sz="0" w:space="0" w:color="auto"/>
        <w:bottom w:val="none" w:sz="0" w:space="0" w:color="auto"/>
        <w:right w:val="none" w:sz="0" w:space="0" w:color="auto"/>
      </w:divBdr>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iec.ch/tc2"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github.com/TheRemote/Ubuntu-Server-raspi4-unofficial/releases/tag/v12" TargetMode="External"/><Relationship Id="rId50" Type="http://schemas.openxmlformats.org/officeDocument/2006/relationships/image" Target="media/image30.jpe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jpeg"/><Relationship Id="rId20" Type="http://schemas.openxmlformats.org/officeDocument/2006/relationships/hyperlink" Target="http://www.iec.ch/sc21a" TargetMode="External"/><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4.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customXml" Target="../customXml/item4.xml"/><Relationship Id="rId15" Type="http://schemas.openxmlformats.org/officeDocument/2006/relationships/image" Target="media/image3.jpe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github.com/wjwwood/serial.git" TargetMode="External"/><Relationship Id="rId57" Type="http://schemas.openxmlformats.org/officeDocument/2006/relationships/image" Target="media/image37.jpeg"/><Relationship Id="rId61"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iec.ch/tc91"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40.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github.com/wjwwood/serial.git" TargetMode="External"/><Relationship Id="rId48" Type="http://schemas.openxmlformats.org/officeDocument/2006/relationships/hyperlink" Target="http://wiki.ros.org/melodic/Installation" TargetMode="External"/><Relationship Id="rId56" Type="http://schemas.openxmlformats.org/officeDocument/2006/relationships/image" Target="media/image36.png"/><Relationship Id="rId8" Type="http://schemas.openxmlformats.org/officeDocument/2006/relationships/settings" Target="settings.xml"/><Relationship Id="rId51" Type="http://schemas.openxmlformats.org/officeDocument/2006/relationships/image" Target="media/image31.png"/><Relationship Id="rId3" Type="http://schemas.openxmlformats.org/officeDocument/2006/relationships/customXml" Target="../customXml/item2.xml"/><Relationship Id="rId12" Type="http://schemas.openxmlformats.org/officeDocument/2006/relationships/image" Target="media/image1.png"/><Relationship Id="rId17" Type="http://schemas.openxmlformats.org/officeDocument/2006/relationships/hyperlink" Target="http://www.iec.ch/tc47"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9.png"/><Relationship Id="rId59"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813EF4BF8165478E219B6E0550AB14" ma:contentTypeVersion="13" ma:contentTypeDescription="Create a new document." ma:contentTypeScope="" ma:versionID="0905c0da3fff8992cbd21ad17376605e">
  <xsd:schema xmlns:xsd="http://www.w3.org/2001/XMLSchema" xmlns:xs="http://www.w3.org/2001/XMLSchema" xmlns:p="http://schemas.microsoft.com/office/2006/metadata/properties" xmlns:ns3="6e59fdc1-9602-4736-8049-dfd1a5854602" xmlns:ns4="8e8316ad-b475-495a-9e18-c6aa586014e2" targetNamespace="http://schemas.microsoft.com/office/2006/metadata/properties" ma:root="true" ma:fieldsID="b32a217a2cbca4ea20dc0b722111a499" ns3:_="" ns4:_="">
    <xsd:import namespace="6e59fdc1-9602-4736-8049-dfd1a5854602"/>
    <xsd:import namespace="8e8316ad-b475-495a-9e18-c6aa58601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9fdc1-9602-4736-8049-dfd1a5854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316ad-b475-495a-9e18-c6aa58601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41C65-9098-4349-ADA2-65CF43A9773B}">
  <ds:schemaRefs>
    <ds:schemaRef ds:uri="http://schemas.microsoft.com/sharepoint/v3/contenttype/forms"/>
  </ds:schemaRefs>
</ds:datastoreItem>
</file>

<file path=customXml/itemProps2.xml><?xml version="1.0" encoding="utf-8"?>
<ds:datastoreItem xmlns:ds="http://schemas.openxmlformats.org/officeDocument/2006/customXml" ds:itemID="{E45765B4-3991-4E95-B7D0-3AEC40C625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2880F6-005C-4BF6-8F77-83651D13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9fdc1-9602-4736-8049-dfd1a5854602"/>
    <ds:schemaRef ds:uri="8e8316ad-b475-495a-9e18-c6aa58601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F0DBBF-DDB0-465F-BDCF-6484EA7B8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553</Words>
  <Characters>7155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da, Favour O</dc:creator>
  <cp:keywords/>
  <cp:lastModifiedBy>jesudara omidokun</cp:lastModifiedBy>
  <cp:revision>2</cp:revision>
  <cp:lastPrinted>2012-11-01T18:56:00Z</cp:lastPrinted>
  <dcterms:created xsi:type="dcterms:W3CDTF">2019-11-13T12:33:00Z</dcterms:created>
  <dcterms:modified xsi:type="dcterms:W3CDTF">2019-11-1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3EF4BF8165478E219B6E0550AB14</vt:lpwstr>
  </property>
</Properties>
</file>